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187BE602"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4208D9">
        <w:rPr>
          <w:rFonts w:ascii="Arial" w:eastAsia="Arial" w:hAnsi="Arial" w:cs="Arial"/>
          <w:sz w:val="28"/>
          <w:szCs w:val="28"/>
        </w:rPr>
        <w:t>1</w:t>
      </w:r>
      <w:r w:rsidR="005133BB">
        <w:rPr>
          <w:rFonts w:ascii="Arial" w:eastAsia="Arial" w:hAnsi="Arial" w:cs="Arial"/>
          <w:sz w:val="28"/>
          <w:szCs w:val="28"/>
        </w:rPr>
        <w:t>6</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B5F8D3E"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5133BB">
        <w:rPr>
          <w:rFonts w:ascii="Arial" w:eastAsia="Arial" w:hAnsi="Arial" w:cs="Arial"/>
          <w:sz w:val="24"/>
          <w:szCs w:val="24"/>
        </w:rPr>
        <w:t>4</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C9441E">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6995DC25" w:rsidR="0057779B" w:rsidRPr="004208D9" w:rsidRDefault="00EB19CC" w:rsidP="00D04565">
      <w:pPr>
        <w:widowControl/>
        <w:spacing w:after="0" w:line="240" w:lineRule="auto"/>
        <w:contextualSpacing/>
        <w:jc w:val="both"/>
        <w:rPr>
          <w:rFonts w:ascii="Arial" w:eastAsia="Arial" w:hAnsi="Arial" w:cs="Arial"/>
          <w:b/>
          <w:sz w:val="24"/>
          <w:szCs w:val="24"/>
        </w:rPr>
      </w:pPr>
      <w:r w:rsidRPr="004208D9">
        <w:rPr>
          <w:rFonts w:ascii="Arial" w:eastAsia="Arial" w:hAnsi="Arial" w:cs="Arial"/>
          <w:sz w:val="24"/>
          <w:szCs w:val="24"/>
        </w:rPr>
        <w:t>As</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BB38E9">
        <w:rPr>
          <w:rFonts w:ascii="Arial" w:eastAsia="Arial" w:hAnsi="Arial" w:cs="Arial"/>
          <w:b/>
          <w:color w:val="0070C0"/>
          <w:sz w:val="24"/>
          <w:szCs w:val="24"/>
        </w:rPr>
        <w:t>04</w:t>
      </w:r>
      <w:r w:rsidR="00467318" w:rsidRPr="00467318">
        <w:rPr>
          <w:rFonts w:ascii="Arial" w:eastAsia="Arial" w:hAnsi="Arial" w:cs="Arial"/>
          <w:b/>
          <w:color w:val="0070C0"/>
          <w:sz w:val="24"/>
          <w:szCs w:val="24"/>
        </w:rPr>
        <w:t xml:space="preserve"> January 2021</w:t>
      </w:r>
      <w:r w:rsidR="00C55046" w:rsidRPr="00C9441E">
        <w:rPr>
          <w:rFonts w:ascii="Arial" w:eastAsia="Arial" w:hAnsi="Arial" w:cs="Arial"/>
          <w:b/>
          <w:color w:val="0070C0"/>
          <w:sz w:val="24"/>
          <w:szCs w:val="24"/>
        </w:rPr>
        <w:t>,</w:t>
      </w:r>
      <w:r w:rsidR="00D16141" w:rsidRPr="00C9441E">
        <w:rPr>
          <w:rFonts w:ascii="Arial" w:eastAsia="Arial" w:hAnsi="Arial" w:cs="Arial"/>
          <w:b/>
          <w:color w:val="0070C0"/>
          <w:sz w:val="24"/>
          <w:szCs w:val="24"/>
        </w:rPr>
        <w:t xml:space="preserve"> </w:t>
      </w:r>
      <w:r w:rsidR="00C55046" w:rsidRPr="00C9441E">
        <w:rPr>
          <w:rFonts w:ascii="Arial" w:eastAsia="Arial" w:hAnsi="Arial" w:cs="Arial"/>
          <w:b/>
          <w:color w:val="0070C0"/>
          <w:sz w:val="24"/>
          <w:szCs w:val="24"/>
        </w:rPr>
        <w:t>4PM</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the</w:t>
      </w:r>
      <w:r w:rsidR="00D16141" w:rsidRPr="004208D9">
        <w:rPr>
          <w:rFonts w:ascii="Arial" w:eastAsia="Arial" w:hAnsi="Arial" w:cs="Arial"/>
          <w:sz w:val="24"/>
          <w:szCs w:val="24"/>
        </w:rPr>
        <w:t xml:space="preserve"> </w:t>
      </w:r>
      <w:r w:rsidRPr="004208D9">
        <w:rPr>
          <w:rFonts w:ascii="Arial" w:eastAsia="Arial" w:hAnsi="Arial" w:cs="Arial"/>
          <w:sz w:val="24"/>
          <w:szCs w:val="24"/>
        </w:rPr>
        <w:t>Departmen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Health</w:t>
      </w:r>
      <w:r w:rsidR="00D16141" w:rsidRPr="004208D9">
        <w:rPr>
          <w:rFonts w:ascii="Arial" w:eastAsia="Arial" w:hAnsi="Arial" w:cs="Arial"/>
          <w:sz w:val="24"/>
          <w:szCs w:val="24"/>
        </w:rPr>
        <w:t xml:space="preserve"> </w:t>
      </w:r>
      <w:r w:rsidRPr="004208D9">
        <w:rPr>
          <w:rFonts w:ascii="Arial" w:eastAsia="Arial" w:hAnsi="Arial" w:cs="Arial"/>
          <w:sz w:val="24"/>
          <w:szCs w:val="24"/>
        </w:rPr>
        <w:t>(DOH)</w:t>
      </w:r>
      <w:r w:rsidR="00D16141" w:rsidRPr="004208D9">
        <w:rPr>
          <w:rFonts w:ascii="Arial" w:eastAsia="Arial" w:hAnsi="Arial" w:cs="Arial"/>
          <w:sz w:val="24"/>
          <w:szCs w:val="24"/>
        </w:rPr>
        <w:t xml:space="preserve"> </w:t>
      </w:r>
      <w:r w:rsidRPr="004208D9">
        <w:rPr>
          <w:rFonts w:ascii="Arial" w:eastAsia="Arial" w:hAnsi="Arial" w:cs="Arial"/>
          <w:sz w:val="24"/>
          <w:szCs w:val="24"/>
        </w:rPr>
        <w:t>has</w:t>
      </w:r>
      <w:r w:rsidR="00D16141" w:rsidRPr="004208D9">
        <w:rPr>
          <w:rFonts w:ascii="Arial" w:eastAsia="Arial" w:hAnsi="Arial" w:cs="Arial"/>
          <w:sz w:val="24"/>
          <w:szCs w:val="24"/>
        </w:rPr>
        <w:t xml:space="preserve"> </w:t>
      </w:r>
      <w:r w:rsidRPr="004208D9">
        <w:rPr>
          <w:rFonts w:ascii="Arial" w:eastAsia="Arial" w:hAnsi="Arial" w:cs="Arial"/>
          <w:sz w:val="24"/>
          <w:szCs w:val="24"/>
        </w:rPr>
        <w:t>recorded</w:t>
      </w:r>
      <w:r w:rsidR="00D16141" w:rsidRPr="004208D9">
        <w:rPr>
          <w:rFonts w:ascii="Arial" w:eastAsia="Arial" w:hAnsi="Arial" w:cs="Arial"/>
          <w:sz w:val="24"/>
          <w:szCs w:val="24"/>
        </w:rPr>
        <w:t xml:space="preserve"> </w:t>
      </w:r>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BB38E9">
        <w:rPr>
          <w:rFonts w:ascii="Arial" w:eastAsia="Arial" w:hAnsi="Arial" w:cs="Arial"/>
          <w:b/>
          <w:color w:val="0070C0"/>
          <w:sz w:val="24"/>
          <w:szCs w:val="24"/>
        </w:rPr>
        <w:t>478,761</w:t>
      </w:r>
      <w:r w:rsidR="00467318">
        <w:rPr>
          <w:rFonts w:ascii="Arial" w:eastAsia="Arial" w:hAnsi="Arial" w:cs="Arial"/>
          <w:b/>
          <w:color w:val="0070C0"/>
          <w:sz w:val="24"/>
          <w:szCs w:val="24"/>
        </w:rPr>
        <w:t xml:space="preserve"> </w:t>
      </w:r>
      <w:r w:rsidR="00FD6C15" w:rsidRPr="001C68F3">
        <w:rPr>
          <w:rFonts w:ascii="Arial" w:eastAsia="Arial" w:hAnsi="Arial" w:cs="Arial"/>
          <w:b/>
          <w:color w:val="0070C0"/>
          <w:sz w:val="24"/>
          <w:szCs w:val="24"/>
        </w:rPr>
        <w:t>co</w:t>
      </w:r>
      <w:r w:rsidRPr="001C68F3">
        <w:rPr>
          <w:rFonts w:ascii="Arial" w:eastAsia="Arial" w:hAnsi="Arial" w:cs="Arial"/>
          <w:b/>
          <w:color w:val="0070C0"/>
          <w:sz w:val="24"/>
          <w:szCs w:val="24"/>
        </w:rPr>
        <w:t>nfirmed</w:t>
      </w:r>
      <w:r w:rsidR="00D16141" w:rsidRPr="001C68F3">
        <w:rPr>
          <w:rFonts w:ascii="Arial" w:eastAsia="Arial" w:hAnsi="Arial" w:cs="Arial"/>
          <w:b/>
          <w:color w:val="0070C0"/>
          <w:sz w:val="24"/>
          <w:szCs w:val="24"/>
        </w:rPr>
        <w:t xml:space="preserve"> </w:t>
      </w:r>
      <w:r w:rsidRPr="001C68F3">
        <w:rPr>
          <w:rFonts w:ascii="Arial" w:eastAsia="Arial" w:hAnsi="Arial" w:cs="Arial"/>
          <w:b/>
          <w:color w:val="0070C0"/>
          <w:sz w:val="24"/>
          <w:szCs w:val="24"/>
        </w:rPr>
        <w:t>case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which,</w:t>
      </w:r>
      <w:r w:rsidR="00D16141" w:rsidRPr="004208D9">
        <w:rPr>
          <w:rFonts w:ascii="Arial" w:eastAsia="Arial" w:hAnsi="Arial" w:cs="Arial"/>
          <w:sz w:val="24"/>
          <w:szCs w:val="24"/>
        </w:rPr>
        <w:t xml:space="preserve"> </w:t>
      </w:r>
      <w:r w:rsidR="00BB38E9">
        <w:rPr>
          <w:rFonts w:ascii="Arial" w:eastAsia="Arial" w:hAnsi="Arial" w:cs="Arial"/>
          <w:b/>
          <w:color w:val="0070C0"/>
          <w:sz w:val="24"/>
          <w:szCs w:val="24"/>
        </w:rPr>
        <w:t>21,219</w:t>
      </w:r>
      <w:r w:rsidR="00467318" w:rsidRPr="00467318">
        <w:rPr>
          <w:rFonts w:ascii="Arial" w:eastAsia="Arial" w:hAnsi="Arial" w:cs="Arial"/>
          <w:b/>
          <w:color w:val="0070C0"/>
          <w:sz w:val="24"/>
          <w:szCs w:val="24"/>
        </w:rPr>
        <w:t xml:space="preserve"> </w:t>
      </w:r>
      <w:r w:rsidRPr="004208D9">
        <w:rPr>
          <w:rFonts w:ascii="Arial" w:eastAsia="Arial" w:hAnsi="Arial" w:cs="Arial"/>
          <w:sz w:val="24"/>
          <w:szCs w:val="24"/>
        </w:rPr>
        <w:t>are</w:t>
      </w:r>
      <w:r w:rsidR="00D16141" w:rsidRPr="004208D9">
        <w:rPr>
          <w:rFonts w:ascii="Arial" w:eastAsia="Arial" w:hAnsi="Arial" w:cs="Arial"/>
          <w:sz w:val="24"/>
          <w:szCs w:val="24"/>
        </w:rPr>
        <w:t xml:space="preserve"> </w:t>
      </w:r>
      <w:r w:rsidRPr="001C68F3">
        <w:rPr>
          <w:rFonts w:ascii="Arial" w:eastAsia="Arial" w:hAnsi="Arial" w:cs="Arial"/>
          <w:b/>
          <w:color w:val="0070C0"/>
          <w:sz w:val="24"/>
          <w:szCs w:val="24"/>
        </w:rPr>
        <w:t>active</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00BB38E9">
        <w:rPr>
          <w:rFonts w:ascii="Arial" w:eastAsia="Arial" w:hAnsi="Arial" w:cs="Arial"/>
          <w:b/>
          <w:color w:val="0070C0"/>
          <w:sz w:val="24"/>
          <w:szCs w:val="24"/>
        </w:rPr>
        <w:t>448,279</w:t>
      </w:r>
      <w:r w:rsidR="00467318">
        <w:rPr>
          <w:rFonts w:ascii="Arial" w:eastAsia="Arial" w:hAnsi="Arial" w:cs="Arial"/>
          <w:b/>
          <w:color w:val="0070C0"/>
          <w:sz w:val="24"/>
          <w:szCs w:val="24"/>
        </w:rPr>
        <w:t xml:space="preserve"> </w:t>
      </w:r>
      <w:r w:rsidRPr="004208D9">
        <w:rPr>
          <w:rFonts w:ascii="Arial" w:eastAsia="Arial" w:hAnsi="Arial" w:cs="Arial"/>
          <w:sz w:val="24"/>
          <w:szCs w:val="24"/>
        </w:rPr>
        <w:t>have</w:t>
      </w:r>
      <w:r w:rsidR="00D16141" w:rsidRPr="004208D9">
        <w:rPr>
          <w:rFonts w:ascii="Arial" w:eastAsia="Arial" w:hAnsi="Arial" w:cs="Arial"/>
          <w:sz w:val="24"/>
          <w:szCs w:val="24"/>
        </w:rPr>
        <w:t xml:space="preserve"> </w:t>
      </w:r>
      <w:r w:rsidRPr="001C68F3">
        <w:rPr>
          <w:rFonts w:ascii="Arial" w:eastAsia="Arial" w:hAnsi="Arial" w:cs="Arial"/>
          <w:b/>
          <w:color w:val="0070C0"/>
          <w:sz w:val="24"/>
          <w:szCs w:val="24"/>
        </w:rPr>
        <w:t>recovered</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00BB38E9">
        <w:rPr>
          <w:rFonts w:ascii="Arial" w:eastAsia="Arial" w:hAnsi="Arial" w:cs="Arial"/>
          <w:b/>
          <w:color w:val="0070C0"/>
          <w:sz w:val="24"/>
          <w:szCs w:val="24"/>
        </w:rPr>
        <w:t>9,263</w:t>
      </w:r>
      <w:r w:rsidR="00467318">
        <w:rPr>
          <w:rFonts w:ascii="Arial" w:eastAsia="Arial" w:hAnsi="Arial" w:cs="Arial"/>
          <w:b/>
          <w:color w:val="0070C0"/>
          <w:sz w:val="24"/>
          <w:szCs w:val="24"/>
        </w:rPr>
        <w:t xml:space="preserve"> </w:t>
      </w:r>
      <w:r w:rsidR="00D74F68" w:rsidRPr="001C68F3">
        <w:rPr>
          <w:rFonts w:ascii="Arial" w:eastAsia="Arial" w:hAnsi="Arial" w:cs="Arial"/>
          <w:b/>
          <w:color w:val="0070C0"/>
          <w:sz w:val="24"/>
          <w:szCs w:val="24"/>
        </w:rPr>
        <w:t>death</w:t>
      </w:r>
      <w:r w:rsidR="0057779B" w:rsidRPr="001C68F3">
        <w:rPr>
          <w:rFonts w:ascii="Arial" w:eastAsia="Arial" w:hAnsi="Arial" w:cs="Arial"/>
          <w:b/>
          <w:color w:val="0070C0"/>
          <w:sz w:val="24"/>
          <w:szCs w:val="24"/>
        </w:rPr>
        <w:t>s</w:t>
      </w:r>
      <w:r w:rsidR="0057779B" w:rsidRPr="001C68F3">
        <w:rPr>
          <w:rFonts w:ascii="Arial" w:eastAsia="Arial" w:hAnsi="Arial" w:cs="Arial"/>
          <w:color w:val="0070C0"/>
          <w:sz w:val="24"/>
          <w:szCs w:val="24"/>
        </w:rPr>
        <w:t>.</w:t>
      </w:r>
    </w:p>
    <w:p w14:paraId="22E235F4" w14:textId="1739987C"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w:t>
      </w:r>
      <w:r w:rsidR="005133BB">
        <w:rPr>
          <w:rFonts w:ascii="Arial" w:eastAsia="Arial" w:hAnsi="Arial" w:cs="Arial"/>
          <w:i/>
          <w:color w:val="0070C0"/>
          <w:sz w:val="16"/>
          <w:szCs w:val="16"/>
        </w:rPr>
        <w:t>6</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26ACFAB8" w:rsidR="009702AE" w:rsidRPr="004208D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r w:rsidR="00D16141" w:rsidRPr="004208D9">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b/>
          <w:bCs/>
          <w:sz w:val="24"/>
          <w:szCs w:val="24"/>
        </w:rPr>
        <w:t xml:space="preserve"> </w:t>
      </w:r>
      <w:r w:rsidR="004652C8" w:rsidRPr="00A50556">
        <w:rPr>
          <w:rFonts w:ascii="Arial" w:eastAsia="Arial" w:hAnsi="Arial" w:cs="Arial"/>
          <w:b/>
          <w:color w:val="0070C0"/>
          <w:sz w:val="24"/>
          <w:szCs w:val="24"/>
        </w:rPr>
        <w:t>₱</w:t>
      </w:r>
      <w:r w:rsidR="00A50556" w:rsidRPr="00A50556">
        <w:rPr>
          <w:rFonts w:ascii="Arial" w:eastAsia="Arial" w:hAnsi="Arial" w:cs="Arial"/>
          <w:b/>
          <w:bCs/>
          <w:color w:val="0070C0"/>
          <w:sz w:val="24"/>
          <w:szCs w:val="24"/>
        </w:rPr>
        <w:t xml:space="preserve">1,883,660,214.23 </w:t>
      </w:r>
      <w:r w:rsidRPr="001C68F3">
        <w:rPr>
          <w:rFonts w:ascii="Arial" w:eastAsia="Arial" w:hAnsi="Arial" w:cs="Arial"/>
          <w:sz w:val="24"/>
          <w:szCs w:val="24"/>
        </w:rPr>
        <w:t>worth</w:t>
      </w:r>
      <w:r w:rsidR="00D16141" w:rsidRPr="001C68F3">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sz w:val="24"/>
          <w:szCs w:val="24"/>
        </w:rPr>
        <w:t xml:space="preserve"> </w:t>
      </w:r>
      <w:r w:rsidRPr="001C68F3">
        <w:rPr>
          <w:rFonts w:ascii="Arial" w:eastAsia="Arial" w:hAnsi="Arial" w:cs="Arial"/>
          <w:sz w:val="24"/>
          <w:szCs w:val="24"/>
        </w:rPr>
        <w:t>assistance</w:t>
      </w:r>
      <w:r w:rsidR="00D16141" w:rsidRPr="001C68F3">
        <w:rPr>
          <w:rFonts w:ascii="Arial" w:eastAsia="Arial" w:hAnsi="Arial" w:cs="Arial"/>
          <w:sz w:val="24"/>
          <w:szCs w:val="24"/>
        </w:rPr>
        <w:t xml:space="preserve"> </w:t>
      </w:r>
      <w:r w:rsidRPr="001C68F3">
        <w:rPr>
          <w:rFonts w:ascii="Arial" w:eastAsia="Arial" w:hAnsi="Arial" w:cs="Arial"/>
          <w:sz w:val="24"/>
          <w:szCs w:val="24"/>
        </w:rPr>
        <w:t>was</w:t>
      </w:r>
      <w:r w:rsidR="00D16141" w:rsidRPr="001C68F3">
        <w:rPr>
          <w:rFonts w:ascii="Arial" w:eastAsia="Arial" w:hAnsi="Arial" w:cs="Arial"/>
          <w:sz w:val="24"/>
          <w:szCs w:val="24"/>
        </w:rPr>
        <w:t xml:space="preserve"> </w:t>
      </w:r>
      <w:r w:rsidRPr="001C68F3">
        <w:rPr>
          <w:rFonts w:ascii="Arial" w:eastAsia="Arial" w:hAnsi="Arial" w:cs="Arial"/>
          <w:sz w:val="24"/>
          <w:szCs w:val="24"/>
        </w:rPr>
        <w:t>provided</w:t>
      </w:r>
      <w:r w:rsidR="00D16141" w:rsidRPr="001C68F3">
        <w:rPr>
          <w:rFonts w:ascii="Arial" w:eastAsia="Arial" w:hAnsi="Arial" w:cs="Arial"/>
          <w:sz w:val="24"/>
          <w:szCs w:val="24"/>
        </w:rPr>
        <w:t xml:space="preserve"> </w:t>
      </w:r>
      <w:r w:rsidRPr="001C68F3">
        <w:rPr>
          <w:rFonts w:ascii="Arial" w:eastAsia="Arial" w:hAnsi="Arial" w:cs="Arial"/>
          <w:sz w:val="24"/>
          <w:szCs w:val="24"/>
        </w:rPr>
        <w:t>to</w:t>
      </w:r>
      <w:r w:rsidR="00D16141" w:rsidRPr="001C68F3">
        <w:rPr>
          <w:rFonts w:ascii="Arial" w:eastAsia="Arial" w:hAnsi="Arial" w:cs="Arial"/>
          <w:sz w:val="24"/>
          <w:szCs w:val="24"/>
        </w:rPr>
        <w:t xml:space="preserve"> </w:t>
      </w:r>
      <w:r w:rsidRPr="001C68F3">
        <w:rPr>
          <w:rFonts w:ascii="Arial" w:eastAsia="Arial" w:hAnsi="Arial" w:cs="Arial"/>
          <w:sz w:val="24"/>
          <w:szCs w:val="24"/>
        </w:rPr>
        <w:t>the</w:t>
      </w:r>
      <w:r w:rsidR="00D16141" w:rsidRPr="001C68F3">
        <w:rPr>
          <w:rFonts w:ascii="Arial" w:eastAsia="Arial" w:hAnsi="Arial" w:cs="Arial"/>
          <w:sz w:val="24"/>
          <w:szCs w:val="24"/>
        </w:rPr>
        <w:t xml:space="preserve"> </w:t>
      </w:r>
      <w:r w:rsidRPr="001C68F3">
        <w:rPr>
          <w:rFonts w:ascii="Arial" w:eastAsia="Arial" w:hAnsi="Arial" w:cs="Arial"/>
          <w:sz w:val="24"/>
          <w:szCs w:val="24"/>
        </w:rPr>
        <w:t>families</w:t>
      </w:r>
      <w:r w:rsidR="00D16141" w:rsidRPr="001C68F3">
        <w:rPr>
          <w:rFonts w:ascii="Arial" w:eastAsia="Arial" w:hAnsi="Arial" w:cs="Arial"/>
          <w:sz w:val="24"/>
          <w:szCs w:val="24"/>
        </w:rPr>
        <w:t xml:space="preserve"> </w:t>
      </w:r>
      <w:r w:rsidRPr="001C68F3">
        <w:rPr>
          <w:rFonts w:ascii="Arial" w:eastAsia="Arial" w:hAnsi="Arial" w:cs="Arial"/>
          <w:sz w:val="24"/>
          <w:szCs w:val="24"/>
        </w:rPr>
        <w:t>and</w:t>
      </w:r>
      <w:r w:rsidR="00D16141" w:rsidRPr="001C68F3">
        <w:rPr>
          <w:rFonts w:ascii="Arial" w:eastAsia="Arial" w:hAnsi="Arial" w:cs="Arial"/>
          <w:sz w:val="24"/>
          <w:szCs w:val="24"/>
        </w:rPr>
        <w:t xml:space="preserve"> </w:t>
      </w:r>
      <w:r w:rsidRPr="001C68F3">
        <w:rPr>
          <w:rFonts w:ascii="Arial" w:eastAsia="Arial" w:hAnsi="Arial" w:cs="Arial"/>
          <w:sz w:val="24"/>
          <w:szCs w:val="24"/>
        </w:rPr>
        <w:t>individuals</w:t>
      </w:r>
      <w:r w:rsidR="00D16141" w:rsidRPr="001C68F3">
        <w:rPr>
          <w:rFonts w:ascii="Arial" w:eastAsia="Arial" w:hAnsi="Arial" w:cs="Arial"/>
          <w:sz w:val="24"/>
          <w:szCs w:val="24"/>
        </w:rPr>
        <w:t xml:space="preserve"> </w:t>
      </w:r>
      <w:r w:rsidRPr="001C68F3">
        <w:rPr>
          <w:rFonts w:ascii="Arial" w:eastAsia="Arial" w:hAnsi="Arial" w:cs="Arial"/>
          <w:sz w:val="24"/>
          <w:szCs w:val="24"/>
        </w:rPr>
        <w:t>including</w:t>
      </w:r>
      <w:r w:rsidR="00D16141" w:rsidRPr="001C68F3">
        <w:rPr>
          <w:rFonts w:ascii="Arial" w:eastAsia="Arial" w:hAnsi="Arial" w:cs="Arial"/>
          <w:sz w:val="24"/>
          <w:szCs w:val="24"/>
        </w:rPr>
        <w:t xml:space="preserve"> </w:t>
      </w:r>
      <w:r w:rsidRPr="001C68F3">
        <w:rPr>
          <w:rFonts w:ascii="Arial" w:eastAsia="Arial" w:hAnsi="Arial" w:cs="Arial"/>
          <w:sz w:val="24"/>
          <w:szCs w:val="24"/>
        </w:rPr>
        <w:t>strandees</w:t>
      </w:r>
      <w:r w:rsidR="00D16141" w:rsidRPr="001C68F3">
        <w:rPr>
          <w:rFonts w:ascii="Arial" w:eastAsia="Arial" w:hAnsi="Arial" w:cs="Arial"/>
          <w:sz w:val="24"/>
          <w:szCs w:val="24"/>
        </w:rPr>
        <w:t xml:space="preserve"> </w:t>
      </w:r>
      <w:r w:rsidRPr="001C68F3">
        <w:rPr>
          <w:rFonts w:ascii="Arial" w:eastAsia="Arial" w:hAnsi="Arial" w:cs="Arial"/>
          <w:sz w:val="24"/>
          <w:szCs w:val="24"/>
        </w:rPr>
        <w:t>affected</w:t>
      </w:r>
      <w:r w:rsidR="00D16141" w:rsidRPr="001C68F3">
        <w:rPr>
          <w:rFonts w:ascii="Arial" w:eastAsia="Arial" w:hAnsi="Arial" w:cs="Arial"/>
          <w:sz w:val="24"/>
          <w:szCs w:val="24"/>
        </w:rPr>
        <w:t xml:space="preserve"> </w:t>
      </w:r>
      <w:r w:rsidRPr="001C68F3">
        <w:rPr>
          <w:rFonts w:ascii="Arial" w:eastAsia="Arial" w:hAnsi="Arial" w:cs="Arial"/>
          <w:sz w:val="24"/>
          <w:szCs w:val="24"/>
        </w:rPr>
        <w:t>by</w:t>
      </w:r>
      <w:r w:rsidR="00D16141" w:rsidRPr="001C68F3">
        <w:rPr>
          <w:rFonts w:ascii="Arial" w:eastAsia="Arial" w:hAnsi="Arial" w:cs="Arial"/>
          <w:sz w:val="24"/>
          <w:szCs w:val="24"/>
        </w:rPr>
        <w:t xml:space="preserve"> </w:t>
      </w:r>
      <w:r w:rsidRPr="001C68F3">
        <w:rPr>
          <w:rFonts w:ascii="Arial" w:eastAsia="Arial" w:hAnsi="Arial" w:cs="Arial"/>
          <w:sz w:val="24"/>
          <w:szCs w:val="24"/>
        </w:rPr>
        <w:t>community</w:t>
      </w:r>
      <w:r w:rsidR="00D16141" w:rsidRPr="001C68F3">
        <w:rPr>
          <w:rFonts w:ascii="Arial" w:eastAsia="Arial" w:hAnsi="Arial" w:cs="Arial"/>
          <w:sz w:val="24"/>
          <w:szCs w:val="24"/>
        </w:rPr>
        <w:t xml:space="preserve"> </w:t>
      </w:r>
      <w:r w:rsidRPr="001C68F3">
        <w:rPr>
          <w:rFonts w:ascii="Arial" w:eastAsia="Arial" w:hAnsi="Arial" w:cs="Arial"/>
          <w:sz w:val="24"/>
          <w:szCs w:val="24"/>
        </w:rPr>
        <w:t>quarantine</w:t>
      </w:r>
      <w:r w:rsidR="00D16141" w:rsidRPr="001C68F3">
        <w:rPr>
          <w:rFonts w:ascii="Arial" w:eastAsia="Arial" w:hAnsi="Arial" w:cs="Arial"/>
          <w:sz w:val="24"/>
          <w:szCs w:val="24"/>
        </w:rPr>
        <w:t xml:space="preserve"> </w:t>
      </w:r>
      <w:r w:rsidRPr="001C68F3">
        <w:rPr>
          <w:rFonts w:ascii="Arial" w:eastAsia="Arial" w:hAnsi="Arial" w:cs="Arial"/>
          <w:sz w:val="24"/>
          <w:szCs w:val="24"/>
        </w:rPr>
        <w:t>being</w:t>
      </w:r>
      <w:r w:rsidR="00D16141" w:rsidRPr="001C68F3">
        <w:rPr>
          <w:rFonts w:ascii="Arial" w:eastAsia="Arial" w:hAnsi="Arial" w:cs="Arial"/>
          <w:sz w:val="24"/>
          <w:szCs w:val="24"/>
        </w:rPr>
        <w:t xml:space="preserve"> </w:t>
      </w:r>
      <w:r w:rsidRPr="001C68F3">
        <w:rPr>
          <w:rFonts w:ascii="Arial" w:eastAsia="Arial" w:hAnsi="Arial" w:cs="Arial"/>
          <w:sz w:val="24"/>
          <w:szCs w:val="24"/>
        </w:rPr>
        <w:t>implemented</w:t>
      </w:r>
      <w:r w:rsidR="00D16141" w:rsidRPr="001C68F3">
        <w:rPr>
          <w:rFonts w:ascii="Arial" w:eastAsia="Arial" w:hAnsi="Arial" w:cs="Arial"/>
          <w:sz w:val="24"/>
          <w:szCs w:val="24"/>
        </w:rPr>
        <w:t xml:space="preserve"> </w:t>
      </w:r>
      <w:r w:rsidRPr="001C68F3">
        <w:rPr>
          <w:rFonts w:ascii="Arial" w:eastAsia="Arial" w:hAnsi="Arial" w:cs="Arial"/>
          <w:sz w:val="24"/>
          <w:szCs w:val="24"/>
        </w:rPr>
        <w:t>due</w:t>
      </w:r>
      <w:r w:rsidR="00D16141" w:rsidRPr="001C68F3">
        <w:rPr>
          <w:rFonts w:ascii="Arial" w:eastAsia="Arial" w:hAnsi="Arial" w:cs="Arial"/>
          <w:sz w:val="24"/>
          <w:szCs w:val="24"/>
        </w:rPr>
        <w:t xml:space="preserve"> </w:t>
      </w:r>
      <w:r w:rsidRPr="001C68F3">
        <w:rPr>
          <w:rFonts w:ascii="Arial" w:eastAsia="Arial" w:hAnsi="Arial" w:cs="Arial"/>
          <w:sz w:val="24"/>
          <w:szCs w:val="24"/>
        </w:rPr>
        <w:t>to</w:t>
      </w:r>
      <w:r w:rsidR="00D16141" w:rsidRPr="001C68F3">
        <w:rPr>
          <w:rFonts w:ascii="Arial" w:eastAsia="Arial" w:hAnsi="Arial" w:cs="Arial"/>
          <w:sz w:val="24"/>
          <w:szCs w:val="24"/>
        </w:rPr>
        <w:t xml:space="preserve"> </w:t>
      </w:r>
      <w:r w:rsidRPr="001C68F3">
        <w:rPr>
          <w:rFonts w:ascii="Arial" w:eastAsia="Arial" w:hAnsi="Arial" w:cs="Arial"/>
          <w:sz w:val="24"/>
          <w:szCs w:val="24"/>
        </w:rPr>
        <w:t>COVID-19</w:t>
      </w:r>
      <w:r w:rsidR="00D16141" w:rsidRPr="001C68F3">
        <w:rPr>
          <w:rFonts w:ascii="Arial" w:eastAsia="Arial" w:hAnsi="Arial" w:cs="Arial"/>
          <w:sz w:val="24"/>
          <w:szCs w:val="24"/>
        </w:rPr>
        <w:t xml:space="preserve"> </w:t>
      </w:r>
      <w:r w:rsidRPr="001C68F3">
        <w:rPr>
          <w:rFonts w:ascii="Arial" w:eastAsia="Arial" w:hAnsi="Arial" w:cs="Arial"/>
          <w:sz w:val="24"/>
          <w:szCs w:val="24"/>
        </w:rPr>
        <w:t>pandemic;</w:t>
      </w:r>
      <w:r w:rsidR="00D16141" w:rsidRPr="001C68F3">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sz w:val="24"/>
          <w:szCs w:val="24"/>
        </w:rPr>
        <w:t xml:space="preserve"> </w:t>
      </w:r>
      <w:r w:rsidRPr="001C68F3">
        <w:rPr>
          <w:rFonts w:ascii="Arial" w:eastAsia="Arial" w:hAnsi="Arial" w:cs="Arial"/>
          <w:sz w:val="24"/>
          <w:szCs w:val="24"/>
        </w:rPr>
        <w:t>which,</w:t>
      </w:r>
      <w:r w:rsidR="00201C7A" w:rsidRPr="001C68F3">
        <w:rPr>
          <w:rFonts w:ascii="Arial" w:eastAsia="Arial" w:hAnsi="Arial" w:cs="Arial"/>
          <w:sz w:val="24"/>
          <w:szCs w:val="24"/>
        </w:rPr>
        <w:t xml:space="preserve"> </w:t>
      </w:r>
      <w:r w:rsidR="00CD47B7" w:rsidRPr="00A50556">
        <w:rPr>
          <w:rFonts w:ascii="Arial" w:eastAsia="Arial" w:hAnsi="Arial" w:cs="Arial"/>
          <w:b/>
          <w:color w:val="0070C0"/>
          <w:sz w:val="24"/>
          <w:szCs w:val="24"/>
        </w:rPr>
        <w:t>₱</w:t>
      </w:r>
      <w:r w:rsidR="00A50556" w:rsidRPr="00A50556">
        <w:rPr>
          <w:rFonts w:ascii="Arial" w:eastAsia="Arial" w:hAnsi="Arial" w:cs="Arial"/>
          <w:b/>
          <w:color w:val="0070C0"/>
          <w:sz w:val="24"/>
          <w:szCs w:val="24"/>
        </w:rPr>
        <w:t xml:space="preserve">1,371,674,845.74 </w:t>
      </w:r>
      <w:r w:rsidRPr="001C68F3">
        <w:rPr>
          <w:rFonts w:ascii="Arial" w:eastAsia="Arial" w:hAnsi="Arial" w:cs="Arial"/>
          <w:bCs/>
          <w:sz w:val="24"/>
          <w:szCs w:val="24"/>
        </w:rPr>
        <w:t>was</w:t>
      </w:r>
      <w:r w:rsidR="00D16141" w:rsidRPr="001C68F3">
        <w:rPr>
          <w:rFonts w:ascii="Arial" w:eastAsia="Arial" w:hAnsi="Arial" w:cs="Arial"/>
          <w:sz w:val="24"/>
          <w:szCs w:val="24"/>
        </w:rPr>
        <w:t xml:space="preserve"> </w:t>
      </w:r>
      <w:r w:rsidRPr="001C68F3">
        <w:rPr>
          <w:rFonts w:ascii="Arial" w:eastAsia="Arial" w:hAnsi="Arial" w:cs="Arial"/>
          <w:sz w:val="24"/>
          <w:szCs w:val="24"/>
        </w:rPr>
        <w:t>provided</w:t>
      </w:r>
      <w:r w:rsidR="00D16141" w:rsidRPr="001C68F3">
        <w:rPr>
          <w:rFonts w:ascii="Arial" w:eastAsia="Arial" w:hAnsi="Arial" w:cs="Arial"/>
          <w:sz w:val="24"/>
          <w:szCs w:val="24"/>
        </w:rPr>
        <w:t xml:space="preserve"> </w:t>
      </w:r>
      <w:r w:rsidRPr="001C68F3">
        <w:rPr>
          <w:rFonts w:ascii="Arial" w:eastAsia="Arial" w:hAnsi="Arial" w:cs="Arial"/>
          <w:sz w:val="24"/>
          <w:szCs w:val="24"/>
        </w:rPr>
        <w:t>by</w:t>
      </w:r>
      <w:r w:rsidR="00D16141" w:rsidRPr="001C68F3">
        <w:rPr>
          <w:rFonts w:ascii="Arial" w:eastAsia="Arial" w:hAnsi="Arial" w:cs="Arial"/>
          <w:sz w:val="24"/>
          <w:szCs w:val="24"/>
        </w:rPr>
        <w:t xml:space="preserve"> </w:t>
      </w:r>
      <w:r w:rsidRPr="00A50556">
        <w:rPr>
          <w:rFonts w:ascii="Arial" w:eastAsia="Arial" w:hAnsi="Arial" w:cs="Arial"/>
          <w:b/>
          <w:color w:val="0070C0"/>
          <w:sz w:val="24"/>
          <w:szCs w:val="24"/>
        </w:rPr>
        <w:t>DSWD</w:t>
      </w:r>
      <w:r w:rsidRPr="00A50556">
        <w:rPr>
          <w:rFonts w:ascii="Arial" w:eastAsia="Arial" w:hAnsi="Arial" w:cs="Arial"/>
          <w:color w:val="0070C0"/>
          <w:sz w:val="24"/>
          <w:szCs w:val="24"/>
        </w:rPr>
        <w:t>,</w:t>
      </w:r>
      <w:r w:rsidR="00D16141" w:rsidRPr="00A50556">
        <w:rPr>
          <w:rFonts w:ascii="Arial" w:eastAsia="Arial" w:hAnsi="Arial" w:cs="Arial"/>
          <w:b/>
          <w:color w:val="0070C0"/>
          <w:sz w:val="24"/>
          <w:szCs w:val="24"/>
        </w:rPr>
        <w:t xml:space="preserve"> </w:t>
      </w:r>
      <w:r w:rsidRPr="004208D9">
        <w:rPr>
          <w:rFonts w:ascii="Arial" w:eastAsia="Arial" w:hAnsi="Arial" w:cs="Arial"/>
          <w:b/>
          <w:sz w:val="24"/>
          <w:szCs w:val="24"/>
        </w:rPr>
        <w:t>₱</w:t>
      </w:r>
      <w:r w:rsidR="00A82D9C" w:rsidRPr="004208D9">
        <w:rPr>
          <w:rFonts w:ascii="Arial" w:eastAsia="Arial" w:hAnsi="Arial" w:cs="Arial"/>
          <w:b/>
          <w:bCs/>
          <w:sz w:val="24"/>
          <w:szCs w:val="24"/>
        </w:rPr>
        <w:t xml:space="preserve">480,134,958.53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NGO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Pr="004208D9">
        <w:rPr>
          <w:rFonts w:ascii="Arial" w:eastAsia="Arial" w:hAnsi="Arial" w:cs="Arial"/>
          <w:b/>
          <w:sz w:val="24"/>
          <w:szCs w:val="24"/>
        </w:rPr>
        <w:t>₱</w:t>
      </w:r>
      <w:r w:rsidR="00D67BA9" w:rsidRPr="004208D9">
        <w:rPr>
          <w:rFonts w:ascii="Arial" w:eastAsia="Arial" w:hAnsi="Arial" w:cs="Arial"/>
          <w:b/>
          <w:bCs/>
          <w:sz w:val="24"/>
          <w:szCs w:val="24"/>
        </w:rPr>
        <w:t>31,850,409.96</w:t>
      </w:r>
      <w:r w:rsidR="00D16141" w:rsidRPr="004208D9">
        <w:rPr>
          <w:rFonts w:ascii="Arial" w:eastAsia="Arial" w:hAnsi="Arial" w:cs="Arial"/>
          <w:b/>
          <w:bCs/>
          <w:sz w:val="24"/>
          <w:szCs w:val="24"/>
        </w:rPr>
        <w:t xml:space="preserve">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Private</w:t>
      </w:r>
      <w:r w:rsidR="00D16141" w:rsidRPr="004208D9">
        <w:rPr>
          <w:rFonts w:ascii="Arial" w:eastAsia="Arial" w:hAnsi="Arial" w:cs="Arial"/>
          <w:b/>
          <w:sz w:val="24"/>
          <w:szCs w:val="24"/>
        </w:rPr>
        <w:t xml:space="preserve"> </w:t>
      </w:r>
      <w:r w:rsidRPr="004208D9">
        <w:rPr>
          <w:rFonts w:ascii="Arial" w:eastAsia="Arial" w:hAnsi="Arial" w:cs="Arial"/>
          <w:b/>
          <w:sz w:val="24"/>
          <w:szCs w:val="24"/>
        </w:rPr>
        <w:t>Partners</w:t>
      </w:r>
      <w:r w:rsidR="00D16141" w:rsidRPr="004208D9">
        <w:rPr>
          <w:rFonts w:ascii="Arial" w:eastAsia="Arial" w:hAnsi="Arial" w:cs="Arial"/>
          <w:b/>
          <w:sz w:val="20"/>
          <w:szCs w:val="20"/>
        </w:rPr>
        <w:t xml:space="preserve"> </w:t>
      </w:r>
      <w:r w:rsidRPr="004208D9">
        <w:rPr>
          <w:rFonts w:ascii="Arial" w:eastAsia="Arial" w:hAnsi="Arial" w:cs="Arial"/>
          <w:sz w:val="24"/>
          <w:szCs w:val="24"/>
        </w:rPr>
        <w:t>(see</w:t>
      </w:r>
      <w:r w:rsidR="00D16141" w:rsidRPr="004208D9">
        <w:rPr>
          <w:rFonts w:ascii="Arial" w:eastAsia="Arial" w:hAnsi="Arial" w:cs="Arial"/>
          <w:sz w:val="24"/>
          <w:szCs w:val="24"/>
        </w:rPr>
        <w:t xml:space="preserve"> </w:t>
      </w:r>
      <w:r w:rsidRPr="004208D9">
        <w:rPr>
          <w:rFonts w:ascii="Arial" w:eastAsia="Arial" w:hAnsi="Arial" w:cs="Arial"/>
          <w:sz w:val="24"/>
          <w:szCs w:val="24"/>
        </w:rPr>
        <w:t>Table</w:t>
      </w:r>
      <w:r w:rsidR="00D16141" w:rsidRPr="004208D9">
        <w:rPr>
          <w:rFonts w:ascii="Arial" w:eastAsia="Arial" w:hAnsi="Arial" w:cs="Arial"/>
          <w:sz w:val="24"/>
          <w:szCs w:val="24"/>
        </w:rPr>
        <w:t xml:space="preserve"> </w:t>
      </w:r>
      <w:r w:rsidRPr="004208D9">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A50556" w:rsidRPr="00A50556" w14:paraId="062401F8" w14:textId="77777777" w:rsidTr="00A50556">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AA684F" w14:textId="77777777" w:rsidR="00A50556" w:rsidRPr="00A50556" w:rsidRDefault="00A50556" w:rsidP="00A50556">
            <w:pPr>
              <w:widowControl/>
              <w:spacing w:after="0" w:line="240" w:lineRule="auto"/>
              <w:ind w:right="57"/>
              <w:contextualSpacing/>
              <w:jc w:val="center"/>
              <w:rPr>
                <w:rFonts w:ascii="Arial Narrow" w:eastAsia="Times New Roman" w:hAnsi="Arial Narrow"/>
                <w:b/>
                <w:bCs/>
                <w:color w:val="000000"/>
                <w:sz w:val="20"/>
                <w:szCs w:val="20"/>
              </w:rPr>
            </w:pPr>
            <w:r w:rsidRPr="00A50556">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470601D" w14:textId="791CA4C0" w:rsidR="00A50556" w:rsidRPr="00A50556" w:rsidRDefault="00A50556" w:rsidP="00A50556">
            <w:pPr>
              <w:spacing w:after="0" w:line="240" w:lineRule="auto"/>
              <w:ind w:right="57"/>
              <w:contextualSpacing/>
              <w:jc w:val="center"/>
              <w:rPr>
                <w:rFonts w:ascii="Arial Narrow" w:hAnsi="Arial Narrow"/>
                <w:b/>
                <w:bCs/>
                <w:color w:val="000000"/>
                <w:sz w:val="20"/>
                <w:szCs w:val="20"/>
              </w:rPr>
            </w:pPr>
            <w:r w:rsidRPr="00A50556">
              <w:rPr>
                <w:rFonts w:ascii="Arial Narrow" w:hAnsi="Arial Narrow"/>
                <w:b/>
                <w:bCs/>
                <w:color w:val="000000"/>
                <w:sz w:val="20"/>
                <w:szCs w:val="20"/>
              </w:rPr>
              <w:t>COST OF ASSISTANCE</w:t>
            </w:r>
          </w:p>
        </w:tc>
      </w:tr>
      <w:tr w:rsidR="00A50556" w:rsidRPr="00A50556" w14:paraId="65D70960" w14:textId="77777777" w:rsidTr="00A50556">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1998DF" w14:textId="77777777" w:rsidR="00A50556" w:rsidRPr="00A50556" w:rsidRDefault="00A50556" w:rsidP="00A50556">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80A5CB5" w14:textId="42C87302" w:rsidR="00A50556" w:rsidRPr="00A50556" w:rsidRDefault="00A50556" w:rsidP="00A50556">
            <w:pPr>
              <w:spacing w:after="0" w:line="240" w:lineRule="auto"/>
              <w:ind w:right="57"/>
              <w:contextualSpacing/>
              <w:jc w:val="center"/>
              <w:rPr>
                <w:rFonts w:ascii="Arial Narrow" w:hAnsi="Arial Narrow"/>
                <w:b/>
                <w:bCs/>
                <w:color w:val="000000"/>
                <w:sz w:val="20"/>
                <w:szCs w:val="20"/>
              </w:rPr>
            </w:pPr>
            <w:r w:rsidRPr="00A50556">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0936059" w14:textId="1D2CB5F6" w:rsidR="00A50556" w:rsidRPr="00A50556" w:rsidRDefault="00A50556" w:rsidP="00A50556">
            <w:pPr>
              <w:spacing w:after="0" w:line="240" w:lineRule="auto"/>
              <w:ind w:right="57"/>
              <w:contextualSpacing/>
              <w:jc w:val="center"/>
              <w:rPr>
                <w:rFonts w:ascii="Arial Narrow" w:hAnsi="Arial Narrow"/>
                <w:b/>
                <w:bCs/>
                <w:color w:val="000000"/>
                <w:sz w:val="20"/>
                <w:szCs w:val="20"/>
              </w:rPr>
            </w:pPr>
            <w:r w:rsidRPr="00A50556">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E412F2" w14:textId="4D776F90" w:rsidR="00A50556" w:rsidRPr="00A50556" w:rsidRDefault="00A50556" w:rsidP="00A50556">
            <w:pPr>
              <w:spacing w:after="0" w:line="240" w:lineRule="auto"/>
              <w:ind w:right="57"/>
              <w:contextualSpacing/>
              <w:jc w:val="center"/>
              <w:rPr>
                <w:rFonts w:ascii="Arial Narrow" w:hAnsi="Arial Narrow"/>
                <w:b/>
                <w:bCs/>
                <w:color w:val="000000"/>
                <w:sz w:val="20"/>
                <w:szCs w:val="20"/>
              </w:rPr>
            </w:pPr>
            <w:r w:rsidRPr="00A50556">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8B794DE" w14:textId="61F57A1C" w:rsidR="00A50556" w:rsidRPr="00A50556" w:rsidRDefault="00A50556" w:rsidP="00A50556">
            <w:pPr>
              <w:spacing w:after="0" w:line="240" w:lineRule="auto"/>
              <w:ind w:right="57"/>
              <w:contextualSpacing/>
              <w:jc w:val="center"/>
              <w:rPr>
                <w:rFonts w:ascii="Arial Narrow" w:hAnsi="Arial Narrow"/>
                <w:b/>
                <w:bCs/>
                <w:color w:val="000000"/>
                <w:sz w:val="20"/>
                <w:szCs w:val="20"/>
              </w:rPr>
            </w:pPr>
            <w:r w:rsidRPr="00A50556">
              <w:rPr>
                <w:rFonts w:ascii="Arial Narrow" w:hAnsi="Arial Narrow"/>
                <w:b/>
                <w:bCs/>
                <w:color w:val="000000"/>
                <w:sz w:val="20"/>
                <w:szCs w:val="20"/>
              </w:rPr>
              <w:t>GRAND TOTAL</w:t>
            </w:r>
          </w:p>
        </w:tc>
      </w:tr>
      <w:tr w:rsidR="00A50556" w:rsidRPr="00A50556" w14:paraId="64B8A0CD" w14:textId="77777777" w:rsidTr="00A50556">
        <w:trPr>
          <w:trHeight w:val="20"/>
        </w:trPr>
        <w:tc>
          <w:tcPr>
            <w:tcW w:w="1078"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665281B6" w14:textId="77777777" w:rsidR="00A50556" w:rsidRPr="00A50556" w:rsidRDefault="00A50556" w:rsidP="00A50556">
            <w:pPr>
              <w:spacing w:after="0" w:line="240" w:lineRule="auto"/>
              <w:ind w:right="57"/>
              <w:contextualSpacing/>
              <w:jc w:val="center"/>
              <w:rPr>
                <w:rFonts w:ascii="Arial Narrow" w:hAnsi="Arial Narrow"/>
                <w:b/>
                <w:bCs/>
                <w:color w:val="000000"/>
                <w:sz w:val="20"/>
                <w:szCs w:val="20"/>
              </w:rPr>
            </w:pPr>
            <w:r w:rsidRPr="00A50556">
              <w:rPr>
                <w:rFonts w:ascii="Arial Narrow" w:hAnsi="Arial Narrow"/>
                <w:b/>
                <w:bCs/>
                <w:color w:val="000000"/>
                <w:sz w:val="20"/>
                <w:szCs w:val="20"/>
              </w:rPr>
              <w:t>GRAND TOTAL</w:t>
            </w:r>
          </w:p>
        </w:tc>
        <w:tc>
          <w:tcPr>
            <w:tcW w:w="100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6471FBA" w14:textId="60CC349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371,674,845.74 </w:t>
            </w:r>
          </w:p>
        </w:tc>
        <w:tc>
          <w:tcPr>
            <w:tcW w:w="95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198D8AA" w14:textId="56EF97E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80,134,958.53 </w:t>
            </w:r>
          </w:p>
        </w:tc>
        <w:tc>
          <w:tcPr>
            <w:tcW w:w="95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FBCF782" w14:textId="62887EA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1,850,409.96 </w:t>
            </w:r>
          </w:p>
        </w:tc>
        <w:tc>
          <w:tcPr>
            <w:tcW w:w="100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F6FF28B" w14:textId="1810AD0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883,660,214.23 </w:t>
            </w:r>
          </w:p>
        </w:tc>
      </w:tr>
      <w:tr w:rsidR="00A50556" w:rsidRPr="00A50556" w14:paraId="7E769A18" w14:textId="77777777" w:rsidTr="00A50556">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9FDBE4E"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CR</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367A640B" w14:textId="3A91443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8,494,640.35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105CCC32" w14:textId="7F69944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65,410,000.00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312579B" w14:textId="4B6A5AE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01B7AD0E" w14:textId="792FA1D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83,904,640.35 </w:t>
            </w:r>
          </w:p>
        </w:tc>
      </w:tr>
      <w:tr w:rsidR="00A50556" w:rsidRPr="00A50556" w14:paraId="1339A1F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028A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2792A8AB" w14:textId="660A17DE"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46,133,133.19 </w:t>
            </w:r>
          </w:p>
        </w:tc>
        <w:tc>
          <w:tcPr>
            <w:tcW w:w="958" w:type="pct"/>
            <w:tcBorders>
              <w:top w:val="nil"/>
              <w:left w:val="nil"/>
              <w:bottom w:val="single" w:sz="4" w:space="0" w:color="000000"/>
              <w:right w:val="single" w:sz="4" w:space="0" w:color="000000"/>
            </w:tcBorders>
            <w:shd w:val="clear" w:color="auto" w:fill="auto"/>
            <w:noWrap/>
            <w:vAlign w:val="bottom"/>
            <w:hideMark/>
          </w:tcPr>
          <w:p w14:paraId="405D80B0" w14:textId="78468D89"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E1EAE3C" w14:textId="5C53856D"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A0F2CE1" w14:textId="675C55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6,133,133.19 </w:t>
            </w:r>
          </w:p>
        </w:tc>
      </w:tr>
      <w:tr w:rsidR="00A50556" w:rsidRPr="00A50556" w14:paraId="136A45B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07154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C77C57" w14:textId="72ECDF64"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19,353,679.36 </w:t>
            </w:r>
          </w:p>
        </w:tc>
        <w:tc>
          <w:tcPr>
            <w:tcW w:w="958" w:type="pct"/>
            <w:tcBorders>
              <w:top w:val="nil"/>
              <w:left w:val="nil"/>
              <w:bottom w:val="single" w:sz="4" w:space="0" w:color="000000"/>
              <w:right w:val="single" w:sz="4" w:space="0" w:color="000000"/>
            </w:tcBorders>
            <w:shd w:val="clear" w:color="auto" w:fill="auto"/>
            <w:noWrap/>
            <w:vAlign w:val="bottom"/>
            <w:hideMark/>
          </w:tcPr>
          <w:p w14:paraId="4EF9D6A5" w14:textId="2EA22940"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AC44E4" w14:textId="599992F6"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8DBCD93" w14:textId="0446A2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1,453,679.36 </w:t>
            </w:r>
          </w:p>
        </w:tc>
      </w:tr>
      <w:tr w:rsidR="00A50556" w:rsidRPr="00A50556" w14:paraId="0BD4DE2F"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0131A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1BD9D784" w14:textId="23EC0832"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0F2D9755" w14:textId="09CC5C1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134A14" w14:textId="2556C798"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60DD5ED" w14:textId="4D94F6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632,450.00 </w:t>
            </w:r>
          </w:p>
        </w:tc>
      </w:tr>
      <w:tr w:rsidR="00A50556" w:rsidRPr="00A50556" w14:paraId="414F82F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5C78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9823B7" w14:textId="6964008B"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8,159,778.00 </w:t>
            </w:r>
          </w:p>
        </w:tc>
        <w:tc>
          <w:tcPr>
            <w:tcW w:w="958" w:type="pct"/>
            <w:tcBorders>
              <w:top w:val="nil"/>
              <w:left w:val="nil"/>
              <w:bottom w:val="single" w:sz="4" w:space="0" w:color="000000"/>
              <w:right w:val="single" w:sz="4" w:space="0" w:color="000000"/>
            </w:tcBorders>
            <w:shd w:val="clear" w:color="auto" w:fill="auto"/>
            <w:noWrap/>
            <w:vAlign w:val="bottom"/>
            <w:hideMark/>
          </w:tcPr>
          <w:p w14:paraId="459F1AD8" w14:textId="25BD4336"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59FF9" w14:textId="145C52D5"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566BC38" w14:textId="556048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409,778.00 </w:t>
            </w:r>
          </w:p>
        </w:tc>
      </w:tr>
      <w:tr w:rsidR="00A50556" w:rsidRPr="00A50556" w14:paraId="4380A80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610B2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F60945" w14:textId="1BDF6DC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8,255,029.10 </w:t>
            </w:r>
          </w:p>
        </w:tc>
        <w:tc>
          <w:tcPr>
            <w:tcW w:w="958" w:type="pct"/>
            <w:tcBorders>
              <w:top w:val="nil"/>
              <w:left w:val="nil"/>
              <w:bottom w:val="single" w:sz="4" w:space="0" w:color="000000"/>
              <w:right w:val="single" w:sz="4" w:space="0" w:color="000000"/>
            </w:tcBorders>
            <w:shd w:val="clear" w:color="auto" w:fill="auto"/>
            <w:noWrap/>
            <w:vAlign w:val="bottom"/>
            <w:hideMark/>
          </w:tcPr>
          <w:p w14:paraId="1CCE930E" w14:textId="169ECDED"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BEC44A5" w14:textId="0497B968"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124F7F" w14:textId="0BCFCA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4,762,529.10 </w:t>
            </w:r>
          </w:p>
        </w:tc>
      </w:tr>
      <w:tr w:rsidR="00A50556" w:rsidRPr="00A50556" w14:paraId="414B9ECC"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BA2B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2C0743" w14:textId="3AF9B11C"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6,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1F71E0" w14:textId="349FD7B4"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B6084BB" w14:textId="5BB408CD"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0D0B20E" w14:textId="6A86A8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5,017,500.00 </w:t>
            </w:r>
          </w:p>
        </w:tc>
      </w:tr>
      <w:tr w:rsidR="00A50556" w:rsidRPr="00A50556" w14:paraId="63DDAF4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17DE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C11338" w14:textId="1B59F603"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22,589,298.00 </w:t>
            </w:r>
          </w:p>
        </w:tc>
        <w:tc>
          <w:tcPr>
            <w:tcW w:w="958" w:type="pct"/>
            <w:tcBorders>
              <w:top w:val="nil"/>
              <w:left w:val="nil"/>
              <w:bottom w:val="single" w:sz="4" w:space="0" w:color="000000"/>
              <w:right w:val="single" w:sz="4" w:space="0" w:color="000000"/>
            </w:tcBorders>
            <w:shd w:val="clear" w:color="auto" w:fill="auto"/>
            <w:noWrap/>
            <w:vAlign w:val="bottom"/>
            <w:hideMark/>
          </w:tcPr>
          <w:p w14:paraId="750B494C" w14:textId="27D82E2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07CF69" w14:textId="0B121ED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FACD113" w14:textId="618DA1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0,031,798.00 </w:t>
            </w:r>
          </w:p>
        </w:tc>
      </w:tr>
      <w:tr w:rsidR="00A50556" w:rsidRPr="00A50556" w14:paraId="5805CBAA"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912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77DE6B" w14:textId="2840EE08"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A9CA449" w14:textId="71EBF878"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6575045" w14:textId="6000470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EAF5968" w14:textId="7E7F7C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83,960.00 </w:t>
            </w:r>
          </w:p>
        </w:tc>
      </w:tr>
      <w:tr w:rsidR="00A50556" w:rsidRPr="00A50556" w14:paraId="4AD8054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630D5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041250" w14:textId="2A26E8B9"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3F27A8" w14:textId="3AB98A25"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CE13266" w14:textId="7A6BEA96"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65736A4" w14:textId="3B2E89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39,000.00 </w:t>
            </w:r>
          </w:p>
        </w:tc>
      </w:tr>
      <w:tr w:rsidR="00A50556" w:rsidRPr="00A50556" w14:paraId="4A2768E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4F24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632A97D9" w14:textId="432D19C6"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74105C0F" w14:textId="09401F7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A8B1CC" w14:textId="29B216AC"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B9ACD0" w14:textId="3311B7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574,300.00 </w:t>
            </w:r>
          </w:p>
        </w:tc>
      </w:tr>
      <w:tr w:rsidR="00A50556" w:rsidRPr="00A50556" w14:paraId="081D329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F028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49EF7F" w14:textId="3286F1D4"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12,982,480.00 </w:t>
            </w:r>
          </w:p>
        </w:tc>
        <w:tc>
          <w:tcPr>
            <w:tcW w:w="958" w:type="pct"/>
            <w:tcBorders>
              <w:top w:val="nil"/>
              <w:left w:val="nil"/>
              <w:bottom w:val="single" w:sz="4" w:space="0" w:color="000000"/>
              <w:right w:val="single" w:sz="4" w:space="0" w:color="000000"/>
            </w:tcBorders>
            <w:shd w:val="clear" w:color="auto" w:fill="auto"/>
            <w:noWrap/>
            <w:vAlign w:val="bottom"/>
            <w:hideMark/>
          </w:tcPr>
          <w:p w14:paraId="6B75C84E" w14:textId="095B6E0F"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0924B34" w14:textId="134FE0C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75BCEE7" w14:textId="47B033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982,480.00 </w:t>
            </w:r>
          </w:p>
        </w:tc>
      </w:tr>
      <w:tr w:rsidR="00A50556" w:rsidRPr="00A50556" w14:paraId="3D3AC83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296C1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24ADE2" w14:textId="184D6DA0"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652F96C8" w14:textId="09A88403"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DB87522" w14:textId="5E6D271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8728A91" w14:textId="2CD013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59,984.00 </w:t>
            </w:r>
          </w:p>
        </w:tc>
      </w:tr>
      <w:tr w:rsidR="00A50556" w:rsidRPr="00A50556" w14:paraId="548F3F9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1F19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12ECB6" w14:textId="00C8A81F"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100FDC09" w14:textId="59FB0730"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B78F78C" w14:textId="01375F4C"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ABD8B20" w14:textId="0982B9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782,540.00 </w:t>
            </w:r>
          </w:p>
        </w:tc>
      </w:tr>
      <w:tr w:rsidR="00A50556" w:rsidRPr="00A50556" w14:paraId="54FF42B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74C2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5F81A599" w14:textId="46D2E176"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0BBABD38" w14:textId="00FDC931"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F9D0A2" w14:textId="380DE964"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BC58EAD" w14:textId="3E64F6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10,763.60 </w:t>
            </w:r>
          </w:p>
        </w:tc>
      </w:tr>
      <w:tr w:rsidR="00A50556" w:rsidRPr="00A50556" w14:paraId="06619FD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AE2A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A0BB01" w14:textId="15882E40"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2C32D4AE" w14:textId="7C19A710"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15DD58" w14:textId="7816366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2D95369" w14:textId="4FC238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1,680,385.80 </w:t>
            </w:r>
          </w:p>
        </w:tc>
      </w:tr>
      <w:tr w:rsidR="00A50556" w:rsidRPr="00A50556" w14:paraId="2D4F40C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3DB3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1D1344" w14:textId="44C18588"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26,483,299.30 </w:t>
            </w:r>
          </w:p>
        </w:tc>
        <w:tc>
          <w:tcPr>
            <w:tcW w:w="958" w:type="pct"/>
            <w:tcBorders>
              <w:top w:val="nil"/>
              <w:left w:val="nil"/>
              <w:bottom w:val="single" w:sz="4" w:space="0" w:color="000000"/>
              <w:right w:val="single" w:sz="4" w:space="0" w:color="000000"/>
            </w:tcBorders>
            <w:shd w:val="clear" w:color="auto" w:fill="auto"/>
            <w:noWrap/>
            <w:vAlign w:val="bottom"/>
            <w:hideMark/>
          </w:tcPr>
          <w:p w14:paraId="6278EDA5" w14:textId="7953A204"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41B9E4" w14:textId="755572F8"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8854FB1" w14:textId="48F769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85,333,299.30 </w:t>
            </w:r>
          </w:p>
        </w:tc>
      </w:tr>
      <w:tr w:rsidR="00A50556" w:rsidRPr="00A50556" w14:paraId="462A44D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74AEF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6A0F8E" w14:textId="2C1E1D65"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3,702,260.00 </w:t>
            </w:r>
          </w:p>
        </w:tc>
        <w:tc>
          <w:tcPr>
            <w:tcW w:w="958" w:type="pct"/>
            <w:tcBorders>
              <w:top w:val="nil"/>
              <w:left w:val="nil"/>
              <w:bottom w:val="single" w:sz="4" w:space="0" w:color="000000"/>
              <w:right w:val="single" w:sz="4" w:space="0" w:color="000000"/>
            </w:tcBorders>
            <w:shd w:val="clear" w:color="auto" w:fill="auto"/>
            <w:noWrap/>
            <w:vAlign w:val="bottom"/>
            <w:hideMark/>
          </w:tcPr>
          <w:p w14:paraId="4EE386CA" w14:textId="28A370A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B6C2CF" w14:textId="7448E32C"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5C475B" w14:textId="586E14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02,260.00 </w:t>
            </w:r>
          </w:p>
        </w:tc>
      </w:tr>
      <w:tr w:rsidR="00A50556" w:rsidRPr="00A50556" w14:paraId="4C8A276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9F398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6ED8F2" w14:textId="31A5DF1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0857AC7" w14:textId="3C526281"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C40D57" w14:textId="3336ED0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B40B5C6" w14:textId="72A963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7,114,800.00 </w:t>
            </w:r>
          </w:p>
        </w:tc>
      </w:tr>
      <w:tr w:rsidR="00A50556" w:rsidRPr="00A50556" w14:paraId="52CF212C"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155B6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2D613E5D" w14:textId="7D8BCF5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3,809,315.43 </w:t>
            </w:r>
          </w:p>
        </w:tc>
        <w:tc>
          <w:tcPr>
            <w:tcW w:w="958" w:type="pct"/>
            <w:tcBorders>
              <w:top w:val="nil"/>
              <w:left w:val="nil"/>
              <w:bottom w:val="single" w:sz="4" w:space="0" w:color="000000"/>
              <w:right w:val="single" w:sz="4" w:space="0" w:color="000000"/>
            </w:tcBorders>
            <w:shd w:val="clear" w:color="A5A5A5" w:fill="A5A5A5"/>
            <w:noWrap/>
            <w:vAlign w:val="bottom"/>
            <w:hideMark/>
          </w:tcPr>
          <w:p w14:paraId="06A240A4" w14:textId="0E43EBB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199698AA" w14:textId="4B83014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6B775E" w14:textId="1C37259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8,465,426.02 </w:t>
            </w:r>
          </w:p>
        </w:tc>
      </w:tr>
      <w:tr w:rsidR="00A50556" w:rsidRPr="00A50556" w14:paraId="1167172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86E85"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F4E6D7" w14:textId="3CCB175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848B020" w14:textId="691693A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99BCA7" w14:textId="7445764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E72443" w14:textId="685CAFC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915,583.38 </w:t>
            </w:r>
          </w:p>
        </w:tc>
      </w:tr>
      <w:tr w:rsidR="00A50556" w:rsidRPr="00A50556" w14:paraId="1E8F04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EF8F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233D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271B683E" w14:textId="617923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17AE1B9" w14:textId="3C832F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324FD2" w14:textId="351CC8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D0E6C" w14:textId="36E73B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3,092.45 </w:t>
            </w:r>
          </w:p>
        </w:tc>
      </w:tr>
      <w:tr w:rsidR="00A50556" w:rsidRPr="00A50556" w14:paraId="1D7375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13B3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9F66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33AE1765" w14:textId="02A6EA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8C45908" w14:textId="615086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984B7D" w14:textId="3F0EF5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4F477" w14:textId="6F372F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5246038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8501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6180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356517C4" w14:textId="2F7D3C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024D95C5" w14:textId="3E3AFD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7758B1" w14:textId="71444C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26BFF" w14:textId="2A27CD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295.58 </w:t>
            </w:r>
          </w:p>
        </w:tc>
      </w:tr>
      <w:tr w:rsidR="00A50556" w:rsidRPr="00A50556" w14:paraId="05141F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34A6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A60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105A9938" w14:textId="026CBD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7EB4AE64" w14:textId="655DA4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93233E" w14:textId="34A910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BF789" w14:textId="4E075F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6,299.20 </w:t>
            </w:r>
          </w:p>
        </w:tc>
      </w:tr>
      <w:tr w:rsidR="00A50556" w:rsidRPr="00A50556" w14:paraId="30BD513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8D8A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C62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1B9D73A5" w14:textId="413A33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26A522B" w14:textId="5F5496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DEEB33" w14:textId="5A9CAC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1EA7B" w14:textId="74FE4C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14E9C2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09CD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DCE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06124244" w14:textId="7160A2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584EFF1" w14:textId="15CE97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F59DBB" w14:textId="663FD1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0FD15" w14:textId="3BA457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r>
      <w:tr w:rsidR="00A50556" w:rsidRPr="00A50556" w14:paraId="56E17C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996B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75E6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26DFF58" w14:textId="2B1CDF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0E9AFF4" w14:textId="38F001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60100D70" w14:textId="5BB79B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06DCF" w14:textId="5579C6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68,551.20 </w:t>
            </w:r>
          </w:p>
        </w:tc>
      </w:tr>
      <w:tr w:rsidR="00A50556" w:rsidRPr="00A50556" w14:paraId="5124933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5023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1EE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4BFF9EF2" w14:textId="5FA849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28819A3C" w14:textId="3935AF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F06ADFE" w14:textId="4E7BA2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D939C" w14:textId="1B169E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092.45 </w:t>
            </w:r>
          </w:p>
        </w:tc>
      </w:tr>
      <w:tr w:rsidR="00A50556" w:rsidRPr="00A50556" w14:paraId="001B042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FE8F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9129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571BE46E" w14:textId="284B33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417472C" w14:textId="393670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123C72" w14:textId="013EC0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5DCF9" w14:textId="755463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0DDA85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B929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311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52A04867" w14:textId="3E0D7F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6A06669D" w14:textId="3EF6C9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9B9504" w14:textId="239BA7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07738" w14:textId="1369CA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1,247.70 </w:t>
            </w:r>
          </w:p>
        </w:tc>
      </w:tr>
      <w:tr w:rsidR="00A50556" w:rsidRPr="00A50556" w14:paraId="1BA7867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0DD5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4A7EA2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48CDF58A" w14:textId="6C6BCE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20518B26" w14:textId="320840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53E660" w14:textId="5B1EC7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9EC34" w14:textId="41CE6B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1,304.70 </w:t>
            </w:r>
          </w:p>
        </w:tc>
      </w:tr>
      <w:tr w:rsidR="00A50556" w:rsidRPr="00A50556" w14:paraId="57F6032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F768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1E7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0EA98757" w14:textId="3327B6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18B9D68C" w14:textId="5FC41B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686658" w14:textId="7CC356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AFB43" w14:textId="3A4574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96,280.50 </w:t>
            </w:r>
          </w:p>
        </w:tc>
      </w:tr>
      <w:tr w:rsidR="00A50556" w:rsidRPr="00A50556" w14:paraId="3A62DCE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379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80D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216801C" w14:textId="0F3E26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43D704A" w14:textId="7DA269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3409909E" w14:textId="1D0574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DBDAF" w14:textId="56C69E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29,385.70 </w:t>
            </w:r>
          </w:p>
        </w:tc>
      </w:tr>
      <w:tr w:rsidR="00A50556" w:rsidRPr="00A50556" w14:paraId="06D920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2882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D228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66521B8F" w14:textId="0C3DFB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76F83595" w14:textId="425000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B2C7FE7" w14:textId="71B339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3949C" w14:textId="0E4572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1,333.20 </w:t>
            </w:r>
          </w:p>
        </w:tc>
      </w:tr>
      <w:tr w:rsidR="00A50556" w:rsidRPr="00A50556" w14:paraId="1BC32D0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A5E2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B20C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4C74B8D3" w14:textId="1EA2FE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34E34447" w14:textId="53A744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BF3887" w14:textId="10E901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8599F" w14:textId="3AEF5C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1,187.20 </w:t>
            </w:r>
          </w:p>
        </w:tc>
      </w:tr>
      <w:tr w:rsidR="00A50556" w:rsidRPr="00A50556" w14:paraId="357CDC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2967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447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50F25544" w14:textId="65BF3E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7BBDDF7A" w14:textId="6508D8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3339FD" w14:textId="295150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483B0" w14:textId="229FA4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r>
      <w:tr w:rsidR="00A50556" w:rsidRPr="00A50556" w14:paraId="0CB7C3A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57FA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F54F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528AF752" w14:textId="01FB9B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83EE719" w14:textId="0B9427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34698B" w14:textId="68C9D7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1F3EE" w14:textId="12DB9A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289DA69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9E7D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FD4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08A7676D" w14:textId="16CEF8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9377F64" w14:textId="548694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1EDB0D" w14:textId="23C44B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62C49" w14:textId="19F42D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476312F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CCB6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511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5AE1A3AD" w14:textId="371E9F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D51166A" w14:textId="205D69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D5AFEE" w14:textId="6DB34E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B2BFC" w14:textId="7BF591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159500B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ADB2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667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0F7CF9B4" w14:textId="548D61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884320D" w14:textId="3591B9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80F764" w14:textId="08A02A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F628F" w14:textId="2F4348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14D5688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9FEA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ACB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7616D849" w14:textId="30DAEC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65745E02" w14:textId="7F2C81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475C73" w14:textId="03BDBB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28CEF" w14:textId="2308B6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453.20 </w:t>
            </w:r>
          </w:p>
        </w:tc>
      </w:tr>
      <w:tr w:rsidR="00A50556" w:rsidRPr="00A50556" w14:paraId="2AFDC4B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86D6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A824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7D5BB68" w14:textId="3F033D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3D83734D" w14:textId="4CC8A5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EB27BD" w14:textId="2A0318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0648A" w14:textId="5A754C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0,578.20 </w:t>
            </w:r>
          </w:p>
        </w:tc>
      </w:tr>
      <w:tr w:rsidR="00A50556" w:rsidRPr="00A50556" w14:paraId="2508B3F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1993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FDE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7CCEF09A" w14:textId="1B985E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9F147BF" w14:textId="4B34DE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5A3158" w14:textId="690BCB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3D756" w14:textId="1B0F26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009.70 </w:t>
            </w:r>
          </w:p>
        </w:tc>
      </w:tr>
      <w:tr w:rsidR="00A50556" w:rsidRPr="00A50556" w14:paraId="17A53BC8"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CEDA2"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165570F" w14:textId="3A37CC4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680,62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57C9DA47" w14:textId="2F32516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C7AB22" w14:textId="7F29A74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7FD3349" w14:textId="31291B0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680,625.83 </w:t>
            </w:r>
          </w:p>
        </w:tc>
      </w:tr>
      <w:tr w:rsidR="00A50556" w:rsidRPr="00A50556" w14:paraId="46FE73D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32D5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F39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1CF17801" w14:textId="2D8A51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76957489" w14:textId="2B11F4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4921F" w14:textId="35CAE9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68DE5" w14:textId="67AF1B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574.25 </w:t>
            </w:r>
          </w:p>
        </w:tc>
      </w:tr>
      <w:tr w:rsidR="00A50556" w:rsidRPr="00A50556" w14:paraId="5B0AD9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EDD4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C46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01C98A8B" w14:textId="12DB6D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2BD4B417" w14:textId="439493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D95AD" w14:textId="2D8161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3C4A0" w14:textId="6C2247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860.50 </w:t>
            </w:r>
          </w:p>
        </w:tc>
      </w:tr>
      <w:tr w:rsidR="00A50556" w:rsidRPr="00A50556" w14:paraId="6A9D29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8D13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FA32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52E28CB2" w14:textId="7A5535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83C62BA" w14:textId="278C7C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46B9D" w14:textId="7AE8D8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12B0C" w14:textId="437073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r>
      <w:tr w:rsidR="00A50556" w:rsidRPr="00A50556" w14:paraId="4919A0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1162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B79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0C952C4B" w14:textId="562825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51D0EBD2" w14:textId="3C6BEA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3C86E" w14:textId="1046AE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D0870" w14:textId="4574F6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0,285.00 </w:t>
            </w:r>
          </w:p>
        </w:tc>
      </w:tr>
      <w:tr w:rsidR="00A50556" w:rsidRPr="00A50556" w14:paraId="3FB9976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9E84D"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1D56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CB4749D" w14:textId="1385B4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01EA5440" w14:textId="50E6F7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ECAFB" w14:textId="1368D6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DCDB5" w14:textId="031C51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3,620.82 </w:t>
            </w:r>
          </w:p>
        </w:tc>
      </w:tr>
      <w:tr w:rsidR="00A50556" w:rsidRPr="00A50556" w14:paraId="5FBDA5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1638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496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3985DFE9" w14:textId="700467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5FEBB75F" w14:textId="0B8A79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6AD85" w14:textId="476AFE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BCABD" w14:textId="32DFC4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31.42 </w:t>
            </w:r>
          </w:p>
        </w:tc>
      </w:tr>
      <w:tr w:rsidR="00A50556" w:rsidRPr="00A50556" w14:paraId="42526A3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5EE58"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555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3785828E" w14:textId="17A967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7EE42DA" w14:textId="09CCE5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760B1" w14:textId="5827D0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52252" w14:textId="48E547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31.42 </w:t>
            </w:r>
          </w:p>
        </w:tc>
      </w:tr>
      <w:tr w:rsidR="00A50556" w:rsidRPr="00A50556" w14:paraId="755EE64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1DCA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AEB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556D5361" w14:textId="7F0DC6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5E24814F" w14:textId="28A8A2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1A212" w14:textId="3E5B29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3555F" w14:textId="523803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9,950.25 </w:t>
            </w:r>
          </w:p>
        </w:tc>
      </w:tr>
      <w:tr w:rsidR="00A50556" w:rsidRPr="00A50556" w14:paraId="052C2B0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4A6D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1E5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7982B1DE" w14:textId="0572C0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25EE78D4" w14:textId="37FC18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E1523" w14:textId="40DEA3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DBB6D" w14:textId="023226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9,893.25 </w:t>
            </w:r>
          </w:p>
        </w:tc>
      </w:tr>
      <w:tr w:rsidR="00A50556" w:rsidRPr="00A50556" w14:paraId="495457B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B6AB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9805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67C5FBE" w14:textId="2A2D2E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7C71DE53" w14:textId="32CF36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B2258" w14:textId="40A772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15E1E" w14:textId="121D9C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2,015.75 </w:t>
            </w:r>
          </w:p>
        </w:tc>
      </w:tr>
      <w:tr w:rsidR="00A50556" w:rsidRPr="00A50556" w14:paraId="5196D8D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54DB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317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634F23A6" w14:textId="4949D3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6E1782C0" w14:textId="32CD34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FEBB9" w14:textId="2C17E2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2E84D" w14:textId="6DA541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007.25 </w:t>
            </w:r>
          </w:p>
        </w:tc>
      </w:tr>
      <w:tr w:rsidR="00A50556" w:rsidRPr="00A50556" w14:paraId="7A1E6C4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9AE83"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89B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3EF16087" w14:textId="582C37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4D10E047" w14:textId="10B81A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8D757" w14:textId="0F332D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9EC64" w14:textId="4C96E1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065.92 </w:t>
            </w:r>
          </w:p>
        </w:tc>
      </w:tr>
      <w:tr w:rsidR="00A50556" w:rsidRPr="00A50556" w14:paraId="6FB27C3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BCEB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6C2F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139227EB" w14:textId="026DF8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9121FF6" w14:textId="5F4552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1060B" w14:textId="034A4E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1C07E" w14:textId="7D05DB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3,161.78 </w:t>
            </w:r>
          </w:p>
        </w:tc>
      </w:tr>
      <w:tr w:rsidR="00A50556" w:rsidRPr="00A50556" w14:paraId="7483B1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406AD"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0D3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4E0B8F08" w14:textId="544D6E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2C7AF39C" w14:textId="6AF741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06903" w14:textId="19A8A0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95A8D" w14:textId="05DD5A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8,724.48 </w:t>
            </w:r>
          </w:p>
        </w:tc>
      </w:tr>
      <w:tr w:rsidR="00A50556" w:rsidRPr="00A50556" w14:paraId="3EC9447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CA8D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6A6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22BD78D3" w14:textId="693A6A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59D0F54B" w14:textId="449576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F1264" w14:textId="15F7D2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15F7F" w14:textId="452E55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7,436.00 </w:t>
            </w:r>
          </w:p>
        </w:tc>
      </w:tr>
      <w:tr w:rsidR="00A50556" w:rsidRPr="00A50556" w14:paraId="6D0B73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4149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7E2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1AD8C7C" w14:textId="4D6FC8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39F336A8" w14:textId="16B94A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49B0E" w14:textId="7E88E0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D419F" w14:textId="5A7191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7,436.00 </w:t>
            </w:r>
          </w:p>
        </w:tc>
      </w:tr>
      <w:tr w:rsidR="00A50556" w:rsidRPr="00A50556" w14:paraId="3A5335D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2A18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C2C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5A09D270" w14:textId="2EF0F6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45DAE7F5" w14:textId="73ACC9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1709A" w14:textId="4E35BB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9B28B" w14:textId="7207A6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799.25 </w:t>
            </w:r>
          </w:p>
        </w:tc>
      </w:tr>
      <w:tr w:rsidR="00A50556" w:rsidRPr="00A50556" w14:paraId="6D977A0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66868"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020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00930803" w14:textId="44ED27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23A7092C" w14:textId="4ED47A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7ABA9" w14:textId="352AC0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14D18" w14:textId="44B831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42.03 </w:t>
            </w:r>
          </w:p>
        </w:tc>
      </w:tr>
      <w:tr w:rsidR="00A50556" w:rsidRPr="00A50556" w14:paraId="1F44C23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0E5A9"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7681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D926466" w14:textId="442E6D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14226F8E" w14:textId="196F0E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E4D8A" w14:textId="637958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16E65" w14:textId="497B69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895.34 </w:t>
            </w:r>
          </w:p>
        </w:tc>
      </w:tr>
      <w:tr w:rsidR="00A50556" w:rsidRPr="00A50556" w14:paraId="1EF15B2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B107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496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6D22579" w14:textId="277449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06F466BB" w14:textId="6FFDEC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5CA41" w14:textId="61199C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D13E8" w14:textId="6FCD2E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748.40 </w:t>
            </w:r>
          </w:p>
        </w:tc>
      </w:tr>
      <w:tr w:rsidR="00A50556" w:rsidRPr="00A50556" w14:paraId="400A650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3105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752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16829BA9" w14:textId="0AB10A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9,281.75 </w:t>
            </w:r>
          </w:p>
        </w:tc>
        <w:tc>
          <w:tcPr>
            <w:tcW w:w="958" w:type="pct"/>
            <w:tcBorders>
              <w:top w:val="nil"/>
              <w:left w:val="nil"/>
              <w:bottom w:val="single" w:sz="4" w:space="0" w:color="000000"/>
              <w:right w:val="single" w:sz="4" w:space="0" w:color="000000"/>
            </w:tcBorders>
            <w:shd w:val="clear" w:color="auto" w:fill="auto"/>
            <w:noWrap/>
            <w:vAlign w:val="bottom"/>
            <w:hideMark/>
          </w:tcPr>
          <w:p w14:paraId="2B9A575F" w14:textId="28D67D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69B19" w14:textId="132166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8E1C8" w14:textId="65E3FA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9,281.75 </w:t>
            </w:r>
          </w:p>
        </w:tc>
      </w:tr>
      <w:tr w:rsidR="00A50556" w:rsidRPr="00A50556" w14:paraId="33DE246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1F62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C72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2249E1D" w14:textId="505B99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1D28C2A" w14:textId="3B17BA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7E1A0" w14:textId="0CEF7D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7A413" w14:textId="349640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r>
      <w:tr w:rsidR="00A50556" w:rsidRPr="00A50556" w14:paraId="3C9615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833ED"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CEC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0DB9085" w14:textId="68F141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24412B0" w14:textId="338599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DB1A5" w14:textId="346630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4DA43" w14:textId="255533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381.56 </w:t>
            </w:r>
          </w:p>
        </w:tc>
      </w:tr>
      <w:tr w:rsidR="00A50556" w:rsidRPr="00A50556" w14:paraId="3FA089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6B56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A9D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BF718E1" w14:textId="2F2B71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182314C" w14:textId="57188C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A2E57" w14:textId="60F0FB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091A7" w14:textId="2FBD68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r>
      <w:tr w:rsidR="00A50556" w:rsidRPr="00A50556" w14:paraId="268AFA0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92CC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6B5B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E36F465" w14:textId="6168DE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D4A8D45" w14:textId="0981F2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A9450" w14:textId="770EF5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8B1D4" w14:textId="1B1D24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r>
      <w:tr w:rsidR="00A50556" w:rsidRPr="00A50556" w14:paraId="4D30C5F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649C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998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7FF2533" w14:textId="36E1F4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5242FA3B" w14:textId="565C76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68811" w14:textId="1BCD3A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EDDD3" w14:textId="73F7C7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5,288.89 </w:t>
            </w:r>
          </w:p>
        </w:tc>
      </w:tr>
      <w:tr w:rsidR="00A50556" w:rsidRPr="00A50556" w14:paraId="3F5276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848A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950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18083F3B" w14:textId="6A15DD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0F6E72B5" w14:textId="6C66E1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34D0B" w14:textId="247537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F56D2" w14:textId="69EC7A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4,166.03 </w:t>
            </w:r>
          </w:p>
        </w:tc>
      </w:tr>
      <w:tr w:rsidR="00A50556" w:rsidRPr="00A50556" w14:paraId="2170CAC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AA089"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D8BB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72261DE2" w14:textId="4FB074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3B555399" w14:textId="604C14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4EF05" w14:textId="1347F3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275DF" w14:textId="68859C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54.28 </w:t>
            </w:r>
          </w:p>
        </w:tc>
      </w:tr>
      <w:tr w:rsidR="00A50556" w:rsidRPr="00A50556" w14:paraId="1CEA1A9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0C554"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F23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3C4E1651" w14:textId="0EF6A6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1ABAF1E7" w14:textId="1B6195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EE18B" w14:textId="2D5241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F54EE" w14:textId="4D524B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9,451.75 </w:t>
            </w:r>
          </w:p>
        </w:tc>
      </w:tr>
      <w:tr w:rsidR="00A50556" w:rsidRPr="00A50556" w14:paraId="78236FF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AA41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5D7A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556EFE94" w14:textId="2E96F0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1E295699" w14:textId="6A35BE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BF576" w14:textId="5AA7F6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48D74" w14:textId="2E4D04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9,640.00 </w:t>
            </w:r>
          </w:p>
        </w:tc>
      </w:tr>
      <w:tr w:rsidR="00A50556" w:rsidRPr="00A50556" w14:paraId="6E426A7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AFB8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FFE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342D7ECB" w14:textId="701173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9,873.90 </w:t>
            </w:r>
          </w:p>
        </w:tc>
        <w:tc>
          <w:tcPr>
            <w:tcW w:w="958" w:type="pct"/>
            <w:tcBorders>
              <w:top w:val="nil"/>
              <w:left w:val="nil"/>
              <w:bottom w:val="single" w:sz="4" w:space="0" w:color="000000"/>
              <w:right w:val="single" w:sz="4" w:space="0" w:color="000000"/>
            </w:tcBorders>
            <w:shd w:val="clear" w:color="auto" w:fill="auto"/>
            <w:noWrap/>
            <w:vAlign w:val="bottom"/>
            <w:hideMark/>
          </w:tcPr>
          <w:p w14:paraId="5065EFC9" w14:textId="206570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CDB24" w14:textId="3B94B9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FEE37" w14:textId="2C7648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9,873.90 </w:t>
            </w:r>
          </w:p>
        </w:tc>
      </w:tr>
      <w:tr w:rsidR="00A50556" w:rsidRPr="00A50556" w14:paraId="28A6E79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AC002"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2A4B484" w14:textId="2C9415D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3ADF0BD" w14:textId="152D701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F952C2" w14:textId="721AB3B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E8BCFD" w14:textId="4AE5AB6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879,741.28 </w:t>
            </w:r>
          </w:p>
        </w:tc>
      </w:tr>
      <w:tr w:rsidR="00A50556" w:rsidRPr="00A50556" w14:paraId="34B4691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F4FBE"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2F5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39369DAB" w14:textId="430A0E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7F4B7CAA" w14:textId="66F8C5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A73E8" w14:textId="3415F0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D3F5B" w14:textId="58D3D4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3,830.57 </w:t>
            </w:r>
          </w:p>
        </w:tc>
      </w:tr>
      <w:tr w:rsidR="00A50556" w:rsidRPr="00A50556" w14:paraId="2FDC1AD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15C53"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F87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30DB5409" w14:textId="2599A2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69339DDB" w14:textId="6B514C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BCA6C" w14:textId="15D8D9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198B5" w14:textId="69E750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654.03 </w:t>
            </w:r>
          </w:p>
        </w:tc>
      </w:tr>
      <w:tr w:rsidR="00A50556" w:rsidRPr="00A50556" w14:paraId="3BB0CE4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D8D3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EF67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61E1B5ED" w14:textId="316C9C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2B0D339E" w14:textId="09ED6E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20B2B" w14:textId="6B6114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33122" w14:textId="26290F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9,877.16 </w:t>
            </w:r>
          </w:p>
        </w:tc>
      </w:tr>
      <w:tr w:rsidR="00A50556" w:rsidRPr="00A50556" w14:paraId="2B3EC0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5527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9FB5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0E4D3851" w14:textId="16F830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437635DF" w14:textId="17DA8B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D7990" w14:textId="568A83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D6314" w14:textId="219F06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5,142.50 </w:t>
            </w:r>
          </w:p>
        </w:tc>
      </w:tr>
      <w:tr w:rsidR="00A50556" w:rsidRPr="00A50556" w14:paraId="63502C7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DC79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F53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71061B2A" w14:textId="14AE89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24D215B" w14:textId="3698EB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566B8" w14:textId="7CB620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25F55" w14:textId="034464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r>
      <w:tr w:rsidR="00A50556" w:rsidRPr="00A50556" w14:paraId="5F5990A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6193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0FF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6603CEE2" w14:textId="298AEB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3B24A851" w14:textId="44318D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9FAB4" w14:textId="4393C2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3859B" w14:textId="33289C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617.14 </w:t>
            </w:r>
          </w:p>
        </w:tc>
      </w:tr>
      <w:tr w:rsidR="00A50556" w:rsidRPr="00A50556" w14:paraId="460FA7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04958"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A58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2C75EB27" w14:textId="6EBFE6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42CAF61C" w14:textId="1F4705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5059D3" w14:textId="5018B0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2E2B2" w14:textId="54B558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0,737.75 </w:t>
            </w:r>
          </w:p>
        </w:tc>
      </w:tr>
      <w:tr w:rsidR="00A50556" w:rsidRPr="00A50556" w14:paraId="275FB34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CB99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92C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A027A66" w14:textId="612BBC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1C1E5FEB" w14:textId="3EF86E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26B13" w14:textId="05C12D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78E29449" w14:textId="16067D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400.00 </w:t>
            </w:r>
          </w:p>
        </w:tc>
      </w:tr>
      <w:tr w:rsidR="00A50556" w:rsidRPr="00A50556" w14:paraId="08E5420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E515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32B3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420D575C" w14:textId="2FB539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14DD4CBA" w14:textId="1A5567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5290E" w14:textId="57BE57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4BB60" w14:textId="523DDE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56,798.14 </w:t>
            </w:r>
          </w:p>
        </w:tc>
      </w:tr>
      <w:tr w:rsidR="00A50556" w:rsidRPr="00A50556" w14:paraId="2F9B1B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376B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D1D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DBED47D" w14:textId="45BC26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4CEAA443" w14:textId="319ABC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C8B0F" w14:textId="051E9A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FADCB" w14:textId="111B2D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6,320.00 </w:t>
            </w:r>
          </w:p>
        </w:tc>
      </w:tr>
      <w:tr w:rsidR="00A50556" w:rsidRPr="00A50556" w14:paraId="272B522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87798"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90EF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736DC17" w14:textId="0ABE76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7EA62B87" w14:textId="66BE4D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0DDB1" w14:textId="577B0C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5AEB0" w14:textId="7C7700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9,805.12 </w:t>
            </w:r>
          </w:p>
        </w:tc>
      </w:tr>
      <w:tr w:rsidR="00A50556" w:rsidRPr="00A50556" w14:paraId="694EF1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C8A0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8D8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679F2264" w14:textId="1B5787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5EF75268" w14:textId="6EB051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15831" w14:textId="0BDE84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125AC" w14:textId="1B5EE3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9,067.50 </w:t>
            </w:r>
          </w:p>
        </w:tc>
      </w:tr>
      <w:tr w:rsidR="00A50556" w:rsidRPr="00A50556" w14:paraId="43F0C14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4667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A91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B7BB308" w14:textId="00050B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639017CA" w14:textId="046124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29ED9114" w14:textId="56B804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366F0" w14:textId="7BCDFC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2,598.20 </w:t>
            </w:r>
          </w:p>
        </w:tc>
      </w:tr>
      <w:tr w:rsidR="00A50556" w:rsidRPr="00A50556" w14:paraId="7CB6778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3B49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29D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18BAE3D" w14:textId="68E0AF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46A836EC" w14:textId="1197F2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FD0A1" w14:textId="0331E2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3829D" w14:textId="2D9CB7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54,162.47 </w:t>
            </w:r>
          </w:p>
        </w:tc>
      </w:tr>
      <w:tr w:rsidR="00A50556" w:rsidRPr="00A50556" w14:paraId="72F4577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3921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84A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00AF2217" w14:textId="436C2D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59BB7D0F" w14:textId="21531B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984D7" w14:textId="1BC8DE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9E99F" w14:textId="02933A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7,855.53 </w:t>
            </w:r>
          </w:p>
        </w:tc>
      </w:tr>
      <w:tr w:rsidR="00A50556" w:rsidRPr="00A50556" w14:paraId="7BD9A4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C873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BFC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8CC65A9" w14:textId="77BCB1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7464CD4C" w14:textId="7E5B17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4D2B2" w14:textId="10A429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3DAB1" w14:textId="1F44EE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8,486.50 </w:t>
            </w:r>
          </w:p>
        </w:tc>
      </w:tr>
      <w:tr w:rsidR="00A50556" w:rsidRPr="00A50556" w14:paraId="5DACD4B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9C049"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2B1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B1AB912" w14:textId="609331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6B3AAD98" w14:textId="0B4D5D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29A0D" w14:textId="5F450B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5B7CCC0C" w14:textId="7BA307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5,530.92 </w:t>
            </w:r>
          </w:p>
        </w:tc>
      </w:tr>
      <w:tr w:rsidR="00A50556" w:rsidRPr="00A50556" w14:paraId="09A9B09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8F041"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5D8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4EF40AE" w14:textId="1A075D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29912B7A" w14:textId="11BA17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DC01C" w14:textId="14507D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FD560" w14:textId="797EC8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7,713.75 </w:t>
            </w:r>
          </w:p>
        </w:tc>
      </w:tr>
      <w:tr w:rsidR="00A50556" w:rsidRPr="00A50556" w14:paraId="08D4DF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8A6A3"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D98D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48EEA529" w14:textId="6EB591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0643035E" w14:textId="15841F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4EF16" w14:textId="7DD119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4F2D7" w14:textId="54B508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8,611.25 </w:t>
            </w:r>
          </w:p>
        </w:tc>
      </w:tr>
      <w:tr w:rsidR="00A50556" w:rsidRPr="00A50556" w14:paraId="2E60FE5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B15D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26F8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7F0DDA12" w14:textId="662797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5173D5AE" w14:textId="76B563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63D958D6" w14:textId="7C179D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207C6" w14:textId="33CDE1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6,392.75 </w:t>
            </w:r>
          </w:p>
        </w:tc>
      </w:tr>
      <w:tr w:rsidR="00A50556" w:rsidRPr="00A50556" w14:paraId="7D58F55B"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0A070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DBD6772" w14:textId="743B87B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6,947,35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76366590" w14:textId="36C76E7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1FE34DC2" w14:textId="03BA992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2ADC79" w14:textId="4BDDD66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6,989,475.53 </w:t>
            </w:r>
          </w:p>
        </w:tc>
      </w:tr>
      <w:tr w:rsidR="00A50556" w:rsidRPr="00A50556" w14:paraId="7E3EAB2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9975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1065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301CB728" w14:textId="1D4BED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3,050.00 </w:t>
            </w:r>
          </w:p>
        </w:tc>
        <w:tc>
          <w:tcPr>
            <w:tcW w:w="958" w:type="pct"/>
            <w:tcBorders>
              <w:top w:val="nil"/>
              <w:left w:val="nil"/>
              <w:bottom w:val="single" w:sz="4" w:space="0" w:color="000000"/>
              <w:right w:val="single" w:sz="4" w:space="0" w:color="000000"/>
            </w:tcBorders>
            <w:shd w:val="clear" w:color="auto" w:fill="auto"/>
            <w:noWrap/>
            <w:vAlign w:val="bottom"/>
            <w:hideMark/>
          </w:tcPr>
          <w:p w14:paraId="58AB4FEC" w14:textId="663CE8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5FB22" w14:textId="2C316D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01E7F" w14:textId="5592D1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3,050.00 </w:t>
            </w:r>
          </w:p>
        </w:tc>
      </w:tr>
      <w:tr w:rsidR="00A50556" w:rsidRPr="00A50556" w14:paraId="6FE658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7E54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3E2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EEEB549" w14:textId="2AE168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56ADACA0" w14:textId="1E720B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460BF" w14:textId="0E8C97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06B70" w14:textId="740BFE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807.94 </w:t>
            </w:r>
          </w:p>
        </w:tc>
      </w:tr>
      <w:tr w:rsidR="00A50556" w:rsidRPr="00A50556" w14:paraId="4F44CA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6F0D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26B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1B2FEBCB" w14:textId="216374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187589D7" w14:textId="679B9F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5AE55" w14:textId="2718A9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DD9AE" w14:textId="071FFC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517.14 </w:t>
            </w:r>
          </w:p>
        </w:tc>
      </w:tr>
      <w:tr w:rsidR="00A50556" w:rsidRPr="00A50556" w14:paraId="58930F3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BB06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C2E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B0803C2" w14:textId="47E10F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D84D22A" w14:textId="777FD7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F60EF" w14:textId="2C86B4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69C32" w14:textId="31D669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r>
      <w:tr w:rsidR="00A50556" w:rsidRPr="00A50556" w14:paraId="20EB22F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C98A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87A4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33B71609" w14:textId="1132C4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1D52BDE" w14:textId="021BF8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099E6" w14:textId="4A3E57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441CD383" w14:textId="0A4889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08,628.72 </w:t>
            </w:r>
          </w:p>
        </w:tc>
      </w:tr>
      <w:tr w:rsidR="00A50556" w:rsidRPr="00A50556" w14:paraId="7F47ACE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8C6B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CB0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4D6B092B" w14:textId="7C70AA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1E4B9016" w14:textId="525041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3712F" w14:textId="1CC506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A0611" w14:textId="58C475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4,392.00 </w:t>
            </w:r>
          </w:p>
        </w:tc>
      </w:tr>
      <w:tr w:rsidR="00A50556" w:rsidRPr="00A50556" w14:paraId="773E2D6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0842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C0B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348002D0" w14:textId="0AB661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2DF8C420" w14:textId="1C457A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8BBF1" w14:textId="4DAAF6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EEEDC" w14:textId="5B33DC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3,928.52 </w:t>
            </w:r>
          </w:p>
        </w:tc>
      </w:tr>
      <w:tr w:rsidR="00A50556" w:rsidRPr="00A50556" w14:paraId="51EFFE4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0030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142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134572C8" w14:textId="3EDA83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A510BCA" w14:textId="468401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E39DF" w14:textId="772B69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EF2A8" w14:textId="7FE6F8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r>
      <w:tr w:rsidR="00A50556" w:rsidRPr="00A50556" w14:paraId="43B5FA2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AF58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A59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2E343C41" w14:textId="67A61B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24F844E2" w14:textId="10D0F9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75F93" w14:textId="1F297D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A838F" w14:textId="1A7C4B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0,157.12 </w:t>
            </w:r>
          </w:p>
        </w:tc>
      </w:tr>
      <w:tr w:rsidR="00A50556" w:rsidRPr="00A50556" w14:paraId="4BF556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9EDD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695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0B14BF8F" w14:textId="3097B1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5894C" w14:textId="61E6E6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0F2DE" w14:textId="79010E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4121E259" w14:textId="19B050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12,800.00 </w:t>
            </w:r>
          </w:p>
        </w:tc>
      </w:tr>
      <w:tr w:rsidR="00A50556" w:rsidRPr="00A50556" w14:paraId="47F44C6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3F5A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496D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56DB50EE" w14:textId="1FBB84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36BC9580" w14:textId="432D5F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01D92" w14:textId="1303E6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43B7496" w14:textId="29A296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4,800.64 </w:t>
            </w:r>
          </w:p>
        </w:tc>
      </w:tr>
      <w:tr w:rsidR="00A50556" w:rsidRPr="00A50556" w14:paraId="1C42A0B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4B25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A64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9556671" w14:textId="179DC6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7D7DD" w14:textId="0A9A77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118D2" w14:textId="4230A0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1591FA79" w14:textId="6AD80A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94,840.00 </w:t>
            </w:r>
          </w:p>
        </w:tc>
      </w:tr>
      <w:tr w:rsidR="00A50556" w:rsidRPr="00A50556" w14:paraId="5B82D7B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B6AA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6BBD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01F20686" w14:textId="086E78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F0F21C" w14:textId="1892F0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4F531" w14:textId="5AC50B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41BF1B30" w14:textId="709038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16,520.00 </w:t>
            </w:r>
          </w:p>
        </w:tc>
      </w:tr>
      <w:tr w:rsidR="00A50556" w:rsidRPr="00A50556" w14:paraId="6155764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B02D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9C1A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164C86" w14:textId="5895E1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2382A75E" w14:textId="54E742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B9032" w14:textId="434804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7C034" w14:textId="5B2BA1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6,945.64 </w:t>
            </w:r>
          </w:p>
        </w:tc>
      </w:tr>
      <w:tr w:rsidR="00A50556" w:rsidRPr="00A50556" w14:paraId="1CDB35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6CD5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07D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416C9AB3" w14:textId="1507AC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E77A4B5" w14:textId="472F15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6B23B" w14:textId="4F1866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072A6" w14:textId="482627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193.39 </w:t>
            </w:r>
          </w:p>
        </w:tc>
      </w:tr>
      <w:tr w:rsidR="00A50556" w:rsidRPr="00A50556" w14:paraId="3EF82C5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9F2B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173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283E77FA" w14:textId="795ECA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7F8D679E" w14:textId="70992F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D0245" w14:textId="0F5236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D043B" w14:textId="07F731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7,588.75 </w:t>
            </w:r>
          </w:p>
        </w:tc>
      </w:tr>
      <w:tr w:rsidR="00A50556" w:rsidRPr="00A50556" w14:paraId="008D54E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8F3F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3608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24DC1908" w14:textId="7CF7D2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2AB8FB89" w14:textId="4B5532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67005" w14:textId="7AA531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41A9A" w14:textId="4A7798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696.12 </w:t>
            </w:r>
          </w:p>
        </w:tc>
      </w:tr>
      <w:tr w:rsidR="00A50556" w:rsidRPr="00A50556" w14:paraId="0DDD95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FA67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12C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4C36C097" w14:textId="0ADAA7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6B873080" w14:textId="14C80E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CA1ED" w14:textId="1C1CBA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CCBA7" w14:textId="7E4E26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744.00 </w:t>
            </w:r>
          </w:p>
        </w:tc>
      </w:tr>
      <w:tr w:rsidR="00A50556" w:rsidRPr="00A50556" w14:paraId="48F6B67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3419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918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0C6DFD5D" w14:textId="0A2E7E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729D9447" w14:textId="17A16D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E4A2D" w14:textId="40E273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066DB" w14:textId="6DC1FF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2,612.20 </w:t>
            </w:r>
          </w:p>
        </w:tc>
      </w:tr>
      <w:tr w:rsidR="00A50556" w:rsidRPr="00A50556" w14:paraId="130084E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334C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C4A3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A4852B0" w14:textId="5A09FD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6398E594" w14:textId="358620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C4F14" w14:textId="5FAC27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2BD2F" w14:textId="64D3FE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448.75 </w:t>
            </w:r>
          </w:p>
        </w:tc>
      </w:tr>
      <w:tr w:rsidR="00A50556" w:rsidRPr="00A50556" w14:paraId="546DF8D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82B3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E18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82738D8" w14:textId="2935A0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63BC5C75" w14:textId="1FC05B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3D1DD" w14:textId="677791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6F18F" w14:textId="281E99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517.14 </w:t>
            </w:r>
          </w:p>
        </w:tc>
      </w:tr>
      <w:tr w:rsidR="00A50556" w:rsidRPr="00A50556" w14:paraId="7310DFF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FBCD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CB6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5770E513" w14:textId="076317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10F61A" w14:textId="045BDF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E0203" w14:textId="7904FD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FFA43" w14:textId="21D74A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472D3F5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DCC4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33B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125ED568" w14:textId="3C4075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B2DB63F" w14:textId="31F611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562F6" w14:textId="57C46C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22333" w14:textId="425E70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604266E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3779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0DD2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26E06168" w14:textId="44F7A8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9059685" w14:textId="790FDB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C2796" w14:textId="1EC852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772F7" w14:textId="5D5ACE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5,778.00 </w:t>
            </w:r>
          </w:p>
        </w:tc>
      </w:tr>
      <w:tr w:rsidR="00A50556" w:rsidRPr="00A50556" w14:paraId="692334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207B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F4E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59A101A" w14:textId="670883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687357" w14:textId="28B7DB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D856F" w14:textId="19CD11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4A8F9" w14:textId="012731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5E0FAB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DDBA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0BB7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4255CC3" w14:textId="4D4E72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8648113" w14:textId="16A263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8A6BE" w14:textId="06C320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1B5FE" w14:textId="4BCA66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42.39 </w:t>
            </w:r>
          </w:p>
        </w:tc>
      </w:tr>
      <w:tr w:rsidR="00A50556" w:rsidRPr="00A50556" w14:paraId="5CE5375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5886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FCAF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62DB1C62" w14:textId="4840D5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0ADCB897" w14:textId="6AAC8F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23C4A" w14:textId="7C3F37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FCF00" w14:textId="27D07C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494.75 </w:t>
            </w:r>
          </w:p>
        </w:tc>
      </w:tr>
      <w:tr w:rsidR="00A50556" w:rsidRPr="00A50556" w14:paraId="38122A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83C9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9A46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6C75EA8C" w14:textId="2CE0A0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25,171.32 </w:t>
            </w:r>
          </w:p>
        </w:tc>
        <w:tc>
          <w:tcPr>
            <w:tcW w:w="958" w:type="pct"/>
            <w:tcBorders>
              <w:top w:val="nil"/>
              <w:left w:val="nil"/>
              <w:bottom w:val="single" w:sz="4" w:space="0" w:color="000000"/>
              <w:right w:val="single" w:sz="4" w:space="0" w:color="000000"/>
            </w:tcBorders>
            <w:shd w:val="clear" w:color="auto" w:fill="auto"/>
            <w:noWrap/>
            <w:vAlign w:val="bottom"/>
            <w:hideMark/>
          </w:tcPr>
          <w:p w14:paraId="02B3EDDB" w14:textId="6AA28B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B89ABD" w14:textId="34C535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516A3" w14:textId="717166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25,171.32 </w:t>
            </w:r>
          </w:p>
        </w:tc>
      </w:tr>
      <w:tr w:rsidR="00A50556" w:rsidRPr="00A50556" w14:paraId="748D61B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F092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EEB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638DB4" w14:textId="2F0875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234006B0" w14:textId="11BEC7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D4EAC" w14:textId="0AC4BE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01A4A" w14:textId="46DB43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0,677.34 </w:t>
            </w:r>
          </w:p>
        </w:tc>
      </w:tr>
      <w:tr w:rsidR="00A50556" w:rsidRPr="00A50556" w14:paraId="07BBB00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BC68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D44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71AE7E85" w14:textId="361224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E38B0B2" w14:textId="49D739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F8A95" w14:textId="3A4902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461E0" w14:textId="0F4575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r>
      <w:tr w:rsidR="00A50556" w:rsidRPr="00A50556" w14:paraId="4933D2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C0A4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31F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6DE7BA8" w14:textId="07A5C5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703A932D" w14:textId="1CA406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D1991" w14:textId="429BEE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673A78A9" w14:textId="4C7D60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84,179.30 </w:t>
            </w:r>
          </w:p>
        </w:tc>
      </w:tr>
      <w:tr w:rsidR="00A50556" w:rsidRPr="00A50556" w14:paraId="13CE500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068C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166F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2484AE0" w14:textId="7EC9A8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5A6D6D35" w14:textId="49FB0E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37195" w14:textId="010464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9271D" w14:textId="2E3538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8,868.77 </w:t>
            </w:r>
          </w:p>
        </w:tc>
      </w:tr>
      <w:tr w:rsidR="00A50556" w:rsidRPr="00A50556" w14:paraId="0E69115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1549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61C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D384A76" w14:textId="39EBC6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38D4A44" w14:textId="585441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6CB6D" w14:textId="57BD8F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6DB55" w14:textId="25E646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r>
      <w:tr w:rsidR="00A50556" w:rsidRPr="00A50556" w14:paraId="153009A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AF8B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3801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7945811D" w14:textId="130B82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772D6B" w14:textId="313D8D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653B0" w14:textId="28C259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55D7A" w14:textId="5E93C0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0,000.00 </w:t>
            </w:r>
          </w:p>
        </w:tc>
      </w:tr>
      <w:tr w:rsidR="00A50556" w:rsidRPr="00A50556" w14:paraId="629389C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F411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08E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098031DD" w14:textId="6351D6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16059194" w14:textId="75600D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E8745" w14:textId="498507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8885E39" w14:textId="2B08ED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3,970.00 </w:t>
            </w:r>
          </w:p>
        </w:tc>
      </w:tr>
      <w:tr w:rsidR="00A50556" w:rsidRPr="00A50556" w14:paraId="41CD5D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A2FD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98D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27B52E4F" w14:textId="3D36F1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CBE5574" w14:textId="38E2C6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12B4A" w14:textId="33AEB7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6A24E" w14:textId="44591D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r>
      <w:tr w:rsidR="00A50556" w:rsidRPr="00A50556" w14:paraId="00FEDDA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48F0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F448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A33B73F" w14:textId="6F8F5A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1D09B013" w14:textId="63F848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4879F" w14:textId="0A3F94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39384" w14:textId="3A79C8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6,796.75 </w:t>
            </w:r>
          </w:p>
        </w:tc>
      </w:tr>
      <w:tr w:rsidR="00A50556" w:rsidRPr="00A50556" w14:paraId="1DEE2E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96FE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712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1A3963C" w14:textId="2CBE66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2BC7611A" w14:textId="288717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4EC1A" w14:textId="4307B9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26A20" w14:textId="7C9F37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632.50 </w:t>
            </w:r>
          </w:p>
        </w:tc>
      </w:tr>
      <w:tr w:rsidR="00A50556" w:rsidRPr="00A50556" w14:paraId="532755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6853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1ED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58F4ACCB" w14:textId="7D9D62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3D95DA03" w14:textId="155349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38D97F01" w14:textId="21A386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A2202" w14:textId="3D432A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7,084.67 </w:t>
            </w:r>
          </w:p>
        </w:tc>
      </w:tr>
      <w:tr w:rsidR="00A50556" w:rsidRPr="00A50556" w14:paraId="5C446B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CF67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7885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34178240" w14:textId="343C46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04EC8DA5" w14:textId="7E9B3F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2B5DB" w14:textId="37C81F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3D074DE7" w14:textId="316E1F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91,635.50 </w:t>
            </w:r>
          </w:p>
        </w:tc>
      </w:tr>
      <w:tr w:rsidR="00A50556" w:rsidRPr="00A50556" w14:paraId="575FEC0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7B47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2FF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747B6D39" w14:textId="00636A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3E1A06C3" w14:textId="16391E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245C7" w14:textId="53C684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B9C17" w14:textId="7B7435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1,833.75 </w:t>
            </w:r>
          </w:p>
        </w:tc>
      </w:tr>
      <w:tr w:rsidR="00A50556" w:rsidRPr="00A50556" w14:paraId="3D7B89F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FBCC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A53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57DF63BA" w14:textId="54022E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3001C3BE" w14:textId="6CEE36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F1C73" w14:textId="2773D5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4B34C1C" w14:textId="502448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4,668.14 </w:t>
            </w:r>
          </w:p>
        </w:tc>
      </w:tr>
      <w:tr w:rsidR="00A50556" w:rsidRPr="00A50556" w14:paraId="76E2E4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8A09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6D01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18C93A5A" w14:textId="596EAE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AD0532D" w14:textId="79CE0C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3E64D" w14:textId="1A6FFC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6E2AE" w14:textId="17A66B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32E5A85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5F6B45"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CA32BC7" w14:textId="57A24DF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477,936.33 </w:t>
            </w:r>
          </w:p>
        </w:tc>
        <w:tc>
          <w:tcPr>
            <w:tcW w:w="958" w:type="pct"/>
            <w:tcBorders>
              <w:top w:val="nil"/>
              <w:left w:val="nil"/>
              <w:bottom w:val="single" w:sz="4" w:space="0" w:color="000000"/>
              <w:right w:val="single" w:sz="4" w:space="0" w:color="000000"/>
            </w:tcBorders>
            <w:shd w:val="clear" w:color="A5A5A5" w:fill="A5A5A5"/>
            <w:noWrap/>
            <w:vAlign w:val="bottom"/>
            <w:hideMark/>
          </w:tcPr>
          <w:p w14:paraId="7AD358EA" w14:textId="5ED37B2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907113B" w14:textId="3A8AAB0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F2CC09A" w14:textId="240AF63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477,936.33 </w:t>
            </w:r>
          </w:p>
        </w:tc>
      </w:tr>
      <w:tr w:rsidR="00A50556" w:rsidRPr="00A50556" w14:paraId="1FB131AF"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6F322"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015A32AD" w14:textId="609C243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6C9B8" w14:textId="65A382F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85A4DD" w14:textId="45C27BF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126B75" w14:textId="6D35D7B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82,322.08 </w:t>
            </w:r>
          </w:p>
        </w:tc>
      </w:tr>
      <w:tr w:rsidR="00A50556" w:rsidRPr="00A50556" w14:paraId="22DB64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BD9A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66A5F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39EAC7F1" w14:textId="268577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7F053B6B" w14:textId="5619A9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57408" w14:textId="082413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109A2" w14:textId="6FC4A6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9,949.52 </w:t>
            </w:r>
          </w:p>
        </w:tc>
      </w:tr>
      <w:tr w:rsidR="00A50556" w:rsidRPr="00A50556" w14:paraId="35E602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DEAE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9DD7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5752CD04" w14:textId="2304DA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1E8FECAB" w14:textId="390AFC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72A46" w14:textId="64F97B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D8438" w14:textId="4C5BA0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359.04 </w:t>
            </w:r>
          </w:p>
        </w:tc>
      </w:tr>
      <w:tr w:rsidR="00A50556" w:rsidRPr="00A50556" w14:paraId="759D20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A99C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A246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07F4988F" w14:textId="029E74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4D8D5E72" w14:textId="26470A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D139B" w14:textId="25BC8A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5F321" w14:textId="2FB0E8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51.00 </w:t>
            </w:r>
          </w:p>
        </w:tc>
      </w:tr>
      <w:tr w:rsidR="00A50556" w:rsidRPr="00A50556" w14:paraId="2E7457C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D896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D4DC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1F5E5DFB" w14:textId="75D47A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02483BFB" w14:textId="2CFFD6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1BED6" w14:textId="7E18CD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2E97E" w14:textId="162068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62.52 </w:t>
            </w:r>
          </w:p>
        </w:tc>
      </w:tr>
      <w:tr w:rsidR="00A50556" w:rsidRPr="00A50556" w14:paraId="55B0755A"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807F8"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C36820C" w14:textId="17EFE03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7,258,382.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27CEBE" w14:textId="37DEE2C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331454" w14:textId="1C92A69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9FDB64" w14:textId="17C3F1A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7,258,382.70 </w:t>
            </w:r>
          </w:p>
        </w:tc>
      </w:tr>
      <w:tr w:rsidR="00A50556" w:rsidRPr="00A50556" w14:paraId="0340C8D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2D86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5F2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6EC3E347" w14:textId="1981CB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6BF2FB73" w14:textId="2CEDB6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550E7" w14:textId="756680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81D9DEF" w14:textId="0E2C23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657,205.58 </w:t>
            </w:r>
          </w:p>
        </w:tc>
      </w:tr>
      <w:tr w:rsidR="00A50556" w:rsidRPr="00A50556" w14:paraId="187F70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6CDD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32E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25484E4F" w14:textId="2EF8B4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61F0F05C" w14:textId="4A368D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1D415" w14:textId="42CA2B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22197" w14:textId="000FDD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4.40 </w:t>
            </w:r>
          </w:p>
        </w:tc>
      </w:tr>
      <w:tr w:rsidR="00A50556" w:rsidRPr="00A50556" w14:paraId="57F591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6060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1685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22ACEE48" w14:textId="22E6F9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5F3E12BA" w14:textId="573FBF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149DA" w14:textId="50ECAC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B19B3" w14:textId="185774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0,279.32 </w:t>
            </w:r>
          </w:p>
        </w:tc>
      </w:tr>
      <w:tr w:rsidR="00A50556" w:rsidRPr="00A50556" w14:paraId="33F8425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B861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3F0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00A0F32C" w14:textId="4F7454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399D91C9" w14:textId="33EAE4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EABB4" w14:textId="085C07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DFBF9" w14:textId="2C0157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726.36 </w:t>
            </w:r>
          </w:p>
        </w:tc>
      </w:tr>
      <w:tr w:rsidR="00A50556" w:rsidRPr="00A50556" w14:paraId="5A21422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6F1D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933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18367C0A" w14:textId="5E6D47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D415AD4" w14:textId="3610A9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676FE" w14:textId="2768B9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FD167" w14:textId="679473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76 </w:t>
            </w:r>
          </w:p>
        </w:tc>
      </w:tr>
      <w:tr w:rsidR="00A50556" w:rsidRPr="00A50556" w14:paraId="5024659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45F1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0A5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6802AB20" w14:textId="686784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496BEC40" w14:textId="48A916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3363B" w14:textId="702DD3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44D40" w14:textId="4946BC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6,180.24 </w:t>
            </w:r>
          </w:p>
        </w:tc>
      </w:tr>
      <w:tr w:rsidR="00A50556" w:rsidRPr="00A50556" w14:paraId="4C7D72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A4DC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702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18D779E3" w14:textId="039DC6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844.02 </w:t>
            </w:r>
          </w:p>
        </w:tc>
        <w:tc>
          <w:tcPr>
            <w:tcW w:w="958" w:type="pct"/>
            <w:tcBorders>
              <w:top w:val="nil"/>
              <w:left w:val="nil"/>
              <w:bottom w:val="single" w:sz="4" w:space="0" w:color="000000"/>
              <w:right w:val="single" w:sz="4" w:space="0" w:color="000000"/>
            </w:tcBorders>
            <w:shd w:val="clear" w:color="auto" w:fill="auto"/>
            <w:noWrap/>
            <w:vAlign w:val="bottom"/>
            <w:hideMark/>
          </w:tcPr>
          <w:p w14:paraId="1D6BB256" w14:textId="088979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561E9" w14:textId="43D68E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A0B3A" w14:textId="7C685D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844.02 </w:t>
            </w:r>
          </w:p>
        </w:tc>
      </w:tr>
      <w:tr w:rsidR="00A50556" w:rsidRPr="00A50556" w14:paraId="1F7F054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E090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CDD6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0AE5C6E8" w14:textId="74DA90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2C0C5EA4" w14:textId="0B1B04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7816F" w14:textId="47786F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D6094" w14:textId="42CCBB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21.00 </w:t>
            </w:r>
          </w:p>
        </w:tc>
      </w:tr>
      <w:tr w:rsidR="00A50556" w:rsidRPr="00A50556" w14:paraId="55973F7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A43C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6A1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5B65E9EC" w14:textId="02D2B1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FCBE75C" w14:textId="6D6907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7B273" w14:textId="701893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5D3B3" w14:textId="3DCAFC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76 </w:t>
            </w:r>
          </w:p>
        </w:tc>
      </w:tr>
      <w:tr w:rsidR="00A50556" w:rsidRPr="00A50556" w14:paraId="036340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B608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1C9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28C17C9" w14:textId="58EE9F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13794494" w14:textId="460686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8995D" w14:textId="17534E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05615" w14:textId="433FB8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09,095.00 </w:t>
            </w:r>
          </w:p>
        </w:tc>
      </w:tr>
      <w:tr w:rsidR="00A50556" w:rsidRPr="00A50556" w14:paraId="3A8EF2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FD0F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05D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40440742" w14:textId="6CADFF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0CD743CD" w14:textId="0F4FB9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0B443" w14:textId="51D222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04F4C" w14:textId="00FADB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1,054.00 </w:t>
            </w:r>
          </w:p>
        </w:tc>
      </w:tr>
      <w:tr w:rsidR="00A50556" w:rsidRPr="00A50556" w14:paraId="65C158D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A7A9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E57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229AA50" w14:textId="2C608B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137763DB" w14:textId="724F7A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E8327" w14:textId="78CADE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A61AA" w14:textId="701226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12,528.32 </w:t>
            </w:r>
          </w:p>
        </w:tc>
      </w:tr>
      <w:tr w:rsidR="00A50556" w:rsidRPr="00A50556" w14:paraId="1661B2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A6F7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34B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503E7FBB" w14:textId="72B221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08B70014" w14:textId="2C1176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ABC41" w14:textId="453A01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50446" w14:textId="7B905B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4.40 </w:t>
            </w:r>
          </w:p>
        </w:tc>
      </w:tr>
      <w:tr w:rsidR="00A50556" w:rsidRPr="00A50556" w14:paraId="1EBC88C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FD2E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BEF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2532783A" w14:textId="486950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1C3B07CA" w14:textId="2F2BDE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68522" w14:textId="293796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E3E65" w14:textId="3A4C77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0,648.86 </w:t>
            </w:r>
          </w:p>
        </w:tc>
      </w:tr>
      <w:tr w:rsidR="00A50556" w:rsidRPr="00A50556" w14:paraId="71103B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7025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1C69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3DAC0916" w14:textId="7E24B6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BE56B6F" w14:textId="6AB16C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73E03" w14:textId="3F0AA0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2FE3C" w14:textId="4344E5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6,200.00 </w:t>
            </w:r>
          </w:p>
        </w:tc>
      </w:tr>
      <w:tr w:rsidR="00A50556" w:rsidRPr="00A50556" w14:paraId="3846C0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5D46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2C95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54A2D87C" w14:textId="5C399E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0657EAA3" w14:textId="2930D5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11DAB" w14:textId="1628FF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C1AA2" w14:textId="703324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428.40 </w:t>
            </w:r>
          </w:p>
        </w:tc>
      </w:tr>
      <w:tr w:rsidR="00A50556" w:rsidRPr="00A50556" w14:paraId="341A968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A136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7C4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0990463C" w14:textId="773557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7EE318D3" w14:textId="082271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C5D39" w14:textId="7FA484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1363D" w14:textId="69CE1C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2,795.70 </w:t>
            </w:r>
          </w:p>
        </w:tc>
      </w:tr>
      <w:tr w:rsidR="00A50556" w:rsidRPr="00A50556" w14:paraId="6ECD89E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DA71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0D6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7CF68CC" w14:textId="414535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7AF440C2" w14:textId="0BAD7C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54CD7" w14:textId="12DED1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1790B" w14:textId="4CAF0B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85.68 </w:t>
            </w:r>
          </w:p>
        </w:tc>
      </w:tr>
      <w:tr w:rsidR="00A50556" w:rsidRPr="00A50556" w14:paraId="23BA492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FC31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B82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6A09CA0" w14:textId="487CE2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AA59BFE" w14:textId="5CDD8A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E081D" w14:textId="2071A3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9F3C9" w14:textId="3A61BC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6.88 </w:t>
            </w:r>
          </w:p>
        </w:tc>
      </w:tr>
      <w:tr w:rsidR="00A50556" w:rsidRPr="00A50556" w14:paraId="4789D0A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51C8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5670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15FF340B" w14:textId="11981C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A7C470F" w14:textId="385628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F0C14" w14:textId="4D7A92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F1809" w14:textId="222DBB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6.88 </w:t>
            </w:r>
          </w:p>
        </w:tc>
      </w:tr>
      <w:tr w:rsidR="00A50556" w:rsidRPr="00A50556" w14:paraId="513388C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6B08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DCE7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7661B93" w14:textId="76CF82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733C8B4D" w14:textId="103C73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8EBF3" w14:textId="557792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0C787" w14:textId="688073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4,146.22 </w:t>
            </w:r>
          </w:p>
        </w:tc>
      </w:tr>
      <w:tr w:rsidR="00A50556" w:rsidRPr="00A50556" w14:paraId="1341591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3AC3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367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2566239E" w14:textId="42B6C6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5A712BE1" w14:textId="5FACC0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D3B84" w14:textId="40E5A2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11C8F" w14:textId="1F1088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7.00 </w:t>
            </w:r>
          </w:p>
        </w:tc>
      </w:tr>
      <w:tr w:rsidR="00A50556" w:rsidRPr="00A50556" w14:paraId="7E3D8A5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48C1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F57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A48C65D" w14:textId="407148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44EE9D40" w14:textId="0A3814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37453" w14:textId="22AD2D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23FFD" w14:textId="5C845C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6,470.88 </w:t>
            </w:r>
          </w:p>
        </w:tc>
      </w:tr>
      <w:tr w:rsidR="00A50556" w:rsidRPr="00A50556" w14:paraId="03A55C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1767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975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05EFA060" w14:textId="72EE74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54E8427D" w14:textId="4C3590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B976A" w14:textId="58FF6C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CADD4" w14:textId="7B4C7E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9,220.00 </w:t>
            </w:r>
          </w:p>
        </w:tc>
      </w:tr>
      <w:tr w:rsidR="00A50556" w:rsidRPr="00A50556" w14:paraId="5717DB0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20DD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91F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DD96055" w14:textId="55315C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7518D93" w14:textId="303371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0FB13" w14:textId="7AE34F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CC3FE" w14:textId="5FB402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76 </w:t>
            </w:r>
          </w:p>
        </w:tc>
      </w:tr>
      <w:tr w:rsidR="00A50556" w:rsidRPr="00A50556" w14:paraId="00C34F9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ADA7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BB3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148E0F54" w14:textId="6B55B4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28EEB833" w14:textId="282C39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D3638" w14:textId="39064D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5FD4E" w14:textId="1C8EBC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5,558.53 </w:t>
            </w:r>
          </w:p>
        </w:tc>
      </w:tr>
      <w:tr w:rsidR="00A50556" w:rsidRPr="00A50556" w14:paraId="2AED6A6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0F47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EBA2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7777DEA0" w14:textId="3EE7F2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4CA4A187" w14:textId="3315B1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58631" w14:textId="3EF486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9F0F3" w14:textId="2CC875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65.64 </w:t>
            </w:r>
          </w:p>
        </w:tc>
      </w:tr>
      <w:tr w:rsidR="00A50556" w:rsidRPr="00A50556" w14:paraId="6BEAFD3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6C56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F18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1F8135E7" w14:textId="1C13F6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3AFDAF18" w14:textId="5C4492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2ECD5" w14:textId="5F87E1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47B4D" w14:textId="4DEC30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6.88 </w:t>
            </w:r>
          </w:p>
        </w:tc>
      </w:tr>
      <w:tr w:rsidR="00A50556" w:rsidRPr="00A50556" w14:paraId="1630E4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1AC7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2C1D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129F02" w14:textId="7765C0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796AE405" w14:textId="1D23DD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A7AEC" w14:textId="52F600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A60D0" w14:textId="37E16B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457,091.23 </w:t>
            </w:r>
          </w:p>
        </w:tc>
      </w:tr>
      <w:tr w:rsidR="00A50556" w:rsidRPr="00A50556" w14:paraId="01B8C73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813C5"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6CDB552A" w14:textId="19DB00E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299,0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355F1BFA" w14:textId="2FC7F42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C11911" w14:textId="53B4A4E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EB7373" w14:textId="453D8A1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299,040.45 </w:t>
            </w:r>
          </w:p>
        </w:tc>
      </w:tr>
      <w:tr w:rsidR="00A50556" w:rsidRPr="00A50556" w14:paraId="3E8E1EA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E500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21E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A1D77B2" w14:textId="571774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3785DA74" w14:textId="108DFB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A7879" w14:textId="489814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38C75C1" w14:textId="58B662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190,065.48 </w:t>
            </w:r>
          </w:p>
        </w:tc>
      </w:tr>
      <w:tr w:rsidR="00A50556" w:rsidRPr="00A50556" w14:paraId="3C7D0A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A55E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DDD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31EB15A" w14:textId="376B82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3B86AB54" w14:textId="639783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782FE" w14:textId="62694E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91D11" w14:textId="5144C9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690,928.45 </w:t>
            </w:r>
          </w:p>
        </w:tc>
      </w:tr>
      <w:tr w:rsidR="00A50556" w:rsidRPr="00A50556" w14:paraId="094E71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36EE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325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037360B1" w14:textId="5AFE93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C511EA5" w14:textId="73F327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1908F" w14:textId="078E32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39816" w14:textId="68C7AC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r>
      <w:tr w:rsidR="00A50556" w:rsidRPr="00A50556" w14:paraId="6A63122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6843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A031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085B1DE" w14:textId="24A8AC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34057F1F" w14:textId="40F41C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A8A33" w14:textId="648577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49A60" w14:textId="42CB14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7,457.66 </w:t>
            </w:r>
          </w:p>
        </w:tc>
      </w:tr>
      <w:tr w:rsidR="00A50556" w:rsidRPr="00A50556" w14:paraId="23A91F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CC56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EBD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12DDBFEC" w14:textId="297747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60188B83" w14:textId="282B6C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D0512" w14:textId="3EF4D1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84D46" w14:textId="117E04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17,122.54 </w:t>
            </w:r>
          </w:p>
        </w:tc>
      </w:tr>
      <w:tr w:rsidR="00A50556" w:rsidRPr="00A50556" w14:paraId="366B57E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28C8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67A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AE5B18E" w14:textId="10B3A6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38D972EC" w14:textId="6628D1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A9583" w14:textId="68F253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68AE5" w14:textId="277EDB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1,172.06 </w:t>
            </w:r>
          </w:p>
        </w:tc>
      </w:tr>
      <w:tr w:rsidR="00A50556" w:rsidRPr="00A50556" w14:paraId="3D63E91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7CAD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CEA4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76456A28" w14:textId="777D14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600666BB" w14:textId="58A068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00AD8" w14:textId="0339B7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CE46C" w14:textId="3408A9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9,412.66 </w:t>
            </w:r>
          </w:p>
        </w:tc>
      </w:tr>
      <w:tr w:rsidR="00A50556" w:rsidRPr="00A50556" w14:paraId="32A640A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0DEE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3564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832856A" w14:textId="335D41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05350B41" w14:textId="1D43B7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D64A0" w14:textId="79FA4E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A27D1" w14:textId="3288FF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077.36 </w:t>
            </w:r>
          </w:p>
        </w:tc>
      </w:tr>
      <w:tr w:rsidR="00A50556" w:rsidRPr="00A50556" w14:paraId="1D4B83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B750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55B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DD1A19D" w14:textId="3FFFA6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5E31D2DC" w14:textId="2F8422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31F0F" w14:textId="3A4ED2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B53D3" w14:textId="1B4D06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0,902.96 </w:t>
            </w:r>
          </w:p>
        </w:tc>
      </w:tr>
      <w:tr w:rsidR="00A50556" w:rsidRPr="00A50556" w14:paraId="12647B1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3E75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E722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7B6D5C7D" w14:textId="6AB302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2D8214F5" w14:textId="2D49C3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AC40E" w14:textId="08B733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0511D" w14:textId="521CBB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2,292.66 </w:t>
            </w:r>
          </w:p>
        </w:tc>
      </w:tr>
      <w:tr w:rsidR="00A50556" w:rsidRPr="00A50556" w14:paraId="7E035B6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3B62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F5C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E7FB655" w14:textId="5A38CE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3482DD7B" w14:textId="35D73B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7823D" w14:textId="543149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C2DBC" w14:textId="7C0A32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1,821.06 </w:t>
            </w:r>
          </w:p>
        </w:tc>
      </w:tr>
      <w:tr w:rsidR="00A50556" w:rsidRPr="00A50556" w14:paraId="3E0302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5D9D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367D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5782C525" w14:textId="681F10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4ED1FED2" w14:textId="3A72F1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9AB15" w14:textId="3A2302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53AF0" w14:textId="1FD1BD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7,448.42 </w:t>
            </w:r>
          </w:p>
        </w:tc>
      </w:tr>
      <w:tr w:rsidR="00A50556" w:rsidRPr="00A50556" w14:paraId="0CE1837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53FB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960B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75A0FAAA" w14:textId="2111BE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3BBD3B07" w14:textId="44471C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E4B57" w14:textId="22AD35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D339B" w14:textId="290DD7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26.66 </w:t>
            </w:r>
          </w:p>
        </w:tc>
      </w:tr>
      <w:tr w:rsidR="00A50556" w:rsidRPr="00A50556" w14:paraId="773F97B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D7B5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1B6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6DE9F344" w14:textId="0D6F02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43266A1E" w14:textId="0A89EE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1E8D3" w14:textId="579541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DBE05" w14:textId="2EA100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8,775.86 </w:t>
            </w:r>
          </w:p>
        </w:tc>
      </w:tr>
      <w:tr w:rsidR="00A50556" w:rsidRPr="00A50556" w14:paraId="5A35EE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C0F6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8175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79056463" w14:textId="19E993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5EE911BD" w14:textId="2298A7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A6F88" w14:textId="7EDF75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56F26" w14:textId="1ED5F2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1,260.66 </w:t>
            </w:r>
          </w:p>
        </w:tc>
      </w:tr>
      <w:tr w:rsidR="00A50556" w:rsidRPr="00A50556" w14:paraId="1C529BC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116B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136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1B2BA700" w14:textId="60ABD1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74B27327" w14:textId="7E6C8E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89C4B" w14:textId="53C458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0F6A2" w14:textId="6E981C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9,562.54 </w:t>
            </w:r>
          </w:p>
        </w:tc>
      </w:tr>
      <w:tr w:rsidR="00A50556" w:rsidRPr="00A50556" w14:paraId="170F472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E6BC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A306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0E508BBC" w14:textId="263A04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430D5F5F" w14:textId="173B00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0A290" w14:textId="58FF73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97375" w14:textId="45A531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1,305.66 </w:t>
            </w:r>
          </w:p>
        </w:tc>
      </w:tr>
      <w:tr w:rsidR="00A50556" w:rsidRPr="00A50556" w14:paraId="5098DA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9F32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29B7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5F27B04" w14:textId="4EA5BB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2664C66" w14:textId="2C0047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DE04F" w14:textId="362A3B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32F43" w14:textId="4021AA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8,351.66 </w:t>
            </w:r>
          </w:p>
        </w:tc>
      </w:tr>
      <w:tr w:rsidR="00A50556" w:rsidRPr="00A50556" w14:paraId="7F91843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E026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ED16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6B3542A6" w14:textId="065E7E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754AC466" w14:textId="210E79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D850D" w14:textId="6B9643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61146" w14:textId="4D868E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5,337.88 </w:t>
            </w:r>
          </w:p>
        </w:tc>
      </w:tr>
      <w:tr w:rsidR="00A50556" w:rsidRPr="00A50556" w14:paraId="6587E8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93CD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0EE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0F0489E" w14:textId="3E5E43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5D1EA08D" w14:textId="3BCF12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2222D" w14:textId="20400E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61A33" w14:textId="24E698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0,877.56 </w:t>
            </w:r>
          </w:p>
        </w:tc>
      </w:tr>
      <w:tr w:rsidR="00A50556" w:rsidRPr="00A50556" w14:paraId="1D8799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0E60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62C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04DE722" w14:textId="1757B2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67A8D2D9" w14:textId="69BBF1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DC452" w14:textId="5DDC61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1506F" w14:textId="0E4D1C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1,401.58 </w:t>
            </w:r>
          </w:p>
        </w:tc>
      </w:tr>
      <w:tr w:rsidR="00A50556" w:rsidRPr="00A50556" w14:paraId="45406EC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B81E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85466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78DAB0A5" w14:textId="2E9292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78B79A2E" w14:textId="6C52A7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2DACF" w14:textId="53BBCB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11A08" w14:textId="174E87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2,339.30 </w:t>
            </w:r>
          </w:p>
        </w:tc>
      </w:tr>
      <w:tr w:rsidR="00A50556" w:rsidRPr="00A50556" w14:paraId="71CCA37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6F29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5F92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0633224" w14:textId="71F4A5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8877009" w14:textId="3DCDF2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1E4C2" w14:textId="01390B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1B7FF" w14:textId="56D32B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r>
      <w:tr w:rsidR="00A50556" w:rsidRPr="00A50556" w14:paraId="336E0F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76FA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45E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75ECFA2" w14:textId="7CC0E8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2B50339F" w14:textId="17CB20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93653" w14:textId="5D1C76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5E6A5" w14:textId="00EB3C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4,763.16 </w:t>
            </w:r>
          </w:p>
        </w:tc>
      </w:tr>
      <w:tr w:rsidR="00A50556" w:rsidRPr="00A50556" w14:paraId="0E45D2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CC74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58F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6AEEC26C" w14:textId="6D7B30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64A58ED6" w14:textId="03B501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58D45" w14:textId="6CCC25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96EA0" w14:textId="248A60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3,329.86 </w:t>
            </w:r>
          </w:p>
        </w:tc>
      </w:tr>
      <w:tr w:rsidR="00A50556" w:rsidRPr="00A50556" w14:paraId="32B6AC9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50B2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949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3151D5A" w14:textId="1A465B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C13D7E4" w14:textId="3F0F14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E29A2" w14:textId="16E62E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00398" w14:textId="7CC93E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r>
      <w:tr w:rsidR="00A50556" w:rsidRPr="00A50556" w14:paraId="7B4DAA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81CE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9DA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34B9CE0" w14:textId="2DFCFE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6,748.38 </w:t>
            </w:r>
          </w:p>
        </w:tc>
        <w:tc>
          <w:tcPr>
            <w:tcW w:w="958" w:type="pct"/>
            <w:tcBorders>
              <w:top w:val="nil"/>
              <w:left w:val="nil"/>
              <w:bottom w:val="single" w:sz="4" w:space="0" w:color="000000"/>
              <w:right w:val="single" w:sz="4" w:space="0" w:color="000000"/>
            </w:tcBorders>
            <w:shd w:val="clear" w:color="auto" w:fill="auto"/>
            <w:noWrap/>
            <w:vAlign w:val="bottom"/>
            <w:hideMark/>
          </w:tcPr>
          <w:p w14:paraId="06CDE47E" w14:textId="7AC076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36236" w14:textId="061AE7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B7113" w14:textId="68DE35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6,748.38 </w:t>
            </w:r>
          </w:p>
        </w:tc>
      </w:tr>
      <w:tr w:rsidR="00A50556" w:rsidRPr="00A50556" w14:paraId="71EFDA1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B61F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A58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0FBF973" w14:textId="6DDB97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2D9D64B4" w14:textId="72B665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D2283" w14:textId="5B6B46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1BC42" w14:textId="3C01A3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2,804.54 </w:t>
            </w:r>
          </w:p>
        </w:tc>
      </w:tr>
      <w:tr w:rsidR="00A50556" w:rsidRPr="00A50556" w14:paraId="3711B5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E5AF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51E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47A5AF79" w14:textId="5CC0E4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3A49A054" w14:textId="5BC950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89B85" w14:textId="62EAB3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31176" w14:textId="0CA648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022.76 </w:t>
            </w:r>
          </w:p>
        </w:tc>
      </w:tr>
      <w:tr w:rsidR="00A50556" w:rsidRPr="00A50556" w14:paraId="0969DBF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AD39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41FF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1FB5E4F" w14:textId="391585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035DE827" w14:textId="0BCD5B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FBF6A" w14:textId="1A9178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F1588" w14:textId="750B04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3,968.70 </w:t>
            </w:r>
          </w:p>
        </w:tc>
      </w:tr>
      <w:tr w:rsidR="00A50556" w:rsidRPr="00A50556" w14:paraId="54D7FB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7AF1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455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80B8005" w14:textId="01D7E8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C3B19A7" w14:textId="20ACE9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413B4" w14:textId="0A9EA7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4B9C8" w14:textId="354E0B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r>
      <w:tr w:rsidR="00A50556" w:rsidRPr="00A50556" w14:paraId="2B3CF7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6D8D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A158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6B909CD" w14:textId="584581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63B9DFED" w14:textId="5C944E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07ADC" w14:textId="0346D6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63C1E" w14:textId="5C0082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1,873.66 </w:t>
            </w:r>
          </w:p>
        </w:tc>
      </w:tr>
      <w:tr w:rsidR="00A50556" w:rsidRPr="00A50556" w14:paraId="4ECE86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F067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718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4ECC60D2" w14:textId="305F9D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11AB3521" w14:textId="3EE028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1E87C" w14:textId="5A4552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0D169" w14:textId="180030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9,875.66 </w:t>
            </w:r>
          </w:p>
        </w:tc>
      </w:tr>
      <w:tr w:rsidR="00A50556" w:rsidRPr="00A50556" w14:paraId="621DC28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809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877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3F513DA" w14:textId="56B398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C075568" w14:textId="12857E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44E01" w14:textId="59C46B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119F6" w14:textId="3F7E6E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9,068.54 </w:t>
            </w:r>
          </w:p>
        </w:tc>
      </w:tr>
      <w:tr w:rsidR="00A50556" w:rsidRPr="00A50556" w14:paraId="2C93233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D1DF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48EC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F55A17C" w14:textId="1AEC1F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320F94C" w14:textId="3C2072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8BDFD" w14:textId="564C1A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D639C" w14:textId="4DF9F6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8,351.66 </w:t>
            </w:r>
          </w:p>
        </w:tc>
      </w:tr>
      <w:tr w:rsidR="00A50556" w:rsidRPr="00A50556" w14:paraId="2A18A5D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A38F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822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30C4B46E" w14:textId="0EA647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054AC02C" w14:textId="6E56D6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B1427" w14:textId="3F3393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0F089" w14:textId="729055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06,509.52 </w:t>
            </w:r>
          </w:p>
        </w:tc>
      </w:tr>
      <w:tr w:rsidR="00A50556" w:rsidRPr="00A50556" w14:paraId="576BB2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EFC6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6BA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87A8A65" w14:textId="24DCFF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01C18B1" w14:textId="3557A3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BE32A" w14:textId="09D53C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6AA30" w14:textId="3975D6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r>
      <w:tr w:rsidR="00A50556" w:rsidRPr="00A50556" w14:paraId="4C037B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83C1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721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3CF21E69" w14:textId="39B197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2F857D69" w14:textId="721638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8E1C3" w14:textId="51A62A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9CDA8" w14:textId="2EF615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5,480.04 </w:t>
            </w:r>
          </w:p>
        </w:tc>
      </w:tr>
      <w:tr w:rsidR="00A50556" w:rsidRPr="00A50556" w14:paraId="3A0DABC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0E772"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03DBC487" w14:textId="6D06913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210F26CB" w14:textId="086B735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4FF29D" w14:textId="79D0103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1B6C11" w14:textId="3076E13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092,714.26 </w:t>
            </w:r>
          </w:p>
        </w:tc>
      </w:tr>
      <w:tr w:rsidR="00A50556" w:rsidRPr="00A50556" w14:paraId="1C9C3B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2F45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37B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0511400B" w14:textId="7A5569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01D28E16" w14:textId="7FB175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19C4A" w14:textId="4233AA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3F58280" w14:textId="57D7A7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9,054,846.90 </w:t>
            </w:r>
          </w:p>
        </w:tc>
      </w:tr>
      <w:tr w:rsidR="00A50556" w:rsidRPr="00A50556" w14:paraId="7AD2795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585B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7B7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3B84AF0C" w14:textId="37AD65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6C3C2484" w14:textId="544366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1CEE4" w14:textId="7654F1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AF33F" w14:textId="30F1C5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036.10 </w:t>
            </w:r>
          </w:p>
        </w:tc>
      </w:tr>
      <w:tr w:rsidR="00A50556" w:rsidRPr="00A50556" w14:paraId="134F19E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728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0DB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2927247" w14:textId="4C54E2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2736FC64" w14:textId="7CA3B9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D3FB4" w14:textId="690B79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198C8" w14:textId="6E77AE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107.48 </w:t>
            </w:r>
          </w:p>
        </w:tc>
      </w:tr>
      <w:tr w:rsidR="00A50556" w:rsidRPr="00A50556" w14:paraId="4BDB2CA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2A13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0A2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27479BBE" w14:textId="3CA70A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012E979A" w14:textId="7F5BF4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A9EAC" w14:textId="675674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62160" w14:textId="15690E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1,723.78 </w:t>
            </w:r>
          </w:p>
        </w:tc>
      </w:tr>
      <w:tr w:rsidR="00A50556" w:rsidRPr="00A50556" w14:paraId="37A873F8"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DC9A8"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6D3DFF94" w14:textId="78E130A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7E82D0E4" w14:textId="7327184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94AC0B" w14:textId="7E68DC9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990D85" w14:textId="05B60B1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645,476.84 </w:t>
            </w:r>
          </w:p>
        </w:tc>
      </w:tr>
      <w:tr w:rsidR="00A50556" w:rsidRPr="00A50556" w14:paraId="4BD73B3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5C3F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BB0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0DFDDB2" w14:textId="1538E3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4748C769" w14:textId="3CC64B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6E780" w14:textId="520D8E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FBC09F7" w14:textId="387BFE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19,253.56 </w:t>
            </w:r>
          </w:p>
        </w:tc>
      </w:tr>
      <w:tr w:rsidR="00A50556" w:rsidRPr="00A50556" w14:paraId="18664D1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7C22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091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77CC0B29" w14:textId="19EF68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69D50E4A" w14:textId="20EF52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22A64" w14:textId="4136BA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0FB52" w14:textId="6F05D3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5,823.00 </w:t>
            </w:r>
          </w:p>
        </w:tc>
      </w:tr>
      <w:tr w:rsidR="00A50556" w:rsidRPr="00A50556" w14:paraId="49ABB19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805B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0AE5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735E71BD" w14:textId="7F770F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093E49FD" w14:textId="3BD506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918CC" w14:textId="0D5063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91231" w14:textId="13CBC7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817.00 </w:t>
            </w:r>
          </w:p>
        </w:tc>
      </w:tr>
      <w:tr w:rsidR="00A50556" w:rsidRPr="00A50556" w14:paraId="36524AA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9259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387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0F5A0AA3" w14:textId="33E70A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0C56C04C" w14:textId="0D5C3D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BD61C" w14:textId="21B731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1DA59" w14:textId="5DBE6C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2,097.28 </w:t>
            </w:r>
          </w:p>
        </w:tc>
      </w:tr>
      <w:tr w:rsidR="00A50556" w:rsidRPr="00A50556" w14:paraId="1E65F1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66C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452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34979F17" w14:textId="7F6BAF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37BEFB31" w14:textId="4EE610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7455E" w14:textId="35DF37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CF452" w14:textId="2CAA9F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486.00 </w:t>
            </w:r>
          </w:p>
        </w:tc>
      </w:tr>
      <w:tr w:rsidR="00A50556" w:rsidRPr="00A50556" w14:paraId="683C700F"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EC3512"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BBCD625" w14:textId="729C23F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3,198,1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267024C8" w14:textId="7C2B501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73FD03E" w14:textId="135E268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624AE38" w14:textId="19DC084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3,198,117.11 </w:t>
            </w:r>
          </w:p>
        </w:tc>
      </w:tr>
      <w:tr w:rsidR="00A50556" w:rsidRPr="00A50556" w14:paraId="5DAEE8BF"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3E7DB"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3802B8CA" w14:textId="727D042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77FD84" w14:textId="7C6A246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458C84" w14:textId="17124E0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2C7C71" w14:textId="06E310A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03,670.00 </w:t>
            </w:r>
          </w:p>
        </w:tc>
      </w:tr>
      <w:tr w:rsidR="00A50556" w:rsidRPr="00A50556" w14:paraId="263400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3BE3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5A4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52D489C9" w14:textId="15A172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3EB6C99F" w14:textId="291E1A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1BE4B" w14:textId="4ADBEB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DFB72" w14:textId="41F585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750.00 </w:t>
            </w:r>
          </w:p>
        </w:tc>
      </w:tr>
      <w:tr w:rsidR="00A50556" w:rsidRPr="00A50556" w14:paraId="1B8534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CE83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651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4F42AFB" w14:textId="5D7BC2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1621B188" w14:textId="581AF7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479C9" w14:textId="2CF98C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0E385" w14:textId="161C9C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265.00 </w:t>
            </w:r>
          </w:p>
        </w:tc>
      </w:tr>
      <w:tr w:rsidR="00A50556" w:rsidRPr="00A50556" w14:paraId="489A1B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9A5B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684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0F75EA64" w14:textId="4B6F91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9ADA897" w14:textId="24F05E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96D6A" w14:textId="373687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75D11" w14:textId="10F417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962.50 </w:t>
            </w:r>
          </w:p>
        </w:tc>
      </w:tr>
      <w:tr w:rsidR="00A50556" w:rsidRPr="00A50556" w14:paraId="634BFE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4DF7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EB3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534E725D" w14:textId="1018D5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3863FC4" w14:textId="5CEA6B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8FDD8" w14:textId="164315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F37CA" w14:textId="2AD57C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50.00 </w:t>
            </w:r>
          </w:p>
        </w:tc>
      </w:tr>
      <w:tr w:rsidR="00A50556" w:rsidRPr="00A50556" w14:paraId="07308A5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21E1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996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321ABE5" w14:textId="1F4869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CC3712" w14:textId="71A89F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9A74D" w14:textId="73730B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3EEE4" w14:textId="511AD3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000.00 </w:t>
            </w:r>
          </w:p>
        </w:tc>
      </w:tr>
      <w:tr w:rsidR="00A50556" w:rsidRPr="00A50556" w14:paraId="7452DE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788C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68F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2A33B378" w14:textId="5D0757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1C78D52B" w14:textId="5FA071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68C8A" w14:textId="34F218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A73A2" w14:textId="41AFB5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0,667.50 </w:t>
            </w:r>
          </w:p>
        </w:tc>
      </w:tr>
      <w:tr w:rsidR="00A50556" w:rsidRPr="00A50556" w14:paraId="22F9477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F538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431F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D8EAFD7" w14:textId="664A38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65FCD1C0" w14:textId="70A73F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79C53" w14:textId="43FFFC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4F35E" w14:textId="7F95AA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1,237.50 </w:t>
            </w:r>
          </w:p>
        </w:tc>
      </w:tr>
      <w:tr w:rsidR="00A50556" w:rsidRPr="00A50556" w14:paraId="25525E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7BD2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F82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C1CE327" w14:textId="3627A4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B43136E" w14:textId="625143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D28A6" w14:textId="3FC2E0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D18F0" w14:textId="4A2651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1,237.50 </w:t>
            </w:r>
          </w:p>
        </w:tc>
      </w:tr>
      <w:tr w:rsidR="00A50556" w:rsidRPr="00A50556" w14:paraId="0BDBCB8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64D0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AF71ECC" w14:textId="3917F14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75657CF4" w14:textId="60A18E0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779ECA" w14:textId="64DE0C5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1398DA" w14:textId="2599B86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152,798.69 </w:t>
            </w:r>
          </w:p>
        </w:tc>
      </w:tr>
      <w:tr w:rsidR="00A50556" w:rsidRPr="00A50556" w14:paraId="2E9DD44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A9AF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872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741A6BE8" w14:textId="07B10D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34AAA043" w14:textId="75CD88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30348" w14:textId="745A63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1ABF0" w14:textId="004EB4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504.00 </w:t>
            </w:r>
          </w:p>
        </w:tc>
      </w:tr>
      <w:tr w:rsidR="00A50556" w:rsidRPr="00A50556" w14:paraId="166FF0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67E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F21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084178CB" w14:textId="788BEE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52C3AEC1" w14:textId="654B9A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405FE" w14:textId="5BAE8B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6BFFB" w14:textId="5FC28E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4,566.00 </w:t>
            </w:r>
          </w:p>
        </w:tc>
      </w:tr>
      <w:tr w:rsidR="00A50556" w:rsidRPr="00A50556" w14:paraId="4C1702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5C29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7C8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7C88D53F" w14:textId="05A475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2869C7FA" w14:textId="17B4E6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97F7C" w14:textId="25690F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CA4B2" w14:textId="4C2B3A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6,919.20 </w:t>
            </w:r>
          </w:p>
        </w:tc>
      </w:tr>
      <w:tr w:rsidR="00A50556" w:rsidRPr="00A50556" w14:paraId="7B29B5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4416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DE3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3175880C" w14:textId="468512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4F1006A" w14:textId="37E181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9A3FF" w14:textId="5458AD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53E0A" w14:textId="072DEE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0,768.00 </w:t>
            </w:r>
          </w:p>
        </w:tc>
      </w:tr>
      <w:tr w:rsidR="00A50556" w:rsidRPr="00A50556" w14:paraId="3CFEC9F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C9F7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D8E7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13EE371B" w14:textId="5F1B81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34C4C72C" w14:textId="379A91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9BDF2" w14:textId="637A8B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8DA63" w14:textId="681991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5,471.25 </w:t>
            </w:r>
          </w:p>
        </w:tc>
      </w:tr>
      <w:tr w:rsidR="00A50556" w:rsidRPr="00A50556" w14:paraId="7CB393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756A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37B6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57016C71" w14:textId="2B9444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6CA9FEF8" w14:textId="39694A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75AB7" w14:textId="068776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00A9A" w14:textId="775933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8,579.98 </w:t>
            </w:r>
          </w:p>
        </w:tc>
      </w:tr>
      <w:tr w:rsidR="00A50556" w:rsidRPr="00A50556" w14:paraId="7C4E69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DFC9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F96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32172D8D" w14:textId="449362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3B3FFB" w14:textId="182AF5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25E26" w14:textId="0B4094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282BE" w14:textId="559E7B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4,000.00 </w:t>
            </w:r>
          </w:p>
        </w:tc>
      </w:tr>
      <w:tr w:rsidR="00A50556" w:rsidRPr="00A50556" w14:paraId="34CA5D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4FFD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8F5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44F8D097" w14:textId="2AF5A4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66FD83" w14:textId="66EBE2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83719" w14:textId="21FAD6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68FE0" w14:textId="552795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4,500.00 </w:t>
            </w:r>
          </w:p>
        </w:tc>
      </w:tr>
      <w:tr w:rsidR="00A50556" w:rsidRPr="00A50556" w14:paraId="527072C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D971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994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0EC99872" w14:textId="65DB7D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66EA198A" w14:textId="4B6886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2B1F4" w14:textId="353B39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1A9EB" w14:textId="37F947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4,590.00 </w:t>
            </w:r>
          </w:p>
        </w:tc>
      </w:tr>
      <w:tr w:rsidR="00A50556" w:rsidRPr="00A50556" w14:paraId="15D377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F8D3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A34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2D855154" w14:textId="723D6A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E8DD7CF" w14:textId="12478A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D074D" w14:textId="43A0DF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DEC69" w14:textId="0F7338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1,025.76 </w:t>
            </w:r>
          </w:p>
        </w:tc>
      </w:tr>
      <w:tr w:rsidR="00A50556" w:rsidRPr="00A50556" w14:paraId="078BEA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761D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11E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85BDEA3" w14:textId="1BDB73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4778CEB5" w14:textId="173AB8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ED824" w14:textId="021B98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67D25" w14:textId="403D7C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9,556.50 </w:t>
            </w:r>
          </w:p>
        </w:tc>
      </w:tr>
      <w:tr w:rsidR="00A50556" w:rsidRPr="00A50556" w14:paraId="4708280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9CC2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9A6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67C4D954" w14:textId="7D00F4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05D24ECD" w14:textId="60CCE2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5B56F" w14:textId="113D64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E4E8B" w14:textId="5A01EB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318.00 </w:t>
            </w:r>
          </w:p>
        </w:tc>
      </w:tr>
      <w:tr w:rsidR="00A50556" w:rsidRPr="00A50556" w14:paraId="79114AF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36B6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B6D3638" w14:textId="7444E95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27C60BB0" w14:textId="11BF016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BB36D3" w14:textId="6AC20A1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70333F53" w14:textId="06044CD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586,704.17 </w:t>
            </w:r>
          </w:p>
        </w:tc>
      </w:tr>
      <w:tr w:rsidR="00A50556" w:rsidRPr="00A50556" w14:paraId="4E34748B" w14:textId="77777777" w:rsidTr="00A50556">
        <w:trPr>
          <w:trHeight w:val="20"/>
        </w:trPr>
        <w:tc>
          <w:tcPr>
            <w:tcW w:w="79" w:type="pct"/>
            <w:tcBorders>
              <w:top w:val="nil"/>
              <w:left w:val="nil"/>
              <w:bottom w:val="single" w:sz="4" w:space="0" w:color="000000"/>
              <w:right w:val="nil"/>
            </w:tcBorders>
            <w:shd w:val="clear" w:color="auto" w:fill="auto"/>
            <w:noWrap/>
            <w:vAlign w:val="bottom"/>
            <w:hideMark/>
          </w:tcPr>
          <w:p w14:paraId="2775AA4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6812BA8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18A276E" w14:textId="127B16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1779C2" w14:textId="4E7EFF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6D64D" w14:textId="41D824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A78251B" w14:textId="756CFA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4,000.00 </w:t>
            </w:r>
          </w:p>
        </w:tc>
      </w:tr>
      <w:tr w:rsidR="00A50556" w:rsidRPr="00A50556" w14:paraId="5167075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7DC6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E2D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17A79DC0" w14:textId="4E6AB1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145B8274" w14:textId="460435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85C5B" w14:textId="17C321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BDC15" w14:textId="3BD957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0.78 </w:t>
            </w:r>
          </w:p>
        </w:tc>
      </w:tr>
      <w:tr w:rsidR="00A50556" w:rsidRPr="00A50556" w14:paraId="0DF8A78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17C3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7C54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42388A6A" w14:textId="7854BA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0E22D8E2" w14:textId="0AD604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705D4" w14:textId="5049B4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78AE7" w14:textId="70EF7D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0,249.68 </w:t>
            </w:r>
          </w:p>
        </w:tc>
      </w:tr>
      <w:tr w:rsidR="00A50556" w:rsidRPr="00A50556" w14:paraId="1D0BF2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0615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39C1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05E771B4" w14:textId="097FE8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B01AFFA" w14:textId="08D4F9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8DC65" w14:textId="710E00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BC89C" w14:textId="2EDA4E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6,535.58 </w:t>
            </w:r>
          </w:p>
        </w:tc>
      </w:tr>
      <w:tr w:rsidR="00A50556" w:rsidRPr="00A50556" w14:paraId="6073541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6523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D8FE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37A57AB0" w14:textId="1D6F97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62608482" w14:textId="48F314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85AFA" w14:textId="3B0BBC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6E3F0" w14:textId="03479D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1,185.84 </w:t>
            </w:r>
          </w:p>
        </w:tc>
      </w:tr>
      <w:tr w:rsidR="00A50556" w:rsidRPr="00A50556" w14:paraId="2DFAFF9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DD16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706DDC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D768C63" w14:textId="69A8D4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17F45FD3" w14:textId="550232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CDB6D" w14:textId="7FC68D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A99CC" w14:textId="6BC5E1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1,868.08 </w:t>
            </w:r>
          </w:p>
        </w:tc>
      </w:tr>
      <w:tr w:rsidR="00A50556" w:rsidRPr="00A50556" w14:paraId="38D0B6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C7E4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540A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45BD74B2" w14:textId="0AAE4D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1032B599" w14:textId="63C516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D5566" w14:textId="427291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1E0F9" w14:textId="6F4D21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5,144.53 </w:t>
            </w:r>
          </w:p>
        </w:tc>
      </w:tr>
      <w:tr w:rsidR="00A50556" w:rsidRPr="00A50556" w14:paraId="368B21A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7EBA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738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745295B3" w14:textId="7543D8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1F45F19C" w14:textId="53C66C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2B1A1" w14:textId="5EF072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56406" w14:textId="0BA3F9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8,666.92 </w:t>
            </w:r>
          </w:p>
        </w:tc>
      </w:tr>
      <w:tr w:rsidR="00A50556" w:rsidRPr="00A50556" w14:paraId="6B2B4CD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6FDF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93D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2E88C9A" w14:textId="47D4F0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E66C6F0" w14:textId="1949E9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ABA9B" w14:textId="2D46B1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5A8D8" w14:textId="2D029F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6,200.00 </w:t>
            </w:r>
          </w:p>
        </w:tc>
      </w:tr>
      <w:tr w:rsidR="00A50556" w:rsidRPr="00A50556" w14:paraId="1215BD5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EF2C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471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142B66F4" w14:textId="1FBA14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60196093" w14:textId="72BBE3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AE19C" w14:textId="64607D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E0153" w14:textId="2712E4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0,856.08 </w:t>
            </w:r>
          </w:p>
        </w:tc>
      </w:tr>
      <w:tr w:rsidR="00A50556" w:rsidRPr="00A50556" w14:paraId="7E2607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CC97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A53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B85B4E0" w14:textId="7CFB9D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0378DA4F" w14:textId="193543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BAF96" w14:textId="379C81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BF1BF" w14:textId="173D1D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5,072.81 </w:t>
            </w:r>
          </w:p>
        </w:tc>
      </w:tr>
      <w:tr w:rsidR="00A50556" w:rsidRPr="00A50556" w14:paraId="23AD5F3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D6E6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1B47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16F44E63" w14:textId="55F0CB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356FDED8" w14:textId="6BB908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4C4C2" w14:textId="120AD2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D1A78" w14:textId="4568A8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298.85 </w:t>
            </w:r>
          </w:p>
        </w:tc>
      </w:tr>
      <w:tr w:rsidR="00A50556" w:rsidRPr="00A50556" w14:paraId="311B6B2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9760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0B55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125AA90C" w14:textId="36B1FD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3B13F94B" w14:textId="20D362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F741D" w14:textId="42656E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6230C" w14:textId="0B677D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4,636.82 </w:t>
            </w:r>
          </w:p>
        </w:tc>
      </w:tr>
      <w:tr w:rsidR="00A50556" w:rsidRPr="00A50556" w14:paraId="1BE9F37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9E73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8307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5479534" w14:textId="3A211C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1633B52C" w14:textId="74DC83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A252F" w14:textId="15B3E6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171DC" w14:textId="212410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1,013.18 </w:t>
            </w:r>
          </w:p>
        </w:tc>
      </w:tr>
      <w:tr w:rsidR="00A50556" w:rsidRPr="00A50556" w14:paraId="619A7E1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D0CE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474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530CCF69" w14:textId="775E8F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2D7DE2AF" w14:textId="41680F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E30DC" w14:textId="093F63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5473C" w14:textId="181661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9,442.04 </w:t>
            </w:r>
          </w:p>
        </w:tc>
      </w:tr>
      <w:tr w:rsidR="00A50556" w:rsidRPr="00A50556" w14:paraId="62A1C0C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357F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3BB3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7421DDE8" w14:textId="3EEC05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24AFEA6" w14:textId="14DB6D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7F967" w14:textId="3BFD9D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7A8C2" w14:textId="31A21B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642.42 </w:t>
            </w:r>
          </w:p>
        </w:tc>
      </w:tr>
      <w:tr w:rsidR="00A50556" w:rsidRPr="00A50556" w14:paraId="599E535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CF21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F98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17E1BDC2" w14:textId="011084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4A396DD4" w14:textId="53E6CF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73A41" w14:textId="1DE663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29A18" w14:textId="648B7D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254,859.78 </w:t>
            </w:r>
          </w:p>
        </w:tc>
      </w:tr>
      <w:tr w:rsidR="00A50556" w:rsidRPr="00A50556" w14:paraId="41A79BB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F715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CF14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7421DBC1" w14:textId="3F5276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51F87193" w14:textId="01CC73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9F4FC" w14:textId="5D1CAF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8468E" w14:textId="4C8044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518.74 </w:t>
            </w:r>
          </w:p>
        </w:tc>
      </w:tr>
      <w:tr w:rsidR="00A50556" w:rsidRPr="00A50556" w14:paraId="21C2C5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D850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678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63A91FB" w14:textId="5765BA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3FFF3A34" w14:textId="2B1C1A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8A5A5" w14:textId="189C2F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79317" w14:textId="621765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3,025.46 </w:t>
            </w:r>
          </w:p>
        </w:tc>
      </w:tr>
      <w:tr w:rsidR="00A50556" w:rsidRPr="00A50556" w14:paraId="6B5A39B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4771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9CA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3ECB4759" w14:textId="565206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177CFD7F" w14:textId="3580D9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5B4A6" w14:textId="64CAD6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01108" w14:textId="5B528F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3,445.58 </w:t>
            </w:r>
          </w:p>
        </w:tc>
      </w:tr>
      <w:tr w:rsidR="00A50556" w:rsidRPr="00A50556" w14:paraId="6AA5EB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6260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EE6F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78805425" w14:textId="5D405C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6E290048" w14:textId="2AB57B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CB947" w14:textId="5B8AF0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C9AA8" w14:textId="63EE67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3,821.56 </w:t>
            </w:r>
          </w:p>
        </w:tc>
      </w:tr>
      <w:tr w:rsidR="00A50556" w:rsidRPr="00A50556" w14:paraId="1AD240A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80B0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D07E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6F141CE0" w14:textId="3BE8F9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71A4AAEB" w14:textId="7DFD06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DE8CA" w14:textId="39FE1B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86B1E" w14:textId="10CB25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24,469.92 </w:t>
            </w:r>
          </w:p>
        </w:tc>
      </w:tr>
      <w:tr w:rsidR="00A50556" w:rsidRPr="00A50556" w14:paraId="50B8488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72FF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712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D14426B" w14:textId="057A7F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3D44F7E9" w14:textId="1A8B11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774FF" w14:textId="0273C9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01BD3" w14:textId="087602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154,321.68 </w:t>
            </w:r>
          </w:p>
        </w:tc>
      </w:tr>
      <w:tr w:rsidR="00A50556" w:rsidRPr="00A50556" w14:paraId="5EF961B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3BCA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87F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64A773E6" w14:textId="509D1C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071625BC" w14:textId="7BC6F8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25557" w14:textId="7142DA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0E5B7" w14:textId="67E146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4,437.06 </w:t>
            </w:r>
          </w:p>
        </w:tc>
      </w:tr>
      <w:tr w:rsidR="00A50556" w:rsidRPr="00A50556" w14:paraId="7996BB5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77BB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1A5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10065CF" w14:textId="591594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574E6C5F" w14:textId="124D4C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05EDC" w14:textId="3B8F64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422C6" w14:textId="7CCA0F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3,630.78 </w:t>
            </w:r>
          </w:p>
        </w:tc>
      </w:tr>
      <w:tr w:rsidR="00A50556" w:rsidRPr="00A50556" w14:paraId="3217961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E5918"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23CCB43A" w14:textId="587EC58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204,6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7F2AEBFC" w14:textId="6D84D43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AC175D" w14:textId="774C9C6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090527" w14:textId="6395937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204,622.79 </w:t>
            </w:r>
          </w:p>
        </w:tc>
      </w:tr>
      <w:tr w:rsidR="00A50556" w:rsidRPr="00A50556" w14:paraId="6C45DAD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E6B46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26A45D91" w14:textId="324E7C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0AA63E59" w14:textId="077355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2986D" w14:textId="237090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E5B00" w14:textId="785083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44,723.87 </w:t>
            </w:r>
          </w:p>
        </w:tc>
      </w:tr>
      <w:tr w:rsidR="00A50556" w:rsidRPr="00A50556" w14:paraId="1CF9926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8C9F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8BF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25EC09C1" w14:textId="345588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6B3EFF1C" w14:textId="30B263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DD8BE" w14:textId="1F2320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0EFB9" w14:textId="7FE0BF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9,860.00 </w:t>
            </w:r>
          </w:p>
        </w:tc>
      </w:tr>
      <w:tr w:rsidR="00A50556" w:rsidRPr="00A50556" w14:paraId="3237E30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25F8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8477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79697BC2" w14:textId="651A2B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EBDCD24" w14:textId="2E27D6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3CE19" w14:textId="2C6601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65DC4" w14:textId="15A179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1,650.00 </w:t>
            </w:r>
          </w:p>
        </w:tc>
      </w:tr>
      <w:tr w:rsidR="00A50556" w:rsidRPr="00A50556" w14:paraId="1496810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D273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607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8529DE" w14:textId="46F8A3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3FA41BEA" w14:textId="3C4C9C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FBA00" w14:textId="0B3609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F4B3E" w14:textId="784657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5,838.92 </w:t>
            </w:r>
          </w:p>
        </w:tc>
      </w:tr>
      <w:tr w:rsidR="00A50556" w:rsidRPr="00A50556" w14:paraId="29505C1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1053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306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1670E4CA" w14:textId="0D5D6F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0405DE9F" w14:textId="5292F3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A26F1" w14:textId="06DCB3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4D9B3" w14:textId="71CF94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3,207.50 </w:t>
            </w:r>
          </w:p>
        </w:tc>
      </w:tr>
      <w:tr w:rsidR="00A50556" w:rsidRPr="00A50556" w14:paraId="2021AD9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A348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D08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0163C70B" w14:textId="1A8D75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6BD7A166" w14:textId="52DC23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7ACEF" w14:textId="3C6238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21AFA" w14:textId="5D1348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2,406.25 </w:t>
            </w:r>
          </w:p>
        </w:tc>
      </w:tr>
      <w:tr w:rsidR="00A50556" w:rsidRPr="00A50556" w14:paraId="6C5ECD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DE36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9ED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57107ED" w14:textId="757369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2C49D30F" w14:textId="55EC9E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2B6A0" w14:textId="73AA06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4D93C" w14:textId="57D571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2,131.25 </w:t>
            </w:r>
          </w:p>
        </w:tc>
      </w:tr>
      <w:tr w:rsidR="00A50556" w:rsidRPr="00A50556" w14:paraId="0DAAE3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E62E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48A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D557A73" w14:textId="02925E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03478571" w14:textId="509362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6F6AC" w14:textId="33EC36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20E48" w14:textId="729488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3,457.50 </w:t>
            </w:r>
          </w:p>
        </w:tc>
      </w:tr>
      <w:tr w:rsidR="00A50556" w:rsidRPr="00A50556" w14:paraId="11025FE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E163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682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32CC893D" w14:textId="67B756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9AD58" w14:textId="41CA16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BEE0C" w14:textId="4B1561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81D8D" w14:textId="70BCDA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9,500.00 </w:t>
            </w:r>
          </w:p>
        </w:tc>
      </w:tr>
      <w:tr w:rsidR="00A50556" w:rsidRPr="00A50556" w14:paraId="02C529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4C9F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444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029AFDFB" w14:textId="1B2138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0F0E388A" w14:textId="185777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BBC03" w14:textId="30625C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87A36" w14:textId="4C5540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3,575.00 </w:t>
            </w:r>
          </w:p>
        </w:tc>
      </w:tr>
      <w:tr w:rsidR="00A50556" w:rsidRPr="00A50556" w14:paraId="73D3FF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8BE9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3B51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108814B8" w14:textId="1C8E30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2,062.50 </w:t>
            </w:r>
          </w:p>
        </w:tc>
        <w:tc>
          <w:tcPr>
            <w:tcW w:w="958" w:type="pct"/>
            <w:tcBorders>
              <w:top w:val="nil"/>
              <w:left w:val="nil"/>
              <w:bottom w:val="single" w:sz="4" w:space="0" w:color="000000"/>
              <w:right w:val="single" w:sz="4" w:space="0" w:color="000000"/>
            </w:tcBorders>
            <w:shd w:val="clear" w:color="auto" w:fill="auto"/>
            <w:noWrap/>
            <w:vAlign w:val="bottom"/>
            <w:hideMark/>
          </w:tcPr>
          <w:p w14:paraId="4F8FA1FF" w14:textId="03119B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69498" w14:textId="098A75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F66B5" w14:textId="319E08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2,062.50 </w:t>
            </w:r>
          </w:p>
        </w:tc>
      </w:tr>
      <w:tr w:rsidR="00A50556" w:rsidRPr="00A50556" w14:paraId="2946FD5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5123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9D16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33743AEF" w14:textId="7A2B00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0D05B1BA" w14:textId="2249E5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FEA50" w14:textId="732A7C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CCC4F" w14:textId="70DF0F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780.00 </w:t>
            </w:r>
          </w:p>
        </w:tc>
      </w:tr>
      <w:tr w:rsidR="00A50556" w:rsidRPr="00A50556" w14:paraId="4BE6A7D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0E7C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80D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41B5D214" w14:textId="1BA20C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77491EFB" w14:textId="21FFE8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67B98" w14:textId="1DA2A5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04C2A" w14:textId="20DAA4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3,760.00 </w:t>
            </w:r>
          </w:p>
        </w:tc>
      </w:tr>
      <w:tr w:rsidR="00A50556" w:rsidRPr="00A50556" w14:paraId="075218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1F95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739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4AFF4C2" w14:textId="7332B9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D4D7FC2" w14:textId="217202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B01AD" w14:textId="72CD8F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C3FA2" w14:textId="151E0E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50.00 </w:t>
            </w:r>
          </w:p>
        </w:tc>
      </w:tr>
      <w:tr w:rsidR="00A50556" w:rsidRPr="00A50556" w14:paraId="67D5601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DCB4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C49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D30E18" w14:textId="73FD52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25D09AEB" w14:textId="351315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3E7F0" w14:textId="54ED58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5AF5D" w14:textId="7EFC82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0,825.00 </w:t>
            </w:r>
          </w:p>
        </w:tc>
      </w:tr>
      <w:tr w:rsidR="00A50556" w:rsidRPr="00A50556" w14:paraId="1B0ACA7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371D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36D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7D4B7420" w14:textId="4281F0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2B2E03E" w14:textId="68EF97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184AA" w14:textId="4CB02F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B34F0" w14:textId="700475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962.50 </w:t>
            </w:r>
          </w:p>
        </w:tc>
      </w:tr>
      <w:tr w:rsidR="00A50556" w:rsidRPr="00A50556" w14:paraId="4BF7C9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5BA3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627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72D6D6BA" w14:textId="672C96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36F885F2" w14:textId="0AF768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76FCD" w14:textId="634D00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8F1FA" w14:textId="39DF8C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0,825.00 </w:t>
            </w:r>
          </w:p>
        </w:tc>
      </w:tr>
      <w:tr w:rsidR="00A50556" w:rsidRPr="00A50556" w14:paraId="19EF572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8903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1286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EC8E272" w14:textId="5A093E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6BA40B33" w14:textId="5FF044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E90ED" w14:textId="748DFF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A8F11" w14:textId="515367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9,862.50 </w:t>
            </w:r>
          </w:p>
        </w:tc>
      </w:tr>
      <w:tr w:rsidR="00A50556" w:rsidRPr="00A50556" w14:paraId="2885B38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EE35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50D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13D439D" w14:textId="48B61D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6578EBC" w14:textId="067382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BC50D" w14:textId="5C2EAE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335DA" w14:textId="160666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1,100.00 </w:t>
            </w:r>
          </w:p>
        </w:tc>
      </w:tr>
      <w:tr w:rsidR="00A50556" w:rsidRPr="00A50556" w14:paraId="01B2AB5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518E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883F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4ABFB2" w14:textId="210D62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40A8CEFB" w14:textId="5BF810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93951" w14:textId="3AF808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8B2DE" w14:textId="20BC4F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2,887.50 </w:t>
            </w:r>
          </w:p>
        </w:tc>
      </w:tr>
      <w:tr w:rsidR="00A50556" w:rsidRPr="00A50556" w14:paraId="5109B5E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4076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C58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235E062C" w14:textId="712AE1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91F7D81" w14:textId="02CB40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EAE8D" w14:textId="1FA6ED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B5E9E" w14:textId="0E1A16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1,100.00 </w:t>
            </w:r>
          </w:p>
        </w:tc>
      </w:tr>
      <w:tr w:rsidR="00A50556" w:rsidRPr="00A50556" w14:paraId="696C690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53FD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E96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E909D64" w14:textId="280BCD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2CF2BF2D" w14:textId="7DBB4D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CDD83" w14:textId="313686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AE552" w14:textId="65AE3A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0,530.00 </w:t>
            </w:r>
          </w:p>
        </w:tc>
      </w:tr>
      <w:tr w:rsidR="00A50556" w:rsidRPr="00A50556" w14:paraId="4EB960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552F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D5E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530E1F9" w14:textId="401474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4F59E160" w14:textId="424DAA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80A7F" w14:textId="69EBE8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79630" w14:textId="4ED281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8,241.25 </w:t>
            </w:r>
          </w:p>
        </w:tc>
      </w:tr>
      <w:tr w:rsidR="00A50556" w:rsidRPr="00A50556" w14:paraId="4F57D5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7419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C40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369D1277" w14:textId="6B371B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42DA3DB7" w14:textId="7B0DE9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E7131" w14:textId="6926F6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94B3B" w14:textId="59BBF7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0,598.75 </w:t>
            </w:r>
          </w:p>
        </w:tc>
      </w:tr>
      <w:tr w:rsidR="00A50556" w:rsidRPr="00A50556" w14:paraId="2B70579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74D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C36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4EE1C494" w14:textId="0B2172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463F4B1D" w14:textId="3539A0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18037" w14:textId="635869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067F0" w14:textId="320701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0,225.00 </w:t>
            </w:r>
          </w:p>
        </w:tc>
      </w:tr>
      <w:tr w:rsidR="00A50556" w:rsidRPr="00A50556" w14:paraId="15B9966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D7AA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6112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69BC2A5A" w14:textId="346B25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2B1B933" w14:textId="5DA988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AD90F" w14:textId="64BCD7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5CDEB" w14:textId="51E5B6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962.50 </w:t>
            </w:r>
          </w:p>
        </w:tc>
      </w:tr>
      <w:tr w:rsidR="00A50556" w:rsidRPr="00A50556" w14:paraId="6FCA484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C963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B5B7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42E02FB5" w14:textId="3DCD2C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92FFEE" w14:textId="00CE72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12ABE" w14:textId="418D95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1C0B2" w14:textId="35B760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000.00 </w:t>
            </w:r>
          </w:p>
        </w:tc>
      </w:tr>
      <w:tr w:rsidR="00A50556" w:rsidRPr="00A50556" w14:paraId="74156D49"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44916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678C12AF" w14:textId="3ECF5BF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03B5A8BB" w14:textId="09715D9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16C9A6" w14:textId="5D718EE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42DC97" w14:textId="4C6BD9D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078,343.98 </w:t>
            </w:r>
          </w:p>
        </w:tc>
      </w:tr>
      <w:tr w:rsidR="00A50556" w:rsidRPr="00A50556" w14:paraId="778A7BE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0E80F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4875FF29" w14:textId="5F5D09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71CA9EBC" w14:textId="34FDED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88025" w14:textId="48DFE7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8CA01" w14:textId="4E048F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7,340.00 </w:t>
            </w:r>
          </w:p>
        </w:tc>
      </w:tr>
      <w:tr w:rsidR="00A50556" w:rsidRPr="00A50556" w14:paraId="2504FA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02A3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FEC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B81C0A" w14:textId="7FC8B2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7618609B" w14:textId="07E795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F0442" w14:textId="50EBE0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32BD3" w14:textId="425FD1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4,521.12 </w:t>
            </w:r>
          </w:p>
        </w:tc>
      </w:tr>
      <w:tr w:rsidR="00A50556" w:rsidRPr="00A50556" w14:paraId="2C46A10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BDFB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26C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65E7C3CE" w14:textId="1527C5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074FA6FB" w14:textId="722787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5A94D" w14:textId="395510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CB8B3" w14:textId="653503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988.08 </w:t>
            </w:r>
          </w:p>
        </w:tc>
      </w:tr>
      <w:tr w:rsidR="00A50556" w:rsidRPr="00A50556" w14:paraId="7ABF90B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CD9B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84C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0E6B102E" w14:textId="475756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3C586CAF" w14:textId="2C31FD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E435A" w14:textId="1A4D4F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A9C01" w14:textId="261E1B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2.34 </w:t>
            </w:r>
          </w:p>
        </w:tc>
      </w:tr>
      <w:tr w:rsidR="00A50556" w:rsidRPr="00A50556" w14:paraId="3A3EF5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F280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F63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20A6CA28" w14:textId="48E08B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39A62DC8" w14:textId="573E6F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735E9" w14:textId="2A232F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C06D5" w14:textId="1845CE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4,439.60 </w:t>
            </w:r>
          </w:p>
        </w:tc>
      </w:tr>
      <w:tr w:rsidR="00A50556" w:rsidRPr="00A50556" w14:paraId="22EEFFC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8D9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3DA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1E38D194" w14:textId="765D7F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04CCCD1F" w14:textId="4509E3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5D423" w14:textId="13A2A8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80D31" w14:textId="61A5FA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14,549.68 </w:t>
            </w:r>
          </w:p>
        </w:tc>
      </w:tr>
      <w:tr w:rsidR="00A50556" w:rsidRPr="00A50556" w14:paraId="324B455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702D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9560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51AAB3E0" w14:textId="46885E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1CC368DA" w14:textId="685F11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A29D2" w14:textId="09EE15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320BA" w14:textId="53E073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9,185.44 </w:t>
            </w:r>
          </w:p>
        </w:tc>
      </w:tr>
      <w:tr w:rsidR="00A50556" w:rsidRPr="00A50556" w14:paraId="2BCCE2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F857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06A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59270C4F" w14:textId="629ED9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A101588" w14:textId="65C99F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6CC49" w14:textId="4FBFB1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7EA1C" w14:textId="1B88CD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5.46 </w:t>
            </w:r>
          </w:p>
        </w:tc>
      </w:tr>
      <w:tr w:rsidR="00A50556" w:rsidRPr="00A50556" w14:paraId="7E65B4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F05A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8458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1F007469" w14:textId="4643FF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6F7E993D" w14:textId="11F06C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9A2BB" w14:textId="44D43C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4DD96" w14:textId="5BC318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43.12 </w:t>
            </w:r>
          </w:p>
        </w:tc>
      </w:tr>
      <w:tr w:rsidR="00A50556" w:rsidRPr="00A50556" w14:paraId="707CA0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54F1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74D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6273A598" w14:textId="2B92ED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09A4B0A2" w14:textId="644FB9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8E65C" w14:textId="630929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A110A" w14:textId="22E9E7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6,052.30 </w:t>
            </w:r>
          </w:p>
        </w:tc>
      </w:tr>
      <w:tr w:rsidR="00A50556" w:rsidRPr="00A50556" w14:paraId="428F44A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AD47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6D2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52719AAC" w14:textId="6770B4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B47AC05" w14:textId="2CA130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F3F77" w14:textId="36CDA0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2979D" w14:textId="54A063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5.46 </w:t>
            </w:r>
          </w:p>
        </w:tc>
      </w:tr>
      <w:tr w:rsidR="00A50556" w:rsidRPr="00A50556" w14:paraId="21543EC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922E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D54F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5410EB2" w14:textId="1A2BCE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0BDDBEC0" w14:textId="36EFAD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B776F" w14:textId="24E7A4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1B331" w14:textId="6397E8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90.14 </w:t>
            </w:r>
          </w:p>
        </w:tc>
      </w:tr>
      <w:tr w:rsidR="00A50556" w:rsidRPr="00A50556" w14:paraId="3AF172F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972A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004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6B0276E" w14:textId="1FDD71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1EE58500" w14:textId="7498E6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C02E6" w14:textId="485BCA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830B5" w14:textId="396BFD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108.00 </w:t>
            </w:r>
          </w:p>
        </w:tc>
      </w:tr>
      <w:tr w:rsidR="00A50556" w:rsidRPr="00A50556" w14:paraId="7D477E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40DB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F61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5BEE34EA" w14:textId="2971C6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C70D4FD" w14:textId="54DF3F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7E1E6" w14:textId="17444D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2154A" w14:textId="310751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3.26 </w:t>
            </w:r>
          </w:p>
        </w:tc>
      </w:tr>
      <w:tr w:rsidR="00A50556" w:rsidRPr="00A50556" w14:paraId="3566D21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E58F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8A8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2D9C280C" w14:textId="11477B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5AB92B0D" w14:textId="6E5F25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571A2" w14:textId="3C89E2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51A83" w14:textId="71B588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5,726.14 </w:t>
            </w:r>
          </w:p>
        </w:tc>
      </w:tr>
      <w:tr w:rsidR="00A50556" w:rsidRPr="00A50556" w14:paraId="2AD9E0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635D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C342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708974BC" w14:textId="16FDD6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645055D1" w14:textId="5665F8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92723" w14:textId="1A6F4D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F5F5B" w14:textId="4CAC70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5,519.88 </w:t>
            </w:r>
          </w:p>
        </w:tc>
      </w:tr>
      <w:tr w:rsidR="00A50556" w:rsidRPr="00A50556" w14:paraId="471831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3A28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F8C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5B955EE" w14:textId="6EF433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72226C7E" w14:textId="6456A2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9003B" w14:textId="0C7E59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AA4FC" w14:textId="585789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73,087.60 </w:t>
            </w:r>
          </w:p>
        </w:tc>
      </w:tr>
      <w:tr w:rsidR="00A50556" w:rsidRPr="00A50556" w14:paraId="4426EE6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894C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000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5883A54" w14:textId="2411DD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06329E28" w14:textId="4BA132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A1EE6" w14:textId="767F4F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04A80" w14:textId="0FD632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8,550.98 </w:t>
            </w:r>
          </w:p>
        </w:tc>
      </w:tr>
      <w:tr w:rsidR="00A50556" w:rsidRPr="00A50556" w14:paraId="518A032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4164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81C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7DD1B23F" w14:textId="5D648E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70B00EA6" w14:textId="7382A7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EE892" w14:textId="471EED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D0306" w14:textId="0F21F8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4,283.02 </w:t>
            </w:r>
          </w:p>
        </w:tc>
      </w:tr>
      <w:tr w:rsidR="00A50556" w:rsidRPr="00A50556" w14:paraId="162A378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7C05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9B2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98DDE21" w14:textId="45882C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428F611E" w14:textId="4737B3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DA088" w14:textId="506AD5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432B7" w14:textId="7E8503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2,628.90 </w:t>
            </w:r>
          </w:p>
        </w:tc>
      </w:tr>
      <w:tr w:rsidR="00A50556" w:rsidRPr="00A50556" w14:paraId="45395FD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0ED7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3C9A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161B3FC5" w14:textId="3AAD73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2E6A1C0B" w14:textId="7F6B33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2A3AB" w14:textId="4E9292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DB083" w14:textId="30CAD2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0.78 </w:t>
            </w:r>
          </w:p>
        </w:tc>
      </w:tr>
      <w:tr w:rsidR="00A50556" w:rsidRPr="00A50556" w14:paraId="224F3C5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DA0A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9FF3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0AFB552" w14:textId="7BCCA1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2FCBDF4F" w14:textId="5D7653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2AF58" w14:textId="74DEC5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D8E0D" w14:textId="4CB49A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2,881.12 </w:t>
            </w:r>
          </w:p>
        </w:tc>
      </w:tr>
      <w:tr w:rsidR="00A50556" w:rsidRPr="00A50556" w14:paraId="66EC7E3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B01F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64BB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7162E100" w14:textId="4701D4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795EA812" w14:textId="7B65E0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2AA1C" w14:textId="4E692F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4B97B" w14:textId="3A6663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21.56 </w:t>
            </w:r>
          </w:p>
        </w:tc>
      </w:tr>
      <w:tr w:rsidR="00A50556" w:rsidRPr="00A50556" w14:paraId="3140EBB9"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22E31"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63A2C219" w14:textId="7CC9FEE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75FD310A" w14:textId="181134C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4F456C" w14:textId="5BC2AF7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26EC38" w14:textId="75B7FEB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477,816.23 </w:t>
            </w:r>
          </w:p>
        </w:tc>
      </w:tr>
      <w:tr w:rsidR="00A50556" w:rsidRPr="00A50556" w14:paraId="6ABA903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FE7B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8D9E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7C1B5F61" w14:textId="0EC4A4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412719EE" w14:textId="0AB6C1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A8586" w14:textId="5C4561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112C9" w14:textId="074A45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3,599.40 </w:t>
            </w:r>
          </w:p>
        </w:tc>
      </w:tr>
      <w:tr w:rsidR="00A50556" w:rsidRPr="00A50556" w14:paraId="0B1DAA2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AAC9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B58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18716DFE" w14:textId="4B17C0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52956823" w14:textId="3E6288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8EFC4" w14:textId="5A7D6D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2FF01" w14:textId="6CA70B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2,498.75 </w:t>
            </w:r>
          </w:p>
        </w:tc>
      </w:tr>
      <w:tr w:rsidR="00A50556" w:rsidRPr="00A50556" w14:paraId="1B6D6E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6278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78C8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5BD72E79" w14:textId="701187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691EB577" w14:textId="3372B6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48A71" w14:textId="5DB1F4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006B0" w14:textId="0E29A4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2,890.00 </w:t>
            </w:r>
          </w:p>
        </w:tc>
      </w:tr>
      <w:tr w:rsidR="00A50556" w:rsidRPr="00A50556" w14:paraId="02F2E4D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5C35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32D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5E3CECBC" w14:textId="409DEC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6252D05F" w14:textId="7A7EDD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0B1D1" w14:textId="74BD80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26896" w14:textId="35DC34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44,019.75 </w:t>
            </w:r>
          </w:p>
        </w:tc>
      </w:tr>
      <w:tr w:rsidR="00A50556" w:rsidRPr="00A50556" w14:paraId="1A8536A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0BA6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B17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EF33032" w14:textId="17AB4A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728CB485" w14:textId="5FF6A6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641AA" w14:textId="0C0C90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1C73C" w14:textId="09844D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14,655.00 </w:t>
            </w:r>
          </w:p>
        </w:tc>
      </w:tr>
      <w:tr w:rsidR="00A50556" w:rsidRPr="00A50556" w14:paraId="4BDB7C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E168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246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B53BAB4" w14:textId="1150A8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362E6AC6" w14:textId="5AF295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31089" w14:textId="337261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E331C" w14:textId="74516D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9,010.00 </w:t>
            </w:r>
          </w:p>
        </w:tc>
      </w:tr>
      <w:tr w:rsidR="00A50556" w:rsidRPr="00A50556" w14:paraId="3CA18B7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DF22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057B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8416670" w14:textId="30BC8A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003AC8E" w14:textId="0C263C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FA393" w14:textId="20A423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2E5A9" w14:textId="32092B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7,362.30 </w:t>
            </w:r>
          </w:p>
        </w:tc>
      </w:tr>
      <w:tr w:rsidR="00A50556" w:rsidRPr="00A50556" w14:paraId="6D522A0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1276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28B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48BA9722" w14:textId="4D39EB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3944D4C2" w14:textId="3385E3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2F56A" w14:textId="394A4D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D9C4E" w14:textId="2F3C8F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7,467.80 </w:t>
            </w:r>
          </w:p>
        </w:tc>
      </w:tr>
      <w:tr w:rsidR="00A50556" w:rsidRPr="00A50556" w14:paraId="7BFB148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382F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44C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5FE7B1A1" w14:textId="0DF3B6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56965AA8" w14:textId="5ACA70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0D1D2" w14:textId="2A2FC7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E499E" w14:textId="670AAB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732.50 </w:t>
            </w:r>
          </w:p>
        </w:tc>
      </w:tr>
      <w:tr w:rsidR="00A50556" w:rsidRPr="00A50556" w14:paraId="36013E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0637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51B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4404C72B" w14:textId="04D650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0659A35A" w14:textId="0FF4AF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C684C" w14:textId="2BF6CE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9F2B8" w14:textId="1FABF1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7,291.40 </w:t>
            </w:r>
          </w:p>
        </w:tc>
      </w:tr>
      <w:tr w:rsidR="00A50556" w:rsidRPr="00A50556" w14:paraId="07C3D07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2528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3DC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7A11B455" w14:textId="71B29D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14401DDD" w14:textId="0DCC3C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659DC" w14:textId="2B931D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23E11" w14:textId="5FFE4E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765.88 </w:t>
            </w:r>
          </w:p>
        </w:tc>
      </w:tr>
      <w:tr w:rsidR="00A50556" w:rsidRPr="00A50556" w14:paraId="38F009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056B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B98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06FCAD24" w14:textId="09FF0A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268AE20C" w14:textId="0AC6F0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EA107" w14:textId="6FBD61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46C01" w14:textId="3FDE60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5,548.00 </w:t>
            </w:r>
          </w:p>
        </w:tc>
      </w:tr>
      <w:tr w:rsidR="00A50556" w:rsidRPr="00A50556" w14:paraId="6C6000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5803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5CF4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765E6B5A" w14:textId="37E917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F49463F" w14:textId="7B4CD5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89DC0" w14:textId="4134EA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8B7CD" w14:textId="4427D4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50.00 </w:t>
            </w:r>
          </w:p>
        </w:tc>
      </w:tr>
      <w:tr w:rsidR="00A50556" w:rsidRPr="00A50556" w14:paraId="438BD63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75E3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717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9857AE1" w14:textId="1F2C69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10C7FACF" w14:textId="1C2690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D8E6B" w14:textId="7A9C43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D9A0D" w14:textId="0AECF2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8,437.25 </w:t>
            </w:r>
          </w:p>
        </w:tc>
      </w:tr>
      <w:tr w:rsidR="00A50556" w:rsidRPr="00A50556" w14:paraId="038EB2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6C31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8316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7AB747D" w14:textId="019C41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47A0AADD" w14:textId="24D69B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7B6C0" w14:textId="53AB92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AD51D" w14:textId="1D2826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953.00 </w:t>
            </w:r>
          </w:p>
        </w:tc>
      </w:tr>
      <w:tr w:rsidR="00A50556" w:rsidRPr="00A50556" w14:paraId="1FDAFCD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5A50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990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214BBBEF" w14:textId="4282A4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717595FE" w14:textId="00A27B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81527" w14:textId="75FECB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057F4" w14:textId="509E1C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8,501.00 </w:t>
            </w:r>
          </w:p>
        </w:tc>
      </w:tr>
      <w:tr w:rsidR="00A50556" w:rsidRPr="00A50556" w14:paraId="495A37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3803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B180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ED567AF" w14:textId="4759C7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3BF785C2" w14:textId="6624C7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32D82" w14:textId="4A488B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59963" w14:textId="62060B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5,534.20 </w:t>
            </w:r>
          </w:p>
        </w:tc>
      </w:tr>
      <w:tr w:rsidR="00A50556" w:rsidRPr="00A50556" w14:paraId="7B38450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19B67"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F8371F8" w14:textId="4A64EE6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0B80FBB" w14:textId="539D413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407492" w14:textId="78B0905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C4AD47" w14:textId="5F51379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94,161.25 </w:t>
            </w:r>
          </w:p>
        </w:tc>
      </w:tr>
      <w:tr w:rsidR="00A50556" w:rsidRPr="00A50556" w14:paraId="7C4DCCA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CD4E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0F7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3A70BCFC" w14:textId="3F9044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120EED23" w14:textId="7FC7E3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C062B" w14:textId="5144D7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59124" w14:textId="39C282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6,365.00 </w:t>
            </w:r>
          </w:p>
        </w:tc>
      </w:tr>
      <w:tr w:rsidR="00A50556" w:rsidRPr="00A50556" w14:paraId="347FA2A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1BDF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1CB0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B67AA82" w14:textId="44B904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13050F93" w14:textId="771D19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345C8" w14:textId="2C0D29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8D927" w14:textId="694C7A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234.00 </w:t>
            </w:r>
          </w:p>
        </w:tc>
      </w:tr>
      <w:tr w:rsidR="00A50556" w:rsidRPr="00A50556" w14:paraId="0AF46F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FD9A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EA9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1DCA0976" w14:textId="662760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6AD9C490" w14:textId="4A4192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6BA34" w14:textId="6BB729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23A53" w14:textId="3F572E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6,273.00 </w:t>
            </w:r>
          </w:p>
        </w:tc>
      </w:tr>
      <w:tr w:rsidR="00A50556" w:rsidRPr="00A50556" w14:paraId="2479D7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26F9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02E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1ED6FDB" w14:textId="08211E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6CE9200A" w14:textId="132D36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F1220" w14:textId="6B7CF0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71E15" w14:textId="5B4F35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1,527.60 </w:t>
            </w:r>
          </w:p>
        </w:tc>
      </w:tr>
      <w:tr w:rsidR="00A50556" w:rsidRPr="00A50556" w14:paraId="57ADA50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CB5A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271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C7C23F" w14:textId="6FE32A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6E73A7E0" w14:textId="06A907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C3708" w14:textId="092118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81516" w14:textId="32A4A7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0,692.00 </w:t>
            </w:r>
          </w:p>
        </w:tc>
      </w:tr>
      <w:tr w:rsidR="00A50556" w:rsidRPr="00A50556" w14:paraId="766F938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1456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F5E6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5E063A50" w14:textId="14E587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2FF7EA2D" w14:textId="56778C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F9564" w14:textId="072156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2FD63" w14:textId="71F01F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195.00 </w:t>
            </w:r>
          </w:p>
        </w:tc>
      </w:tr>
      <w:tr w:rsidR="00A50556" w:rsidRPr="00A50556" w14:paraId="5FF5FF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CB19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4A8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08A8396F" w14:textId="30E68B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38B00D0C" w14:textId="358BF5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16844" w14:textId="642935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9C98D" w14:textId="2CCE7D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124.00 </w:t>
            </w:r>
          </w:p>
        </w:tc>
      </w:tr>
      <w:tr w:rsidR="00A50556" w:rsidRPr="00A50556" w14:paraId="630EAC4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ED82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657F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2BA2AE7" w14:textId="21B96B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5B0C96EA" w14:textId="23DD47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680CA" w14:textId="616552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78539" w14:textId="65271A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9,750.65 </w:t>
            </w:r>
          </w:p>
        </w:tc>
      </w:tr>
      <w:tr w:rsidR="00A50556" w:rsidRPr="00A50556" w14:paraId="0F736FC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F31D91"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3DC2295B" w14:textId="0565B57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62,898,212.34 </w:t>
            </w:r>
          </w:p>
        </w:tc>
        <w:tc>
          <w:tcPr>
            <w:tcW w:w="958" w:type="pct"/>
            <w:tcBorders>
              <w:top w:val="nil"/>
              <w:left w:val="nil"/>
              <w:bottom w:val="single" w:sz="4" w:space="0" w:color="000000"/>
              <w:right w:val="single" w:sz="4" w:space="0" w:color="000000"/>
            </w:tcBorders>
            <w:shd w:val="clear" w:color="A5A5A5" w:fill="A5A5A5"/>
            <w:noWrap/>
            <w:vAlign w:val="bottom"/>
            <w:hideMark/>
          </w:tcPr>
          <w:p w14:paraId="5CB94E31" w14:textId="3084893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4BF9883D" w14:textId="7F76F21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EEC6F37" w14:textId="5639C13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66,886,635.84 </w:t>
            </w:r>
          </w:p>
        </w:tc>
      </w:tr>
      <w:tr w:rsidR="00A50556" w:rsidRPr="00A50556" w14:paraId="0756A0F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3836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6825C28A" w14:textId="4D44128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6,175,77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0BA50F16" w14:textId="783168F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40887F" w14:textId="46A652E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C1513F" w14:textId="6013A13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1,328,121.25 </w:t>
            </w:r>
          </w:p>
        </w:tc>
      </w:tr>
      <w:tr w:rsidR="00A50556" w:rsidRPr="00A50556" w14:paraId="5B92CA5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69538F"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60B76126" w14:textId="08F6BF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7616E497" w14:textId="3FE30C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674C635F" w14:textId="7651E5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88D30B7" w14:textId="67CDEE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0,955,288.35 </w:t>
            </w:r>
          </w:p>
        </w:tc>
      </w:tr>
      <w:tr w:rsidR="00A50556" w:rsidRPr="00A50556" w14:paraId="2DC22A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8B715"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1446DCE"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29355520" w14:textId="6040EF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E0F6591" w14:textId="2871CB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86DAD" w14:textId="0F2013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46561" w14:textId="71713C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68,750.00 </w:t>
            </w:r>
          </w:p>
        </w:tc>
      </w:tr>
      <w:tr w:rsidR="00A50556" w:rsidRPr="00A50556" w14:paraId="17E7FAF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00DC1"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04C6972"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3E762D6E" w14:textId="7520F5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856,840.50 </w:t>
            </w:r>
          </w:p>
        </w:tc>
        <w:tc>
          <w:tcPr>
            <w:tcW w:w="958" w:type="pct"/>
            <w:tcBorders>
              <w:top w:val="nil"/>
              <w:left w:val="nil"/>
              <w:bottom w:val="single" w:sz="4" w:space="0" w:color="000000"/>
              <w:right w:val="single" w:sz="4" w:space="0" w:color="000000"/>
            </w:tcBorders>
            <w:shd w:val="clear" w:color="auto" w:fill="auto"/>
            <w:noWrap/>
            <w:vAlign w:val="bottom"/>
            <w:hideMark/>
          </w:tcPr>
          <w:p w14:paraId="56B9A7E8" w14:textId="17904F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B4C0B" w14:textId="446E84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116E4" w14:textId="057A45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856,840.50 </w:t>
            </w:r>
          </w:p>
        </w:tc>
      </w:tr>
      <w:tr w:rsidR="00A50556" w:rsidRPr="00A50556" w14:paraId="6DFC978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3191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749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3079C0D" w14:textId="71B021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05FAA24D" w14:textId="1D30FC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115F2" w14:textId="53B51D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3EB0A" w14:textId="151952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2,675.00 </w:t>
            </w:r>
          </w:p>
        </w:tc>
      </w:tr>
      <w:tr w:rsidR="00A50556" w:rsidRPr="00A50556" w14:paraId="763A5FD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D048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3B9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78D2447C" w14:textId="4CDA84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22,830.00 </w:t>
            </w:r>
          </w:p>
        </w:tc>
        <w:tc>
          <w:tcPr>
            <w:tcW w:w="958" w:type="pct"/>
            <w:tcBorders>
              <w:top w:val="nil"/>
              <w:left w:val="nil"/>
              <w:bottom w:val="single" w:sz="4" w:space="0" w:color="000000"/>
              <w:right w:val="single" w:sz="4" w:space="0" w:color="000000"/>
            </w:tcBorders>
            <w:shd w:val="clear" w:color="auto" w:fill="auto"/>
            <w:noWrap/>
            <w:vAlign w:val="bottom"/>
            <w:hideMark/>
          </w:tcPr>
          <w:p w14:paraId="359A41E8" w14:textId="681B60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F3AAB" w14:textId="23B33B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AA6B7" w14:textId="7216A0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855,830.00 </w:t>
            </w:r>
          </w:p>
        </w:tc>
      </w:tr>
      <w:tr w:rsidR="00A50556" w:rsidRPr="00A50556" w14:paraId="2BB9BF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CB9F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7FFF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22A301" w14:textId="2B3892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57D45120" w14:textId="06A84B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7392AE5" w14:textId="0F9E26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F46BE" w14:textId="7BEFE9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474,227.00 </w:t>
            </w:r>
          </w:p>
        </w:tc>
      </w:tr>
      <w:tr w:rsidR="00A50556" w:rsidRPr="00A50556" w14:paraId="537CCD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AB20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C85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6CDCA4AB" w14:textId="3FE870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67A63838" w14:textId="23AF47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79F2C" w14:textId="2220ED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24B39" w14:textId="460982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5,095.00 </w:t>
            </w:r>
          </w:p>
        </w:tc>
      </w:tr>
      <w:tr w:rsidR="00A50556" w:rsidRPr="00A50556" w14:paraId="428133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03AA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77C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662CE9BC" w14:textId="6719DA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40FB40D" w14:textId="6E9CFA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497B3FFF" w14:textId="7552B1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2FB59" w14:textId="77E949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9,367.00 </w:t>
            </w:r>
          </w:p>
        </w:tc>
      </w:tr>
      <w:tr w:rsidR="00A50556" w:rsidRPr="00A50556" w14:paraId="27CCCC2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E382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E32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303B811F" w14:textId="24C0EC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5D545FE" w14:textId="1AB01D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B2945" w14:textId="6BF852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B099F" w14:textId="6A453D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7,750.00 </w:t>
            </w:r>
          </w:p>
        </w:tc>
      </w:tr>
      <w:tr w:rsidR="00A50556" w:rsidRPr="00A50556" w14:paraId="6C8064B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131F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687E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4BB79097" w14:textId="2ACF3C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913,175.00 </w:t>
            </w:r>
          </w:p>
        </w:tc>
        <w:tc>
          <w:tcPr>
            <w:tcW w:w="958" w:type="pct"/>
            <w:tcBorders>
              <w:top w:val="nil"/>
              <w:left w:val="nil"/>
              <w:bottom w:val="single" w:sz="4" w:space="0" w:color="000000"/>
              <w:right w:val="single" w:sz="4" w:space="0" w:color="000000"/>
            </w:tcBorders>
            <w:shd w:val="clear" w:color="auto" w:fill="auto"/>
            <w:noWrap/>
            <w:vAlign w:val="bottom"/>
            <w:hideMark/>
          </w:tcPr>
          <w:p w14:paraId="5C32C034" w14:textId="42E96C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47272" w14:textId="174AB4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733F1" w14:textId="040C76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913,175.00 </w:t>
            </w:r>
          </w:p>
        </w:tc>
      </w:tr>
      <w:tr w:rsidR="00A50556" w:rsidRPr="00A50556" w14:paraId="53E0F9F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3A05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BBC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489D3DE0" w14:textId="1635E5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535B94AA" w14:textId="61DAC2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B6312E0" w14:textId="463F54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80267" w14:textId="14568D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22,992.50 </w:t>
            </w:r>
          </w:p>
        </w:tc>
      </w:tr>
      <w:tr w:rsidR="00A50556" w:rsidRPr="00A50556" w14:paraId="096FE4B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25CA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F0A8B4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728D02D1" w14:textId="19CD13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14,750.00 </w:t>
            </w:r>
          </w:p>
        </w:tc>
        <w:tc>
          <w:tcPr>
            <w:tcW w:w="958" w:type="pct"/>
            <w:tcBorders>
              <w:top w:val="nil"/>
              <w:left w:val="nil"/>
              <w:bottom w:val="single" w:sz="4" w:space="0" w:color="000000"/>
              <w:right w:val="single" w:sz="4" w:space="0" w:color="000000"/>
            </w:tcBorders>
            <w:shd w:val="clear" w:color="auto" w:fill="auto"/>
            <w:noWrap/>
            <w:vAlign w:val="bottom"/>
            <w:hideMark/>
          </w:tcPr>
          <w:p w14:paraId="26B213B3" w14:textId="454D13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A729A" w14:textId="6B2D4F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B36BD" w14:textId="136EC4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14,750.00 </w:t>
            </w:r>
          </w:p>
        </w:tc>
      </w:tr>
      <w:tr w:rsidR="00A50556" w:rsidRPr="00A50556" w14:paraId="7F07B4F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674E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FD1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565D712" w14:textId="329675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98,437.00 </w:t>
            </w:r>
          </w:p>
        </w:tc>
        <w:tc>
          <w:tcPr>
            <w:tcW w:w="958" w:type="pct"/>
            <w:tcBorders>
              <w:top w:val="nil"/>
              <w:left w:val="nil"/>
              <w:bottom w:val="single" w:sz="4" w:space="0" w:color="000000"/>
              <w:right w:val="single" w:sz="4" w:space="0" w:color="000000"/>
            </w:tcBorders>
            <w:shd w:val="clear" w:color="auto" w:fill="auto"/>
            <w:noWrap/>
            <w:vAlign w:val="bottom"/>
            <w:hideMark/>
          </w:tcPr>
          <w:p w14:paraId="6EF89458" w14:textId="5EAEF1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5FE6C2" w14:textId="60D758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484CE" w14:textId="2D195E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48,437.00 </w:t>
            </w:r>
          </w:p>
        </w:tc>
      </w:tr>
      <w:tr w:rsidR="00A50556" w:rsidRPr="00A50556" w14:paraId="038CF7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74C2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1C3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CEB695C" w14:textId="337BF9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E35AEC9" w14:textId="36D0F3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F2FFB" w14:textId="2948AC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09DA7" w14:textId="2A1DF4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r>
      <w:tr w:rsidR="00A50556" w:rsidRPr="00A50556" w14:paraId="4A5FD16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1B8F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0B2D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09D247" w14:textId="032E35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58D49E0C" w14:textId="2F948F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C00B4C" w14:textId="53B94D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E53C1" w14:textId="6C59CD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919,188.00 </w:t>
            </w:r>
          </w:p>
        </w:tc>
      </w:tr>
      <w:tr w:rsidR="00A50556" w:rsidRPr="00A50556" w14:paraId="356555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04DE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984B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A9431C0" w14:textId="7319C4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245561C" w14:textId="58FC29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55554" w14:textId="770D1B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7333B" w14:textId="2D90AB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r>
      <w:tr w:rsidR="00A50556" w:rsidRPr="00A50556" w14:paraId="0BABDBE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6544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BF8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2EF724A8" w14:textId="0829C0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A4609DC" w14:textId="53F961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4BF52C0A" w14:textId="2637A2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763C9" w14:textId="22C004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40,450.00 </w:t>
            </w:r>
          </w:p>
        </w:tc>
      </w:tr>
      <w:tr w:rsidR="00A50556" w:rsidRPr="00A50556" w14:paraId="780F5A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0FEF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345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78F574F5" w14:textId="4DDEAD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864,849.00 </w:t>
            </w:r>
          </w:p>
        </w:tc>
        <w:tc>
          <w:tcPr>
            <w:tcW w:w="958" w:type="pct"/>
            <w:tcBorders>
              <w:top w:val="nil"/>
              <w:left w:val="nil"/>
              <w:bottom w:val="single" w:sz="4" w:space="0" w:color="000000"/>
              <w:right w:val="single" w:sz="4" w:space="0" w:color="000000"/>
            </w:tcBorders>
            <w:shd w:val="clear" w:color="auto" w:fill="auto"/>
            <w:noWrap/>
            <w:vAlign w:val="bottom"/>
            <w:hideMark/>
          </w:tcPr>
          <w:p w14:paraId="7B94DD27" w14:textId="539F93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8F50EA4" w14:textId="78C338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F6B98" w14:textId="48E5E1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193,249.00 </w:t>
            </w:r>
          </w:p>
        </w:tc>
      </w:tr>
      <w:tr w:rsidR="00A50556" w:rsidRPr="00A50556" w14:paraId="41EC273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631A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BC4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1D25FE96" w14:textId="586DF6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603,375.00 </w:t>
            </w:r>
          </w:p>
        </w:tc>
        <w:tc>
          <w:tcPr>
            <w:tcW w:w="958" w:type="pct"/>
            <w:tcBorders>
              <w:top w:val="nil"/>
              <w:left w:val="nil"/>
              <w:bottom w:val="single" w:sz="4" w:space="0" w:color="000000"/>
              <w:right w:val="single" w:sz="4" w:space="0" w:color="000000"/>
            </w:tcBorders>
            <w:shd w:val="clear" w:color="auto" w:fill="auto"/>
            <w:noWrap/>
            <w:vAlign w:val="bottom"/>
            <w:hideMark/>
          </w:tcPr>
          <w:p w14:paraId="55A48E7E" w14:textId="3DCA4D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B54FC" w14:textId="67F076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81FE3" w14:textId="5FB49C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603,375.00 </w:t>
            </w:r>
          </w:p>
        </w:tc>
      </w:tr>
      <w:tr w:rsidR="00A50556" w:rsidRPr="00A50556" w14:paraId="6F6C57B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994C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DF6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9A59225" w14:textId="4ABCBB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FE45788" w14:textId="26D454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15FEB7D4" w14:textId="5FBA72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EF510" w14:textId="2FA2ED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4,389.00 </w:t>
            </w:r>
          </w:p>
        </w:tc>
      </w:tr>
      <w:tr w:rsidR="00A50556" w:rsidRPr="00A50556" w14:paraId="57ED964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E708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F01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2B48350F" w14:textId="3AB7F0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C283979" w14:textId="06283F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19332" w14:textId="5F073A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8E6DD" w14:textId="50D4B8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r>
      <w:tr w:rsidR="00A50556" w:rsidRPr="00A50556" w14:paraId="50505F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C2F5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1D4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35D8605" w14:textId="345D71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5EB6686" w14:textId="3456B6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91480" w14:textId="5A5419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4229B" w14:textId="3B7109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r>
      <w:tr w:rsidR="00A50556" w:rsidRPr="00A50556" w14:paraId="5D6731B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5531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1305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2190A32" w14:textId="7694DE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5A8F2A9" w14:textId="4A695C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4D7216B5" w14:textId="7C9C4C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E0B60" w14:textId="007F1B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67,426.40 </w:t>
            </w:r>
          </w:p>
        </w:tc>
      </w:tr>
      <w:tr w:rsidR="00A50556" w:rsidRPr="00A50556" w14:paraId="0A33958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C5E5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C871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507B334" w14:textId="6431B7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7372CC05" w14:textId="0257BE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9DEDE" w14:textId="4FDF3A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7B8A7" w14:textId="3A9841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55,342.50 </w:t>
            </w:r>
          </w:p>
        </w:tc>
      </w:tr>
      <w:tr w:rsidR="00A50556" w:rsidRPr="00A50556" w14:paraId="58C7A9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BC14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33A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845179A" w14:textId="43A08E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2DA71D41" w14:textId="0A405B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A03D4" w14:textId="16F7DF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1C538" w14:textId="326CB8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9,875.00 </w:t>
            </w:r>
          </w:p>
        </w:tc>
      </w:tr>
      <w:tr w:rsidR="00A50556" w:rsidRPr="00A50556" w14:paraId="55C9A6F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6D06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61A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32A15A36" w14:textId="5E031D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30E9870" w14:textId="5023DC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B0431" w14:textId="766A44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C76E2" w14:textId="22982B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68,750.00 </w:t>
            </w:r>
          </w:p>
        </w:tc>
      </w:tr>
      <w:tr w:rsidR="00A50556" w:rsidRPr="00A50556" w14:paraId="39280E9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692D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D19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4E8F8F56" w14:textId="1FA19D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747AA836" w14:textId="23BDD2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414E2" w14:textId="6E8FD9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1DFEA" w14:textId="28FAD9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3,225.00 </w:t>
            </w:r>
          </w:p>
        </w:tc>
      </w:tr>
      <w:tr w:rsidR="00A50556" w:rsidRPr="00A50556" w14:paraId="2BDED6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496F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143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CE65172" w14:textId="31C217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616,953.00 </w:t>
            </w:r>
          </w:p>
        </w:tc>
        <w:tc>
          <w:tcPr>
            <w:tcW w:w="958" w:type="pct"/>
            <w:tcBorders>
              <w:top w:val="nil"/>
              <w:left w:val="nil"/>
              <w:bottom w:val="single" w:sz="4" w:space="0" w:color="000000"/>
              <w:right w:val="single" w:sz="4" w:space="0" w:color="000000"/>
            </w:tcBorders>
            <w:shd w:val="clear" w:color="auto" w:fill="auto"/>
            <w:noWrap/>
            <w:vAlign w:val="bottom"/>
            <w:hideMark/>
          </w:tcPr>
          <w:p w14:paraId="2ACF701C" w14:textId="6C6D28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CB903" w14:textId="219F01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295EF" w14:textId="1F0437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616,953.00 </w:t>
            </w:r>
          </w:p>
        </w:tc>
      </w:tr>
      <w:tr w:rsidR="00A50556" w:rsidRPr="00A50556" w14:paraId="1666BAD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1774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A2F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DE063ED" w14:textId="143E18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24667D1A" w14:textId="5EE11F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0ADA079F" w14:textId="133853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30293" w14:textId="4075A6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74,390.00 </w:t>
            </w:r>
          </w:p>
        </w:tc>
      </w:tr>
      <w:tr w:rsidR="00A50556" w:rsidRPr="00A50556" w14:paraId="2D0D00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B749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5C46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3B5CE974" w14:textId="4FDFF1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510,828.00 </w:t>
            </w:r>
          </w:p>
        </w:tc>
        <w:tc>
          <w:tcPr>
            <w:tcW w:w="958" w:type="pct"/>
            <w:tcBorders>
              <w:top w:val="nil"/>
              <w:left w:val="nil"/>
              <w:bottom w:val="single" w:sz="4" w:space="0" w:color="000000"/>
              <w:right w:val="single" w:sz="4" w:space="0" w:color="000000"/>
            </w:tcBorders>
            <w:shd w:val="clear" w:color="auto" w:fill="auto"/>
            <w:noWrap/>
            <w:vAlign w:val="bottom"/>
            <w:hideMark/>
          </w:tcPr>
          <w:p w14:paraId="7674E3F9" w14:textId="3A7436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AC9AE" w14:textId="29EDA2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80CBA" w14:textId="7AECB3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510,828.00 </w:t>
            </w:r>
          </w:p>
        </w:tc>
      </w:tr>
      <w:tr w:rsidR="00A50556" w:rsidRPr="00A50556" w14:paraId="01F9338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6530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C0FE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63BF5E0" w14:textId="34D5A0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58,082.00 </w:t>
            </w:r>
          </w:p>
        </w:tc>
        <w:tc>
          <w:tcPr>
            <w:tcW w:w="958" w:type="pct"/>
            <w:tcBorders>
              <w:top w:val="nil"/>
              <w:left w:val="nil"/>
              <w:bottom w:val="single" w:sz="4" w:space="0" w:color="000000"/>
              <w:right w:val="single" w:sz="4" w:space="0" w:color="000000"/>
            </w:tcBorders>
            <w:shd w:val="clear" w:color="auto" w:fill="auto"/>
            <w:noWrap/>
            <w:vAlign w:val="bottom"/>
            <w:hideMark/>
          </w:tcPr>
          <w:p w14:paraId="2554791B" w14:textId="06B3AA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6B569" w14:textId="691CF4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A4440" w14:textId="7640D1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58,082.00 </w:t>
            </w:r>
          </w:p>
        </w:tc>
      </w:tr>
      <w:tr w:rsidR="00A50556" w:rsidRPr="00A50556" w14:paraId="2A05F5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B7C1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37B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7827B30" w14:textId="1012CC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220,673.00 </w:t>
            </w:r>
          </w:p>
        </w:tc>
        <w:tc>
          <w:tcPr>
            <w:tcW w:w="958" w:type="pct"/>
            <w:tcBorders>
              <w:top w:val="nil"/>
              <w:left w:val="nil"/>
              <w:bottom w:val="single" w:sz="4" w:space="0" w:color="000000"/>
              <w:right w:val="single" w:sz="4" w:space="0" w:color="000000"/>
            </w:tcBorders>
            <w:shd w:val="clear" w:color="auto" w:fill="auto"/>
            <w:noWrap/>
            <w:vAlign w:val="bottom"/>
            <w:hideMark/>
          </w:tcPr>
          <w:p w14:paraId="53BCADFD" w14:textId="1DF1FD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86B9CAE" w14:textId="3A1EBF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6638E" w14:textId="2F79BC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856,833.00 </w:t>
            </w:r>
          </w:p>
        </w:tc>
      </w:tr>
      <w:tr w:rsidR="00A50556" w:rsidRPr="00A50556" w14:paraId="182011F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0FB2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FB01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3232CFD9" w14:textId="52338C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625C96D7" w14:textId="17AF67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39C3C" w14:textId="632DFC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D7361" w14:textId="232E51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3,463.00 </w:t>
            </w:r>
          </w:p>
        </w:tc>
      </w:tr>
      <w:tr w:rsidR="00A50556" w:rsidRPr="00A50556" w14:paraId="15D84BE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D7C9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129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682CCCB3" w14:textId="383CBA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9B5D036" w14:textId="458DE2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171A5" w14:textId="583C3B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1B277" w14:textId="78D1F3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7,750.00 </w:t>
            </w:r>
          </w:p>
        </w:tc>
      </w:tr>
      <w:tr w:rsidR="00A50556" w:rsidRPr="00A50556" w14:paraId="3865276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3EFF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9F9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465BE544" w14:textId="20027C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E773373" w14:textId="16D518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DA322" w14:textId="664CAD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83FD2" w14:textId="14279B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r>
      <w:tr w:rsidR="00A50556" w:rsidRPr="00A50556" w14:paraId="532FAC4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5FC5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9CDEECB" w14:textId="6DE0852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3,286,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C4EB823" w14:textId="6D70A32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FB011C" w14:textId="6F4334E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668CAE" w14:textId="235E5AB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1,515,703.95 </w:t>
            </w:r>
          </w:p>
        </w:tc>
      </w:tr>
      <w:tr w:rsidR="00A50556" w:rsidRPr="00A50556" w14:paraId="4F78FF3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F0FB0E"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45DC2B11" w14:textId="42FC04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2A6D02FE" w14:textId="686C17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33189F9E" w14:textId="5B6AC7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B045F7" w14:textId="26C80F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875,604.20 </w:t>
            </w:r>
          </w:p>
        </w:tc>
      </w:tr>
      <w:tr w:rsidR="00A50556" w:rsidRPr="00A50556" w14:paraId="7CFFE9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34BFF"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DE77B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346F818B" w14:textId="556736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34C975C2" w14:textId="3DC758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75929" w14:textId="49A8B6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450E3" w14:textId="7BC6D1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9,341.00 </w:t>
            </w:r>
          </w:p>
        </w:tc>
      </w:tr>
      <w:tr w:rsidR="00A50556" w:rsidRPr="00A50556" w14:paraId="2EDE23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C5FA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DD6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09103709" w14:textId="1432FB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1C10F6" w14:textId="600D89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38C27" w14:textId="2213F7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48564" w14:textId="708DE5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r>
      <w:tr w:rsidR="00A50556" w:rsidRPr="00A50556" w14:paraId="67D9D2B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BF50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38A5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700E4CE5" w14:textId="687525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6FA8D69D" w14:textId="49F73E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3B3E34C1" w14:textId="3A7513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AA35B" w14:textId="395B86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34,477.00 </w:t>
            </w:r>
          </w:p>
        </w:tc>
      </w:tr>
      <w:tr w:rsidR="00A50556" w:rsidRPr="00A50556" w14:paraId="587A88A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4BB1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99B8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4C10326E" w14:textId="4C94FD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6B7C21" w14:textId="34ADC0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85D37B" w14:textId="3D68A1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EF931" w14:textId="6F18D8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2,000.00 </w:t>
            </w:r>
          </w:p>
        </w:tc>
      </w:tr>
      <w:tr w:rsidR="00A50556" w:rsidRPr="00A50556" w14:paraId="498F1AF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9E6F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F03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B14BC6" w14:textId="40B1B5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60B4B2DC" w14:textId="0773F5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F3E8A27" w14:textId="21E231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6A0AE" w14:textId="6045AD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350.00 </w:t>
            </w:r>
          </w:p>
        </w:tc>
      </w:tr>
      <w:tr w:rsidR="00A50556" w:rsidRPr="00A50556" w14:paraId="27AE863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B256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734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399A5476" w14:textId="52A586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70A6FC25" w14:textId="0A50A2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51240A02" w14:textId="41AD08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0BE39" w14:textId="5CA6C2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60,292.00 </w:t>
            </w:r>
          </w:p>
        </w:tc>
      </w:tr>
      <w:tr w:rsidR="00A50556" w:rsidRPr="00A50556" w14:paraId="65BBB6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EFEC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2327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02364B4F" w14:textId="66D76D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77F3CDF8" w14:textId="1003D6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18CBE" w14:textId="41D1A0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14A4A" w14:textId="6AB1DD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36,860.75 </w:t>
            </w:r>
          </w:p>
        </w:tc>
      </w:tr>
      <w:tr w:rsidR="00A50556" w:rsidRPr="00A50556" w14:paraId="3F2AEE2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9E56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178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52A6554" w14:textId="6EA1C0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7E0B1B" w14:textId="35232B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CB823" w14:textId="5BD16F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B112CC" w14:textId="32133A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r>
      <w:tr w:rsidR="00A50556" w:rsidRPr="00A50556" w14:paraId="371EEEB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F4A6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60B0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66724C55" w14:textId="7468D6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74094" w14:textId="2B5EE6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47A55697" w14:textId="209F66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7BD1E" w14:textId="797F46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08,275.00 </w:t>
            </w:r>
          </w:p>
        </w:tc>
      </w:tr>
      <w:tr w:rsidR="00A50556" w:rsidRPr="00A50556" w14:paraId="1AF7127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8622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B630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283358CA" w14:textId="7F49BA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490.00 </w:t>
            </w:r>
          </w:p>
        </w:tc>
        <w:tc>
          <w:tcPr>
            <w:tcW w:w="958" w:type="pct"/>
            <w:tcBorders>
              <w:top w:val="nil"/>
              <w:left w:val="nil"/>
              <w:bottom w:val="single" w:sz="4" w:space="0" w:color="000000"/>
              <w:right w:val="single" w:sz="4" w:space="0" w:color="000000"/>
            </w:tcBorders>
            <w:shd w:val="clear" w:color="auto" w:fill="auto"/>
            <w:noWrap/>
            <w:vAlign w:val="bottom"/>
            <w:hideMark/>
          </w:tcPr>
          <w:p w14:paraId="54E21546" w14:textId="4870EA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056FABF" w14:textId="0B10F1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E1C79" w14:textId="007FBC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01,240.00 </w:t>
            </w:r>
          </w:p>
        </w:tc>
      </w:tr>
      <w:tr w:rsidR="00A50556" w:rsidRPr="00A50556" w14:paraId="269AFFB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B620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C6C6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A1683CD" w14:textId="713BDD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CB4303" w14:textId="68AF23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0CD6A761" w14:textId="09C33F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FED30" w14:textId="06608B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9,860.00 </w:t>
            </w:r>
          </w:p>
        </w:tc>
      </w:tr>
      <w:tr w:rsidR="00A50556" w:rsidRPr="00A50556" w14:paraId="517A6D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0C89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B98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3C98860A" w14:textId="3610CA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425AF198" w14:textId="4C0299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32465" w14:textId="691FFA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7F7CE" w14:textId="32A358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7,860.00 </w:t>
            </w:r>
          </w:p>
        </w:tc>
      </w:tr>
      <w:tr w:rsidR="00A50556" w:rsidRPr="00A50556" w14:paraId="3457B0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16FB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86B5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6FAE5F7" w14:textId="5F30C0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54E3C9" w14:textId="4F945C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3728E" w14:textId="65F485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E97F1" w14:textId="627932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r>
      <w:tr w:rsidR="00A50556" w:rsidRPr="00A50556" w14:paraId="19A86D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751F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F426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4B221CB7" w14:textId="6A87BE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B46906" w14:textId="4373E7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022E1580" w14:textId="7722B5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B8EF7" w14:textId="145E96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4,510.00 </w:t>
            </w:r>
          </w:p>
        </w:tc>
      </w:tr>
      <w:tr w:rsidR="00A50556" w:rsidRPr="00A50556" w14:paraId="2837FA1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93AA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CB33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4A946A59" w14:textId="462882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C0AD9A" w14:textId="1658D8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0BB8C" w14:textId="576E8C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7B217" w14:textId="0C6189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r>
      <w:tr w:rsidR="00A50556" w:rsidRPr="00A50556" w14:paraId="45AFED9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2271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346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4652651F" w14:textId="385531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61FE2AB4" w14:textId="6D3D30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9306D" w14:textId="1150B8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3BB29" w14:textId="74A1F8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19,840.00 </w:t>
            </w:r>
          </w:p>
        </w:tc>
      </w:tr>
      <w:tr w:rsidR="00A50556" w:rsidRPr="00A50556" w14:paraId="3F9C57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A573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12DB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5FB31FDD" w14:textId="696027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5DA5A71" w14:textId="138AD8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C963D" w14:textId="383FD1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C7F4C" w14:textId="7DB98A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400.00 </w:t>
            </w:r>
          </w:p>
        </w:tc>
      </w:tr>
      <w:tr w:rsidR="00A50556" w:rsidRPr="00A50556" w14:paraId="561C3F8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81C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970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DAE8EEF" w14:textId="3DE242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1CAE40E4" w14:textId="42480C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63FC2B0A" w14:textId="32D25A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C1205" w14:textId="369011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3,574.00 </w:t>
            </w:r>
          </w:p>
        </w:tc>
      </w:tr>
      <w:tr w:rsidR="00A50556" w:rsidRPr="00A50556" w14:paraId="680739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E059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973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0EF1B950" w14:textId="237C17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076.00 </w:t>
            </w:r>
          </w:p>
        </w:tc>
        <w:tc>
          <w:tcPr>
            <w:tcW w:w="958" w:type="pct"/>
            <w:tcBorders>
              <w:top w:val="nil"/>
              <w:left w:val="nil"/>
              <w:bottom w:val="single" w:sz="4" w:space="0" w:color="000000"/>
              <w:right w:val="single" w:sz="4" w:space="0" w:color="000000"/>
            </w:tcBorders>
            <w:shd w:val="clear" w:color="auto" w:fill="auto"/>
            <w:noWrap/>
            <w:vAlign w:val="bottom"/>
            <w:hideMark/>
          </w:tcPr>
          <w:p w14:paraId="6A5EF81E" w14:textId="212F05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586190BB" w14:textId="38FA3F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A3D1C" w14:textId="3B482E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7,731.00 </w:t>
            </w:r>
          </w:p>
        </w:tc>
      </w:tr>
      <w:tr w:rsidR="00A50556" w:rsidRPr="00A50556" w14:paraId="086436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8DDD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49E8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63B92E" w14:textId="216F54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72C3DC65" w14:textId="435065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B01DB" w14:textId="4A32AC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30F70" w14:textId="550D4B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9,318.00 </w:t>
            </w:r>
          </w:p>
        </w:tc>
      </w:tr>
      <w:tr w:rsidR="00A50556" w:rsidRPr="00A50556" w14:paraId="0EDE37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E54B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388A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71AE48A7" w14:textId="2CE0EE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462634B7" w14:textId="56F6F8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128AC" w14:textId="5E1ED8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2204F" w14:textId="4E57BE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1,008.00 </w:t>
            </w:r>
          </w:p>
        </w:tc>
      </w:tr>
      <w:tr w:rsidR="00A50556" w:rsidRPr="00A50556" w14:paraId="3A53F3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A3AB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C57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62369B0D" w14:textId="603DD8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E726B9" w14:textId="5188FF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35C581B7" w14:textId="0A8147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E22A4" w14:textId="572356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0,605.00 </w:t>
            </w:r>
          </w:p>
        </w:tc>
      </w:tr>
      <w:tr w:rsidR="00A50556" w:rsidRPr="00A50556" w14:paraId="0D7FD3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6195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60A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F3FA36" w14:textId="69FC71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68D2D5F7" w14:textId="3BD162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7B67483B" w14:textId="766DE3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B0807" w14:textId="2F7E8A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1,558.00 </w:t>
            </w:r>
          </w:p>
        </w:tc>
      </w:tr>
      <w:tr w:rsidR="00A50556" w:rsidRPr="00A50556" w14:paraId="48FD946A"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0CE7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7A5E1262" w14:textId="313C5AB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313,43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5F42162" w14:textId="45D542B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01B14FBF" w14:textId="7ABAECC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4D0D22" w14:textId="4C357F5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5,076,971.05 </w:t>
            </w:r>
          </w:p>
        </w:tc>
      </w:tr>
      <w:tr w:rsidR="00A50556" w:rsidRPr="00A50556" w14:paraId="429A844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3386C8"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2AC680DF" w14:textId="56965E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4AB92A" w14:textId="48D876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79AE450A" w14:textId="57D711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9B8719" w14:textId="400CB5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136,200.50 </w:t>
            </w:r>
          </w:p>
        </w:tc>
      </w:tr>
      <w:tr w:rsidR="00A50556" w:rsidRPr="00A50556" w14:paraId="15F706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25CF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5EF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2EFA99A5" w14:textId="2E6F3B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E510CD" w14:textId="710EDB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27BB7" w14:textId="32E27C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0DCE6" w14:textId="287D52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64FCE4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5DBE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1F4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574E5259" w14:textId="2E7A6D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72BA166B" w14:textId="6E356E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AF65D" w14:textId="2498DE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A326B" w14:textId="6E9A30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7,600.00 </w:t>
            </w:r>
          </w:p>
        </w:tc>
      </w:tr>
      <w:tr w:rsidR="00A50556" w:rsidRPr="00A50556" w14:paraId="1DCA43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A59C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21E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0AC92D76" w14:textId="40BD30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62E1C6BB" w14:textId="59384C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A91DCFD" w14:textId="3B3A62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77C5A" w14:textId="0F4383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22,710.00 </w:t>
            </w:r>
          </w:p>
        </w:tc>
      </w:tr>
      <w:tr w:rsidR="00A50556" w:rsidRPr="00A50556" w14:paraId="280F117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E89A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2BF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451FEB77" w14:textId="52E9FD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74991FAD" w14:textId="079294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11BD2" w14:textId="54BDF3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51762" w14:textId="7D0C78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1,660.00 </w:t>
            </w:r>
          </w:p>
        </w:tc>
      </w:tr>
      <w:tr w:rsidR="00A50556" w:rsidRPr="00A50556" w14:paraId="44F4C07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E26F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AEEE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143B43AC" w14:textId="63447A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409FE2B8" w14:textId="4B85F3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50C98063" w14:textId="3A3DEA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F441C" w14:textId="48F8B9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65,100.00 </w:t>
            </w:r>
          </w:p>
        </w:tc>
      </w:tr>
      <w:tr w:rsidR="00A50556" w:rsidRPr="00A50556" w14:paraId="4EC3BF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843F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2A5019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5F3A34F3" w14:textId="5B196F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570E323B" w14:textId="2D4D2F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9E71C" w14:textId="317F69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409AB" w14:textId="353727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18,184.00 </w:t>
            </w:r>
          </w:p>
        </w:tc>
      </w:tr>
      <w:tr w:rsidR="00A50556" w:rsidRPr="00A50556" w14:paraId="716A28F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8B40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E69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5454A807" w14:textId="3C1842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BEEA7C" w14:textId="44213D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67E00" w14:textId="6DAB75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C8F80" w14:textId="6C5836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3DA8AF8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29B8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506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6EDDC7A7" w14:textId="0B64E5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414355" w14:textId="3202A0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5BC102D9" w14:textId="3F7098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7190C" w14:textId="68E855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8,224.78 </w:t>
            </w:r>
          </w:p>
        </w:tc>
      </w:tr>
      <w:tr w:rsidR="00A50556" w:rsidRPr="00A50556" w14:paraId="017EE5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1F96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8A7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0940DBF8" w14:textId="483C81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436AC6" w14:textId="5E3402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3F1D0" w14:textId="08E943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0A822" w14:textId="71877F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46AB23B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D5EE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ED4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0BD39A9E" w14:textId="59BBAD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DF508D" w14:textId="36B8C2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4522110E" w14:textId="3F677A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52C23" w14:textId="25BE3B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5,597.00 </w:t>
            </w:r>
          </w:p>
        </w:tc>
      </w:tr>
      <w:tr w:rsidR="00A50556" w:rsidRPr="00A50556" w14:paraId="30AF21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5032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614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12D4DB56" w14:textId="2FFAD5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0AEF292B" w14:textId="328162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140B0F92" w14:textId="6E2B87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10951" w14:textId="5DE8D2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8,936.00 </w:t>
            </w:r>
          </w:p>
        </w:tc>
      </w:tr>
      <w:tr w:rsidR="00A50556" w:rsidRPr="00A50556" w14:paraId="554DB9C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5D4E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5060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6225BE51" w14:textId="0359AA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032009" w14:textId="422B90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0E7B6" w14:textId="228816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62747" w14:textId="3D1278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385EB01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D62E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847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3539D533" w14:textId="4AFF25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B4D076" w14:textId="374C8C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DE48E" w14:textId="5BF7A4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6036F" w14:textId="0C4F19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25BEF2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6120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DC4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0FADD9B1" w14:textId="268719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85166C" w14:textId="1D721D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B9ECC6" w14:textId="64B3BC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D42F9" w14:textId="6D9777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7,500.00 </w:t>
            </w:r>
          </w:p>
        </w:tc>
      </w:tr>
      <w:tr w:rsidR="00A50556" w:rsidRPr="00A50556" w14:paraId="1C2706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D3FC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56FB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437AB96F" w14:textId="358983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628B2F6" w14:textId="534A2D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666D3" w14:textId="1366F0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3963A" w14:textId="3CEF54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3,800.00 </w:t>
            </w:r>
          </w:p>
        </w:tc>
      </w:tr>
      <w:tr w:rsidR="00A50556" w:rsidRPr="00A50556" w14:paraId="024ED82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BE8B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B80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35CEC942" w14:textId="30AA03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7,690.00 </w:t>
            </w:r>
          </w:p>
        </w:tc>
        <w:tc>
          <w:tcPr>
            <w:tcW w:w="958" w:type="pct"/>
            <w:tcBorders>
              <w:top w:val="nil"/>
              <w:left w:val="nil"/>
              <w:bottom w:val="single" w:sz="4" w:space="0" w:color="000000"/>
              <w:right w:val="single" w:sz="4" w:space="0" w:color="000000"/>
            </w:tcBorders>
            <w:shd w:val="clear" w:color="auto" w:fill="auto"/>
            <w:noWrap/>
            <w:vAlign w:val="bottom"/>
            <w:hideMark/>
          </w:tcPr>
          <w:p w14:paraId="590BB960" w14:textId="541D81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36DE5" w14:textId="1A585F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BB1C0" w14:textId="2D8EBB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7,690.00 </w:t>
            </w:r>
          </w:p>
        </w:tc>
      </w:tr>
      <w:tr w:rsidR="00A50556" w:rsidRPr="00A50556" w14:paraId="47170D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671D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9DE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1AA16233" w14:textId="691625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410389" w14:textId="4FD293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183C6" w14:textId="3101E3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91712" w14:textId="160EB2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6BAE5BF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D250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1A3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36D4F245" w14:textId="703479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25F06E7" w14:textId="762DF3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88A7C" w14:textId="19F937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5843A" w14:textId="62A7A4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6,210.00 </w:t>
            </w:r>
          </w:p>
        </w:tc>
      </w:tr>
      <w:tr w:rsidR="00A50556" w:rsidRPr="00A50556" w14:paraId="2B61B7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BFE9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275C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48DCBFA9" w14:textId="6F84FC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B19FF8" w14:textId="4750E8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5452C44F" w14:textId="44E8AD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1F507" w14:textId="7F44CE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9,452.00 </w:t>
            </w:r>
          </w:p>
        </w:tc>
      </w:tr>
      <w:tr w:rsidR="00A50556" w:rsidRPr="00A50556" w14:paraId="101F6AB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3DF2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56E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378C7E8B" w14:textId="36965C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DF602E" w14:textId="09F1BD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4B799BB4" w14:textId="3BE9AC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71DD0" w14:textId="61271D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655.77 </w:t>
            </w:r>
          </w:p>
        </w:tc>
      </w:tr>
      <w:tr w:rsidR="00A50556" w:rsidRPr="00A50556" w14:paraId="72E866B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E94A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982C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5F0B5B18" w14:textId="47AC8F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51B28E25" w14:textId="0F73D4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4125C" w14:textId="42BA35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12300" w14:textId="792041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5,182.00 </w:t>
            </w:r>
          </w:p>
        </w:tc>
      </w:tr>
      <w:tr w:rsidR="00A50556" w:rsidRPr="00A50556" w14:paraId="12ABD3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9E27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18A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D8CF5D7" w14:textId="04D894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23C04200" w14:textId="596728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B0CE72" w14:textId="75922A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CBA17" w14:textId="4F0B23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28,020.00 </w:t>
            </w:r>
          </w:p>
        </w:tc>
      </w:tr>
      <w:tr w:rsidR="00A50556" w:rsidRPr="00A50556" w14:paraId="6A818A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FC83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02FA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00125C9" w14:textId="42F28E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67135D45" w14:textId="3B857B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E0451" w14:textId="1A5566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898FB" w14:textId="043C18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6,210.00 </w:t>
            </w:r>
          </w:p>
        </w:tc>
      </w:tr>
      <w:tr w:rsidR="00A50556" w:rsidRPr="00A50556" w14:paraId="13B7EA1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AC93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51E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27CD49" w14:textId="3CA052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FB192C" w14:textId="41611A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54019AE7" w14:textId="688FC5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07BBD" w14:textId="306748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70,988.83 </w:t>
            </w:r>
          </w:p>
        </w:tc>
      </w:tr>
      <w:tr w:rsidR="00A50556" w:rsidRPr="00A50556" w14:paraId="21B546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D15F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00D0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9E19CA4" w14:textId="7DBDC7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6F430F26" w14:textId="599E59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7AA92142" w14:textId="671285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DD5F1" w14:textId="468CC2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66,135.88 </w:t>
            </w:r>
          </w:p>
        </w:tc>
      </w:tr>
      <w:tr w:rsidR="00A50556" w:rsidRPr="00A50556" w14:paraId="2DC3399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C244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7FC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270C61B" w14:textId="5A67F5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2B6CD7FF" w14:textId="6B8804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9A7117B" w14:textId="0711D4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645DE" w14:textId="187933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81,346.00 </w:t>
            </w:r>
          </w:p>
        </w:tc>
      </w:tr>
      <w:tr w:rsidR="00A50556" w:rsidRPr="00A50556" w14:paraId="0BEBAA1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5AEA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8F6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55C1C69" w14:textId="156F4A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9BAF190" w14:textId="6491CB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3D2003F" w14:textId="629665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0500B" w14:textId="1B771E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1,300.00 </w:t>
            </w:r>
          </w:p>
        </w:tc>
      </w:tr>
      <w:tr w:rsidR="00A50556" w:rsidRPr="00A50556" w14:paraId="5CB546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7E92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83FA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1DDE1D3" w14:textId="2A42CC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9,231.74 </w:t>
            </w:r>
          </w:p>
        </w:tc>
        <w:tc>
          <w:tcPr>
            <w:tcW w:w="958" w:type="pct"/>
            <w:tcBorders>
              <w:top w:val="nil"/>
              <w:left w:val="nil"/>
              <w:bottom w:val="single" w:sz="4" w:space="0" w:color="000000"/>
              <w:right w:val="single" w:sz="4" w:space="0" w:color="000000"/>
            </w:tcBorders>
            <w:shd w:val="clear" w:color="auto" w:fill="auto"/>
            <w:noWrap/>
            <w:vAlign w:val="bottom"/>
            <w:hideMark/>
          </w:tcPr>
          <w:p w14:paraId="282D296E" w14:textId="4B1542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679B2944" w14:textId="557CD8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AFA68" w14:textId="50848F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33,822.29 </w:t>
            </w:r>
          </w:p>
        </w:tc>
      </w:tr>
      <w:tr w:rsidR="00A50556" w:rsidRPr="00A50556" w14:paraId="6E79DB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B3A2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2EE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1E1CC8AF" w14:textId="2249DC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14BB21F" w14:textId="71C90D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D3337" w14:textId="6A67AE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2AAA9" w14:textId="76F1B9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190.00 </w:t>
            </w:r>
          </w:p>
        </w:tc>
      </w:tr>
      <w:tr w:rsidR="00A50556" w:rsidRPr="00A50556" w14:paraId="76A88D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7A47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DE5D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C864250" w14:textId="0EC6E3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25AAEAAE" w14:textId="150DE9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9D31A" w14:textId="606E95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467A3" w14:textId="557A3A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256.00 </w:t>
            </w:r>
          </w:p>
        </w:tc>
      </w:tr>
      <w:tr w:rsidR="00A50556" w:rsidRPr="00A50556" w14:paraId="4AB8186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7333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B54E6C1" w14:textId="19EFEC4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2533CF" w14:textId="099E4EE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4160CB" w14:textId="18DFC80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2B285C" w14:textId="3A3EF68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580,242.00 </w:t>
            </w:r>
          </w:p>
        </w:tc>
      </w:tr>
      <w:tr w:rsidR="00A50556" w:rsidRPr="00A50556" w14:paraId="520F571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8C1B9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10BBF09" w14:textId="2DE3BA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AC78D0" w14:textId="6C1777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3946A" w14:textId="0D43E7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F816512" w14:textId="303A24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4,000.00 </w:t>
            </w:r>
          </w:p>
        </w:tc>
      </w:tr>
      <w:tr w:rsidR="00A50556" w:rsidRPr="00A50556" w14:paraId="0E17A6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C77B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8FB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32C7FD3" w14:textId="7D645C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30A1F0" w14:textId="1E859D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13752" w14:textId="526EDA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43B67" w14:textId="3C4838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000.00 </w:t>
            </w:r>
          </w:p>
        </w:tc>
      </w:tr>
      <w:tr w:rsidR="00A50556" w:rsidRPr="00A50556" w14:paraId="544B3EF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E2C2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1548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10A3750A" w14:textId="1BB72A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CDBF7F" w14:textId="62C86E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85430" w14:textId="5111F9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2823E" w14:textId="761101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5,000.00 </w:t>
            </w:r>
          </w:p>
        </w:tc>
      </w:tr>
      <w:tr w:rsidR="00A50556" w:rsidRPr="00A50556" w14:paraId="3F15974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B7DA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FFCB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1A1E7676" w14:textId="79AE71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B34404" w14:textId="09DB9A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51B4F" w14:textId="2CD758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54E9C" w14:textId="207F2B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610368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8831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9C1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B61E1AE" w14:textId="61CF93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1BA4F5" w14:textId="693FEF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40F31" w14:textId="5AE1D3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78984" w14:textId="57DF33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6,000.00 </w:t>
            </w:r>
          </w:p>
        </w:tc>
      </w:tr>
      <w:tr w:rsidR="00A50556" w:rsidRPr="00A50556" w14:paraId="37F6DDA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C34A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DF5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41047249" w14:textId="5452FD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A123B9" w14:textId="0C087B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46744" w14:textId="09568F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A8D99" w14:textId="44026C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4,000.00 </w:t>
            </w:r>
          </w:p>
        </w:tc>
      </w:tr>
      <w:tr w:rsidR="00A50556" w:rsidRPr="00A50556" w14:paraId="1FEB1DF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23CE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7B0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5073FA0" w14:textId="2ECD1A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20BFA9" w14:textId="4C6145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56467" w14:textId="49DCCF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98B21" w14:textId="3086DE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r>
      <w:tr w:rsidR="00A50556" w:rsidRPr="00A50556" w14:paraId="50A9FF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8A62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B0C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2D67A849" w14:textId="75321A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AFC3BF" w14:textId="68A96E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7DF55E4F" w14:textId="136B33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FFA81" w14:textId="4BA1F3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4,315.00 </w:t>
            </w:r>
          </w:p>
        </w:tc>
      </w:tr>
      <w:tr w:rsidR="00A50556" w:rsidRPr="00A50556" w14:paraId="175DAD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74C9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307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6D41CAF" w14:textId="119B94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5D3539" w14:textId="192624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FA8C5" w14:textId="7EF675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A57F9" w14:textId="77536D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r>
      <w:tr w:rsidR="00A50556" w:rsidRPr="00A50556" w14:paraId="624AAC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6500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9F6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118044BE" w14:textId="746AC5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D9F961" w14:textId="423EBB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0B53C" w14:textId="654CE9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5A513" w14:textId="4D4F46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5,000.00 </w:t>
            </w:r>
          </w:p>
        </w:tc>
      </w:tr>
      <w:tr w:rsidR="00A50556" w:rsidRPr="00A50556" w14:paraId="06C772D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731E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2D9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0187170D" w14:textId="3E064A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368C11D5" w14:textId="6EFC13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4F67E" w14:textId="46EF75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1041D" w14:textId="0C5E5B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028.00 </w:t>
            </w:r>
          </w:p>
        </w:tc>
      </w:tr>
      <w:tr w:rsidR="00A50556" w:rsidRPr="00A50556" w14:paraId="5A87B82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CDB8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E797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3616EFF9" w14:textId="627A19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00F535" w14:textId="156299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BAC40" w14:textId="4A8DE6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BDD5B" w14:textId="23E874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r>
      <w:tr w:rsidR="00A50556" w:rsidRPr="00A50556" w14:paraId="513D168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1D1E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E0A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367473FD" w14:textId="4E2953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927506" w14:textId="10EB83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01EEE" w14:textId="7EBB37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F4954" w14:textId="76BE94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4,000.00 </w:t>
            </w:r>
          </w:p>
        </w:tc>
      </w:tr>
      <w:tr w:rsidR="00A50556" w:rsidRPr="00A50556" w14:paraId="78479F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6DC7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39D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3F1CE834" w14:textId="071065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04EB74" w14:textId="1D6850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9B5CD" w14:textId="5844EF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0728F" w14:textId="7DCC9B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8,000.00 </w:t>
            </w:r>
          </w:p>
        </w:tc>
      </w:tr>
      <w:tr w:rsidR="00A50556" w:rsidRPr="00A50556" w14:paraId="4F6A589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A831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400D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1C7213B3" w14:textId="60285E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6A85B4" w14:textId="09E1D6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835C4" w14:textId="40F182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35ED8" w14:textId="1082EF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000.00 </w:t>
            </w:r>
          </w:p>
        </w:tc>
      </w:tr>
      <w:tr w:rsidR="00A50556" w:rsidRPr="00A50556" w14:paraId="24E35E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6583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27C3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63FBBB" w14:textId="7467B7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23BD2627" w14:textId="416255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A6D6B54" w14:textId="414463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B4218" w14:textId="7D6D9E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76,115.00 </w:t>
            </w:r>
          </w:p>
        </w:tc>
      </w:tr>
      <w:tr w:rsidR="00A50556" w:rsidRPr="00A50556" w14:paraId="343492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1D3A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26C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03D8CCAF" w14:textId="430F21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30FDD0" w14:textId="76AC74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5DCCC" w14:textId="0A2DEF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4357A" w14:textId="0C9DB2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r>
      <w:tr w:rsidR="00A50556" w:rsidRPr="00A50556" w14:paraId="6C22BD1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2BC1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76D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6D1CB720" w14:textId="4AACE0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AA3C6B" w14:textId="01D4D1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C76A9" w14:textId="109603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12E86" w14:textId="77BB50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r>
      <w:tr w:rsidR="00A50556" w:rsidRPr="00A50556" w14:paraId="70EF25B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D29A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376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01116678" w14:textId="6AF8F7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94CD8F" w14:textId="4CF3B7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E90C3" w14:textId="761B6E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45574" w14:textId="6263A9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r>
      <w:tr w:rsidR="00A50556" w:rsidRPr="00A50556" w14:paraId="389A669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7EBB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B02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2416C1A" w14:textId="43AD37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22DCCCD5" w14:textId="2F0D52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AC161" w14:textId="7815AE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960FC" w14:textId="32DB1D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0,952.00 </w:t>
            </w:r>
          </w:p>
        </w:tc>
      </w:tr>
      <w:tr w:rsidR="00A50556" w:rsidRPr="00A50556" w14:paraId="1530AA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F37F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257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3520C8E5" w14:textId="793296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C7C159" w14:textId="26748C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1B514A1A" w14:textId="6B4BD8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487F6" w14:textId="69A2FE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2,488.00 </w:t>
            </w:r>
          </w:p>
        </w:tc>
      </w:tr>
      <w:tr w:rsidR="00A50556" w:rsidRPr="00A50556" w14:paraId="0D9FB3E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9452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E857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63D3FF93" w14:textId="0F97ED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008B49" w14:textId="3198E5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C440A" w14:textId="155E89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B0946" w14:textId="13466F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3,000.00 </w:t>
            </w:r>
          </w:p>
        </w:tc>
      </w:tr>
      <w:tr w:rsidR="00A50556" w:rsidRPr="00A50556" w14:paraId="4857610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44C0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47B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6426E0D1" w14:textId="51FE98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8BA757" w14:textId="62BC6B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F804A" w14:textId="07E473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93587" w14:textId="551313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3,000.00 </w:t>
            </w:r>
          </w:p>
        </w:tc>
      </w:tr>
      <w:tr w:rsidR="00A50556" w:rsidRPr="00A50556" w14:paraId="299D175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2F48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AEF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061C23AA" w14:textId="6832D8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90E271" w14:textId="5F26B7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BA692" w14:textId="08AD6A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21E9B" w14:textId="652D58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0,000.00 </w:t>
            </w:r>
          </w:p>
        </w:tc>
      </w:tr>
      <w:tr w:rsidR="00A50556" w:rsidRPr="00A50556" w14:paraId="37E3DC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6630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254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53FFD6C" w14:textId="7B328E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E9EBA1" w14:textId="3A637D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15FB3" w14:textId="67F859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11233" w14:textId="47220A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6,000.00 </w:t>
            </w:r>
          </w:p>
        </w:tc>
      </w:tr>
      <w:tr w:rsidR="00A50556" w:rsidRPr="00A50556" w14:paraId="0467B71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03B7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68A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8418ED1" w14:textId="6C6849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10CE93" w14:textId="760802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1D7C3" w14:textId="357F34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F1F11" w14:textId="413C28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791C44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837D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1F8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52958ECC" w14:textId="510BED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941056" w14:textId="2D3597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3801F" w14:textId="2468EE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6E6AD" w14:textId="576130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3,000.00 </w:t>
            </w:r>
          </w:p>
        </w:tc>
      </w:tr>
      <w:tr w:rsidR="00A50556" w:rsidRPr="00A50556" w14:paraId="2162C49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431E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C651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0AEA681" w14:textId="33CDE0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366E78" w14:textId="69ADB0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8AFA3" w14:textId="1F9E6E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6C2F9" w14:textId="64CD5B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0,000.00 </w:t>
            </w:r>
          </w:p>
        </w:tc>
      </w:tr>
      <w:tr w:rsidR="00A50556" w:rsidRPr="00A50556" w14:paraId="2F48BD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CB1B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9AF2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7221AC41" w14:textId="0FE405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DA3D31" w14:textId="758AFD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A32C8" w14:textId="4E6EB5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ADC0D" w14:textId="36765A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0A2509D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674E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0BA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5857449B" w14:textId="5F6228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EFD018" w14:textId="001949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EDDC4" w14:textId="07F0E7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E991F" w14:textId="4FECB3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2BCB4F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72CD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FDC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6320455" w14:textId="53E9EC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DCEC5F" w14:textId="49003F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4DAE6" w14:textId="668677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E49A0" w14:textId="00B6B8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1,000.00 </w:t>
            </w:r>
          </w:p>
        </w:tc>
      </w:tr>
      <w:tr w:rsidR="00A50556" w:rsidRPr="00A50556" w14:paraId="0C91F57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569F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DF64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621B13E0" w14:textId="1B3A67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43D65BC4" w14:textId="038BA5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B5934" w14:textId="789112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9E20E" w14:textId="6D9DDD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1,600.00 </w:t>
            </w:r>
          </w:p>
        </w:tc>
      </w:tr>
      <w:tr w:rsidR="00A50556" w:rsidRPr="00A50556" w14:paraId="1C8A43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2FA3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734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6A2994C3" w14:textId="782183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583CE4C4" w14:textId="483EE3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10A92" w14:textId="08A608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F54F0" w14:textId="220E2A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7,716.00 </w:t>
            </w:r>
          </w:p>
        </w:tc>
      </w:tr>
      <w:tr w:rsidR="00A50556" w:rsidRPr="00A50556" w14:paraId="00F1DE4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DBE1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39E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BD47C6D" w14:textId="7B51B8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1B6390A" w14:textId="3AA280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70D80" w14:textId="227D3B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DAB50" w14:textId="0B83B2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500.00 </w:t>
            </w:r>
          </w:p>
        </w:tc>
      </w:tr>
      <w:tr w:rsidR="00A50556" w:rsidRPr="00A50556" w14:paraId="0B179A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9F95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EDEB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5581DCB4" w14:textId="2B6C8A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71FCCC44" w14:textId="090DFB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5433E" w14:textId="1CE76A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162C9" w14:textId="36D005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9,528.00 </w:t>
            </w:r>
          </w:p>
        </w:tc>
      </w:tr>
      <w:tr w:rsidR="00A50556" w:rsidRPr="00A50556" w14:paraId="12BE64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D65C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589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34987F98" w14:textId="74431F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63BCCA" w14:textId="6164D3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E71AA" w14:textId="074295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B7041" w14:textId="13ED14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7C33D8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7CD3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900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1111F89F" w14:textId="53DD17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7BAE4B" w14:textId="405C9B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A7ED7" w14:textId="4560F1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0C0DF" w14:textId="3A35C1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9,000.00 </w:t>
            </w:r>
          </w:p>
        </w:tc>
      </w:tr>
      <w:tr w:rsidR="00A50556" w:rsidRPr="00A50556" w14:paraId="3CF6AD8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25D8E"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1CC04F3" w14:textId="1377502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AE6BB8F" w14:textId="5320D4D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00B662A0" w14:textId="406C423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F24965" w14:textId="16A8064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9,385,597.59 </w:t>
            </w:r>
          </w:p>
        </w:tc>
      </w:tr>
      <w:tr w:rsidR="00A50556" w:rsidRPr="00A50556" w14:paraId="5AE508DC"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6B6FB4"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5AA9228F" w14:textId="6037E9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F9D72" w14:textId="1C8BFF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7767DB8D" w14:textId="2F3575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65EB8D1" w14:textId="0BAB50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946,654.80 </w:t>
            </w:r>
          </w:p>
        </w:tc>
      </w:tr>
      <w:tr w:rsidR="00A50556" w:rsidRPr="00A50556" w14:paraId="3112A6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1BF1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C565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3268BC38" w14:textId="6C2389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770972CD" w14:textId="5AEDE2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40862719" w14:textId="5FAD65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6B109" w14:textId="098330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7,910.00 </w:t>
            </w:r>
          </w:p>
        </w:tc>
      </w:tr>
      <w:tr w:rsidR="00A50556" w:rsidRPr="00A50556" w14:paraId="42EE67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D60E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A3B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32F7092A" w14:textId="0B0658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4A276A79" w14:textId="235202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652C721B" w14:textId="64ED75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260F4" w14:textId="049871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091,886.00 </w:t>
            </w:r>
          </w:p>
        </w:tc>
      </w:tr>
      <w:tr w:rsidR="00A50556" w:rsidRPr="00A50556" w14:paraId="4D7107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6310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3B8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508BDF59" w14:textId="45E0CF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21044947" w14:textId="4C92E0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BEA81" w14:textId="32367B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03C2A" w14:textId="63481A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34,443.00 </w:t>
            </w:r>
          </w:p>
        </w:tc>
      </w:tr>
      <w:tr w:rsidR="00A50556" w:rsidRPr="00A50556" w14:paraId="61523CC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0F78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59E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37DB9F00" w14:textId="70EE26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7F6F8888" w14:textId="24DB37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5B8D2" w14:textId="5E09A7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05463" w14:textId="0F47B6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448.00 </w:t>
            </w:r>
          </w:p>
        </w:tc>
      </w:tr>
      <w:tr w:rsidR="00A50556" w:rsidRPr="00A50556" w14:paraId="4809CDD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327F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1F2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5BD0C6F4" w14:textId="0FC137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36D7027" w14:textId="1D0E23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48748F7D" w14:textId="246F57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18A0C" w14:textId="1E800F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920,441.00 </w:t>
            </w:r>
          </w:p>
        </w:tc>
      </w:tr>
      <w:tr w:rsidR="00A50556" w:rsidRPr="00A50556" w14:paraId="099CFF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9B48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E69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402A7BCE" w14:textId="5403C6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38DC5E03" w14:textId="6526FB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790F5A33" w14:textId="69A148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450CF" w14:textId="342983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72,196.50 </w:t>
            </w:r>
          </w:p>
        </w:tc>
      </w:tr>
      <w:tr w:rsidR="00A50556" w:rsidRPr="00A50556" w14:paraId="6002FA3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F075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945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0101E438" w14:textId="0D8CA5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9CEE84" w14:textId="5A6D6C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5F77244E" w14:textId="0E2101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8AE48" w14:textId="44CA33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0,490.00 </w:t>
            </w:r>
          </w:p>
        </w:tc>
      </w:tr>
      <w:tr w:rsidR="00A50556" w:rsidRPr="00A50556" w14:paraId="015DD54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5E5C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CB5F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A2CD6AA" w14:textId="7BEB07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7533F1C0" w14:textId="5A4888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E4337" w14:textId="439CA2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5878B" w14:textId="446356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39,844.00 </w:t>
            </w:r>
          </w:p>
        </w:tc>
      </w:tr>
      <w:tr w:rsidR="00A50556" w:rsidRPr="00A50556" w14:paraId="6CC0420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C19A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1D8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2DDFF16A" w14:textId="7C1F09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033D40BC" w14:textId="6F07C6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E91BE0" w14:textId="7D5000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F4755" w14:textId="536823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1,961.00 </w:t>
            </w:r>
          </w:p>
        </w:tc>
      </w:tr>
      <w:tr w:rsidR="00A50556" w:rsidRPr="00A50556" w14:paraId="27A5EB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1B83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526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79D93E4B" w14:textId="605DE7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1E37AAB9" w14:textId="7F1956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589D4F33" w14:textId="2BD42B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4491F" w14:textId="7AD471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207,839.00 </w:t>
            </w:r>
          </w:p>
        </w:tc>
      </w:tr>
      <w:tr w:rsidR="00A50556" w:rsidRPr="00A50556" w14:paraId="0CFBAE7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4D50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CF2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C781E6A" w14:textId="192D27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67338A5E" w14:textId="4110D4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3F502B63" w14:textId="4F791F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D5CBF" w14:textId="12DD16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34,761.29 </w:t>
            </w:r>
          </w:p>
        </w:tc>
      </w:tr>
      <w:tr w:rsidR="00A50556" w:rsidRPr="00A50556" w14:paraId="628E407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0724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D06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1FCC3DA9" w14:textId="5BF6BF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79664C91" w14:textId="780424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43E26" w14:textId="5E2678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1322A" w14:textId="29D2FB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49,722.00 </w:t>
            </w:r>
          </w:p>
        </w:tc>
      </w:tr>
      <w:tr w:rsidR="00A50556" w:rsidRPr="00A50556" w14:paraId="3A94A9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CBCF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A73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4B3A378C" w14:textId="28B85D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1371E428" w14:textId="7C8848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4A9465" w14:textId="647E78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BB392" w14:textId="31609A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98,301.00 </w:t>
            </w:r>
          </w:p>
        </w:tc>
      </w:tr>
      <w:tr w:rsidR="00A50556" w:rsidRPr="00A50556" w14:paraId="7A23264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5909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80B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57D1AAF7" w14:textId="65CD66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2198BBF8" w14:textId="32C945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FE4B1" w14:textId="7A5118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56512" w14:textId="6C0239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1,700.00 </w:t>
            </w:r>
          </w:p>
        </w:tc>
      </w:tr>
      <w:tr w:rsidR="00A50556" w:rsidRPr="00A50556" w14:paraId="62D535C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812BBE"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4377F4DC" w14:textId="60192DC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3,992,850.08 </w:t>
            </w:r>
          </w:p>
        </w:tc>
        <w:tc>
          <w:tcPr>
            <w:tcW w:w="958" w:type="pct"/>
            <w:tcBorders>
              <w:top w:val="nil"/>
              <w:left w:val="nil"/>
              <w:bottom w:val="single" w:sz="4" w:space="0" w:color="000000"/>
              <w:right w:val="single" w:sz="4" w:space="0" w:color="000000"/>
            </w:tcBorders>
            <w:shd w:val="clear" w:color="A5A5A5" w:fill="A5A5A5"/>
            <w:noWrap/>
            <w:vAlign w:val="bottom"/>
            <w:hideMark/>
          </w:tcPr>
          <w:p w14:paraId="6BF977C8" w14:textId="587BD96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C752805" w14:textId="578F478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58D251B" w14:textId="601857A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3,992,850.08 </w:t>
            </w:r>
          </w:p>
        </w:tc>
      </w:tr>
      <w:tr w:rsidR="00A50556" w:rsidRPr="00A50556" w14:paraId="64B7DAA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C08C1"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9688D36" w14:textId="30CD84B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215,10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7AFE13D3" w14:textId="51F38E8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4B833D" w14:textId="28A4441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F658C1" w14:textId="701C331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215,103.70 </w:t>
            </w:r>
          </w:p>
        </w:tc>
      </w:tr>
      <w:tr w:rsidR="00A50556" w:rsidRPr="00A50556" w14:paraId="5731B56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C082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228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7E41FA07" w14:textId="32A77A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2,450.00 </w:t>
            </w:r>
          </w:p>
        </w:tc>
        <w:tc>
          <w:tcPr>
            <w:tcW w:w="958" w:type="pct"/>
            <w:tcBorders>
              <w:top w:val="nil"/>
              <w:left w:val="nil"/>
              <w:bottom w:val="single" w:sz="4" w:space="0" w:color="000000"/>
              <w:right w:val="single" w:sz="4" w:space="0" w:color="000000"/>
            </w:tcBorders>
            <w:shd w:val="clear" w:color="auto" w:fill="auto"/>
            <w:noWrap/>
            <w:vAlign w:val="bottom"/>
            <w:hideMark/>
          </w:tcPr>
          <w:p w14:paraId="4421EC28" w14:textId="22575E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DA00F" w14:textId="49DA6B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23E02" w14:textId="20D4D8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2,450.00 </w:t>
            </w:r>
          </w:p>
        </w:tc>
      </w:tr>
      <w:tr w:rsidR="00A50556" w:rsidRPr="00A50556" w14:paraId="6FFDC93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9391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FE6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5A6DA5B" w14:textId="77F37F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4D13CD9E" w14:textId="4C99BA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40A35" w14:textId="045310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844A1" w14:textId="517C32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3,050.00 </w:t>
            </w:r>
          </w:p>
        </w:tc>
      </w:tr>
      <w:tr w:rsidR="00A50556" w:rsidRPr="00A50556" w14:paraId="78B780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D8FE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6AF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52236FC3" w14:textId="33277E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34835CEA" w14:textId="2ADBAE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04504" w14:textId="4D45C5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47348" w14:textId="7681CB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 </w:t>
            </w:r>
          </w:p>
        </w:tc>
      </w:tr>
      <w:tr w:rsidR="00A50556" w:rsidRPr="00A50556" w14:paraId="3A5F7E8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0E5A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72A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3878CDEE" w14:textId="4324DC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4,300.00 </w:t>
            </w:r>
          </w:p>
        </w:tc>
        <w:tc>
          <w:tcPr>
            <w:tcW w:w="958" w:type="pct"/>
            <w:tcBorders>
              <w:top w:val="nil"/>
              <w:left w:val="nil"/>
              <w:bottom w:val="single" w:sz="4" w:space="0" w:color="000000"/>
              <w:right w:val="single" w:sz="4" w:space="0" w:color="000000"/>
            </w:tcBorders>
            <w:shd w:val="clear" w:color="auto" w:fill="auto"/>
            <w:noWrap/>
            <w:vAlign w:val="bottom"/>
            <w:hideMark/>
          </w:tcPr>
          <w:p w14:paraId="0D80E8C6" w14:textId="0C0370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EA815" w14:textId="16519C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2F14B" w14:textId="230AB7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4,300.00 </w:t>
            </w:r>
          </w:p>
        </w:tc>
      </w:tr>
      <w:tr w:rsidR="00A50556" w:rsidRPr="00A50556" w14:paraId="52BE02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6927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D64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405AA73" w14:textId="1C8FCE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68A2CA" w14:textId="3C76F3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A1540" w14:textId="6C94A9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DE102" w14:textId="3257B5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00 </w:t>
            </w:r>
          </w:p>
        </w:tc>
      </w:tr>
      <w:tr w:rsidR="00A50556" w:rsidRPr="00A50556" w14:paraId="32CB577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BCD9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C39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7477B3AC" w14:textId="4379E0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2F34B8C8" w14:textId="4D9DB5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1AEB2" w14:textId="276894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79492" w14:textId="062AE8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5,916.20 </w:t>
            </w:r>
          </w:p>
        </w:tc>
      </w:tr>
      <w:tr w:rsidR="00A50556" w:rsidRPr="00A50556" w14:paraId="27983EC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75370"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E78B60B" w14:textId="48A516E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45,298.30 </w:t>
            </w:r>
          </w:p>
        </w:tc>
        <w:tc>
          <w:tcPr>
            <w:tcW w:w="958" w:type="pct"/>
            <w:tcBorders>
              <w:top w:val="nil"/>
              <w:left w:val="nil"/>
              <w:bottom w:val="single" w:sz="4" w:space="0" w:color="000000"/>
              <w:right w:val="single" w:sz="4" w:space="0" w:color="000000"/>
            </w:tcBorders>
            <w:shd w:val="clear" w:color="D8D8D8" w:fill="D8D8D8"/>
            <w:noWrap/>
            <w:vAlign w:val="bottom"/>
            <w:hideMark/>
          </w:tcPr>
          <w:p w14:paraId="27ECB357" w14:textId="1B6D31C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A8E773" w14:textId="3732080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C3EE42" w14:textId="733FD67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45,298.30 </w:t>
            </w:r>
          </w:p>
        </w:tc>
      </w:tr>
      <w:tr w:rsidR="00A50556" w:rsidRPr="00A50556" w14:paraId="40415B6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C57C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0CCE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55B0AE2D" w14:textId="454930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6D77A" w14:textId="26759A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54912" w14:textId="4564AD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12B28" w14:textId="188DFF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5,500.00 </w:t>
            </w:r>
          </w:p>
        </w:tc>
      </w:tr>
      <w:tr w:rsidR="00A50556" w:rsidRPr="00A50556" w14:paraId="5BCE54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D196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520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45D2ECD3" w14:textId="646DD4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47D42F9F" w14:textId="22582B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3BFDA" w14:textId="484512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3E6EA" w14:textId="603FA8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5,320.00 </w:t>
            </w:r>
          </w:p>
        </w:tc>
      </w:tr>
      <w:tr w:rsidR="00A50556" w:rsidRPr="00A50556" w14:paraId="0946D33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B2C9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A18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0763BE84" w14:textId="5EC5C5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189075BE" w14:textId="19AA07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1BECE" w14:textId="012032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1DB4C" w14:textId="7A2D68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8,775.00 </w:t>
            </w:r>
          </w:p>
        </w:tc>
      </w:tr>
      <w:tr w:rsidR="00A50556" w:rsidRPr="00A50556" w14:paraId="07C662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0DDC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A34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3E6442B" w14:textId="273015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13D214BE" w14:textId="13595E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27ECF" w14:textId="2719A2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7B779" w14:textId="5F4817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6,650.00 </w:t>
            </w:r>
          </w:p>
        </w:tc>
      </w:tr>
      <w:tr w:rsidR="00A50556" w:rsidRPr="00A50556" w14:paraId="23587E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024B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CC0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098456D7" w14:textId="7FA799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04399E" w14:textId="000087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32F1F" w14:textId="687769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3B877" w14:textId="29C8C0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 </w:t>
            </w:r>
          </w:p>
        </w:tc>
      </w:tr>
      <w:tr w:rsidR="00A50556" w:rsidRPr="00A50556" w14:paraId="408B46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C1D2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837D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7812190D" w14:textId="3D8E99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957F68A" w14:textId="1BC988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9FED8" w14:textId="52A6B6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2A832" w14:textId="05AAC1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1,200.00 </w:t>
            </w:r>
          </w:p>
        </w:tc>
      </w:tr>
      <w:tr w:rsidR="00A50556" w:rsidRPr="00A50556" w14:paraId="746EFEF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2048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460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A2E1DDE" w14:textId="6A0325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163CAF95" w14:textId="19CC56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8AA1E" w14:textId="6BE005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30337" w14:textId="5E07BB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0,131.30 </w:t>
            </w:r>
          </w:p>
        </w:tc>
      </w:tr>
      <w:tr w:rsidR="00A50556" w:rsidRPr="00A50556" w14:paraId="267B04A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7329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D17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2E950C78" w14:textId="7F70F2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87,876.50 </w:t>
            </w:r>
          </w:p>
        </w:tc>
        <w:tc>
          <w:tcPr>
            <w:tcW w:w="958" w:type="pct"/>
            <w:tcBorders>
              <w:top w:val="nil"/>
              <w:left w:val="nil"/>
              <w:bottom w:val="single" w:sz="4" w:space="0" w:color="000000"/>
              <w:right w:val="single" w:sz="4" w:space="0" w:color="000000"/>
            </w:tcBorders>
            <w:shd w:val="clear" w:color="auto" w:fill="auto"/>
            <w:noWrap/>
            <w:vAlign w:val="bottom"/>
            <w:hideMark/>
          </w:tcPr>
          <w:p w14:paraId="270C2359" w14:textId="04E2A3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4D950" w14:textId="025BE8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18C96" w14:textId="3492EE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87,876.50 </w:t>
            </w:r>
          </w:p>
        </w:tc>
      </w:tr>
      <w:tr w:rsidR="00A50556" w:rsidRPr="00A50556" w14:paraId="5CC2913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E29F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C1A5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39BEF0D" w14:textId="7EE884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302E7EF8" w14:textId="557D68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9C13F" w14:textId="57529F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73680" w14:textId="7112C5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48,643.70 </w:t>
            </w:r>
          </w:p>
        </w:tc>
      </w:tr>
      <w:tr w:rsidR="00A50556" w:rsidRPr="00A50556" w14:paraId="0FCD16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9A4C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2355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204168F" w14:textId="21A1AF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71E20CEA" w14:textId="658B4C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66A38" w14:textId="1A11B4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59E77" w14:textId="3C873B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2,201.80 </w:t>
            </w:r>
          </w:p>
        </w:tc>
      </w:tr>
      <w:tr w:rsidR="00A50556" w:rsidRPr="00A50556" w14:paraId="159FE4C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601F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DB6B945" w14:textId="7905C08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946,497.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5EE8A05" w14:textId="5BFC716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31C8B2" w14:textId="27715B8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ED1734" w14:textId="18ED285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946,497.25 </w:t>
            </w:r>
          </w:p>
        </w:tc>
      </w:tr>
      <w:tr w:rsidR="00A50556" w:rsidRPr="00A50556" w14:paraId="426FB0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7A92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17D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29E78942" w14:textId="65B93A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97687" w14:textId="06DE2A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4F2CE" w14:textId="0F921B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3B9E8" w14:textId="72CDB3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146950B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039D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6AF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7ED48552" w14:textId="503006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3A0BA029" w14:textId="16080C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C2B05" w14:textId="40BE37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B4EC2" w14:textId="7D529A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6,152.75 </w:t>
            </w:r>
          </w:p>
        </w:tc>
      </w:tr>
      <w:tr w:rsidR="00A50556" w:rsidRPr="00A50556" w14:paraId="6F4B4E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9D6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DD6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6609F61C" w14:textId="7658CE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73390AD" w14:textId="70064C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20409" w14:textId="6436E2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16FCF" w14:textId="1C6642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6.50 </w:t>
            </w:r>
          </w:p>
        </w:tc>
      </w:tr>
      <w:tr w:rsidR="00A50556" w:rsidRPr="00A50556" w14:paraId="709866C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738F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010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82F6D1F" w14:textId="30658D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79E9CC" w14:textId="7B5540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AFF0A" w14:textId="73A368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70ADC" w14:textId="279EC9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3BC28A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C87E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5D8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76C18333" w14:textId="51EFE7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D324F3" w14:textId="771FF1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D6DFF" w14:textId="17A0A4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1A2E1" w14:textId="11D6E2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8,000.00 </w:t>
            </w:r>
          </w:p>
        </w:tc>
      </w:tr>
      <w:tr w:rsidR="00A50556" w:rsidRPr="00A50556" w14:paraId="438C9C2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3494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F49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4B85B8D4" w14:textId="0B2C9C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07342" w14:textId="5E96C3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28770" w14:textId="112DAD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2B312" w14:textId="574B15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510FB3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F12C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046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01E38C39" w14:textId="351449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11871611" w14:textId="1407DF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635DD" w14:textId="424EE5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D25CC" w14:textId="513586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6.50 </w:t>
            </w:r>
          </w:p>
        </w:tc>
      </w:tr>
      <w:tr w:rsidR="00A50556" w:rsidRPr="00A50556" w14:paraId="3E7B69E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C4F3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784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3722C49F" w14:textId="513294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4BDDE9D8" w14:textId="6B1F14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0D465" w14:textId="4D4B3E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0E0C2" w14:textId="3E4E22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98,925.00 </w:t>
            </w:r>
          </w:p>
        </w:tc>
      </w:tr>
      <w:tr w:rsidR="00A50556" w:rsidRPr="00A50556" w14:paraId="6F73C0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AFE2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5680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0844950F" w14:textId="2551D5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4A1722FC" w14:textId="72DC86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602C6" w14:textId="341AD3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54EFB" w14:textId="40BC26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7,806.50 </w:t>
            </w:r>
          </w:p>
        </w:tc>
      </w:tr>
      <w:tr w:rsidR="00A50556" w:rsidRPr="00A50556" w14:paraId="55F92FF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EC71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8CF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084EC996" w14:textId="018AE9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983AE9" w14:textId="22092A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8D80E" w14:textId="0B97E0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58201" w14:textId="048D83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12F4753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0E04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8F8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5E8912D6" w14:textId="15B4F5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A47D99" w14:textId="79960C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338F8" w14:textId="7709BC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D2229" w14:textId="5AEAE3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4408FF3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1504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1FF2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A962D98" w14:textId="5FA4F2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60036C" w14:textId="6B33E9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032F4" w14:textId="68ECD2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FA9FB" w14:textId="2B0571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6D6F2DC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4A72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D04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3391E0E9" w14:textId="7EBFBA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6E1139" w14:textId="7689D3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7BBF4" w14:textId="57D952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27068" w14:textId="2099E6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1848C3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C2FF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9F11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3D7427E6" w14:textId="2231D1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B8324" w14:textId="6EBD99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2B4BA" w14:textId="3BC0C3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C0356" w14:textId="280AA4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189279D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D375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1D01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2E8CC03" w14:textId="609CD6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757C6" w14:textId="6CA4AA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F01BF" w14:textId="6B0427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2ECC7" w14:textId="2C458C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2F85F82B"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81381"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BF107C4" w14:textId="42CC486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28C3C41E" w14:textId="0512CA7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478B89" w14:textId="6F9E011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C10267" w14:textId="0B7F0F4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074,851.83 </w:t>
            </w:r>
          </w:p>
        </w:tc>
      </w:tr>
      <w:tr w:rsidR="00A50556" w:rsidRPr="00A50556" w14:paraId="68DFD73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E5FC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D9DE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559E7DE1" w14:textId="3BB288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3C5002F8" w14:textId="5A2630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EC2F3" w14:textId="7E2693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9E2D5" w14:textId="680725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8,087.15 </w:t>
            </w:r>
          </w:p>
        </w:tc>
      </w:tr>
      <w:tr w:rsidR="00A50556" w:rsidRPr="00A50556" w14:paraId="67ABA2D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FA6D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0E5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0332D227" w14:textId="777A15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4FB4CEAD" w14:textId="5BD754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9A423" w14:textId="34F889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AC9C6" w14:textId="174AFB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3,600.00 </w:t>
            </w:r>
          </w:p>
        </w:tc>
      </w:tr>
      <w:tr w:rsidR="00A50556" w:rsidRPr="00A50556" w14:paraId="58FD2F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22FB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DB9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20006A8A" w14:textId="14DDCB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3E9FA" w14:textId="6056F2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3FE59" w14:textId="5CEBE6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19711" w14:textId="78FA87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9,500.00 </w:t>
            </w:r>
          </w:p>
        </w:tc>
      </w:tr>
      <w:tr w:rsidR="00A50556" w:rsidRPr="00A50556" w14:paraId="151A60E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2272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5474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1CAB7004" w14:textId="1B71EF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77F51667" w14:textId="760260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95C2A" w14:textId="6056F5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17CB8" w14:textId="26375B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3,950.00 </w:t>
            </w:r>
          </w:p>
        </w:tc>
      </w:tr>
      <w:tr w:rsidR="00A50556" w:rsidRPr="00A50556" w14:paraId="2C70F4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56C3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661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04B7FEBF" w14:textId="578644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B48E99" w14:textId="19A16E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F59AD" w14:textId="4B4D9C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0105F" w14:textId="14319C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00 </w:t>
            </w:r>
          </w:p>
        </w:tc>
      </w:tr>
      <w:tr w:rsidR="00A50556" w:rsidRPr="00A50556" w14:paraId="5EEE32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2C4A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ED7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49A61A8F" w14:textId="2AB900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0455B05A" w14:textId="6C9575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B1C59" w14:textId="66B72A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B7040" w14:textId="4A8119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723.73 </w:t>
            </w:r>
          </w:p>
        </w:tc>
      </w:tr>
      <w:tr w:rsidR="00A50556" w:rsidRPr="00A50556" w14:paraId="6DD44D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7421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05EC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8E1B983" w14:textId="5BDAFC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96A4AA" w14:textId="6EF568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7F1F1" w14:textId="19420D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9587B" w14:textId="55BDEF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0,000.00 </w:t>
            </w:r>
          </w:p>
        </w:tc>
      </w:tr>
      <w:tr w:rsidR="00A50556" w:rsidRPr="00A50556" w14:paraId="437FA4B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8EF7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75A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F381FB" w14:textId="3B569A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CE384D" w14:textId="287171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2ABB3" w14:textId="1BAF72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1E80A" w14:textId="507852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900.00 </w:t>
            </w:r>
          </w:p>
        </w:tc>
      </w:tr>
      <w:tr w:rsidR="00A50556" w:rsidRPr="00A50556" w14:paraId="02B0DE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E0B1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B73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E5E63AF" w14:textId="389E46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22FE6C" w14:textId="0C03BB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76ADF" w14:textId="60A7B6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BCDBE" w14:textId="4CE525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3,000.00 </w:t>
            </w:r>
          </w:p>
        </w:tc>
      </w:tr>
      <w:tr w:rsidR="00A50556" w:rsidRPr="00A50556" w14:paraId="2C599F3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6ADF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D40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2F10D9A0" w14:textId="1B6B2E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3479A884" w14:textId="7E0690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29E2E" w14:textId="7C5DBC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B1677" w14:textId="22CD7D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2,090.95 </w:t>
            </w:r>
          </w:p>
        </w:tc>
      </w:tr>
      <w:tr w:rsidR="00A50556" w:rsidRPr="00A50556" w14:paraId="2D8EB28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D952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68F343C" w14:textId="0F4AB1C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811,09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ED3B770" w14:textId="123A61C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313520" w14:textId="4AACE19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D00CFB" w14:textId="36BE0CE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811,099.00 </w:t>
            </w:r>
          </w:p>
        </w:tc>
      </w:tr>
      <w:tr w:rsidR="00A50556" w:rsidRPr="00A50556" w14:paraId="507C78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2D6F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8DE260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6D6612B7" w14:textId="708C67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7FE8E273" w14:textId="3ECBEB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44C3E" w14:textId="70CDD4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DA0BE" w14:textId="2B08B8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2,579.00 </w:t>
            </w:r>
          </w:p>
        </w:tc>
      </w:tr>
      <w:tr w:rsidR="00A50556" w:rsidRPr="00A50556" w14:paraId="6A5168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5B108"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5356FD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0E10BFE9" w14:textId="522528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39F0C96" w14:textId="58D989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2A025" w14:textId="487B87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69A7D" w14:textId="65FACF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2,500.00 </w:t>
            </w:r>
          </w:p>
        </w:tc>
      </w:tr>
      <w:tr w:rsidR="00A50556" w:rsidRPr="00A50556" w14:paraId="4E22B95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E2934"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01F93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465DCC4F" w14:textId="06AD63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1773DDED" w14:textId="5DC6C6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57DCD" w14:textId="3DE70A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7FDDB" w14:textId="7CC363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6,825.00 </w:t>
            </w:r>
          </w:p>
        </w:tc>
      </w:tr>
      <w:tr w:rsidR="00A50556" w:rsidRPr="00A50556" w14:paraId="04C1D6D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CFEF9"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A3E4B0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2D2458E" w14:textId="1F12A4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340E2" w14:textId="33C050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D184F" w14:textId="3D6E90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A725A" w14:textId="07743B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300.00 </w:t>
            </w:r>
          </w:p>
        </w:tc>
      </w:tr>
      <w:tr w:rsidR="00A50556" w:rsidRPr="00A50556" w14:paraId="1DFE8A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CB2E8"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E4820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02162B3" w14:textId="5F45B7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5BD45181" w14:textId="0FC66D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7B1F4" w14:textId="71AAD9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2D3A8" w14:textId="5A80C8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9,250.00 </w:t>
            </w:r>
          </w:p>
        </w:tc>
      </w:tr>
      <w:tr w:rsidR="00A50556" w:rsidRPr="00A50556" w14:paraId="555421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FD235"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4D01F2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1F473A10" w14:textId="62ADA9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A8B4212" w14:textId="4EBA7A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2603E" w14:textId="08EBB7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2EABE" w14:textId="7E8471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1,800.00 </w:t>
            </w:r>
          </w:p>
        </w:tc>
      </w:tr>
      <w:tr w:rsidR="00A50556" w:rsidRPr="00A50556" w14:paraId="70B8FC3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D2C4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3B8D4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64AC916D" w14:textId="250DF1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4B53E919" w14:textId="4972AD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25080" w14:textId="0128ED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73855" w14:textId="73C36B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7,100.00 </w:t>
            </w:r>
          </w:p>
        </w:tc>
      </w:tr>
      <w:tr w:rsidR="00A50556" w:rsidRPr="00A50556" w14:paraId="5698A68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0433E"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C1047D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379FC96F" w14:textId="4B1B6C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7FF7D1F" w14:textId="28FDE0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FC0E9" w14:textId="3AE64D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8A2C2" w14:textId="523F83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1,100.00 </w:t>
            </w:r>
          </w:p>
        </w:tc>
      </w:tr>
      <w:tr w:rsidR="00A50556" w:rsidRPr="00A50556" w14:paraId="693509A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A19EF"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501AD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2C768D36" w14:textId="0ACB26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5B14195F" w14:textId="7B19DF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E39AA" w14:textId="57F0D8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6F4AA" w14:textId="540178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2,050.00 </w:t>
            </w:r>
          </w:p>
        </w:tc>
      </w:tr>
      <w:tr w:rsidR="00A50556" w:rsidRPr="00A50556" w14:paraId="4AF27E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03B16"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3A798A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1F981A75" w14:textId="1E6115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93BC18A" w14:textId="61CBA0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C8619" w14:textId="6709B6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16B69" w14:textId="57A2EB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4,600.00 </w:t>
            </w:r>
          </w:p>
        </w:tc>
      </w:tr>
      <w:tr w:rsidR="00A50556" w:rsidRPr="00A50556" w14:paraId="33C9BF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EA8A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964B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1A2A7E7B" w14:textId="6FDC74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1,750.00 </w:t>
            </w:r>
          </w:p>
        </w:tc>
        <w:tc>
          <w:tcPr>
            <w:tcW w:w="958" w:type="pct"/>
            <w:tcBorders>
              <w:top w:val="nil"/>
              <w:left w:val="nil"/>
              <w:bottom w:val="single" w:sz="4" w:space="0" w:color="000000"/>
              <w:right w:val="single" w:sz="4" w:space="0" w:color="000000"/>
            </w:tcBorders>
            <w:shd w:val="clear" w:color="auto" w:fill="auto"/>
            <w:noWrap/>
            <w:vAlign w:val="bottom"/>
            <w:hideMark/>
          </w:tcPr>
          <w:p w14:paraId="6B42E3A9" w14:textId="077123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4C655" w14:textId="59AE01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948C7" w14:textId="75EA63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1,750.00 </w:t>
            </w:r>
          </w:p>
        </w:tc>
      </w:tr>
      <w:tr w:rsidR="00A50556" w:rsidRPr="00A50556" w14:paraId="550C7B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6BF3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1D8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47E14BA" w14:textId="3F1238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EE0520" w14:textId="68966B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7897F" w14:textId="4B157C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2A40D" w14:textId="265EE2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06E075B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C178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E76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322D14D" w14:textId="45BF5E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39C4414D" w14:textId="59040E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A0801" w14:textId="14FDE8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1F0D1" w14:textId="0BB984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78,905.00 </w:t>
            </w:r>
          </w:p>
        </w:tc>
      </w:tr>
      <w:tr w:rsidR="00A50556" w:rsidRPr="00A50556" w14:paraId="6679BF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FD32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36B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7F08CAA" w14:textId="644B75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510B42" w14:textId="3E9AB0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9B0FA" w14:textId="3CF8F1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74408" w14:textId="240972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000.00 </w:t>
            </w:r>
          </w:p>
        </w:tc>
      </w:tr>
      <w:tr w:rsidR="00A50556" w:rsidRPr="00A50556" w14:paraId="6DAE6B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AB3A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AA00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499F347" w14:textId="10349D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9,200.00 </w:t>
            </w:r>
          </w:p>
        </w:tc>
        <w:tc>
          <w:tcPr>
            <w:tcW w:w="958" w:type="pct"/>
            <w:tcBorders>
              <w:top w:val="nil"/>
              <w:left w:val="nil"/>
              <w:bottom w:val="single" w:sz="4" w:space="0" w:color="000000"/>
              <w:right w:val="single" w:sz="4" w:space="0" w:color="000000"/>
            </w:tcBorders>
            <w:shd w:val="clear" w:color="auto" w:fill="auto"/>
            <w:noWrap/>
            <w:vAlign w:val="bottom"/>
            <w:hideMark/>
          </w:tcPr>
          <w:p w14:paraId="2116B041" w14:textId="02E4EC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46FB2" w14:textId="054324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E07CF" w14:textId="6634CD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9,200.00 </w:t>
            </w:r>
          </w:p>
        </w:tc>
      </w:tr>
      <w:tr w:rsidR="00A50556" w:rsidRPr="00A50556" w14:paraId="26661B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6107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24A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43A0241" w14:textId="398EE2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207568FC" w14:textId="2E5691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943AB" w14:textId="695F3B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5D2D5" w14:textId="48E9B7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6,375.00 </w:t>
            </w:r>
          </w:p>
        </w:tc>
      </w:tr>
      <w:tr w:rsidR="00A50556" w:rsidRPr="00A50556" w14:paraId="554B302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5934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055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74BE9C3" w14:textId="265B23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26539969" w14:textId="2F0CF9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11421" w14:textId="6EC5DD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E1EAA" w14:textId="0F85EA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4,765.00 </w:t>
            </w:r>
          </w:p>
        </w:tc>
      </w:tr>
      <w:tr w:rsidR="00A50556" w:rsidRPr="00A50556" w14:paraId="633E64B9"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83448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06E99CC8" w14:textId="2650A90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244,22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4B306A0A" w14:textId="2D6CAB6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B60E31E" w14:textId="2434555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EF5B56F" w14:textId="40C287F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2,321,173.45 </w:t>
            </w:r>
          </w:p>
        </w:tc>
      </w:tr>
      <w:tr w:rsidR="00A50556" w:rsidRPr="00A50556" w14:paraId="5736563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B01B8"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1A6DDAFE" w14:textId="2BEAC97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117,665.8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771287" w14:textId="52053D7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A0E66C4" w14:textId="18043C9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58916A3" w14:textId="574CD91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9,563,415.80 </w:t>
            </w:r>
          </w:p>
        </w:tc>
      </w:tr>
      <w:tr w:rsidR="00A50556" w:rsidRPr="00A50556" w14:paraId="2AB8D8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63E2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AD3D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75FD434E" w14:textId="0687EF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100BF8A1" w14:textId="5C9D27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E048B" w14:textId="631AD2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109FB" w14:textId="074DE2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86,728.00 </w:t>
            </w:r>
          </w:p>
        </w:tc>
      </w:tr>
      <w:tr w:rsidR="00A50556" w:rsidRPr="00A50556" w14:paraId="0A58D0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791E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645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38B085FC" w14:textId="6C68E3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6710F62D" w14:textId="249677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11031" w14:textId="08A557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6D43B" w14:textId="08F1E5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9,865.16 </w:t>
            </w:r>
          </w:p>
        </w:tc>
      </w:tr>
      <w:tr w:rsidR="00A50556" w:rsidRPr="00A50556" w14:paraId="718133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840E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E88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3C07CFFA" w14:textId="24C64F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12C28888" w14:textId="2DEF04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C93A9" w14:textId="750D35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99476" w14:textId="6BDF22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8,781.72 </w:t>
            </w:r>
          </w:p>
        </w:tc>
      </w:tr>
      <w:tr w:rsidR="00A50556" w:rsidRPr="00A50556" w14:paraId="20C64F8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179A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4F1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5EDCFDCA" w14:textId="05B4A1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1,312.56 </w:t>
            </w:r>
          </w:p>
        </w:tc>
        <w:tc>
          <w:tcPr>
            <w:tcW w:w="958" w:type="pct"/>
            <w:tcBorders>
              <w:top w:val="nil"/>
              <w:left w:val="nil"/>
              <w:bottom w:val="single" w:sz="4" w:space="0" w:color="000000"/>
              <w:right w:val="single" w:sz="4" w:space="0" w:color="000000"/>
            </w:tcBorders>
            <w:shd w:val="clear" w:color="auto" w:fill="auto"/>
            <w:noWrap/>
            <w:vAlign w:val="bottom"/>
            <w:hideMark/>
          </w:tcPr>
          <w:p w14:paraId="5F010945" w14:textId="1D69A8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45CD8291" w14:textId="4E8D8D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6E118" w14:textId="78D5CF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47,712.56 </w:t>
            </w:r>
          </w:p>
        </w:tc>
      </w:tr>
      <w:tr w:rsidR="00A50556" w:rsidRPr="00A50556" w14:paraId="17EFD25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6BB8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5D63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12E77BE9" w14:textId="1CCB10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8,836.24 </w:t>
            </w:r>
          </w:p>
        </w:tc>
        <w:tc>
          <w:tcPr>
            <w:tcW w:w="958" w:type="pct"/>
            <w:tcBorders>
              <w:top w:val="nil"/>
              <w:left w:val="nil"/>
              <w:bottom w:val="single" w:sz="4" w:space="0" w:color="000000"/>
              <w:right w:val="single" w:sz="4" w:space="0" w:color="000000"/>
            </w:tcBorders>
            <w:shd w:val="clear" w:color="auto" w:fill="auto"/>
            <w:noWrap/>
            <w:vAlign w:val="bottom"/>
            <w:hideMark/>
          </w:tcPr>
          <w:p w14:paraId="55894627" w14:textId="72D4B1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E551BF7" w14:textId="7B8F81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E8561" w14:textId="57D00B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8,186.24 </w:t>
            </w:r>
          </w:p>
        </w:tc>
      </w:tr>
      <w:tr w:rsidR="00A50556" w:rsidRPr="00A50556" w14:paraId="76FDDB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580C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9B0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BC5BCD" w14:textId="3C9B57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22.58 </w:t>
            </w:r>
          </w:p>
        </w:tc>
        <w:tc>
          <w:tcPr>
            <w:tcW w:w="958" w:type="pct"/>
            <w:tcBorders>
              <w:top w:val="nil"/>
              <w:left w:val="nil"/>
              <w:bottom w:val="single" w:sz="4" w:space="0" w:color="000000"/>
              <w:right w:val="single" w:sz="4" w:space="0" w:color="000000"/>
            </w:tcBorders>
            <w:shd w:val="clear" w:color="auto" w:fill="auto"/>
            <w:noWrap/>
            <w:vAlign w:val="bottom"/>
            <w:hideMark/>
          </w:tcPr>
          <w:p w14:paraId="021A904F" w14:textId="7BCAC4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EC917" w14:textId="676D5B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55F82" w14:textId="6E7F1F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22.58 </w:t>
            </w:r>
          </w:p>
        </w:tc>
      </w:tr>
      <w:tr w:rsidR="00A50556" w:rsidRPr="00A50556" w14:paraId="01D91A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CB08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DB4D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632E741D" w14:textId="3E60B9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0829739A" w14:textId="1A3503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4801C" w14:textId="60EC62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38F9C" w14:textId="67543F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0,297.28 </w:t>
            </w:r>
          </w:p>
        </w:tc>
      </w:tr>
      <w:tr w:rsidR="00A50556" w:rsidRPr="00A50556" w14:paraId="1A8978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C8CF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959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6F874ADA" w14:textId="5FE8EE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9,450.00 </w:t>
            </w:r>
          </w:p>
        </w:tc>
        <w:tc>
          <w:tcPr>
            <w:tcW w:w="958" w:type="pct"/>
            <w:tcBorders>
              <w:top w:val="nil"/>
              <w:left w:val="nil"/>
              <w:bottom w:val="single" w:sz="4" w:space="0" w:color="000000"/>
              <w:right w:val="single" w:sz="4" w:space="0" w:color="000000"/>
            </w:tcBorders>
            <w:shd w:val="clear" w:color="auto" w:fill="auto"/>
            <w:noWrap/>
            <w:vAlign w:val="bottom"/>
            <w:hideMark/>
          </w:tcPr>
          <w:p w14:paraId="344F9215" w14:textId="013F4C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3FBAE" w14:textId="35A260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B2A11" w14:textId="392781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9,450.00 </w:t>
            </w:r>
          </w:p>
        </w:tc>
      </w:tr>
      <w:tr w:rsidR="00A50556" w:rsidRPr="00A50556" w14:paraId="2D2296A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B456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159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5FD562B8" w14:textId="575F06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18390749" w14:textId="0050D3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93836" w14:textId="3D7D51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E4E67" w14:textId="1239A9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6,033.52 </w:t>
            </w:r>
          </w:p>
        </w:tc>
      </w:tr>
      <w:tr w:rsidR="00A50556" w:rsidRPr="00A50556" w14:paraId="37E1ED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9E78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3C0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463E093" w14:textId="120B8F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26AB2226" w14:textId="39AB71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9CEDE" w14:textId="10B1AB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1E3EE" w14:textId="3F5011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8,021.36 </w:t>
            </w:r>
          </w:p>
        </w:tc>
      </w:tr>
      <w:tr w:rsidR="00A50556" w:rsidRPr="00A50556" w14:paraId="5102751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7622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E6D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5E214746" w14:textId="1104B2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3DB83646" w14:textId="1559FD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70035" w14:textId="304355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FD6DC" w14:textId="597E48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2,221.40 </w:t>
            </w:r>
          </w:p>
        </w:tc>
      </w:tr>
      <w:tr w:rsidR="00A50556" w:rsidRPr="00A50556" w14:paraId="727D16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2AB8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C22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723DA39" w14:textId="4661DD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3577A289" w14:textId="325198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335EA" w14:textId="464BAD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82B2D" w14:textId="64DB77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6,025.44 </w:t>
            </w:r>
          </w:p>
        </w:tc>
      </w:tr>
      <w:tr w:rsidR="00A50556" w:rsidRPr="00A50556" w14:paraId="69AA5BB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B763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3CD0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0AECD78A" w14:textId="6D2D58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3B158EBE" w14:textId="09C779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1DF0C" w14:textId="75346D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6A8E6" w14:textId="48EE2B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7,565.64 </w:t>
            </w:r>
          </w:p>
        </w:tc>
      </w:tr>
      <w:tr w:rsidR="00A50556" w:rsidRPr="00A50556" w14:paraId="0CE59E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D655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620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4CD498DC" w14:textId="2203F0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7,926.68 </w:t>
            </w:r>
          </w:p>
        </w:tc>
        <w:tc>
          <w:tcPr>
            <w:tcW w:w="958" w:type="pct"/>
            <w:tcBorders>
              <w:top w:val="nil"/>
              <w:left w:val="nil"/>
              <w:bottom w:val="single" w:sz="4" w:space="0" w:color="000000"/>
              <w:right w:val="single" w:sz="4" w:space="0" w:color="000000"/>
            </w:tcBorders>
            <w:shd w:val="clear" w:color="auto" w:fill="auto"/>
            <w:noWrap/>
            <w:vAlign w:val="bottom"/>
            <w:hideMark/>
          </w:tcPr>
          <w:p w14:paraId="12F90199" w14:textId="2B85A1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EFD9B" w14:textId="54EB82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417E6" w14:textId="14803E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7,926.68 </w:t>
            </w:r>
          </w:p>
        </w:tc>
      </w:tr>
      <w:tr w:rsidR="00A50556" w:rsidRPr="00A50556" w14:paraId="773DE90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708A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4B5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6C8C9B73" w14:textId="2128DF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693486C8" w14:textId="2B2F89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3982D" w14:textId="27A7D9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1B0F1" w14:textId="23E70A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743.04 </w:t>
            </w:r>
          </w:p>
        </w:tc>
      </w:tr>
      <w:tr w:rsidR="00A50556" w:rsidRPr="00A50556" w14:paraId="65C4E0E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1F62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D27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3723C504" w14:textId="780723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7249F574" w14:textId="122E35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A5C87" w14:textId="0B8B3B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C6469" w14:textId="4F636D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630.00 </w:t>
            </w:r>
          </w:p>
        </w:tc>
      </w:tr>
      <w:tr w:rsidR="00A50556" w:rsidRPr="00A50556" w14:paraId="5A2FB7A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569D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B42F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574C4FD" w14:textId="4A612B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5,689.80 </w:t>
            </w:r>
          </w:p>
        </w:tc>
        <w:tc>
          <w:tcPr>
            <w:tcW w:w="958" w:type="pct"/>
            <w:tcBorders>
              <w:top w:val="nil"/>
              <w:left w:val="nil"/>
              <w:bottom w:val="single" w:sz="4" w:space="0" w:color="000000"/>
              <w:right w:val="single" w:sz="4" w:space="0" w:color="000000"/>
            </w:tcBorders>
            <w:shd w:val="clear" w:color="auto" w:fill="auto"/>
            <w:noWrap/>
            <w:vAlign w:val="bottom"/>
            <w:hideMark/>
          </w:tcPr>
          <w:p w14:paraId="2BB5EDDC" w14:textId="2F8D95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2E37D" w14:textId="55C47F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E390F" w14:textId="369626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5,689.80 </w:t>
            </w:r>
          </w:p>
        </w:tc>
      </w:tr>
      <w:tr w:rsidR="00A50556" w:rsidRPr="00A50556" w14:paraId="79A7C8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5A59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F3BF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D3D75E3" w14:textId="69C5AA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09E04D8D" w14:textId="16D246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BC3A8" w14:textId="6A34AD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DEF07" w14:textId="7D62CD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6,515.38 </w:t>
            </w:r>
          </w:p>
        </w:tc>
      </w:tr>
      <w:tr w:rsidR="00A50556" w:rsidRPr="00A50556" w14:paraId="04E28FD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31CE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669878A" w14:textId="17EE292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73,365.87 </w:t>
            </w:r>
          </w:p>
        </w:tc>
        <w:tc>
          <w:tcPr>
            <w:tcW w:w="958" w:type="pct"/>
            <w:tcBorders>
              <w:top w:val="nil"/>
              <w:left w:val="nil"/>
              <w:bottom w:val="single" w:sz="4" w:space="0" w:color="000000"/>
              <w:right w:val="single" w:sz="4" w:space="0" w:color="000000"/>
            </w:tcBorders>
            <w:shd w:val="clear" w:color="D8D8D8" w:fill="D8D8D8"/>
            <w:noWrap/>
            <w:vAlign w:val="bottom"/>
            <w:hideMark/>
          </w:tcPr>
          <w:p w14:paraId="29819200" w14:textId="1657C59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CACDCF" w14:textId="32249BA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4666CE" w14:textId="05005A9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73,365.87 </w:t>
            </w:r>
          </w:p>
        </w:tc>
      </w:tr>
      <w:tr w:rsidR="00A50556" w:rsidRPr="00A50556" w14:paraId="180B161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48B31"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C87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09ECFEB7" w14:textId="2494C5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6,496.42 </w:t>
            </w:r>
          </w:p>
        </w:tc>
        <w:tc>
          <w:tcPr>
            <w:tcW w:w="958" w:type="pct"/>
            <w:tcBorders>
              <w:top w:val="nil"/>
              <w:left w:val="nil"/>
              <w:bottom w:val="single" w:sz="4" w:space="0" w:color="000000"/>
              <w:right w:val="single" w:sz="4" w:space="0" w:color="000000"/>
            </w:tcBorders>
            <w:shd w:val="clear" w:color="auto" w:fill="auto"/>
            <w:noWrap/>
            <w:vAlign w:val="bottom"/>
            <w:hideMark/>
          </w:tcPr>
          <w:p w14:paraId="63F47970" w14:textId="1D0E18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3980D" w14:textId="5DCE2E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A4D06D0" w14:textId="4E5EAC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6,496.42 </w:t>
            </w:r>
          </w:p>
        </w:tc>
      </w:tr>
      <w:tr w:rsidR="00A50556" w:rsidRPr="00A50556" w14:paraId="65DACF9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BDAA7"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038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36E4357B" w14:textId="1DF283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6BE48553" w14:textId="287CE4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BB298" w14:textId="41243C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F4B5B" w14:textId="08472E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8,583.16 </w:t>
            </w:r>
          </w:p>
        </w:tc>
      </w:tr>
      <w:tr w:rsidR="00A50556" w:rsidRPr="00A50556" w14:paraId="1AF8380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B363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BABB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4036FC6C" w14:textId="0D2B7D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187E8185" w14:textId="737384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B8D54" w14:textId="6FC286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9AA54" w14:textId="630ACC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1,553.00 </w:t>
            </w:r>
          </w:p>
        </w:tc>
      </w:tr>
      <w:tr w:rsidR="00A50556" w:rsidRPr="00A50556" w14:paraId="310379D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B14E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DB50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04061ECB" w14:textId="02581A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8,933.64 </w:t>
            </w:r>
          </w:p>
        </w:tc>
        <w:tc>
          <w:tcPr>
            <w:tcW w:w="958" w:type="pct"/>
            <w:tcBorders>
              <w:top w:val="nil"/>
              <w:left w:val="nil"/>
              <w:bottom w:val="single" w:sz="4" w:space="0" w:color="000000"/>
              <w:right w:val="single" w:sz="4" w:space="0" w:color="000000"/>
            </w:tcBorders>
            <w:shd w:val="clear" w:color="auto" w:fill="auto"/>
            <w:noWrap/>
            <w:vAlign w:val="bottom"/>
            <w:hideMark/>
          </w:tcPr>
          <w:p w14:paraId="79D7F808" w14:textId="7199F7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34423" w14:textId="3BF14A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9EF06" w14:textId="240AD0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8,933.64 </w:t>
            </w:r>
          </w:p>
        </w:tc>
      </w:tr>
      <w:tr w:rsidR="00A50556" w:rsidRPr="00A50556" w14:paraId="0998A5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623F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DB1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2B10BEA5" w14:textId="613106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430.00 </w:t>
            </w:r>
          </w:p>
        </w:tc>
        <w:tc>
          <w:tcPr>
            <w:tcW w:w="958" w:type="pct"/>
            <w:tcBorders>
              <w:top w:val="nil"/>
              <w:left w:val="nil"/>
              <w:bottom w:val="single" w:sz="4" w:space="0" w:color="000000"/>
              <w:right w:val="single" w:sz="4" w:space="0" w:color="000000"/>
            </w:tcBorders>
            <w:shd w:val="clear" w:color="auto" w:fill="auto"/>
            <w:noWrap/>
            <w:vAlign w:val="bottom"/>
            <w:hideMark/>
          </w:tcPr>
          <w:p w14:paraId="3C6E8CAC" w14:textId="6913CC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76CF6" w14:textId="46D9EE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C0856" w14:textId="2DE68C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430.00 </w:t>
            </w:r>
          </w:p>
        </w:tc>
      </w:tr>
      <w:tr w:rsidR="00A50556" w:rsidRPr="00A50556" w14:paraId="684540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3278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026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6739BE3A" w14:textId="4380A3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D43940F" w14:textId="39E190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3C6E3" w14:textId="339B9C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1B83A" w14:textId="340764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2,500.00 </w:t>
            </w:r>
          </w:p>
        </w:tc>
      </w:tr>
      <w:tr w:rsidR="00A50556" w:rsidRPr="00A50556" w14:paraId="1AF7DE5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EB16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932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239E057D" w14:textId="734050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0045565E" w14:textId="4CF6CF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F1256" w14:textId="120500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F644F" w14:textId="51B33D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5,229.29 </w:t>
            </w:r>
          </w:p>
        </w:tc>
      </w:tr>
      <w:tr w:rsidR="00A50556" w:rsidRPr="00A50556" w14:paraId="7A97CE6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8F5C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9919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466F420E" w14:textId="34C289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1,106.72 </w:t>
            </w:r>
          </w:p>
        </w:tc>
        <w:tc>
          <w:tcPr>
            <w:tcW w:w="958" w:type="pct"/>
            <w:tcBorders>
              <w:top w:val="nil"/>
              <w:left w:val="nil"/>
              <w:bottom w:val="single" w:sz="4" w:space="0" w:color="000000"/>
              <w:right w:val="single" w:sz="4" w:space="0" w:color="000000"/>
            </w:tcBorders>
            <w:shd w:val="clear" w:color="auto" w:fill="auto"/>
            <w:noWrap/>
            <w:vAlign w:val="bottom"/>
            <w:hideMark/>
          </w:tcPr>
          <w:p w14:paraId="3545E62F" w14:textId="07849A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C7469" w14:textId="29B2D0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ACA17" w14:textId="21026A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1,106.72 </w:t>
            </w:r>
          </w:p>
        </w:tc>
      </w:tr>
      <w:tr w:rsidR="00A50556" w:rsidRPr="00A50556" w14:paraId="29F25D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68E4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DF9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EE8B388" w14:textId="3CD692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603C1E47" w14:textId="53DF46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27AA2" w14:textId="03DE04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787D2" w14:textId="336092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430.00 </w:t>
            </w:r>
          </w:p>
        </w:tc>
      </w:tr>
      <w:tr w:rsidR="00A50556" w:rsidRPr="00A50556" w14:paraId="316D0DA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CCBE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6842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2A7B676" w14:textId="2EF66F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70FA9DA" w14:textId="3B30DD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3F9FF" w14:textId="5DF94B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A7165" w14:textId="3D9B97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490.94 </w:t>
            </w:r>
          </w:p>
        </w:tc>
      </w:tr>
      <w:tr w:rsidR="00A50556" w:rsidRPr="00A50556" w14:paraId="16C0C7F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190F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330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6D3DE668" w14:textId="206F78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4,660.02 </w:t>
            </w:r>
          </w:p>
        </w:tc>
        <w:tc>
          <w:tcPr>
            <w:tcW w:w="958" w:type="pct"/>
            <w:tcBorders>
              <w:top w:val="nil"/>
              <w:left w:val="nil"/>
              <w:bottom w:val="single" w:sz="4" w:space="0" w:color="000000"/>
              <w:right w:val="single" w:sz="4" w:space="0" w:color="000000"/>
            </w:tcBorders>
            <w:shd w:val="clear" w:color="auto" w:fill="auto"/>
            <w:noWrap/>
            <w:vAlign w:val="bottom"/>
            <w:hideMark/>
          </w:tcPr>
          <w:p w14:paraId="7ABD1405" w14:textId="64F7AE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607EA" w14:textId="7D26BD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A7ED6" w14:textId="711DEB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4,660.02 </w:t>
            </w:r>
          </w:p>
        </w:tc>
      </w:tr>
      <w:tr w:rsidR="00A50556" w:rsidRPr="00A50556" w14:paraId="015D918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4EC2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3A9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69DC824" w14:textId="49DD44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6E13C7AB" w14:textId="3FAFEC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FECFA" w14:textId="145471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2DE0E" w14:textId="40695F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7,902.68 </w:t>
            </w:r>
          </w:p>
        </w:tc>
      </w:tr>
      <w:tr w:rsidR="00A50556" w:rsidRPr="00A50556" w14:paraId="3A008B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3FA9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0A4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D4E67B1" w14:textId="4F3600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23ECE5BE" w14:textId="5274E2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667D7" w14:textId="39B8A5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A7754" w14:textId="3D8A21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0,050.00 </w:t>
            </w:r>
          </w:p>
        </w:tc>
      </w:tr>
      <w:tr w:rsidR="00A50556" w:rsidRPr="00A50556" w14:paraId="24B651E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C4B15"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1093D1F" w14:textId="330CE5E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858,342.33 </w:t>
            </w:r>
          </w:p>
        </w:tc>
        <w:tc>
          <w:tcPr>
            <w:tcW w:w="958" w:type="pct"/>
            <w:tcBorders>
              <w:top w:val="nil"/>
              <w:left w:val="nil"/>
              <w:bottom w:val="single" w:sz="4" w:space="0" w:color="000000"/>
              <w:right w:val="single" w:sz="4" w:space="0" w:color="000000"/>
            </w:tcBorders>
            <w:shd w:val="clear" w:color="D8D8D8" w:fill="D8D8D8"/>
            <w:noWrap/>
            <w:vAlign w:val="bottom"/>
            <w:hideMark/>
          </w:tcPr>
          <w:p w14:paraId="7A7A9597" w14:textId="5C775A4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BC9BF0F" w14:textId="53D5D24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B3905F" w14:textId="562B4EE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908,342.33 </w:t>
            </w:r>
          </w:p>
        </w:tc>
      </w:tr>
      <w:tr w:rsidR="00A50556" w:rsidRPr="00A50556" w14:paraId="2A60DF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09FA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A6F6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1D800402" w14:textId="70FD72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532673E7" w14:textId="7CFA2A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94115" w14:textId="525477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0828625" w14:textId="7F1D64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50,692.18 </w:t>
            </w:r>
          </w:p>
        </w:tc>
      </w:tr>
      <w:tr w:rsidR="00A50556" w:rsidRPr="00A50556" w14:paraId="5A12E8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6BBA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AB9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6D68DCD0" w14:textId="431567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6AEC1C42" w14:textId="1AA16C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50430" w14:textId="5BB332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E9B25" w14:textId="261F0E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2,623.68 </w:t>
            </w:r>
          </w:p>
        </w:tc>
      </w:tr>
      <w:tr w:rsidR="00A50556" w:rsidRPr="00A50556" w14:paraId="3CCE11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BA5E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805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127B7807" w14:textId="65747E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25B84E81" w14:textId="77AB29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879EA" w14:textId="3546C6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9D1B0" w14:textId="1C12F6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5,068.94 </w:t>
            </w:r>
          </w:p>
        </w:tc>
      </w:tr>
      <w:tr w:rsidR="00A50556" w:rsidRPr="00A50556" w14:paraId="344AFC1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355E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3EC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9A55D1E" w14:textId="5D53B3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67F22794" w14:textId="20DCFF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5573E" w14:textId="549903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0D6BE" w14:textId="38F352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7,730.00 </w:t>
            </w:r>
          </w:p>
        </w:tc>
      </w:tr>
      <w:tr w:rsidR="00A50556" w:rsidRPr="00A50556" w14:paraId="69D6A6D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683C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A5F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31656FC0" w14:textId="7AC2E2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1B7CF4EA" w14:textId="4C5624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C7885" w14:textId="4A2246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8530A" w14:textId="111BA1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7,617.76 </w:t>
            </w:r>
          </w:p>
        </w:tc>
      </w:tr>
      <w:tr w:rsidR="00A50556" w:rsidRPr="00A50556" w14:paraId="7F5E55D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B317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668C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125E17D3" w14:textId="3F48A6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3EC4AD5A" w14:textId="3350B3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B3C46" w14:textId="47F403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41674" w14:textId="45ED60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1,620.22 </w:t>
            </w:r>
          </w:p>
        </w:tc>
      </w:tr>
      <w:tr w:rsidR="00A50556" w:rsidRPr="00A50556" w14:paraId="6751AE7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073D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821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375F4AB2" w14:textId="2B3436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5DC150F9" w14:textId="6E5D14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C5724" w14:textId="563A63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7F57D" w14:textId="4657E7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7,459.07 </w:t>
            </w:r>
          </w:p>
        </w:tc>
      </w:tr>
      <w:tr w:rsidR="00A50556" w:rsidRPr="00A50556" w14:paraId="0BEFEF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E5D4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E1F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74BD301F" w14:textId="089165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18EC158B" w14:textId="38E367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327C6" w14:textId="06459A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9AC32" w14:textId="0F6529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7,220.72 </w:t>
            </w:r>
          </w:p>
        </w:tc>
      </w:tr>
      <w:tr w:rsidR="00A50556" w:rsidRPr="00A50556" w14:paraId="1FC826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58D4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A5AF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507FFAE9" w14:textId="06E7BC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58C9A64B" w14:textId="1D84D9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D696E" w14:textId="720F11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28729" w14:textId="22E7CB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8,472.76 </w:t>
            </w:r>
          </w:p>
        </w:tc>
      </w:tr>
      <w:tr w:rsidR="00A50556" w:rsidRPr="00A50556" w14:paraId="6AE8A0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590D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35A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009444D7" w14:textId="47DB31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5321A08E" w14:textId="52EF86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9471F" w14:textId="0B5590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A45E9" w14:textId="1C992D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482.96 </w:t>
            </w:r>
          </w:p>
        </w:tc>
      </w:tr>
      <w:tr w:rsidR="00A50556" w:rsidRPr="00A50556" w14:paraId="7E9F1E0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CC36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17E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7819B349" w14:textId="3246E0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D000151" w14:textId="20BE20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F3566" w14:textId="3A4491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07402" w14:textId="39339A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4,596.44 </w:t>
            </w:r>
          </w:p>
        </w:tc>
      </w:tr>
      <w:tr w:rsidR="00A50556" w:rsidRPr="00A50556" w14:paraId="42BD6E6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0FB2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072A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5BFBDFFD" w14:textId="7DA689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68CCCD0A" w14:textId="09B8E0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2FA90" w14:textId="76793D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31872" w14:textId="647477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2,126.16 </w:t>
            </w:r>
          </w:p>
        </w:tc>
      </w:tr>
      <w:tr w:rsidR="00A50556" w:rsidRPr="00A50556" w14:paraId="41F0C6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07C7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2E8E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6DDD7E1E" w14:textId="268805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653C3870" w14:textId="4AD7BD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DFE1F" w14:textId="7BB436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AD883" w14:textId="50515B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2,312.68 </w:t>
            </w:r>
          </w:p>
        </w:tc>
      </w:tr>
      <w:tr w:rsidR="00A50556" w:rsidRPr="00A50556" w14:paraId="0A7B914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0A1F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289A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7576937E" w14:textId="36F907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610536D7" w14:textId="76CC26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5CFDE" w14:textId="324DE9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4317D" w14:textId="2305D0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2,569.16 </w:t>
            </w:r>
          </w:p>
        </w:tc>
      </w:tr>
      <w:tr w:rsidR="00A50556" w:rsidRPr="00A50556" w14:paraId="46E9FBF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231C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C945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6F935013" w14:textId="729CC2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0173E8E2" w14:textId="4828D9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9E2DE" w14:textId="2C0730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14467" w14:textId="5622AA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1,422.48 </w:t>
            </w:r>
          </w:p>
        </w:tc>
      </w:tr>
      <w:tr w:rsidR="00A50556" w:rsidRPr="00A50556" w14:paraId="173ED6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4C0D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717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EF6A72" w14:textId="271155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32D3524F" w14:textId="003CB5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971B2" w14:textId="5B4177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BA111" w14:textId="1BC7AF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490.06 </w:t>
            </w:r>
          </w:p>
        </w:tc>
      </w:tr>
      <w:tr w:rsidR="00A50556" w:rsidRPr="00A50556" w14:paraId="6356A6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9785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B99D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0C8E7CE" w14:textId="779338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36718D7F" w14:textId="7A1A29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E1BCD" w14:textId="245E38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D6488" w14:textId="1FB6BA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430.04 </w:t>
            </w:r>
          </w:p>
        </w:tc>
      </w:tr>
      <w:tr w:rsidR="00A50556" w:rsidRPr="00A50556" w14:paraId="2092B11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1CE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AFA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4B3287C4" w14:textId="064283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6C8F593F" w14:textId="2DFF51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5FA711" w14:textId="7AED14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927A5" w14:textId="7DF69A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28,458.20 </w:t>
            </w:r>
          </w:p>
        </w:tc>
      </w:tr>
      <w:tr w:rsidR="00A50556" w:rsidRPr="00A50556" w14:paraId="12A505F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FC7F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84D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6161E066" w14:textId="7C515A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02EA9375" w14:textId="3CB709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7A047" w14:textId="22D123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CCD84" w14:textId="05C9F3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4,242.92 </w:t>
            </w:r>
          </w:p>
        </w:tc>
      </w:tr>
      <w:tr w:rsidR="00A50556" w:rsidRPr="00A50556" w14:paraId="3A3A3C7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2935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C77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34C74132" w14:textId="2E118C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5B1CFAD9" w14:textId="156537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02EF4" w14:textId="244923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5EB22" w14:textId="64FED3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9,508.88 </w:t>
            </w:r>
          </w:p>
        </w:tc>
      </w:tr>
      <w:tr w:rsidR="00A50556" w:rsidRPr="00A50556" w14:paraId="6179B3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D714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05DE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6D004DD2" w14:textId="3070CB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3FB673BD" w14:textId="1A295C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2FCA4" w14:textId="036803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2F766" w14:textId="706367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2,807.88 </w:t>
            </w:r>
          </w:p>
        </w:tc>
      </w:tr>
      <w:tr w:rsidR="00A50556" w:rsidRPr="00A50556" w14:paraId="5CE2AC2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635D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C3D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34254517" w14:textId="14989B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0,558.80 </w:t>
            </w:r>
          </w:p>
        </w:tc>
        <w:tc>
          <w:tcPr>
            <w:tcW w:w="958" w:type="pct"/>
            <w:tcBorders>
              <w:top w:val="nil"/>
              <w:left w:val="nil"/>
              <w:bottom w:val="single" w:sz="4" w:space="0" w:color="000000"/>
              <w:right w:val="single" w:sz="4" w:space="0" w:color="000000"/>
            </w:tcBorders>
            <w:shd w:val="clear" w:color="auto" w:fill="auto"/>
            <w:noWrap/>
            <w:vAlign w:val="bottom"/>
            <w:hideMark/>
          </w:tcPr>
          <w:p w14:paraId="14D86298" w14:textId="3CDB31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B0F86" w14:textId="7111AB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F6B42" w14:textId="7D4D47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0,558.80 </w:t>
            </w:r>
          </w:p>
        </w:tc>
      </w:tr>
      <w:tr w:rsidR="00A50556" w:rsidRPr="00A50556" w14:paraId="748701B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4151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9C5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617CCD66" w14:textId="25FF61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0BE0A2CA" w14:textId="5C7232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1E5F7" w14:textId="0DCD49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0129D" w14:textId="2F1200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9,371.53 </w:t>
            </w:r>
          </w:p>
        </w:tc>
      </w:tr>
      <w:tr w:rsidR="00A50556" w:rsidRPr="00A50556" w14:paraId="1B7D01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A1D9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E7F7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DD3FC5" w14:textId="37753E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2AE410F4" w14:textId="74F53C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B36D0" w14:textId="29187C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278B1" w14:textId="01DBC0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2,045.18 </w:t>
            </w:r>
          </w:p>
        </w:tc>
      </w:tr>
      <w:tr w:rsidR="00A50556" w:rsidRPr="00A50556" w14:paraId="54A9C77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B1E1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D510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609A9E75" w14:textId="77DE33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26BDE6B1" w14:textId="5A2D3B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7D543" w14:textId="03E85D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D57B1" w14:textId="05CE61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1,480.00 </w:t>
            </w:r>
          </w:p>
        </w:tc>
      </w:tr>
      <w:tr w:rsidR="00A50556" w:rsidRPr="00A50556" w14:paraId="4621CE6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4FEF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6E7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14AF1766" w14:textId="0AE9E2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1C21567C" w14:textId="4D6770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F8FE3" w14:textId="2E8122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FE42F" w14:textId="2DC0F1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506.28 </w:t>
            </w:r>
          </w:p>
        </w:tc>
      </w:tr>
      <w:tr w:rsidR="00A50556" w:rsidRPr="00A50556" w14:paraId="0013A5F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8B5B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FF4F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7D456624" w14:textId="595303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6A6C7F1E" w14:textId="01BEDB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58E78" w14:textId="696244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772FF" w14:textId="52BFDA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9,547.69 </w:t>
            </w:r>
          </w:p>
        </w:tc>
      </w:tr>
      <w:tr w:rsidR="00A50556" w:rsidRPr="00A50556" w14:paraId="071BA5E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1A1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C911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1FF81D23" w14:textId="78EBE7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0C8284EF" w14:textId="34AAED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287AA" w14:textId="331925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B3922" w14:textId="49AD72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780.54 </w:t>
            </w:r>
          </w:p>
        </w:tc>
      </w:tr>
      <w:tr w:rsidR="00A50556" w:rsidRPr="00A50556" w14:paraId="49CF5B8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8F6A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BF73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75A7741B" w14:textId="2FBF57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341E376E" w14:textId="56A877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1481D" w14:textId="4FB9D5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82926" w14:textId="1A0FEF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7,703.44 </w:t>
            </w:r>
          </w:p>
        </w:tc>
      </w:tr>
      <w:tr w:rsidR="00A50556" w:rsidRPr="00A50556" w14:paraId="7BF2D9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6A01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82A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4929FDA4" w14:textId="71C743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6AF46A59" w14:textId="135A71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0B625" w14:textId="7ADF18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86CCD" w14:textId="72C92B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3,816.76 </w:t>
            </w:r>
          </w:p>
        </w:tc>
      </w:tr>
      <w:tr w:rsidR="00A50556" w:rsidRPr="00A50556" w14:paraId="792B0C4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3B13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20F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310FF1A7" w14:textId="4E3AFC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4BB6609E" w14:textId="081960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57C25" w14:textId="73F43E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85CC1" w14:textId="477053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1,126.78 </w:t>
            </w:r>
          </w:p>
        </w:tc>
      </w:tr>
      <w:tr w:rsidR="00A50556" w:rsidRPr="00A50556" w14:paraId="797F11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2505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1DA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4391F3F" w14:textId="68DB2A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6E70822F" w14:textId="354CBE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F3E28" w14:textId="6C5A43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072C1" w14:textId="404B06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7,057.28 </w:t>
            </w:r>
          </w:p>
        </w:tc>
      </w:tr>
      <w:tr w:rsidR="00A50556" w:rsidRPr="00A50556" w14:paraId="62BDA1E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F2A9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1ECA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A707791" w14:textId="1C08A0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4,218.94 </w:t>
            </w:r>
          </w:p>
        </w:tc>
        <w:tc>
          <w:tcPr>
            <w:tcW w:w="958" w:type="pct"/>
            <w:tcBorders>
              <w:top w:val="nil"/>
              <w:left w:val="nil"/>
              <w:bottom w:val="single" w:sz="4" w:space="0" w:color="000000"/>
              <w:right w:val="single" w:sz="4" w:space="0" w:color="000000"/>
            </w:tcBorders>
            <w:shd w:val="clear" w:color="auto" w:fill="auto"/>
            <w:noWrap/>
            <w:vAlign w:val="bottom"/>
            <w:hideMark/>
          </w:tcPr>
          <w:p w14:paraId="07A7D8A9" w14:textId="305CFC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F7CD9" w14:textId="3F5CBD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5662D" w14:textId="3ADE9C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4,218.94 </w:t>
            </w:r>
          </w:p>
        </w:tc>
      </w:tr>
      <w:tr w:rsidR="00A50556" w:rsidRPr="00A50556" w14:paraId="67D9D2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9787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FE4C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6B491EFA" w14:textId="291852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6F3657DA" w14:textId="7A9491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529EE" w14:textId="7B407D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639F3" w14:textId="3DDA28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3,077.76 </w:t>
            </w:r>
          </w:p>
        </w:tc>
      </w:tr>
      <w:tr w:rsidR="00A50556" w:rsidRPr="00A50556" w14:paraId="6909A5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8A86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271F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3AAA905B" w14:textId="51329A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3C70D06B" w14:textId="0E744F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87F26" w14:textId="010263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2AC53" w14:textId="75DB28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152.72 </w:t>
            </w:r>
          </w:p>
        </w:tc>
      </w:tr>
      <w:tr w:rsidR="00A50556" w:rsidRPr="00A50556" w14:paraId="7E62FE7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3AAD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CD6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0D9F31F8" w14:textId="6A3388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2F4CB5A9" w14:textId="00FD07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1E192" w14:textId="516F40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77B52" w14:textId="6551A7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0,584.32 </w:t>
            </w:r>
          </w:p>
        </w:tc>
      </w:tr>
      <w:tr w:rsidR="00A50556" w:rsidRPr="00A50556" w14:paraId="1FC38E9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8D08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3C4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32C2473C" w14:textId="1B6A81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62339BE4" w14:textId="0C8A7D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06486" w14:textId="78257B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D5BB2" w14:textId="4029AE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87,361.12 </w:t>
            </w:r>
          </w:p>
        </w:tc>
      </w:tr>
      <w:tr w:rsidR="00A50556" w:rsidRPr="00A50556" w14:paraId="6BF563A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2D36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1AB61E38" w14:textId="1AB8A2E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7B21C77" w14:textId="0E3BFE1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FADE11" w14:textId="3E555B8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260E0A" w14:textId="48C0AD3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332,426.38 </w:t>
            </w:r>
          </w:p>
        </w:tc>
      </w:tr>
      <w:tr w:rsidR="00A50556" w:rsidRPr="00A50556" w14:paraId="3C4BEF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C1B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70D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34B070ED" w14:textId="07B0B6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6FE9132E" w14:textId="73B5F1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1B8CE" w14:textId="557ADC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BA2A9" w14:textId="273178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77,956.38 </w:t>
            </w:r>
          </w:p>
        </w:tc>
      </w:tr>
      <w:tr w:rsidR="00A50556" w:rsidRPr="00A50556" w14:paraId="4F1D257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F237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073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1BFCBBB6" w14:textId="0ECF0C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49B9F3FB" w14:textId="41386E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1CD3B" w14:textId="6ACB7A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B4398" w14:textId="6C3039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490.00 </w:t>
            </w:r>
          </w:p>
        </w:tc>
      </w:tr>
      <w:tr w:rsidR="00A50556" w:rsidRPr="00A50556" w14:paraId="608D3F3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31AD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8ED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68D310A8" w14:textId="5D69BC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432FDC3" w14:textId="3F1589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DD791" w14:textId="23B574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39237" w14:textId="7CBBAC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7,980.00 </w:t>
            </w:r>
          </w:p>
        </w:tc>
      </w:tr>
      <w:tr w:rsidR="00A50556" w:rsidRPr="00A50556" w14:paraId="26F6324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E144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81C49E6" w14:textId="0D2AFF5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404BC430" w14:textId="13592FF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B231CA" w14:textId="3734E4A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2CEFBF" w14:textId="76C82B5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270,241.32 </w:t>
            </w:r>
          </w:p>
        </w:tc>
      </w:tr>
      <w:tr w:rsidR="00A50556" w:rsidRPr="00A50556" w14:paraId="017A9CD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48B7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81A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1B33A294" w14:textId="45ABFD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26F0CA61" w14:textId="296D86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0B111" w14:textId="035F42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5E479" w14:textId="775684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6,151.00 </w:t>
            </w:r>
          </w:p>
        </w:tc>
      </w:tr>
      <w:tr w:rsidR="00A50556" w:rsidRPr="00A50556" w14:paraId="05A090E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FEEB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60A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259AC2A" w14:textId="38339A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252EC18B" w14:textId="199BB3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3B5C2" w14:textId="0E917B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09929" w14:textId="52C0CD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4,226.50 </w:t>
            </w:r>
          </w:p>
        </w:tc>
      </w:tr>
      <w:tr w:rsidR="00A50556" w:rsidRPr="00A50556" w14:paraId="168D4F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329E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A9F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7C5B16A3" w14:textId="4A3BFD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807708" w14:textId="662147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345A5" w14:textId="393AD6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3BFAD" w14:textId="4502B2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6,500.00 </w:t>
            </w:r>
          </w:p>
        </w:tc>
      </w:tr>
      <w:tr w:rsidR="00A50556" w:rsidRPr="00A50556" w14:paraId="52FD77F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F14B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B0C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BDEBD57" w14:textId="3636A6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1B1285DA" w14:textId="39C564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5CE78" w14:textId="121A3B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E9600" w14:textId="5CBC67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3,192.50 </w:t>
            </w:r>
          </w:p>
        </w:tc>
      </w:tr>
      <w:tr w:rsidR="00A50556" w:rsidRPr="00A50556" w14:paraId="7A9B62E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0CD4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0B2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62D751C9" w14:textId="1E06F1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79696F85" w14:textId="37420A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849E9" w14:textId="57A7BF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84E94" w14:textId="30C868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4,420.00 </w:t>
            </w:r>
          </w:p>
        </w:tc>
      </w:tr>
      <w:tr w:rsidR="00A50556" w:rsidRPr="00A50556" w14:paraId="0317527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EEBC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8D8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714545E4" w14:textId="4BFFEE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09973C55" w14:textId="759BA5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25024" w14:textId="38E044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91E97" w14:textId="008F4E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2,634.00 </w:t>
            </w:r>
          </w:p>
        </w:tc>
      </w:tr>
      <w:tr w:rsidR="00A50556" w:rsidRPr="00A50556" w14:paraId="69F1F8E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336E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E4B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413FBF8E" w14:textId="6C52FB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45A47E35" w14:textId="1DF934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A8601" w14:textId="3E39A0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3AA88" w14:textId="556A86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792.50 </w:t>
            </w:r>
          </w:p>
        </w:tc>
      </w:tr>
      <w:tr w:rsidR="00A50556" w:rsidRPr="00A50556" w14:paraId="6167654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673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D8E8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5633A12" w14:textId="045B30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2AB7B3BC" w14:textId="02636C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6FC0D" w14:textId="22B5C0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066E0" w14:textId="08B186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5,535.00 </w:t>
            </w:r>
          </w:p>
        </w:tc>
      </w:tr>
      <w:tr w:rsidR="00A50556" w:rsidRPr="00A50556" w14:paraId="320B6A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5670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F4D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22EF3BBE" w14:textId="2208E8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4ED39D72" w14:textId="7DBA39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C0BD0" w14:textId="2AEEC0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DE588" w14:textId="571115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789.82 </w:t>
            </w:r>
          </w:p>
        </w:tc>
      </w:tr>
      <w:tr w:rsidR="00A50556" w:rsidRPr="00A50556" w14:paraId="4298069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CA1C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8D7B612" w14:textId="2253C67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670BBC4" w14:textId="25A73A2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DFFEE7" w14:textId="56E1B4F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42E6AC" w14:textId="2EBACC8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273,381.75 </w:t>
            </w:r>
          </w:p>
        </w:tc>
      </w:tr>
      <w:tr w:rsidR="00A50556" w:rsidRPr="00A50556" w14:paraId="367C2C7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D427C5E"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AA9F8FD" w14:textId="447C4A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45C1EFC1" w14:textId="1FC5F4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7A3E4" w14:textId="77FB66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F7476E" w14:textId="021222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164,288.77 </w:t>
            </w:r>
          </w:p>
        </w:tc>
      </w:tr>
      <w:tr w:rsidR="00A50556" w:rsidRPr="00A50556" w14:paraId="05F2FB7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3960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00D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75F85120" w14:textId="529B51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524D1EE7" w14:textId="74EC5C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75B82" w14:textId="047066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E7106" w14:textId="60077D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2,882.44 </w:t>
            </w:r>
          </w:p>
        </w:tc>
      </w:tr>
      <w:tr w:rsidR="00A50556" w:rsidRPr="00A50556" w14:paraId="58AB164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63A6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A8AE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464ECC4E" w14:textId="19C7E3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58009BC2" w14:textId="399663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44FFF" w14:textId="06C1ED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DC067" w14:textId="119F42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1,057.64 </w:t>
            </w:r>
          </w:p>
        </w:tc>
      </w:tr>
      <w:tr w:rsidR="00A50556" w:rsidRPr="00A50556" w14:paraId="1F7AD6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3242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E84A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28047D2C" w14:textId="2B3C07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4F42CDC9" w14:textId="139F73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D78D4" w14:textId="1C8EA3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12A91" w14:textId="4BEE71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5,213.48 </w:t>
            </w:r>
          </w:p>
        </w:tc>
      </w:tr>
      <w:tr w:rsidR="00A50556" w:rsidRPr="00A50556" w14:paraId="7573258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177C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C04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66AA3BF9" w14:textId="517BDA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2BCBB52C" w14:textId="79E701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21A2C" w14:textId="06FF25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2E4E0" w14:textId="0E0C42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672.72 </w:t>
            </w:r>
          </w:p>
        </w:tc>
      </w:tr>
      <w:tr w:rsidR="00A50556" w:rsidRPr="00A50556" w14:paraId="1C12521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2FF0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DE9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6DE8D9FE" w14:textId="401422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18FFE5EE" w14:textId="3D33EE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48A4B" w14:textId="405E91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A26E1" w14:textId="598E37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8,594.62 </w:t>
            </w:r>
          </w:p>
        </w:tc>
      </w:tr>
      <w:tr w:rsidR="00A50556" w:rsidRPr="00A50556" w14:paraId="09EB1A7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419B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B67C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228854FF" w14:textId="5A7D54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6331741B" w14:textId="428C22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7B4015DC" w14:textId="073D24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381E5" w14:textId="63B4E8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8,112.24 </w:t>
            </w:r>
          </w:p>
        </w:tc>
      </w:tr>
      <w:tr w:rsidR="00A50556" w:rsidRPr="00A50556" w14:paraId="1EC279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30CC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D84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4FF7B5A3" w14:textId="207142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6D000A00" w14:textId="06FA32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C8F65" w14:textId="745CA4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5F705" w14:textId="1460BB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0,626.00 </w:t>
            </w:r>
          </w:p>
        </w:tc>
      </w:tr>
      <w:tr w:rsidR="00A50556" w:rsidRPr="00A50556" w14:paraId="54FC6D0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E63E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A3D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0B4D896A" w14:textId="5EA044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389D58F6" w14:textId="24FDBB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AAAB7" w14:textId="2813A5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3DDB0" w14:textId="48E250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096.88 </w:t>
            </w:r>
          </w:p>
        </w:tc>
      </w:tr>
      <w:tr w:rsidR="00A50556" w:rsidRPr="00A50556" w14:paraId="006424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0437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931D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26D966C3" w14:textId="27755D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7D480B05" w14:textId="0FDD5B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4FDBCA42" w14:textId="5D834D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B212A" w14:textId="17DAC2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9,532.92 </w:t>
            </w:r>
          </w:p>
        </w:tc>
      </w:tr>
      <w:tr w:rsidR="00A50556" w:rsidRPr="00A50556" w14:paraId="52E11E4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0470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0C6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3905925B" w14:textId="3D884F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25CC810E" w14:textId="1618D5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17FC151" w14:textId="3174B4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801FE" w14:textId="1999D9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0,690.00 </w:t>
            </w:r>
          </w:p>
        </w:tc>
      </w:tr>
      <w:tr w:rsidR="00A50556" w:rsidRPr="00A50556" w14:paraId="1280B29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35BB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15D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79288A8" w14:textId="7EE424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7B918845" w14:textId="43C678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5A6D8" w14:textId="2E388D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E75F9" w14:textId="133770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3,952.08 </w:t>
            </w:r>
          </w:p>
        </w:tc>
      </w:tr>
      <w:tr w:rsidR="00A50556" w:rsidRPr="00A50556" w14:paraId="66D933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F27B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446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381257E7" w14:textId="1606EE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32C3165B" w14:textId="26AFBA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D67F2" w14:textId="66732F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95BF3" w14:textId="32E168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7,236.32 </w:t>
            </w:r>
          </w:p>
        </w:tc>
      </w:tr>
      <w:tr w:rsidR="00A50556" w:rsidRPr="00A50556" w14:paraId="75692B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B1A4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C924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A0572C2" w14:textId="7B8C68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2E104DB3" w14:textId="09EB23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1A1F8" w14:textId="5C183C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F8E0D" w14:textId="1510FB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2,425.64 </w:t>
            </w:r>
          </w:p>
        </w:tc>
      </w:tr>
      <w:tr w:rsidR="00A50556" w:rsidRPr="00A50556" w14:paraId="3859D53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C49E65"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7FD62D5" w14:textId="6AA520C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24,579,535.63 </w:t>
            </w:r>
          </w:p>
        </w:tc>
        <w:tc>
          <w:tcPr>
            <w:tcW w:w="958" w:type="pct"/>
            <w:tcBorders>
              <w:top w:val="nil"/>
              <w:left w:val="nil"/>
              <w:bottom w:val="single" w:sz="4" w:space="0" w:color="000000"/>
              <w:right w:val="single" w:sz="4" w:space="0" w:color="000000"/>
            </w:tcBorders>
            <w:shd w:val="clear" w:color="A5A5A5" w:fill="A5A5A5"/>
            <w:noWrap/>
            <w:vAlign w:val="bottom"/>
            <w:hideMark/>
          </w:tcPr>
          <w:p w14:paraId="0EC54C90" w14:textId="40FF547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216F938" w14:textId="39876B4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663A912" w14:textId="4856B59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25,182,685.63 </w:t>
            </w:r>
          </w:p>
        </w:tc>
      </w:tr>
      <w:tr w:rsidR="00A50556" w:rsidRPr="00A50556" w14:paraId="2F5CFCDB"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5188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09B2826" w14:textId="1D65B59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4,941,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B5FEE41" w14:textId="4F89941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A441327" w14:textId="0A30578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9F6E72" w14:textId="05833C3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219,447.82 </w:t>
            </w:r>
          </w:p>
        </w:tc>
      </w:tr>
      <w:tr w:rsidR="00A50556" w:rsidRPr="00A50556" w14:paraId="434151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D37B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E95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421F0186" w14:textId="4D5F44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A4167" w14:textId="613683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BF072" w14:textId="08A7EC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43210" w14:textId="514129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r>
      <w:tr w:rsidR="00A50556" w:rsidRPr="00A50556" w14:paraId="62EF93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CE6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242C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0D82363" w14:textId="5726B2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D239B2" w14:textId="0EDC49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C4C5C" w14:textId="05A441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A586F" w14:textId="31CB32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0,000.00 </w:t>
            </w:r>
          </w:p>
        </w:tc>
      </w:tr>
      <w:tr w:rsidR="00A50556" w:rsidRPr="00A50556" w14:paraId="4C3A1EB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F8AB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85DC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5B34F79" w14:textId="147E39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2AFCB22B" w14:textId="6A9CF7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BF3F6" w14:textId="41FF1D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B0420" w14:textId="427912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1,080.00 </w:t>
            </w:r>
          </w:p>
        </w:tc>
      </w:tr>
      <w:tr w:rsidR="00A50556" w:rsidRPr="00A50556" w14:paraId="546E05F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8F2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C3A8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1D6E0B03" w14:textId="7971D6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21A92DE3" w14:textId="54B946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2520EFD" w14:textId="3BA2CB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60296" w14:textId="607D94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0,447.20 </w:t>
            </w:r>
          </w:p>
        </w:tc>
      </w:tr>
      <w:tr w:rsidR="00A50556" w:rsidRPr="00A50556" w14:paraId="2E07EE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6B30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F3A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5231D48D" w14:textId="7FD0B8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CB3FBC3" w14:textId="29315C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E602C" w14:textId="56FF34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C6D40" w14:textId="2C2CCF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1,656.70 </w:t>
            </w:r>
          </w:p>
        </w:tc>
      </w:tr>
      <w:tr w:rsidR="00A50556" w:rsidRPr="00A50556" w14:paraId="25EB68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4D6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1C0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7AF3A38" w14:textId="2FF1A7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385933F0" w14:textId="727895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A3D80" w14:textId="555546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643FF" w14:textId="00ED05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67,414.10 </w:t>
            </w:r>
          </w:p>
        </w:tc>
      </w:tr>
      <w:tr w:rsidR="00A50556" w:rsidRPr="00A50556" w14:paraId="3AABB7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483F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72C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188E129C" w14:textId="327796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6C9A41" w14:textId="047117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67033" w14:textId="482FB0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B4464" w14:textId="4F4797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r>
      <w:tr w:rsidR="00A50556" w:rsidRPr="00A50556" w14:paraId="2270261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6F6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CAF0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3D7451ED" w14:textId="1153BC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277C086" w14:textId="168D9A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19CD6" w14:textId="387DBF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A9483" w14:textId="3D1E65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0,500.00 </w:t>
            </w:r>
          </w:p>
        </w:tc>
      </w:tr>
      <w:tr w:rsidR="00A50556" w:rsidRPr="00A50556" w14:paraId="0B06036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29C5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4C1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48D48437" w14:textId="059707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E0FEC9" w14:textId="67CB10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B1F77" w14:textId="4C923B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2E5C8" w14:textId="5F2D61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77,000.00 </w:t>
            </w:r>
          </w:p>
        </w:tc>
      </w:tr>
      <w:tr w:rsidR="00A50556" w:rsidRPr="00A50556" w14:paraId="223511F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E10F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CA4B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126734E2" w14:textId="675046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1C647684" w14:textId="6CA747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36ED2" w14:textId="1F7D9F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F4DB6" w14:textId="4EA5EB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2,100.00 </w:t>
            </w:r>
          </w:p>
        </w:tc>
      </w:tr>
      <w:tr w:rsidR="00A50556" w:rsidRPr="00A50556" w14:paraId="7DCD02A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FECB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88E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57EBFD87" w14:textId="6FFAB5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36A0467" w14:textId="7B7986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7AD85" w14:textId="161316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8B9CF" w14:textId="2367E9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4,800.00 </w:t>
            </w:r>
          </w:p>
        </w:tc>
      </w:tr>
      <w:tr w:rsidR="00A50556" w:rsidRPr="00A50556" w14:paraId="21FC302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BB3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AB4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01F18080" w14:textId="6E7FFB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038,275.40 </w:t>
            </w:r>
          </w:p>
        </w:tc>
        <w:tc>
          <w:tcPr>
            <w:tcW w:w="958" w:type="pct"/>
            <w:tcBorders>
              <w:top w:val="nil"/>
              <w:left w:val="nil"/>
              <w:bottom w:val="single" w:sz="4" w:space="0" w:color="000000"/>
              <w:right w:val="single" w:sz="4" w:space="0" w:color="000000"/>
            </w:tcBorders>
            <w:shd w:val="clear" w:color="auto" w:fill="auto"/>
            <w:noWrap/>
            <w:vAlign w:val="bottom"/>
            <w:hideMark/>
          </w:tcPr>
          <w:p w14:paraId="28DB570A" w14:textId="06431D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6D861" w14:textId="2CD125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7BF20" w14:textId="2FE96E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038,275.40 </w:t>
            </w:r>
          </w:p>
        </w:tc>
      </w:tr>
      <w:tr w:rsidR="00A50556" w:rsidRPr="00A50556" w14:paraId="20C0D1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115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4D35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D6B8672" w14:textId="4196F4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11189D8" w14:textId="63A6E4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219C8" w14:textId="319096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3E04E" w14:textId="6A8506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400.00 </w:t>
            </w:r>
          </w:p>
        </w:tc>
      </w:tr>
      <w:tr w:rsidR="00A50556" w:rsidRPr="00A50556" w14:paraId="3A2636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75D1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AE5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05B7A2F6" w14:textId="6FC842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70F3728F" w14:textId="21411F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EC4D2" w14:textId="14E127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18349" w14:textId="13DDAA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9,340.00 </w:t>
            </w:r>
          </w:p>
        </w:tc>
      </w:tr>
      <w:tr w:rsidR="00A50556" w:rsidRPr="00A50556" w14:paraId="752ADB0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881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DBA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289A1E9F" w14:textId="62CE14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3B956F1C" w14:textId="02262E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46B99" w14:textId="342C46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0B208" w14:textId="73CEFB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5,897.42 </w:t>
            </w:r>
          </w:p>
        </w:tc>
      </w:tr>
      <w:tr w:rsidR="00A50556" w:rsidRPr="00A50556" w14:paraId="1C63F0D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0D0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A3F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E826736" w14:textId="03B982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7BBE5C27" w14:textId="23C820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246B1" w14:textId="0392DD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EDE54" w14:textId="553E2E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7,537.00 </w:t>
            </w:r>
          </w:p>
        </w:tc>
      </w:tr>
      <w:tr w:rsidR="00A50556" w:rsidRPr="00A50556" w14:paraId="056E19C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A5386"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2A030E1A" w14:textId="66FE5B7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492,2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5240CDCA" w14:textId="40988E8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23B020" w14:textId="4BF56D1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288B20" w14:textId="7A34769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767,653.71 </w:t>
            </w:r>
          </w:p>
        </w:tc>
      </w:tr>
      <w:tr w:rsidR="00A50556" w:rsidRPr="00A50556" w14:paraId="3339FA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EAD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EE2F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48451D14" w14:textId="1B151D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1E7966D4" w14:textId="662559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A8F56" w14:textId="3381E5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9922F" w14:textId="48C1E5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8,984.96 </w:t>
            </w:r>
          </w:p>
        </w:tc>
      </w:tr>
      <w:tr w:rsidR="00A50556" w:rsidRPr="00A50556" w14:paraId="4737104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B43F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C13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0B85D69E" w14:textId="18C096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28871CC7" w14:textId="398A54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7CCAB" w14:textId="40D8B4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395CF" w14:textId="61E12A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88,099.20 </w:t>
            </w:r>
          </w:p>
        </w:tc>
      </w:tr>
      <w:tr w:rsidR="00A50556" w:rsidRPr="00A50556" w14:paraId="69C2B86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915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0B9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E3607CB" w14:textId="6A21DE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79D5EBEE" w14:textId="41A533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90CF6" w14:textId="0059A8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30AD1" w14:textId="02B393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3,820.45 </w:t>
            </w:r>
          </w:p>
        </w:tc>
      </w:tr>
      <w:tr w:rsidR="00A50556" w:rsidRPr="00A50556" w14:paraId="59F9E74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96E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9EC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45316A4" w14:textId="146FF6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7298638C" w14:textId="51B4BD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FE71F" w14:textId="044137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27471" w14:textId="28F882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2,395.00 </w:t>
            </w:r>
          </w:p>
        </w:tc>
      </w:tr>
      <w:tr w:rsidR="00A50556" w:rsidRPr="00A50556" w14:paraId="53F34EE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A22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EDA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51B17CD8" w14:textId="7F481D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0F582A" w14:textId="58A47C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61A19" w14:textId="62C47E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41EED" w14:textId="68B699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000.00 </w:t>
            </w:r>
          </w:p>
        </w:tc>
      </w:tr>
      <w:tr w:rsidR="00A50556" w:rsidRPr="00A50556" w14:paraId="05CC6ED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5CCF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578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2756CCE5" w14:textId="01FF07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6,525.00 </w:t>
            </w:r>
          </w:p>
        </w:tc>
        <w:tc>
          <w:tcPr>
            <w:tcW w:w="958" w:type="pct"/>
            <w:tcBorders>
              <w:top w:val="nil"/>
              <w:left w:val="nil"/>
              <w:bottom w:val="single" w:sz="4" w:space="0" w:color="000000"/>
              <w:right w:val="single" w:sz="4" w:space="0" w:color="000000"/>
            </w:tcBorders>
            <w:shd w:val="clear" w:color="auto" w:fill="auto"/>
            <w:noWrap/>
            <w:vAlign w:val="bottom"/>
            <w:hideMark/>
          </w:tcPr>
          <w:p w14:paraId="47FF2982" w14:textId="22E1F6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84289" w14:textId="596A3F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D413C" w14:textId="418BCF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6,525.00 </w:t>
            </w:r>
          </w:p>
        </w:tc>
      </w:tr>
      <w:tr w:rsidR="00A50556" w:rsidRPr="00A50556" w14:paraId="2109DC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60C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79E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76AFBB2B" w14:textId="295F02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EAC555C" w14:textId="198BF8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38443" w14:textId="4DACA9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5D003" w14:textId="6A393B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040.00 </w:t>
            </w:r>
          </w:p>
        </w:tc>
      </w:tr>
      <w:tr w:rsidR="00A50556" w:rsidRPr="00A50556" w14:paraId="742751C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C28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A3E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5C589B08" w14:textId="6CE6E3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4E4062F0" w14:textId="274DDE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073A5" w14:textId="5DF952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14E57" w14:textId="0B5CD4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6,429.00 </w:t>
            </w:r>
          </w:p>
        </w:tc>
      </w:tr>
      <w:tr w:rsidR="00A50556" w:rsidRPr="00A50556" w14:paraId="0A2EDCA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9D2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C3F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20AD1C99" w14:textId="2E3668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EE795" w14:textId="3DE4EF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E771C58" w14:textId="4D19F4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70DF2" w14:textId="4223DC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10,400.00 </w:t>
            </w:r>
          </w:p>
        </w:tc>
      </w:tr>
      <w:tr w:rsidR="00A50556" w:rsidRPr="00A50556" w14:paraId="1AB0075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491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154C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327DF564" w14:textId="4099B9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3BBF7E" w14:textId="1D82CA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E072A" w14:textId="4662B6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58731" w14:textId="47D592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0,000.00 </w:t>
            </w:r>
          </w:p>
        </w:tc>
      </w:tr>
      <w:tr w:rsidR="00A50556" w:rsidRPr="00A50556" w14:paraId="051B20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77B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C8E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2F131019" w14:textId="54C82B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095D5478" w14:textId="0A4B44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E3AB6" w14:textId="0A2714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F3E04" w14:textId="754D23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4,250.00 </w:t>
            </w:r>
          </w:p>
        </w:tc>
      </w:tr>
      <w:tr w:rsidR="00A50556" w:rsidRPr="00A50556" w14:paraId="193FDBD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83F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0ED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3AF3872B" w14:textId="06C10F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2B9544B4" w14:textId="097D46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97D31" w14:textId="34531A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48570" w14:textId="460ABE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3,808.10 </w:t>
            </w:r>
          </w:p>
        </w:tc>
      </w:tr>
      <w:tr w:rsidR="00A50556" w:rsidRPr="00A50556" w14:paraId="637C5CC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1FC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3B7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4C0752A" w14:textId="473531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5B9850" w14:textId="53BBD4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EF68D" w14:textId="233EA4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54F9F" w14:textId="7AB41E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4,350.00 </w:t>
            </w:r>
          </w:p>
        </w:tc>
      </w:tr>
      <w:tr w:rsidR="00A50556" w:rsidRPr="00A50556" w14:paraId="67D42CF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02C3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CFF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1CD7445" w14:textId="28C047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61F23A9B" w14:textId="3BB659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F2759" w14:textId="041932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54F68" w14:textId="006260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3,487.00 </w:t>
            </w:r>
          </w:p>
        </w:tc>
      </w:tr>
      <w:tr w:rsidR="00A50556" w:rsidRPr="00A50556" w14:paraId="11F94CD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DAD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933A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5C8E5CB0" w14:textId="48C7E7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C86A46D" w14:textId="3D753F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ED74B" w14:textId="502C45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62F17" w14:textId="7BE2A8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5,800.00 </w:t>
            </w:r>
          </w:p>
        </w:tc>
      </w:tr>
      <w:tr w:rsidR="00A50556" w:rsidRPr="00A50556" w14:paraId="0CC7CC3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592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2DD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289865E7" w14:textId="49B4B5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798A071C" w14:textId="4F5989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FC637" w14:textId="01AF64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40E5D" w14:textId="40D582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190.00 </w:t>
            </w:r>
          </w:p>
        </w:tc>
      </w:tr>
      <w:tr w:rsidR="00A50556" w:rsidRPr="00A50556" w14:paraId="137BF27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250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F1F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37747536" w14:textId="39FBDF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09C15BC2" w14:textId="366028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9CB5C" w14:textId="3FF96B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B76DD" w14:textId="457813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8,075.00 </w:t>
            </w:r>
          </w:p>
        </w:tc>
      </w:tr>
      <w:tr w:rsidR="00A50556" w:rsidRPr="00A50556" w14:paraId="748EEEBC"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0EA7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4500868A" w14:textId="0360B90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0,413,210.5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3640C3" w14:textId="77FBD4A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F5081" w14:textId="3B3EB6B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A052A1" w14:textId="0620084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0,413,210.50 </w:t>
            </w:r>
          </w:p>
        </w:tc>
      </w:tr>
      <w:tr w:rsidR="00A50556" w:rsidRPr="00A50556" w14:paraId="4E5F89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993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BB4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20974DC5" w14:textId="2D9D49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678F4838" w14:textId="484FB1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27B62" w14:textId="7F5804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46625" w14:textId="495095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0,320.00 </w:t>
            </w:r>
          </w:p>
        </w:tc>
      </w:tr>
      <w:tr w:rsidR="00A50556" w:rsidRPr="00A50556" w14:paraId="6FEA993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A7B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E034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26BFC322" w14:textId="335117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1,820.00 </w:t>
            </w:r>
          </w:p>
        </w:tc>
        <w:tc>
          <w:tcPr>
            <w:tcW w:w="958" w:type="pct"/>
            <w:tcBorders>
              <w:top w:val="nil"/>
              <w:left w:val="nil"/>
              <w:bottom w:val="single" w:sz="4" w:space="0" w:color="000000"/>
              <w:right w:val="single" w:sz="4" w:space="0" w:color="000000"/>
            </w:tcBorders>
            <w:shd w:val="clear" w:color="auto" w:fill="auto"/>
            <w:noWrap/>
            <w:vAlign w:val="bottom"/>
            <w:hideMark/>
          </w:tcPr>
          <w:p w14:paraId="25ADC61F" w14:textId="1A3CAB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653C7" w14:textId="032CC0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8BBD5" w14:textId="6003BA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1,820.00 </w:t>
            </w:r>
          </w:p>
        </w:tc>
      </w:tr>
      <w:tr w:rsidR="00A50556" w:rsidRPr="00A50556" w14:paraId="132837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5C89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C7C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696B7770" w14:textId="446591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D1EF82" w14:textId="34E847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E36AD" w14:textId="2E0006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46CA1" w14:textId="438DA9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0,000.00 </w:t>
            </w:r>
          </w:p>
        </w:tc>
      </w:tr>
      <w:tr w:rsidR="00A50556" w:rsidRPr="00A50556" w14:paraId="1B49BD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563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8F5E8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1CE67F80" w14:textId="53E89C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62006" w14:textId="333F3C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76DCE" w14:textId="1EDAFA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C59B0" w14:textId="4975E0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2,000.00 </w:t>
            </w:r>
          </w:p>
        </w:tc>
      </w:tr>
      <w:tr w:rsidR="00A50556" w:rsidRPr="00A50556" w14:paraId="13F1E6C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EA91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961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5710064F" w14:textId="47F0E8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1CCEE55C" w14:textId="77C066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1BA09" w14:textId="7953C1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ACD47" w14:textId="2549E3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0,447.75 </w:t>
            </w:r>
          </w:p>
        </w:tc>
      </w:tr>
      <w:tr w:rsidR="00A50556" w:rsidRPr="00A50556" w14:paraId="41EA32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E11F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31B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66E931C7" w14:textId="36E6DE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1B277CBB" w14:textId="085A02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8D8D1" w14:textId="48E1ED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29D53" w14:textId="161E3F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5,944.00 </w:t>
            </w:r>
          </w:p>
        </w:tc>
      </w:tr>
      <w:tr w:rsidR="00A50556" w:rsidRPr="00A50556" w14:paraId="0B9FF01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343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49CF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7FA783FA" w14:textId="7C342B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87F0781" w14:textId="4A3360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FB91B" w14:textId="298781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D0119" w14:textId="02FBB7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68,223.75 </w:t>
            </w:r>
          </w:p>
        </w:tc>
      </w:tr>
      <w:tr w:rsidR="00A50556" w:rsidRPr="00A50556" w14:paraId="0E2C7DC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9FA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B9BB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48B0F965" w14:textId="0E337F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5C6996" w14:textId="12CD7E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B8DCA" w14:textId="1E9BEA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B403F" w14:textId="4CE3DE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000.00 </w:t>
            </w:r>
          </w:p>
        </w:tc>
      </w:tr>
      <w:tr w:rsidR="00A50556" w:rsidRPr="00A50556" w14:paraId="331B69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189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93B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3E290E28" w14:textId="35493D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10DBCA" w14:textId="1A6D4A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CA442" w14:textId="370906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64394" w14:textId="637A73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8,000.00 </w:t>
            </w:r>
          </w:p>
        </w:tc>
      </w:tr>
      <w:tr w:rsidR="00A50556" w:rsidRPr="00A50556" w14:paraId="758303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E7F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7962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6685938" w14:textId="1FFCC2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38745" w14:textId="20854C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9384F" w14:textId="602D5B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20B29" w14:textId="2E60B4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0,000.00 </w:t>
            </w:r>
          </w:p>
        </w:tc>
      </w:tr>
      <w:tr w:rsidR="00A50556" w:rsidRPr="00A50556" w14:paraId="1683FE3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19D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02D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5DFA3F46" w14:textId="296DB5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287,287.00 </w:t>
            </w:r>
          </w:p>
        </w:tc>
        <w:tc>
          <w:tcPr>
            <w:tcW w:w="958" w:type="pct"/>
            <w:tcBorders>
              <w:top w:val="nil"/>
              <w:left w:val="nil"/>
              <w:bottom w:val="single" w:sz="4" w:space="0" w:color="000000"/>
              <w:right w:val="single" w:sz="4" w:space="0" w:color="000000"/>
            </w:tcBorders>
            <w:shd w:val="clear" w:color="auto" w:fill="auto"/>
            <w:noWrap/>
            <w:vAlign w:val="bottom"/>
            <w:hideMark/>
          </w:tcPr>
          <w:p w14:paraId="645A5A7C" w14:textId="66AD02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E4320" w14:textId="1FDAE6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21B09" w14:textId="15D163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287,287.00 </w:t>
            </w:r>
          </w:p>
        </w:tc>
      </w:tr>
      <w:tr w:rsidR="00A50556" w:rsidRPr="00A50556" w14:paraId="3A3BDDC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C44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F5E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9FADB9A" w14:textId="431412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7C78C5F" w14:textId="53FED2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0E1CA" w14:textId="581EEB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2F4F4" w14:textId="544A46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3,298.75 </w:t>
            </w:r>
          </w:p>
        </w:tc>
      </w:tr>
      <w:tr w:rsidR="00A50556" w:rsidRPr="00A50556" w14:paraId="0408427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7EA6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8DD8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846F835" w14:textId="480326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15ACC846" w14:textId="1ED05A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BCFB1" w14:textId="599483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B7DDD" w14:textId="6BECA4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1,160.00 </w:t>
            </w:r>
          </w:p>
        </w:tc>
      </w:tr>
      <w:tr w:rsidR="00A50556" w:rsidRPr="00A50556" w14:paraId="088DBF7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B2F3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E41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3EABFE4B" w14:textId="1C5598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4763E7" w14:textId="4A9D67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07AE5" w14:textId="537093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78533" w14:textId="10BA2E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0,000.00 </w:t>
            </w:r>
          </w:p>
        </w:tc>
      </w:tr>
      <w:tr w:rsidR="00A50556" w:rsidRPr="00A50556" w14:paraId="6494FE6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7B6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712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3B4D73" w14:textId="28487D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171237" w14:textId="086C78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28EDD" w14:textId="2D51FB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F87AD" w14:textId="68552B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45,000.00 </w:t>
            </w:r>
          </w:p>
        </w:tc>
      </w:tr>
      <w:tr w:rsidR="00A50556" w:rsidRPr="00A50556" w14:paraId="1A68F3F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1316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110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55EDDD17" w14:textId="60BA54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1478EAE" w14:textId="1620B8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95C16" w14:textId="45EE21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E9EA5" w14:textId="1A67D6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2,500.00 </w:t>
            </w:r>
          </w:p>
        </w:tc>
      </w:tr>
      <w:tr w:rsidR="00A50556" w:rsidRPr="00A50556" w14:paraId="76DAB2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3096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D0F6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1BF5ECB1" w14:textId="561D09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861433" w14:textId="3B6C1C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1B075" w14:textId="2A4A7E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B60BB" w14:textId="23DF51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00 </w:t>
            </w:r>
          </w:p>
        </w:tc>
      </w:tr>
      <w:tr w:rsidR="00A50556" w:rsidRPr="00A50556" w14:paraId="42DE69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A96F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EBE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2BE85743" w14:textId="4A8497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0B686867" w14:textId="4B4D37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A00B3" w14:textId="6ED012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99F3B" w14:textId="674A54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32,209.25 </w:t>
            </w:r>
          </w:p>
        </w:tc>
      </w:tr>
      <w:tr w:rsidR="00A50556" w:rsidRPr="00A50556" w14:paraId="4E1EED9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FE513"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50540708" w14:textId="48B5A95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982,14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29EA4C8" w14:textId="6395421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24758E" w14:textId="1D163DE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BEADD1" w14:textId="103A684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982,143.55 </w:t>
            </w:r>
          </w:p>
        </w:tc>
      </w:tr>
      <w:tr w:rsidR="00A50556" w:rsidRPr="00A50556" w14:paraId="0108544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E6C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22E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AF0A4C6" w14:textId="42F752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3CEE19B2" w14:textId="3B33EE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C8C5F" w14:textId="10D6FE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1CFA9" w14:textId="770599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5,201.95 </w:t>
            </w:r>
          </w:p>
        </w:tc>
      </w:tr>
      <w:tr w:rsidR="00A50556" w:rsidRPr="00A50556" w14:paraId="4BAA19F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4C42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639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7847E7CA" w14:textId="0C5E27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7,640.00 </w:t>
            </w:r>
          </w:p>
        </w:tc>
        <w:tc>
          <w:tcPr>
            <w:tcW w:w="958" w:type="pct"/>
            <w:tcBorders>
              <w:top w:val="nil"/>
              <w:left w:val="nil"/>
              <w:bottom w:val="single" w:sz="4" w:space="0" w:color="000000"/>
              <w:right w:val="single" w:sz="4" w:space="0" w:color="000000"/>
            </w:tcBorders>
            <w:shd w:val="clear" w:color="auto" w:fill="auto"/>
            <w:noWrap/>
            <w:vAlign w:val="bottom"/>
            <w:hideMark/>
          </w:tcPr>
          <w:p w14:paraId="799434DA" w14:textId="68DF68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C94CB" w14:textId="00CAD1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5047D" w14:textId="10AFE2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7,640.00 </w:t>
            </w:r>
          </w:p>
        </w:tc>
      </w:tr>
      <w:tr w:rsidR="00A50556" w:rsidRPr="00A50556" w14:paraId="43DB221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2B1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60D7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03801ADA" w14:textId="1A2CB5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9,079.10 </w:t>
            </w:r>
          </w:p>
        </w:tc>
        <w:tc>
          <w:tcPr>
            <w:tcW w:w="958" w:type="pct"/>
            <w:tcBorders>
              <w:top w:val="nil"/>
              <w:left w:val="nil"/>
              <w:bottom w:val="single" w:sz="4" w:space="0" w:color="000000"/>
              <w:right w:val="single" w:sz="4" w:space="0" w:color="000000"/>
            </w:tcBorders>
            <w:shd w:val="clear" w:color="auto" w:fill="auto"/>
            <w:noWrap/>
            <w:vAlign w:val="bottom"/>
            <w:hideMark/>
          </w:tcPr>
          <w:p w14:paraId="6492D7B6" w14:textId="565C24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A5BFF" w14:textId="7A67D3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841A5" w14:textId="6EF325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9,079.10 </w:t>
            </w:r>
          </w:p>
        </w:tc>
      </w:tr>
      <w:tr w:rsidR="00A50556" w:rsidRPr="00A50556" w14:paraId="713EEAC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7D3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06F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5FC07C3" w14:textId="784FAC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052.50 </w:t>
            </w:r>
          </w:p>
        </w:tc>
        <w:tc>
          <w:tcPr>
            <w:tcW w:w="958" w:type="pct"/>
            <w:tcBorders>
              <w:top w:val="nil"/>
              <w:left w:val="nil"/>
              <w:bottom w:val="single" w:sz="4" w:space="0" w:color="000000"/>
              <w:right w:val="single" w:sz="4" w:space="0" w:color="000000"/>
            </w:tcBorders>
            <w:shd w:val="clear" w:color="auto" w:fill="auto"/>
            <w:noWrap/>
            <w:vAlign w:val="bottom"/>
            <w:hideMark/>
          </w:tcPr>
          <w:p w14:paraId="60C2B5A7" w14:textId="19BE76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FC493" w14:textId="6066A0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50D5F" w14:textId="318EF2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052.50 </w:t>
            </w:r>
          </w:p>
        </w:tc>
      </w:tr>
      <w:tr w:rsidR="00A50556" w:rsidRPr="00A50556" w14:paraId="5BC399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1920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C308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74AE4291" w14:textId="54E427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3,170.00 </w:t>
            </w:r>
          </w:p>
        </w:tc>
        <w:tc>
          <w:tcPr>
            <w:tcW w:w="958" w:type="pct"/>
            <w:tcBorders>
              <w:top w:val="nil"/>
              <w:left w:val="nil"/>
              <w:bottom w:val="single" w:sz="4" w:space="0" w:color="000000"/>
              <w:right w:val="single" w:sz="4" w:space="0" w:color="000000"/>
            </w:tcBorders>
            <w:shd w:val="clear" w:color="auto" w:fill="auto"/>
            <w:noWrap/>
            <w:vAlign w:val="bottom"/>
            <w:hideMark/>
          </w:tcPr>
          <w:p w14:paraId="5C3CB63A" w14:textId="708A93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7AB29" w14:textId="349F87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E0070" w14:textId="4D8121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3,170.00 </w:t>
            </w:r>
          </w:p>
        </w:tc>
      </w:tr>
      <w:tr w:rsidR="00A50556" w:rsidRPr="00A50556" w14:paraId="6BB0D518"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5F63B"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062430FF" w14:textId="3426C60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7,409,3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357847FB" w14:textId="4E422C4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6E3B81" w14:textId="4DB0C40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ED9D1B" w14:textId="481C8D4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7,459,321.23 </w:t>
            </w:r>
          </w:p>
        </w:tc>
      </w:tr>
      <w:tr w:rsidR="00A50556" w:rsidRPr="00A50556" w14:paraId="088B0EB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BF4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F6E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41419FA5" w14:textId="606819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0D96573C" w14:textId="55B7C1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D478D" w14:textId="6AFE38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ED340" w14:textId="263673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73,220.00 </w:t>
            </w:r>
          </w:p>
        </w:tc>
      </w:tr>
      <w:tr w:rsidR="00A50556" w:rsidRPr="00A50556" w14:paraId="6A2DA4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0AC3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ABD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7E6882B3" w14:textId="297F96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0A6B115B" w14:textId="693C2D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57B24" w14:textId="60E9A6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1FEED" w14:textId="38A5AB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223.05 </w:t>
            </w:r>
          </w:p>
        </w:tc>
      </w:tr>
      <w:tr w:rsidR="00A50556" w:rsidRPr="00A50556" w14:paraId="028348B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3BE9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297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0F01165" w14:textId="7DA5F1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64D7FF32" w14:textId="7596C2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60126" w14:textId="225A5C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6DC6E" w14:textId="62B23D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1,500.00 </w:t>
            </w:r>
          </w:p>
        </w:tc>
      </w:tr>
      <w:tr w:rsidR="00A50556" w:rsidRPr="00A50556" w14:paraId="44A95FC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89B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89D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75899641" w14:textId="3D1335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626D6" w14:textId="75319D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CB6E3" w14:textId="2EB689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0DF74" w14:textId="5ABD5C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0,000.00 </w:t>
            </w:r>
          </w:p>
        </w:tc>
      </w:tr>
      <w:tr w:rsidR="00A50556" w:rsidRPr="00A50556" w14:paraId="5393C05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CFC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47B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3821C751" w14:textId="7F032D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E8323D" w14:textId="6A47E1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C1066" w14:textId="480B19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DE26A" w14:textId="794113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0,000.00 </w:t>
            </w:r>
          </w:p>
        </w:tc>
      </w:tr>
      <w:tr w:rsidR="00A50556" w:rsidRPr="00A50556" w14:paraId="0DB5A2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5CC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0F1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053CD7BB" w14:textId="4E01C0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CC5E0" w14:textId="1020BB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FEAE7" w14:textId="69796E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39986" w14:textId="6EAE32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510,000.00 </w:t>
            </w:r>
          </w:p>
        </w:tc>
      </w:tr>
      <w:tr w:rsidR="00A50556" w:rsidRPr="00A50556" w14:paraId="5A244E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3A1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F6C4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5AE8C8BC" w14:textId="51A3C4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2F69CD4F" w14:textId="5A4D4B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61097" w14:textId="68FB23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72FDE" w14:textId="0DFBCC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713.92 </w:t>
            </w:r>
          </w:p>
        </w:tc>
      </w:tr>
      <w:tr w:rsidR="00A50556" w:rsidRPr="00A50556" w14:paraId="3C7FA1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987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A987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0888B9EC" w14:textId="7BDF6E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0051434B" w14:textId="2D876B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F3C55" w14:textId="541681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A698A" w14:textId="34C822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81,633.55 </w:t>
            </w:r>
          </w:p>
        </w:tc>
      </w:tr>
      <w:tr w:rsidR="00A50556" w:rsidRPr="00A50556" w14:paraId="357C854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572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8D6A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77EFA46C" w14:textId="767B3A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83C8D5" w14:textId="652368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C6820" w14:textId="08FECB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357CE" w14:textId="5152F6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5,000.00 </w:t>
            </w:r>
          </w:p>
        </w:tc>
      </w:tr>
      <w:tr w:rsidR="00A50556" w:rsidRPr="00A50556" w14:paraId="3C1638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1CF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4AC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C2ED61B" w14:textId="29B276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7BD87869" w14:textId="0DDF2F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905399" w14:textId="518A77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3ED5F" w14:textId="31C0FC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08,240.00 </w:t>
            </w:r>
          </w:p>
        </w:tc>
      </w:tr>
      <w:tr w:rsidR="00A50556" w:rsidRPr="00A50556" w14:paraId="5E06452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AB1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CE0D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330BA1B4" w14:textId="520DDE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47564C" w14:textId="522186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68EA2" w14:textId="0553F4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A9B57" w14:textId="020F8D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0,000.00 </w:t>
            </w:r>
          </w:p>
        </w:tc>
      </w:tr>
      <w:tr w:rsidR="00A50556" w:rsidRPr="00A50556" w14:paraId="3D671DB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8B0D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49A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16780469" w14:textId="501E22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4DFE39" w14:textId="04B79A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E8E85" w14:textId="0B4666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E7EE6" w14:textId="0E1C51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0,000.00 </w:t>
            </w:r>
          </w:p>
        </w:tc>
      </w:tr>
      <w:tr w:rsidR="00A50556" w:rsidRPr="00A50556" w14:paraId="2F56D8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AC49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41A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B075380" w14:textId="1D300B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31B065B" w14:textId="002B3E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F9505" w14:textId="1AB2B1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4B0FE" w14:textId="6AFF63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5,800.00 </w:t>
            </w:r>
          </w:p>
        </w:tc>
      </w:tr>
      <w:tr w:rsidR="00A50556" w:rsidRPr="00A50556" w14:paraId="7E767B8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83F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CB32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7351F180" w14:textId="7F1EA8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AAB1E3" w14:textId="06DE1F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72B02" w14:textId="6D57C2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9A187" w14:textId="0F4433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000.00 </w:t>
            </w:r>
          </w:p>
        </w:tc>
      </w:tr>
      <w:tr w:rsidR="00A50556" w:rsidRPr="00A50556" w14:paraId="01B601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EC35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7AD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6EE74896" w14:textId="3D4055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39D8A23F" w14:textId="6DACD6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51930" w14:textId="0B8467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41928" w14:textId="59478A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4,860.00 </w:t>
            </w:r>
          </w:p>
        </w:tc>
      </w:tr>
      <w:tr w:rsidR="00A50556" w:rsidRPr="00A50556" w14:paraId="373BB8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E041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F71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D5CE81" w14:textId="0725E5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D5FEF20" w14:textId="1B8ECA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5644F" w14:textId="4FA5A9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601B1" w14:textId="4EDB20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29,020.00 </w:t>
            </w:r>
          </w:p>
        </w:tc>
      </w:tr>
      <w:tr w:rsidR="00A50556" w:rsidRPr="00A50556" w14:paraId="5A97F2E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A476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13A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68319157" w14:textId="27F881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50A19251" w14:textId="7E8B5D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713DA" w14:textId="517C1B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177A6" w14:textId="75731D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4,437.20 </w:t>
            </w:r>
          </w:p>
        </w:tc>
      </w:tr>
      <w:tr w:rsidR="00A50556" w:rsidRPr="00A50556" w14:paraId="60B770B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E21F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AEF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3937873E" w14:textId="5771BA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224C17D6" w14:textId="600444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B3D10" w14:textId="301E5B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28439" w14:textId="642F15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75,250.00 </w:t>
            </w:r>
          </w:p>
        </w:tc>
      </w:tr>
      <w:tr w:rsidR="00A50556" w:rsidRPr="00A50556" w14:paraId="4414D30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D3A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409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2B9C87D4" w14:textId="37B9C3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13A92F" w14:textId="284C20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E2966" w14:textId="5BCB06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6DFCE" w14:textId="439139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0,000.00 </w:t>
            </w:r>
          </w:p>
        </w:tc>
      </w:tr>
      <w:tr w:rsidR="00A50556" w:rsidRPr="00A50556" w14:paraId="647F247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185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18E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C133749" w14:textId="598A55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CAD02" w14:textId="4C7C2F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5F620" w14:textId="281130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FFFA4" w14:textId="4689D8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000.00 </w:t>
            </w:r>
          </w:p>
        </w:tc>
      </w:tr>
      <w:tr w:rsidR="00A50556" w:rsidRPr="00A50556" w14:paraId="41F769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807E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34A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1911C1C" w14:textId="092677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F019D2" w14:textId="68477F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B30E1" w14:textId="57C2FF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F0C4A" w14:textId="6D8DC6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1,000.00 </w:t>
            </w:r>
          </w:p>
        </w:tc>
      </w:tr>
      <w:tr w:rsidR="00A50556" w:rsidRPr="00A50556" w14:paraId="6B47FF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8347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0B07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2AF724B" w14:textId="559E01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5FC07AA4" w14:textId="57BDE3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DC5C8" w14:textId="1FCC88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9928D" w14:textId="250120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3,920.00 </w:t>
            </w:r>
          </w:p>
        </w:tc>
      </w:tr>
      <w:tr w:rsidR="00A50556" w:rsidRPr="00A50556" w14:paraId="6CCC6B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811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F8E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3149060E" w14:textId="5437FB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597A21F9" w14:textId="2BE1A5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633F6" w14:textId="181B6C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42A6C" w14:textId="70D699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61,239.44 </w:t>
            </w:r>
          </w:p>
        </w:tc>
      </w:tr>
      <w:tr w:rsidR="00A50556" w:rsidRPr="00A50556" w14:paraId="5EB33BB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4528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DE4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32540548" w14:textId="0DEB24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5C5B62F0" w14:textId="3631C2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F6B7A" w14:textId="2CCBBA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AFC70" w14:textId="6E4ABE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7,804.07 </w:t>
            </w:r>
          </w:p>
        </w:tc>
      </w:tr>
      <w:tr w:rsidR="00A50556" w:rsidRPr="00A50556" w14:paraId="674589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6ABF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F8CA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1DC2BFED" w14:textId="73820C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49ACDB" w14:textId="510744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92B85" w14:textId="5918B5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75E9D" w14:textId="780EDF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000.00 </w:t>
            </w:r>
          </w:p>
        </w:tc>
      </w:tr>
      <w:tr w:rsidR="00A50556" w:rsidRPr="00A50556" w14:paraId="2A07BE5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9EBB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5C8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5DC0B670" w14:textId="79728A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4523C971" w14:textId="5B6586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3DD54" w14:textId="2FA3C4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E9ADD" w14:textId="32B8DC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200.00 </w:t>
            </w:r>
          </w:p>
        </w:tc>
      </w:tr>
      <w:tr w:rsidR="00A50556" w:rsidRPr="00A50556" w14:paraId="3213C6F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EEAD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36F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986D7CF" w14:textId="79F2F7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120354" w14:textId="07B05C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69345" w14:textId="7A1DD7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C8B2C" w14:textId="71A5CE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755,000.00 </w:t>
            </w:r>
          </w:p>
        </w:tc>
      </w:tr>
      <w:tr w:rsidR="00A50556" w:rsidRPr="00A50556" w14:paraId="6A2973B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3C8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430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12FBA661" w14:textId="0A1ED0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5B2A88B1" w14:textId="570D37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AC3A6" w14:textId="29A0FA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06682" w14:textId="1F3098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7,075.00 </w:t>
            </w:r>
          </w:p>
        </w:tc>
      </w:tr>
      <w:tr w:rsidR="00A50556" w:rsidRPr="00A50556" w14:paraId="2DFF81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878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5B5F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0D91FFF3" w14:textId="13B871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14CA7F" w14:textId="545910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92CF8" w14:textId="0B6A02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F2731" w14:textId="4C0786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000.00 </w:t>
            </w:r>
          </w:p>
        </w:tc>
      </w:tr>
      <w:tr w:rsidR="00A50556" w:rsidRPr="00A50556" w14:paraId="71D86CB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391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287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2B918F61" w14:textId="5804EE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1,745.00 </w:t>
            </w:r>
          </w:p>
        </w:tc>
        <w:tc>
          <w:tcPr>
            <w:tcW w:w="958" w:type="pct"/>
            <w:tcBorders>
              <w:top w:val="nil"/>
              <w:left w:val="nil"/>
              <w:bottom w:val="single" w:sz="4" w:space="0" w:color="000000"/>
              <w:right w:val="single" w:sz="4" w:space="0" w:color="000000"/>
            </w:tcBorders>
            <w:shd w:val="clear" w:color="auto" w:fill="auto"/>
            <w:noWrap/>
            <w:vAlign w:val="bottom"/>
            <w:hideMark/>
          </w:tcPr>
          <w:p w14:paraId="0A36339D" w14:textId="101810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6CA6D" w14:textId="61DFBA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0A0DF" w14:textId="43417B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1,745.00 </w:t>
            </w:r>
          </w:p>
        </w:tc>
      </w:tr>
      <w:tr w:rsidR="00A50556" w:rsidRPr="00A50556" w14:paraId="60A3E9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FA3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81CA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02F4905" w14:textId="334D7A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111A4F" w14:textId="0DC619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B2C34" w14:textId="6CE21E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BA91F" w14:textId="66A089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0,000.00 </w:t>
            </w:r>
          </w:p>
        </w:tc>
      </w:tr>
      <w:tr w:rsidR="00A50556" w:rsidRPr="00A50556" w14:paraId="36E02B6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322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D8DF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59FBFDB1" w14:textId="4181AE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3405BA6" w14:textId="66B9CE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8BBCE" w14:textId="565D5D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9B922" w14:textId="7C780C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5,940.00 </w:t>
            </w:r>
          </w:p>
        </w:tc>
      </w:tr>
      <w:tr w:rsidR="00A50556" w:rsidRPr="00A50556" w14:paraId="6359571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D4D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8A93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5940D2E9" w14:textId="1BE222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26E8215E" w14:textId="564622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4DC21" w14:textId="10E8F4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DB4AD" w14:textId="0DF106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300.00 </w:t>
            </w:r>
          </w:p>
        </w:tc>
      </w:tr>
      <w:tr w:rsidR="00A50556" w:rsidRPr="00A50556" w14:paraId="7C70B4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006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64A3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31A596F" w14:textId="428E60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599F1" w14:textId="32F607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F893F" w14:textId="3D7997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1066F" w14:textId="47DC42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1,200.00 </w:t>
            </w:r>
          </w:p>
        </w:tc>
      </w:tr>
      <w:tr w:rsidR="00A50556" w:rsidRPr="00A50556" w14:paraId="2B79F29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0ED7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663012B" w14:textId="0C44329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7,340,90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F3089AA" w14:textId="69A7312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1E1DB1" w14:textId="475BFE4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65EE75" w14:textId="20FF2B6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7,340,908.82 </w:t>
            </w:r>
          </w:p>
        </w:tc>
      </w:tr>
      <w:tr w:rsidR="00A50556" w:rsidRPr="00A50556" w14:paraId="615CA6B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B8C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2527B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370DC4A" w14:textId="1C0A39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BFD814"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79D13EE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6B66C9E8" w14:textId="3887A0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00,000.00 </w:t>
            </w:r>
          </w:p>
        </w:tc>
      </w:tr>
      <w:tr w:rsidR="00A50556" w:rsidRPr="00A50556" w14:paraId="01682C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4A7C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63D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8F16D5" w14:textId="485DB2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7F6BA5EB" w14:textId="1F9CFE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91F95" w14:textId="2F1499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D70AB" w14:textId="1FE0B1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596,959.72 </w:t>
            </w:r>
          </w:p>
        </w:tc>
      </w:tr>
      <w:tr w:rsidR="00A50556" w:rsidRPr="00A50556" w14:paraId="4F6BC4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7B0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8EFA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FDFF31" w14:textId="4976E0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4833DB29" w14:textId="63EB6B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B7E01" w14:textId="0C77A2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D9221" w14:textId="29E87B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7,560.00 </w:t>
            </w:r>
          </w:p>
        </w:tc>
      </w:tr>
      <w:tr w:rsidR="00A50556" w:rsidRPr="00A50556" w14:paraId="0331450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C15B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8FD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52E959C6" w14:textId="48C41A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5D25DF0A" w14:textId="575638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A61DF" w14:textId="3A9A11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95652" w14:textId="2945F6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3,960.00 </w:t>
            </w:r>
          </w:p>
        </w:tc>
      </w:tr>
      <w:tr w:rsidR="00A50556" w:rsidRPr="00A50556" w14:paraId="651C1C4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120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B0F0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3D554B" w14:textId="53E2E6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55FDE37B" w14:textId="46ABF3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CB93B" w14:textId="794F38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AD436" w14:textId="6B2435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097.00 </w:t>
            </w:r>
          </w:p>
        </w:tc>
      </w:tr>
      <w:tr w:rsidR="00A50556" w:rsidRPr="00A50556" w14:paraId="0ECB3F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558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7C9F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D9C21D1" w14:textId="0A0C6E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39C9F690" w14:textId="6496A5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4CF87" w14:textId="64FFD4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A2006" w14:textId="780C9A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1,120.00 </w:t>
            </w:r>
          </w:p>
        </w:tc>
      </w:tr>
      <w:tr w:rsidR="00A50556" w:rsidRPr="00A50556" w14:paraId="2D3D1D1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2C97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8872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4F355BE6" w14:textId="645A12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4D136F01" w14:textId="779920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65B24" w14:textId="10A101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375DB" w14:textId="624D17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2,036.10 </w:t>
            </w:r>
          </w:p>
        </w:tc>
      </w:tr>
      <w:tr w:rsidR="00A50556" w:rsidRPr="00A50556" w14:paraId="292A7F7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2B11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155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250E03A" w14:textId="6ED1B5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33B6F8B2" w14:textId="22613F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FA686" w14:textId="4BA166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41EB3" w14:textId="71F52A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1,817.50 </w:t>
            </w:r>
          </w:p>
        </w:tc>
      </w:tr>
      <w:tr w:rsidR="00A50556" w:rsidRPr="00A50556" w14:paraId="6D3118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8A1D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4A1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0584656C" w14:textId="2867A1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4333A372" w14:textId="67EF92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223A2" w14:textId="0E6D28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DC1CF" w14:textId="77E876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4,520.00 </w:t>
            </w:r>
          </w:p>
        </w:tc>
      </w:tr>
      <w:tr w:rsidR="00A50556" w:rsidRPr="00A50556" w14:paraId="2095E8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ECB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C3E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6076D553" w14:textId="5D0359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2B914" w14:textId="59F76E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30BA2" w14:textId="761B63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217C0" w14:textId="7B5F8C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r>
      <w:tr w:rsidR="00A50556" w:rsidRPr="00A50556" w14:paraId="356FE4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C437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3EC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2F173817" w14:textId="54E671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9,670.00 </w:t>
            </w:r>
          </w:p>
        </w:tc>
        <w:tc>
          <w:tcPr>
            <w:tcW w:w="958" w:type="pct"/>
            <w:tcBorders>
              <w:top w:val="nil"/>
              <w:left w:val="nil"/>
              <w:bottom w:val="single" w:sz="4" w:space="0" w:color="000000"/>
              <w:right w:val="single" w:sz="4" w:space="0" w:color="000000"/>
            </w:tcBorders>
            <w:shd w:val="clear" w:color="auto" w:fill="auto"/>
            <w:noWrap/>
            <w:vAlign w:val="bottom"/>
            <w:hideMark/>
          </w:tcPr>
          <w:p w14:paraId="28CF93C9" w14:textId="4305E2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56029" w14:textId="1C65AE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6CC13" w14:textId="79C08C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9,670.00 </w:t>
            </w:r>
          </w:p>
        </w:tc>
      </w:tr>
      <w:tr w:rsidR="00A50556" w:rsidRPr="00A50556" w14:paraId="6C0495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13B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C72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38BC4F4E" w14:textId="2CA6C9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B3B2580" w14:textId="44CC33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A61E4" w14:textId="52AC1B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A18C1" w14:textId="5109D7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80.00 </w:t>
            </w:r>
          </w:p>
        </w:tc>
      </w:tr>
      <w:tr w:rsidR="00A50556" w:rsidRPr="00A50556" w14:paraId="35BD7E4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482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C0D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D1740B4" w14:textId="080185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401A0B4A" w14:textId="29DE62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FDDD0" w14:textId="3538AD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D5CCA" w14:textId="5DD320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2,495.00 </w:t>
            </w:r>
          </w:p>
        </w:tc>
      </w:tr>
      <w:tr w:rsidR="00A50556" w:rsidRPr="00A50556" w14:paraId="47A7A4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191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162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290E48A3" w14:textId="586DA3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055C79" w14:textId="5FCBA9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95DD4" w14:textId="769D04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17FFB" w14:textId="5A0D93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2,000.00 </w:t>
            </w:r>
          </w:p>
        </w:tc>
      </w:tr>
      <w:tr w:rsidR="00A50556" w:rsidRPr="00A50556" w14:paraId="09FE552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4D7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E85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A54D467" w14:textId="7BAC58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13653E33" w14:textId="6B3A76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FE8A5" w14:textId="4B095D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CCBAC" w14:textId="0EF3B5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8,170.00 </w:t>
            </w:r>
          </w:p>
        </w:tc>
      </w:tr>
      <w:tr w:rsidR="00A50556" w:rsidRPr="00A50556" w14:paraId="460875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4D66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26A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777C54B8" w14:textId="4E58FA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CAFC25" w14:textId="75EA1F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80776" w14:textId="3D88DF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302A0" w14:textId="3070D5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0,000.00 </w:t>
            </w:r>
          </w:p>
        </w:tc>
      </w:tr>
      <w:tr w:rsidR="00A50556" w:rsidRPr="00A50556" w14:paraId="284B375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057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997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256856" w14:textId="28E2E3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12088E7" w14:textId="2BB062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0E1B4" w14:textId="1B7DF4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FA3C9" w14:textId="7CEB62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0,760.00 </w:t>
            </w:r>
          </w:p>
        </w:tc>
      </w:tr>
      <w:tr w:rsidR="00A50556" w:rsidRPr="00A50556" w14:paraId="57FF8AC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74F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7E9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692C5F2C" w14:textId="52D748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4C0634" w14:textId="6E3415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6F653" w14:textId="4D377F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4842C" w14:textId="08F774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3,000.00 </w:t>
            </w:r>
          </w:p>
        </w:tc>
      </w:tr>
      <w:tr w:rsidR="00A50556" w:rsidRPr="00A50556" w14:paraId="2334373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B41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F32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409684B0" w14:textId="6A8C10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696D217C" w14:textId="74D5B1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A922D" w14:textId="7BF778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6930E" w14:textId="52201E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4,450.00 </w:t>
            </w:r>
          </w:p>
        </w:tc>
      </w:tr>
      <w:tr w:rsidR="00A50556" w:rsidRPr="00A50556" w14:paraId="0F21F1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7C6A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C9D9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2FC61759" w14:textId="371371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5D7A9057" w14:textId="39C773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03FBC" w14:textId="77BEF3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9D8E1" w14:textId="306F28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40.00 </w:t>
            </w:r>
          </w:p>
        </w:tc>
      </w:tr>
      <w:tr w:rsidR="00A50556" w:rsidRPr="00A50556" w14:paraId="2CF8214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8AE1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B25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68522A33" w14:textId="1E8F79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329C7B6" w14:textId="18A415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F5B25" w14:textId="6AC3E5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885F6" w14:textId="116C4B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1,440.00 </w:t>
            </w:r>
          </w:p>
        </w:tc>
      </w:tr>
      <w:tr w:rsidR="00A50556" w:rsidRPr="00A50556" w14:paraId="65D47DF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29F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1B0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FAC091" w14:textId="2E7E7E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67BA2994" w14:textId="5027D9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A07BA" w14:textId="4B047A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7592B" w14:textId="372170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6,656.00 </w:t>
            </w:r>
          </w:p>
        </w:tc>
      </w:tr>
      <w:tr w:rsidR="00A50556" w:rsidRPr="00A50556" w14:paraId="12BB087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25C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161D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4CD270A2" w14:textId="465591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4037CB4C" w14:textId="21C6B7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EF149" w14:textId="21F2E4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B4CB9" w14:textId="2E243A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68,549.50 </w:t>
            </w:r>
          </w:p>
        </w:tc>
      </w:tr>
      <w:tr w:rsidR="00A50556" w:rsidRPr="00A50556" w14:paraId="1849BDD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053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553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F52E69" w14:textId="1121FD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6D024876" w14:textId="696238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2BA4D" w14:textId="0DE5A3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1D0F2" w14:textId="307250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0,519.60 </w:t>
            </w:r>
          </w:p>
        </w:tc>
      </w:tr>
      <w:tr w:rsidR="00A50556" w:rsidRPr="00A50556" w14:paraId="5E6DB80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59B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D24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31397BF" w14:textId="187111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B15101" w14:textId="445272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D6C4D" w14:textId="22009A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0B71D" w14:textId="5BFC59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r>
      <w:tr w:rsidR="00A50556" w:rsidRPr="00A50556" w14:paraId="2421F1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93B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049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391B45" w14:textId="724E41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D7F078" w14:textId="77F26B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11398" w14:textId="019645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98C8D" w14:textId="582767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600.00 </w:t>
            </w:r>
          </w:p>
        </w:tc>
      </w:tr>
      <w:tr w:rsidR="00A50556" w:rsidRPr="00A50556" w14:paraId="4805520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545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868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02ACE616" w14:textId="4B3980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3E039D47" w14:textId="074D5F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58AFB" w14:textId="3CCE38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19606" w14:textId="280FCA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5,480.00 </w:t>
            </w:r>
          </w:p>
        </w:tc>
      </w:tr>
      <w:tr w:rsidR="00A50556" w:rsidRPr="00A50556" w14:paraId="6F84A99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8951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D20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DFED39D" w14:textId="7CAF55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340933B5" w14:textId="7ACCFB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18264" w14:textId="1F8084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415CA" w14:textId="50BDE0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740.00 </w:t>
            </w:r>
          </w:p>
        </w:tc>
      </w:tr>
      <w:tr w:rsidR="00A50556" w:rsidRPr="00A50556" w14:paraId="166DF43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B036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FA3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70E5E77A" w14:textId="316EB2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EEE1ACC" w14:textId="73EF67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6D81A" w14:textId="568A29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D4F0A" w14:textId="4BB8C5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0.00 </w:t>
            </w:r>
          </w:p>
        </w:tc>
      </w:tr>
      <w:tr w:rsidR="00A50556" w:rsidRPr="00A50556" w14:paraId="171BEB8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DF98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ABF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0AA9F891" w14:textId="5A3B2C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35B1955D" w14:textId="68ADCB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BDD95" w14:textId="518FB1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0A44C" w14:textId="46F4EA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5,148.40 </w:t>
            </w:r>
          </w:p>
        </w:tc>
      </w:tr>
      <w:tr w:rsidR="00A50556" w:rsidRPr="00A50556" w14:paraId="02A9EA1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74D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2D91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06E0316A" w14:textId="16C171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61D456FE" w14:textId="3ADEFF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A43EA" w14:textId="14DF57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C223A" w14:textId="6C6C81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240.00 </w:t>
            </w:r>
          </w:p>
        </w:tc>
      </w:tr>
      <w:tr w:rsidR="00A50556" w:rsidRPr="00A50556" w14:paraId="3290ABE8"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85E76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B0AD745" w14:textId="18FA8CF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0,037,666.09 </w:t>
            </w:r>
          </w:p>
        </w:tc>
        <w:tc>
          <w:tcPr>
            <w:tcW w:w="958" w:type="pct"/>
            <w:tcBorders>
              <w:top w:val="nil"/>
              <w:left w:val="nil"/>
              <w:bottom w:val="single" w:sz="4" w:space="0" w:color="000000"/>
              <w:right w:val="single" w:sz="4" w:space="0" w:color="000000"/>
            </w:tcBorders>
            <w:shd w:val="clear" w:color="A5A5A5" w:fill="A5A5A5"/>
            <w:noWrap/>
            <w:vAlign w:val="bottom"/>
            <w:hideMark/>
          </w:tcPr>
          <w:p w14:paraId="19F17126" w14:textId="09E5CE0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E8E74AD" w14:textId="0607909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A1F01B1" w14:textId="1E81335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0,037,666.09 </w:t>
            </w:r>
          </w:p>
        </w:tc>
      </w:tr>
      <w:tr w:rsidR="00A50556" w:rsidRPr="00A50556" w14:paraId="17FE6D7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FBD7E"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23B57F4A" w14:textId="4B0ADEF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5,947,20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04E0FEBF" w14:textId="0D1776D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999617" w14:textId="1F5BA28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1FCCBF" w14:textId="1C27FC9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5,947,206.47 </w:t>
            </w:r>
          </w:p>
        </w:tc>
      </w:tr>
      <w:tr w:rsidR="00A50556" w:rsidRPr="00A50556" w14:paraId="500628E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6B9486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5D1BE578" w14:textId="1C44DF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123F1A11" w14:textId="2D8EA9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7C01E" w14:textId="77DC04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4F1EC62" w14:textId="42DD1E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8,939.12 </w:t>
            </w:r>
          </w:p>
        </w:tc>
      </w:tr>
      <w:tr w:rsidR="00A50556" w:rsidRPr="00A50556" w14:paraId="519A36C1" w14:textId="77777777" w:rsidTr="00A5055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75BA300"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8E74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6C1C818D" w14:textId="0278D0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1CA2EF5E" w14:textId="551303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5A76A" w14:textId="7D39A5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4652E" w14:textId="538B31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6,755.86 </w:t>
            </w:r>
          </w:p>
        </w:tc>
      </w:tr>
      <w:tr w:rsidR="00A50556" w:rsidRPr="00A50556" w14:paraId="4F1DD34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367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6B2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E9917A8" w14:textId="4AD8AB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22D6A1D" w14:textId="106363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CAB76" w14:textId="53A5CB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A87EF" w14:textId="058AB2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5,780.00 </w:t>
            </w:r>
          </w:p>
        </w:tc>
      </w:tr>
      <w:tr w:rsidR="00A50556" w:rsidRPr="00A50556" w14:paraId="58C8DB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E79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7D3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E192BCC" w14:textId="1793F2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B1F3A5" w14:textId="2BEC8F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CE62B" w14:textId="7EFBF2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6E8AB" w14:textId="7BAB2E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6,000.00 </w:t>
            </w:r>
          </w:p>
        </w:tc>
      </w:tr>
      <w:tr w:rsidR="00A50556" w:rsidRPr="00A50556" w14:paraId="11F5509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160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944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2A2519F1" w14:textId="0D4080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89,639.24 </w:t>
            </w:r>
          </w:p>
        </w:tc>
        <w:tc>
          <w:tcPr>
            <w:tcW w:w="958" w:type="pct"/>
            <w:tcBorders>
              <w:top w:val="nil"/>
              <w:left w:val="nil"/>
              <w:bottom w:val="single" w:sz="4" w:space="0" w:color="000000"/>
              <w:right w:val="single" w:sz="4" w:space="0" w:color="000000"/>
            </w:tcBorders>
            <w:shd w:val="clear" w:color="auto" w:fill="auto"/>
            <w:noWrap/>
            <w:vAlign w:val="bottom"/>
            <w:hideMark/>
          </w:tcPr>
          <w:p w14:paraId="6C60FD40" w14:textId="15AB89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0841F" w14:textId="25928A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98D7A" w14:textId="20AD1F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89,639.24 </w:t>
            </w:r>
          </w:p>
        </w:tc>
      </w:tr>
      <w:tr w:rsidR="00A50556" w:rsidRPr="00A50556" w14:paraId="5810109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1B7C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512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1CF2DED0" w14:textId="56F06F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2C5A9B25" w14:textId="67D71E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E9C28" w14:textId="519ECD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9697A" w14:textId="65594F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3,629.92 </w:t>
            </w:r>
          </w:p>
        </w:tc>
      </w:tr>
      <w:tr w:rsidR="00A50556" w:rsidRPr="00A50556" w14:paraId="50C8C21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A1F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F90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77DD93DC" w14:textId="353933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830.00 </w:t>
            </w:r>
          </w:p>
        </w:tc>
        <w:tc>
          <w:tcPr>
            <w:tcW w:w="958" w:type="pct"/>
            <w:tcBorders>
              <w:top w:val="nil"/>
              <w:left w:val="nil"/>
              <w:bottom w:val="single" w:sz="4" w:space="0" w:color="000000"/>
              <w:right w:val="single" w:sz="4" w:space="0" w:color="000000"/>
            </w:tcBorders>
            <w:shd w:val="clear" w:color="auto" w:fill="auto"/>
            <w:noWrap/>
            <w:vAlign w:val="bottom"/>
            <w:hideMark/>
          </w:tcPr>
          <w:p w14:paraId="0A7E516A" w14:textId="7827EF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617F7" w14:textId="44166A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22B02" w14:textId="586607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830.00 </w:t>
            </w:r>
          </w:p>
        </w:tc>
      </w:tr>
      <w:tr w:rsidR="00A50556" w:rsidRPr="00A50556" w14:paraId="740F0ED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BE34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BB1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F3EF61B" w14:textId="707173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3D743E1A" w14:textId="334FEE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F528C" w14:textId="31E918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E9C4D" w14:textId="52C62C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526.05 </w:t>
            </w:r>
          </w:p>
        </w:tc>
      </w:tr>
      <w:tr w:rsidR="00A50556" w:rsidRPr="00A50556" w14:paraId="2E44136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911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126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7C65D7E5" w14:textId="6AB245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6A186D11" w14:textId="3035A1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D0F33" w14:textId="389CBE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CF230" w14:textId="2A94D9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5,510.00 </w:t>
            </w:r>
          </w:p>
        </w:tc>
      </w:tr>
      <w:tr w:rsidR="00A50556" w:rsidRPr="00A50556" w14:paraId="010AFC7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9027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0D4A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007B6F81" w14:textId="6E6A0E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1A715100" w14:textId="3B2740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D3C21" w14:textId="2706FE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875C6" w14:textId="11ED2E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3,787.00 </w:t>
            </w:r>
          </w:p>
        </w:tc>
      </w:tr>
      <w:tr w:rsidR="00A50556" w:rsidRPr="00A50556" w14:paraId="358CE93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447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56E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3903D12" w14:textId="2E69C2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0F83A798" w14:textId="7F809A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133B5" w14:textId="36954E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97727" w14:textId="726DFD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42,864.32 </w:t>
            </w:r>
          </w:p>
        </w:tc>
      </w:tr>
      <w:tr w:rsidR="00A50556" w:rsidRPr="00A50556" w14:paraId="27C5783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A9DF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C050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43897273" w14:textId="2B89F1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0AF87342" w14:textId="68E311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A5768" w14:textId="46AB3A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825F9" w14:textId="0F243F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80,911.86 </w:t>
            </w:r>
          </w:p>
        </w:tc>
      </w:tr>
      <w:tr w:rsidR="00A50556" w:rsidRPr="00A50556" w14:paraId="316A3E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240C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D02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067E0532" w14:textId="430C23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86,743.94 </w:t>
            </w:r>
          </w:p>
        </w:tc>
        <w:tc>
          <w:tcPr>
            <w:tcW w:w="958" w:type="pct"/>
            <w:tcBorders>
              <w:top w:val="nil"/>
              <w:left w:val="nil"/>
              <w:bottom w:val="single" w:sz="4" w:space="0" w:color="000000"/>
              <w:right w:val="single" w:sz="4" w:space="0" w:color="000000"/>
            </w:tcBorders>
            <w:shd w:val="clear" w:color="auto" w:fill="auto"/>
            <w:noWrap/>
            <w:vAlign w:val="bottom"/>
            <w:hideMark/>
          </w:tcPr>
          <w:p w14:paraId="2B99F30E" w14:textId="0AADB7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E3A26" w14:textId="38C160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9AA61" w14:textId="6021A8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86,743.94 </w:t>
            </w:r>
          </w:p>
        </w:tc>
      </w:tr>
      <w:tr w:rsidR="00A50556" w:rsidRPr="00A50556" w14:paraId="66440B0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175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27A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E5A6A23" w14:textId="3E9E76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680EF" w14:textId="262B0E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CF77D" w14:textId="638D78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F45C2" w14:textId="52B23A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5,000.00 </w:t>
            </w:r>
          </w:p>
        </w:tc>
      </w:tr>
      <w:tr w:rsidR="00A50556" w:rsidRPr="00A50556" w14:paraId="026490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7E66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FF0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64B8CB49" w14:textId="4B4756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205BA95B" w14:textId="4F3AF6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CC8DE" w14:textId="3B952C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2F16D" w14:textId="542C58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9,840.00 </w:t>
            </w:r>
          </w:p>
        </w:tc>
      </w:tr>
      <w:tr w:rsidR="00A50556" w:rsidRPr="00A50556" w14:paraId="2DB8B17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AB15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348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2CC6CB30" w14:textId="10B9E2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616DBC6A" w14:textId="58FB3A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20F64" w14:textId="1AECF3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543DA" w14:textId="127BE9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7,720.00 </w:t>
            </w:r>
          </w:p>
        </w:tc>
      </w:tr>
      <w:tr w:rsidR="00A50556" w:rsidRPr="00A50556" w14:paraId="38644A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D606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80E8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E82D8C1" w14:textId="38245C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1CC235A3" w14:textId="648160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079AA" w14:textId="750FCB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86B96" w14:textId="7FCBA8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06,736.96 </w:t>
            </w:r>
          </w:p>
        </w:tc>
      </w:tr>
      <w:tr w:rsidR="00A50556" w:rsidRPr="00A50556" w14:paraId="165B4C5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8AD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25D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7D2C6DD1" w14:textId="7BF06A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2C7DE429" w14:textId="2DFFBA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6CED6" w14:textId="1D7D15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9CEB2" w14:textId="73C641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5,213.86 </w:t>
            </w:r>
          </w:p>
        </w:tc>
      </w:tr>
      <w:tr w:rsidR="00A50556" w:rsidRPr="00A50556" w14:paraId="75466B5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BAE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112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282A2653" w14:textId="4C3AE9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0D034F" w14:textId="31A3B5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4E0A4" w14:textId="3B0386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ABFA2" w14:textId="672AC9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000.00 </w:t>
            </w:r>
          </w:p>
        </w:tc>
      </w:tr>
      <w:tr w:rsidR="00A50556" w:rsidRPr="00A50556" w14:paraId="6A5C54D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0B9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631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5E742407" w14:textId="4F243C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897082C" w14:textId="54F8F9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13B7A" w14:textId="76225D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399B4" w14:textId="0AE3CD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7,500.00 </w:t>
            </w:r>
          </w:p>
        </w:tc>
      </w:tr>
      <w:tr w:rsidR="00A50556" w:rsidRPr="00A50556" w14:paraId="362764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EF2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DD0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71D53862" w14:textId="5025B2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BE0FF1D" w14:textId="6A2552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7CA96" w14:textId="26BEF2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3A82C" w14:textId="1F3300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4,500.00 </w:t>
            </w:r>
          </w:p>
        </w:tc>
      </w:tr>
      <w:tr w:rsidR="00A50556" w:rsidRPr="00A50556" w14:paraId="1988C9D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A49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9FC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74295C59" w14:textId="27B82A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1C8C860" w14:textId="022899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C096E" w14:textId="71D98A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292DB" w14:textId="6AFBCD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7,228.92 </w:t>
            </w:r>
          </w:p>
        </w:tc>
      </w:tr>
      <w:tr w:rsidR="00A50556" w:rsidRPr="00A50556" w14:paraId="36DBD0A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498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E4834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7303FDF2" w14:textId="527416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7B321CB4" w14:textId="2B8D9B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425E4" w14:textId="56935B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E8974" w14:textId="1F83E0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130.00 </w:t>
            </w:r>
          </w:p>
        </w:tc>
      </w:tr>
      <w:tr w:rsidR="00A50556" w:rsidRPr="00A50556" w14:paraId="504B079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062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6D57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0CD845B9" w14:textId="212013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5FF7779D" w14:textId="6B0342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49EB9" w14:textId="0DCB96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9ED22" w14:textId="51D97D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5,140.00 </w:t>
            </w:r>
          </w:p>
        </w:tc>
      </w:tr>
      <w:tr w:rsidR="00A50556" w:rsidRPr="00A50556" w14:paraId="6562350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F2E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EA8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6F76B1D2" w14:textId="71AAA1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3790C6FE" w14:textId="6207BA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EC1EF" w14:textId="082FDE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2C87D" w14:textId="4E249D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8,759.50 </w:t>
            </w:r>
          </w:p>
        </w:tc>
      </w:tr>
      <w:tr w:rsidR="00A50556" w:rsidRPr="00A50556" w14:paraId="1B29A61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860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D64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21E7F78C" w14:textId="732EA2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10855B" w14:textId="5AD5C2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8E98C" w14:textId="14B242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47281" w14:textId="51770A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00.00 </w:t>
            </w:r>
          </w:p>
        </w:tc>
      </w:tr>
      <w:tr w:rsidR="00A50556" w:rsidRPr="00A50556" w14:paraId="0604C3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68B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260A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7801EB68" w14:textId="7E5E69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7CB0FCC6" w14:textId="427B79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E2BD8" w14:textId="3AA277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4D74E" w14:textId="3BF6FD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28,496.60 </w:t>
            </w:r>
          </w:p>
        </w:tc>
      </w:tr>
      <w:tr w:rsidR="00A50556" w:rsidRPr="00A50556" w14:paraId="3C77D51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7EC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828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688DF33" w14:textId="207588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E74D24" w14:textId="76D83D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73EF7" w14:textId="18FB9F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737E2" w14:textId="60FA9F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9,500.00 </w:t>
            </w:r>
          </w:p>
        </w:tc>
      </w:tr>
      <w:tr w:rsidR="00A50556" w:rsidRPr="00A50556" w14:paraId="007AFF4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75E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A77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1F2848A9" w14:textId="3A15F6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67784CEA" w14:textId="21FC4D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B9ED4" w14:textId="10CA3F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8DB1E" w14:textId="01A0F2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4,335.00 </w:t>
            </w:r>
          </w:p>
        </w:tc>
      </w:tr>
      <w:tr w:rsidR="00A50556" w:rsidRPr="00A50556" w14:paraId="3E0D97F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FA6B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BEA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600D576" w14:textId="295111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2909F0FA" w14:textId="23F5C9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E69E1" w14:textId="7140CB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0CC62" w14:textId="39692D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9,964.56 </w:t>
            </w:r>
          </w:p>
        </w:tc>
      </w:tr>
      <w:tr w:rsidR="00A50556" w:rsidRPr="00A50556" w14:paraId="3197088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B49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C6B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C2C5A50" w14:textId="6451EF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1C916889" w14:textId="2FB783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40F76" w14:textId="297095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1E47A" w14:textId="4676F1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7,915.00 </w:t>
            </w:r>
          </w:p>
        </w:tc>
      </w:tr>
      <w:tr w:rsidR="00A50556" w:rsidRPr="00A50556" w14:paraId="7CC983E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E94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26F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643D414" w14:textId="171E13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632BE293" w14:textId="5D0113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FFD0B" w14:textId="4CFAF3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B4818" w14:textId="04C8C1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391.78 </w:t>
            </w:r>
          </w:p>
        </w:tc>
      </w:tr>
      <w:tr w:rsidR="00A50556" w:rsidRPr="00A50556" w14:paraId="5D74674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718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A8F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AB35B28" w14:textId="46D80A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98,988.30 </w:t>
            </w:r>
          </w:p>
        </w:tc>
        <w:tc>
          <w:tcPr>
            <w:tcW w:w="958" w:type="pct"/>
            <w:tcBorders>
              <w:top w:val="nil"/>
              <w:left w:val="nil"/>
              <w:bottom w:val="single" w:sz="4" w:space="0" w:color="000000"/>
              <w:right w:val="single" w:sz="4" w:space="0" w:color="000000"/>
            </w:tcBorders>
            <w:shd w:val="clear" w:color="auto" w:fill="auto"/>
            <w:noWrap/>
            <w:vAlign w:val="bottom"/>
            <w:hideMark/>
          </w:tcPr>
          <w:p w14:paraId="4DBCF502" w14:textId="5F1A04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021B8" w14:textId="6324C8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A8170" w14:textId="158197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98,988.30 </w:t>
            </w:r>
          </w:p>
        </w:tc>
      </w:tr>
      <w:tr w:rsidR="00A50556" w:rsidRPr="00A50556" w14:paraId="48C8DB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9D9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E544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0C4AF8A" w14:textId="4A1E16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448F295C" w14:textId="72C411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27B60" w14:textId="56094A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3DA43" w14:textId="1A94BE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3,911.48 </w:t>
            </w:r>
          </w:p>
        </w:tc>
      </w:tr>
      <w:tr w:rsidR="00A50556" w:rsidRPr="00A50556" w14:paraId="31C87FE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15A0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7E5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2E7CD36C" w14:textId="6F9068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05C7A8A9" w14:textId="78A45D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E0760" w14:textId="30E368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DDF9D" w14:textId="33C173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0,742.86 </w:t>
            </w:r>
          </w:p>
        </w:tc>
      </w:tr>
      <w:tr w:rsidR="00A50556" w:rsidRPr="00A50556" w14:paraId="47E165D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F69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60A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003B5AE4" w14:textId="02C9DA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001A7C74" w14:textId="0148C5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51449" w14:textId="28FA59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7E178" w14:textId="0AA580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8,994.00 </w:t>
            </w:r>
          </w:p>
        </w:tc>
      </w:tr>
      <w:tr w:rsidR="00A50556" w:rsidRPr="00A50556" w14:paraId="440B0D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C72F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3C1A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2480B0B" w14:textId="032DBA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0DC5865" w14:textId="28DFA6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80BC2" w14:textId="7F506E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7EF11" w14:textId="7FC459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9,628.00 </w:t>
            </w:r>
          </w:p>
        </w:tc>
      </w:tr>
      <w:tr w:rsidR="00A50556" w:rsidRPr="00A50556" w14:paraId="5441AA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6CB0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6C65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A3136E" w14:textId="50F789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8,083.80 </w:t>
            </w:r>
          </w:p>
        </w:tc>
        <w:tc>
          <w:tcPr>
            <w:tcW w:w="958" w:type="pct"/>
            <w:tcBorders>
              <w:top w:val="nil"/>
              <w:left w:val="nil"/>
              <w:bottom w:val="single" w:sz="4" w:space="0" w:color="000000"/>
              <w:right w:val="single" w:sz="4" w:space="0" w:color="000000"/>
            </w:tcBorders>
            <w:shd w:val="clear" w:color="auto" w:fill="auto"/>
            <w:noWrap/>
            <w:vAlign w:val="bottom"/>
            <w:hideMark/>
          </w:tcPr>
          <w:p w14:paraId="362D1C0F" w14:textId="566114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A2EA8" w14:textId="1EB4E0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CE09C" w14:textId="0F0A77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8,083.80 </w:t>
            </w:r>
          </w:p>
        </w:tc>
      </w:tr>
      <w:tr w:rsidR="00A50556" w:rsidRPr="00A50556" w14:paraId="4699B9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9C8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994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0FB984D8" w14:textId="07729F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B2A1DB2" w14:textId="1367DC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21D96" w14:textId="333B09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60139" w14:textId="674CF0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4,600.00 </w:t>
            </w:r>
          </w:p>
        </w:tc>
      </w:tr>
      <w:tr w:rsidR="00A50556" w:rsidRPr="00A50556" w14:paraId="4AE901E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7F6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ADB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5C6CE40" w14:textId="359404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06E3279F" w14:textId="11A21A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3C558" w14:textId="1CF4EC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69EDB" w14:textId="08C308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79.64 </w:t>
            </w:r>
          </w:p>
        </w:tc>
      </w:tr>
      <w:tr w:rsidR="00A50556" w:rsidRPr="00A50556" w14:paraId="42C041B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A42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5E4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56AF689E" w14:textId="4A067A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224D6797" w14:textId="0BE8CE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BDECE" w14:textId="008D72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F3B3C" w14:textId="15ACFB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78,275.00 </w:t>
            </w:r>
          </w:p>
        </w:tc>
      </w:tr>
      <w:tr w:rsidR="00A50556" w:rsidRPr="00A50556" w14:paraId="3BF7B0D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4F5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80D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5DCA4766" w14:textId="0A5F27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3422086B" w14:textId="391513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9CE16" w14:textId="488874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3D3F8" w14:textId="512C59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1,680.00 </w:t>
            </w:r>
          </w:p>
        </w:tc>
      </w:tr>
      <w:tr w:rsidR="00A50556" w:rsidRPr="00A50556" w14:paraId="1EA3A13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87A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7E2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B180A4A" w14:textId="634082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044F7B0C" w14:textId="0550FA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03DBE" w14:textId="467E63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D9FAD" w14:textId="08A154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1,433.90 </w:t>
            </w:r>
          </w:p>
        </w:tc>
      </w:tr>
      <w:tr w:rsidR="00A50556" w:rsidRPr="00A50556" w14:paraId="11F46DD8"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6C8E1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0D93599B" w14:textId="6A131C6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2,978,989.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E13598" w14:textId="3B60B9B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D20174" w14:textId="611412A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8E94EE" w14:textId="752D6EB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2,978,989.30 </w:t>
            </w:r>
          </w:p>
        </w:tc>
      </w:tr>
      <w:tr w:rsidR="00A50556" w:rsidRPr="00A50556" w14:paraId="167A2912" w14:textId="77777777" w:rsidTr="00A5055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926A2D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A42658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303EC2B1" w14:textId="0714A8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282,503.52 </w:t>
            </w:r>
          </w:p>
        </w:tc>
        <w:tc>
          <w:tcPr>
            <w:tcW w:w="958" w:type="pct"/>
            <w:tcBorders>
              <w:top w:val="nil"/>
              <w:left w:val="nil"/>
              <w:bottom w:val="single" w:sz="4" w:space="0" w:color="000000"/>
              <w:right w:val="single" w:sz="4" w:space="0" w:color="000000"/>
            </w:tcBorders>
            <w:shd w:val="clear" w:color="auto" w:fill="auto"/>
            <w:noWrap/>
            <w:vAlign w:val="bottom"/>
            <w:hideMark/>
          </w:tcPr>
          <w:p w14:paraId="72BFCC6D" w14:textId="69AC2E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2606B" w14:textId="489EFD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09B539" w14:textId="74C10B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282,503.52 </w:t>
            </w:r>
          </w:p>
        </w:tc>
      </w:tr>
      <w:tr w:rsidR="00A50556" w:rsidRPr="00A50556" w14:paraId="5D6F1525" w14:textId="77777777" w:rsidTr="00A5055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7865773"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27D5D4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514C10DD" w14:textId="7783D9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6E2FD456" w14:textId="30E454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1D038" w14:textId="20A907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DBA40" w14:textId="1FC5B9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2,100.30 </w:t>
            </w:r>
          </w:p>
        </w:tc>
      </w:tr>
      <w:tr w:rsidR="00A50556" w:rsidRPr="00A50556" w14:paraId="2A4151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B1BD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8A4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1E8EC3EB" w14:textId="04EB37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65FED567" w14:textId="69CC49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DB1BF" w14:textId="512CFB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8EAB7" w14:textId="1DB4D4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553.24 </w:t>
            </w:r>
          </w:p>
        </w:tc>
      </w:tr>
      <w:tr w:rsidR="00A50556" w:rsidRPr="00A50556" w14:paraId="4972E04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032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DD1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43B1CF28" w14:textId="09B896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176506E1" w14:textId="3D3040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594F2" w14:textId="6B9DF5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FCC06" w14:textId="7457F9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3,039.22 </w:t>
            </w:r>
          </w:p>
        </w:tc>
      </w:tr>
      <w:tr w:rsidR="00A50556" w:rsidRPr="00A50556" w14:paraId="583F456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3561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B91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516C4B41" w14:textId="14AD40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428FE5D0" w14:textId="31A6C7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0374D" w14:textId="33E3A5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65D89" w14:textId="19AB1B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5,613.80 </w:t>
            </w:r>
          </w:p>
        </w:tc>
      </w:tr>
      <w:tr w:rsidR="00A50556" w:rsidRPr="00A50556" w14:paraId="45770C9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7860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E423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73FF193C" w14:textId="4B3CB3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1C780A29" w14:textId="11C765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A8802" w14:textId="0EEBB2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088A6" w14:textId="358CC9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4,355.76 </w:t>
            </w:r>
          </w:p>
        </w:tc>
      </w:tr>
      <w:tr w:rsidR="00A50556" w:rsidRPr="00A50556" w14:paraId="4433C3E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9DC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78C6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6ED293ED" w14:textId="67FD22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1F81DEB7" w14:textId="2A44AE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9D072" w14:textId="769153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E8792" w14:textId="60B42B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0,478.80 </w:t>
            </w:r>
          </w:p>
        </w:tc>
      </w:tr>
      <w:tr w:rsidR="00A50556" w:rsidRPr="00A50556" w14:paraId="3B0752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05D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A466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6C7ABBB8" w14:textId="0814E9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3B8082F2" w14:textId="3878D0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C568E" w14:textId="199FE0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15ADA" w14:textId="4599BA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0,628.62 </w:t>
            </w:r>
          </w:p>
        </w:tc>
      </w:tr>
      <w:tr w:rsidR="00A50556" w:rsidRPr="00A50556" w14:paraId="052DFE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7B7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924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12A4C02E" w14:textId="68D7B3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556D679F" w14:textId="3C54F8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D2077" w14:textId="7B5BEB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3700A" w14:textId="45892F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6,176.10 </w:t>
            </w:r>
          </w:p>
        </w:tc>
      </w:tr>
      <w:tr w:rsidR="00A50556" w:rsidRPr="00A50556" w14:paraId="459079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1EB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3B0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6CA44C0" w14:textId="0A4321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805,942.84 </w:t>
            </w:r>
          </w:p>
        </w:tc>
        <w:tc>
          <w:tcPr>
            <w:tcW w:w="958" w:type="pct"/>
            <w:tcBorders>
              <w:top w:val="nil"/>
              <w:left w:val="nil"/>
              <w:bottom w:val="single" w:sz="4" w:space="0" w:color="000000"/>
              <w:right w:val="single" w:sz="4" w:space="0" w:color="000000"/>
            </w:tcBorders>
            <w:shd w:val="clear" w:color="auto" w:fill="auto"/>
            <w:noWrap/>
            <w:vAlign w:val="bottom"/>
            <w:hideMark/>
          </w:tcPr>
          <w:p w14:paraId="48BC5F81" w14:textId="42472C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8A51C" w14:textId="1F166F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32DCA" w14:textId="635A62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805,942.84 </w:t>
            </w:r>
          </w:p>
        </w:tc>
      </w:tr>
      <w:tr w:rsidR="00A50556" w:rsidRPr="00A50556" w14:paraId="3E9D23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A71C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C4C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14DD60C6" w14:textId="6CDCC3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0,694.40 </w:t>
            </w:r>
          </w:p>
        </w:tc>
        <w:tc>
          <w:tcPr>
            <w:tcW w:w="958" w:type="pct"/>
            <w:tcBorders>
              <w:top w:val="nil"/>
              <w:left w:val="nil"/>
              <w:bottom w:val="single" w:sz="4" w:space="0" w:color="000000"/>
              <w:right w:val="single" w:sz="4" w:space="0" w:color="000000"/>
            </w:tcBorders>
            <w:shd w:val="clear" w:color="auto" w:fill="auto"/>
            <w:noWrap/>
            <w:vAlign w:val="bottom"/>
            <w:hideMark/>
          </w:tcPr>
          <w:p w14:paraId="0BD6379E" w14:textId="49834D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057E7" w14:textId="0432DC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918E6" w14:textId="63B3FB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0,694.40 </w:t>
            </w:r>
          </w:p>
        </w:tc>
      </w:tr>
      <w:tr w:rsidR="00A50556" w:rsidRPr="00A50556" w14:paraId="2696DBD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96C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9DA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37DDA957" w14:textId="7DE115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4DB638EF" w14:textId="0C0E38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309DB" w14:textId="0F841D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DF905" w14:textId="0E25B3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6,601.62 </w:t>
            </w:r>
          </w:p>
        </w:tc>
      </w:tr>
      <w:tr w:rsidR="00A50556" w:rsidRPr="00A50556" w14:paraId="12563F5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D2C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CA4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52EF5B68" w14:textId="6EDED8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439279AD" w14:textId="660624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2B3F8" w14:textId="459975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F0DEE" w14:textId="4BECED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563.44 </w:t>
            </w:r>
          </w:p>
        </w:tc>
      </w:tr>
      <w:tr w:rsidR="00A50556" w:rsidRPr="00A50556" w14:paraId="5E1534A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821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CB2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0D440B95" w14:textId="45BE23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067D0C87" w14:textId="1CC9EE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64FC4" w14:textId="014B71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ED8F0" w14:textId="18465B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693,664.96 </w:t>
            </w:r>
          </w:p>
        </w:tc>
      </w:tr>
      <w:tr w:rsidR="00A50556" w:rsidRPr="00A50556" w14:paraId="0BB1704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186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D8C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5154E9A9" w14:textId="0F7EF9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4194C9EB" w14:textId="44E1D6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307D4" w14:textId="4878BD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0001E" w14:textId="1FD741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76,241.10 </w:t>
            </w:r>
          </w:p>
        </w:tc>
      </w:tr>
      <w:tr w:rsidR="00A50556" w:rsidRPr="00A50556" w14:paraId="3E98E1C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CB3B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7A3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958FEF6" w14:textId="0CEFC9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5639F5DD" w14:textId="17B130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9F89A" w14:textId="6DC1A9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2F334" w14:textId="0B217F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31,490.36 </w:t>
            </w:r>
          </w:p>
        </w:tc>
      </w:tr>
      <w:tr w:rsidR="00A50556" w:rsidRPr="00A50556" w14:paraId="7E9561F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9E7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EAE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5FCF4348" w14:textId="77BEB6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2D551B4A" w14:textId="235A1A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4C292" w14:textId="303646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928F8" w14:textId="4063EA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95,937.72 </w:t>
            </w:r>
          </w:p>
        </w:tc>
      </w:tr>
      <w:tr w:rsidR="00A50556" w:rsidRPr="00A50556" w14:paraId="7444B42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C69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83B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7EFD75" w14:textId="1D02CF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87,228.88 </w:t>
            </w:r>
          </w:p>
        </w:tc>
        <w:tc>
          <w:tcPr>
            <w:tcW w:w="958" w:type="pct"/>
            <w:tcBorders>
              <w:top w:val="nil"/>
              <w:left w:val="nil"/>
              <w:bottom w:val="single" w:sz="4" w:space="0" w:color="000000"/>
              <w:right w:val="single" w:sz="4" w:space="0" w:color="000000"/>
            </w:tcBorders>
            <w:shd w:val="clear" w:color="auto" w:fill="auto"/>
            <w:noWrap/>
            <w:vAlign w:val="bottom"/>
            <w:hideMark/>
          </w:tcPr>
          <w:p w14:paraId="5DCE6B1C" w14:textId="4EA43F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009E1" w14:textId="735647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7EE7A" w14:textId="691FF9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87,228.88 </w:t>
            </w:r>
          </w:p>
        </w:tc>
      </w:tr>
      <w:tr w:rsidR="00A50556" w:rsidRPr="00A50556" w14:paraId="5CEBF11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13E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BFD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9AC683C" w14:textId="36EFBE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4627AB2D" w14:textId="7A89B9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EADF8" w14:textId="51D084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4EE04" w14:textId="706872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7,980.94 </w:t>
            </w:r>
          </w:p>
        </w:tc>
      </w:tr>
      <w:tr w:rsidR="00A50556" w:rsidRPr="00A50556" w14:paraId="6D2C754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CA6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B1C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18DCF728" w14:textId="05DCF6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7002704D" w14:textId="58EC88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B31B6" w14:textId="1862EC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ED0C8" w14:textId="00C4BF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4,179.86 </w:t>
            </w:r>
          </w:p>
        </w:tc>
      </w:tr>
      <w:tr w:rsidR="00A50556" w:rsidRPr="00A50556" w14:paraId="783E58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CF35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078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0380E2DA" w14:textId="477B3C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82,610.38 </w:t>
            </w:r>
          </w:p>
        </w:tc>
        <w:tc>
          <w:tcPr>
            <w:tcW w:w="958" w:type="pct"/>
            <w:tcBorders>
              <w:top w:val="nil"/>
              <w:left w:val="nil"/>
              <w:bottom w:val="single" w:sz="4" w:space="0" w:color="000000"/>
              <w:right w:val="single" w:sz="4" w:space="0" w:color="000000"/>
            </w:tcBorders>
            <w:shd w:val="clear" w:color="auto" w:fill="auto"/>
            <w:noWrap/>
            <w:vAlign w:val="bottom"/>
            <w:hideMark/>
          </w:tcPr>
          <w:p w14:paraId="028B64E5" w14:textId="5A9379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A524D" w14:textId="52C203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414C9" w14:textId="659D4D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82,610.38 </w:t>
            </w:r>
          </w:p>
        </w:tc>
      </w:tr>
      <w:tr w:rsidR="00A50556" w:rsidRPr="00A50556" w14:paraId="34B8906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3661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FD95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440E046" w14:textId="098680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77E8D456" w14:textId="6C260D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6F1A3" w14:textId="0639A4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0C094" w14:textId="0844B7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626,485.90 </w:t>
            </w:r>
          </w:p>
        </w:tc>
      </w:tr>
      <w:tr w:rsidR="00A50556" w:rsidRPr="00A50556" w14:paraId="0DB2CA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7D64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4F22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073ACC7D" w14:textId="377A1C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75C396B9" w14:textId="4C2575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A23B3" w14:textId="7FD515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88AD4" w14:textId="684C98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3,175.22 </w:t>
            </w:r>
          </w:p>
        </w:tc>
      </w:tr>
      <w:tr w:rsidR="00A50556" w:rsidRPr="00A50556" w14:paraId="7F35625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1D33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FF2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CDF106" w14:textId="2AFCAC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01A43040" w14:textId="5EEF68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BBC27" w14:textId="447A44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DE0CA" w14:textId="4E7D88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05,409.78 </w:t>
            </w:r>
          </w:p>
        </w:tc>
      </w:tr>
      <w:tr w:rsidR="00A50556" w:rsidRPr="00A50556" w14:paraId="1BDB1C7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A61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110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6E31C95A" w14:textId="38C968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07066953" w14:textId="4177D3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350B9" w14:textId="3B08C9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C8C31" w14:textId="7A6AEF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41,392.18 </w:t>
            </w:r>
          </w:p>
        </w:tc>
      </w:tr>
      <w:tr w:rsidR="00A50556" w:rsidRPr="00A50556" w14:paraId="4E8410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044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63CF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7F4EA7F3" w14:textId="014E1D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078E00A7" w14:textId="4F8175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BC561" w14:textId="138392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01BB7" w14:textId="2CDA87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82,897.76 </w:t>
            </w:r>
          </w:p>
        </w:tc>
      </w:tr>
      <w:tr w:rsidR="00A50556" w:rsidRPr="00A50556" w14:paraId="146F000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AC4B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A5B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26EBA93A" w14:textId="18B2D4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39C7DD07" w14:textId="358209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72FE8" w14:textId="71D554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5B35E" w14:textId="67AEB6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0,250.00 </w:t>
            </w:r>
          </w:p>
        </w:tc>
      </w:tr>
      <w:tr w:rsidR="00A50556" w:rsidRPr="00A50556" w14:paraId="34908AE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1E9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84F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AE69F13" w14:textId="3CC30F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2C719566" w14:textId="33128C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D4518" w14:textId="64C526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077CC" w14:textId="7DCBB5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720,467.04 </w:t>
            </w:r>
          </w:p>
        </w:tc>
      </w:tr>
      <w:tr w:rsidR="00A50556" w:rsidRPr="00A50556" w14:paraId="08EC3B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E7A5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7559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0C3A2A84" w14:textId="060586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2E7DBC15" w14:textId="5712FA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538F6" w14:textId="65450E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70C35" w14:textId="592F74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850,785.14 </w:t>
            </w:r>
          </w:p>
        </w:tc>
      </w:tr>
      <w:tr w:rsidR="00A50556" w:rsidRPr="00A50556" w14:paraId="22B924D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412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467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4AB46535" w14:textId="0C99C2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059B80D1" w14:textId="02E3C0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98E3E" w14:textId="454903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2C2D5" w14:textId="5546AA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9,892.54 </w:t>
            </w:r>
          </w:p>
        </w:tc>
      </w:tr>
      <w:tr w:rsidR="00A50556" w:rsidRPr="00A50556" w14:paraId="2A5D49F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746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9EE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68F051" w14:textId="4BB167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2,793.56 </w:t>
            </w:r>
          </w:p>
        </w:tc>
        <w:tc>
          <w:tcPr>
            <w:tcW w:w="958" w:type="pct"/>
            <w:tcBorders>
              <w:top w:val="nil"/>
              <w:left w:val="nil"/>
              <w:bottom w:val="single" w:sz="4" w:space="0" w:color="000000"/>
              <w:right w:val="single" w:sz="4" w:space="0" w:color="000000"/>
            </w:tcBorders>
            <w:shd w:val="clear" w:color="auto" w:fill="auto"/>
            <w:noWrap/>
            <w:vAlign w:val="bottom"/>
            <w:hideMark/>
          </w:tcPr>
          <w:p w14:paraId="27D85188" w14:textId="2FE09D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C9CDC" w14:textId="6D92D2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A5E37" w14:textId="6493AE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2,793.56 </w:t>
            </w:r>
          </w:p>
        </w:tc>
      </w:tr>
      <w:tr w:rsidR="00A50556" w:rsidRPr="00A50556" w14:paraId="2B2E1B9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B1E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B230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64AC418C" w14:textId="25E891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91,632.62 </w:t>
            </w:r>
          </w:p>
        </w:tc>
        <w:tc>
          <w:tcPr>
            <w:tcW w:w="958" w:type="pct"/>
            <w:tcBorders>
              <w:top w:val="nil"/>
              <w:left w:val="nil"/>
              <w:bottom w:val="single" w:sz="4" w:space="0" w:color="000000"/>
              <w:right w:val="single" w:sz="4" w:space="0" w:color="000000"/>
            </w:tcBorders>
            <w:shd w:val="clear" w:color="auto" w:fill="auto"/>
            <w:noWrap/>
            <w:vAlign w:val="bottom"/>
            <w:hideMark/>
          </w:tcPr>
          <w:p w14:paraId="3F5B8F12" w14:textId="04B4E5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C7F01" w14:textId="13E6D0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11E8F" w14:textId="1C02C4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91,632.62 </w:t>
            </w:r>
          </w:p>
        </w:tc>
      </w:tr>
      <w:tr w:rsidR="00A50556" w:rsidRPr="00A50556" w14:paraId="23FA20D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4EF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41F0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55E7CF46" w14:textId="346185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390787F2" w14:textId="006E12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72EBF" w14:textId="0C9C50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93B70" w14:textId="73B176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6,633.60 </w:t>
            </w:r>
          </w:p>
        </w:tc>
      </w:tr>
      <w:tr w:rsidR="00A50556" w:rsidRPr="00A50556" w14:paraId="2BDA1E4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99F5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25C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4ED5F49A" w14:textId="7F2A11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01158E31" w14:textId="162D9D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CA3E6" w14:textId="1BB6BB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88DF1" w14:textId="25E495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6,329.68 </w:t>
            </w:r>
          </w:p>
        </w:tc>
      </w:tr>
      <w:tr w:rsidR="00A50556" w:rsidRPr="00A50556" w14:paraId="6B2AF5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90D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10D7AC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5D2CA48C" w14:textId="7A7CE3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14B170CB" w14:textId="3A51C6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0DEBB" w14:textId="1F012D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D949C" w14:textId="289038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2,862.09 </w:t>
            </w:r>
          </w:p>
        </w:tc>
      </w:tr>
      <w:tr w:rsidR="00A50556" w:rsidRPr="00A50556" w14:paraId="33CA6A4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889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1FA8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4F44129C" w14:textId="1BF12A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018ACC28" w14:textId="5506E4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6DA12" w14:textId="3B1ABD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8BF95" w14:textId="0128D5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2,477.78 </w:t>
            </w:r>
          </w:p>
        </w:tc>
      </w:tr>
      <w:tr w:rsidR="00A50556" w:rsidRPr="00A50556" w14:paraId="0B52E4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D0E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2080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0FA27E5" w14:textId="1967A4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67D936A2" w14:textId="682CEA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1D8C5" w14:textId="7C35B0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5B0F8" w14:textId="62F7CB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1,899.04 </w:t>
            </w:r>
          </w:p>
        </w:tc>
      </w:tr>
      <w:tr w:rsidR="00A50556" w:rsidRPr="00A50556" w14:paraId="65267E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043A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EF8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05246E50" w14:textId="38586E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61A8AD48" w14:textId="798F31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C822B" w14:textId="5961A3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A6B63" w14:textId="58CCE3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69,167.62 </w:t>
            </w:r>
          </w:p>
        </w:tc>
      </w:tr>
      <w:tr w:rsidR="00A50556" w:rsidRPr="00A50556" w14:paraId="2D6EB5C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1829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B005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7F98F99F" w14:textId="06C685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2AAD37CF" w14:textId="007B27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2BB2B" w14:textId="231C66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33896" w14:textId="1E5718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6,583.84 </w:t>
            </w:r>
          </w:p>
        </w:tc>
      </w:tr>
      <w:tr w:rsidR="00A50556" w:rsidRPr="00A50556" w14:paraId="7469A7B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03A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7BA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55977ACF" w14:textId="132C74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2F4F3396" w14:textId="3A057C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AD9E9" w14:textId="3C8A53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68002" w14:textId="4B29FD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747.56 </w:t>
            </w:r>
          </w:p>
        </w:tc>
      </w:tr>
      <w:tr w:rsidR="00A50556" w:rsidRPr="00A50556" w14:paraId="1F1964F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2F86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096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6D5D5758" w14:textId="6F8DBD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30ECAA81" w14:textId="231C17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5E11F" w14:textId="05AF65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A15F7" w14:textId="60B136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27,528.04 </w:t>
            </w:r>
          </w:p>
        </w:tc>
      </w:tr>
      <w:tr w:rsidR="00A50556" w:rsidRPr="00A50556" w14:paraId="430809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27BF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9B9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D629B8A" w14:textId="431928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2AF5D7F3" w14:textId="57687A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A3E73" w14:textId="280825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A8BF4" w14:textId="636454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021,795.62 </w:t>
            </w:r>
          </w:p>
        </w:tc>
      </w:tr>
      <w:tr w:rsidR="00A50556" w:rsidRPr="00A50556" w14:paraId="7211F7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1EE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51B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66308275" w14:textId="19374D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6E09BF08" w14:textId="5E905F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291C4" w14:textId="5AABC1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EC96C" w14:textId="494017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79,963.32 </w:t>
            </w:r>
          </w:p>
        </w:tc>
      </w:tr>
      <w:tr w:rsidR="00A50556" w:rsidRPr="00A50556" w14:paraId="20DD15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048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1A46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4AE0B98" w14:textId="636FD8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13FF94D2" w14:textId="66CC09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D0485" w14:textId="1F0F0A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3400D" w14:textId="6D98BC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95,050.18 </w:t>
            </w:r>
          </w:p>
        </w:tc>
      </w:tr>
      <w:tr w:rsidR="00A50556" w:rsidRPr="00A50556" w14:paraId="7F3C071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DD2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4F2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4F78428B" w14:textId="187C98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539D9D2C" w14:textId="69DB60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3702F" w14:textId="46CFFD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394AF" w14:textId="6EE264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5,612.17 </w:t>
            </w:r>
          </w:p>
        </w:tc>
      </w:tr>
      <w:tr w:rsidR="00A50556" w:rsidRPr="00A50556" w14:paraId="2EBF2D4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7FD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1E3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36E1CB64" w14:textId="601B96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91,302.46 </w:t>
            </w:r>
          </w:p>
        </w:tc>
        <w:tc>
          <w:tcPr>
            <w:tcW w:w="958" w:type="pct"/>
            <w:tcBorders>
              <w:top w:val="nil"/>
              <w:left w:val="nil"/>
              <w:bottom w:val="single" w:sz="4" w:space="0" w:color="000000"/>
              <w:right w:val="single" w:sz="4" w:space="0" w:color="000000"/>
            </w:tcBorders>
            <w:shd w:val="clear" w:color="auto" w:fill="auto"/>
            <w:noWrap/>
            <w:vAlign w:val="bottom"/>
            <w:hideMark/>
          </w:tcPr>
          <w:p w14:paraId="0F449B04" w14:textId="56DDFD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B9A34" w14:textId="2B8F3A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7AE1C" w14:textId="41391F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91,302.46 </w:t>
            </w:r>
          </w:p>
        </w:tc>
      </w:tr>
      <w:tr w:rsidR="00A50556" w:rsidRPr="00A50556" w14:paraId="798968F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802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804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2662157F" w14:textId="1FD5FD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1BDF5EF0" w14:textId="45B09C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9E0B2" w14:textId="1C6393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DFFC2" w14:textId="79AF70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252.14 </w:t>
            </w:r>
          </w:p>
        </w:tc>
      </w:tr>
      <w:tr w:rsidR="00A50556" w:rsidRPr="00A50556" w14:paraId="5A20475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C2A5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018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00FCA81C" w14:textId="271069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77C9FDAE" w14:textId="33ACDC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5EF4E" w14:textId="0406FC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A425A" w14:textId="1AB6B4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13,472.82 </w:t>
            </w:r>
          </w:p>
        </w:tc>
      </w:tr>
      <w:tr w:rsidR="00A50556" w:rsidRPr="00A50556" w14:paraId="5C68FA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CD9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B0C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0EFA4D57" w14:textId="6ED122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901,291.72 </w:t>
            </w:r>
          </w:p>
        </w:tc>
        <w:tc>
          <w:tcPr>
            <w:tcW w:w="958" w:type="pct"/>
            <w:tcBorders>
              <w:top w:val="nil"/>
              <w:left w:val="nil"/>
              <w:bottom w:val="single" w:sz="4" w:space="0" w:color="000000"/>
              <w:right w:val="single" w:sz="4" w:space="0" w:color="000000"/>
            </w:tcBorders>
            <w:shd w:val="clear" w:color="auto" w:fill="auto"/>
            <w:noWrap/>
            <w:vAlign w:val="bottom"/>
            <w:hideMark/>
          </w:tcPr>
          <w:p w14:paraId="3375B329" w14:textId="54F9D3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6FA58" w14:textId="3D1CDE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EE2A1" w14:textId="4CE1AB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901,291.72 </w:t>
            </w:r>
          </w:p>
        </w:tc>
      </w:tr>
      <w:tr w:rsidR="00A50556" w:rsidRPr="00A50556" w14:paraId="18D755A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F997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EC1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6B029A45" w14:textId="761849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5DE54021" w14:textId="55FCDD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A1485" w14:textId="4EFC48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206AF" w14:textId="5E0A4D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2,846.22 </w:t>
            </w:r>
          </w:p>
        </w:tc>
      </w:tr>
      <w:tr w:rsidR="00A50556" w:rsidRPr="00A50556" w14:paraId="30E942B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D6E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BD99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A56E96B" w14:textId="1551C8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53458204" w14:textId="30BA34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9AC9F" w14:textId="2FE9E0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00916" w14:textId="64F9DE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84,821.40 </w:t>
            </w:r>
          </w:p>
        </w:tc>
      </w:tr>
      <w:tr w:rsidR="00A50556" w:rsidRPr="00A50556" w14:paraId="1F5948F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264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C63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461D6E" w14:textId="0110BE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5BE3E2FF" w14:textId="5E1071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828E7" w14:textId="213140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5FEB6" w14:textId="6709F2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9,659.24 </w:t>
            </w:r>
          </w:p>
        </w:tc>
      </w:tr>
      <w:tr w:rsidR="00A50556" w:rsidRPr="00A50556" w14:paraId="4189BC4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0CBB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467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532562EA" w14:textId="080739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5C508AEA" w14:textId="47E697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E2008" w14:textId="799B82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F9167" w14:textId="6C79F2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63,498.78 </w:t>
            </w:r>
          </w:p>
        </w:tc>
      </w:tr>
      <w:tr w:rsidR="00A50556" w:rsidRPr="00A50556" w14:paraId="633AB49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837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F90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1609640" w14:textId="5ECDC9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7170BD69" w14:textId="7463A4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F4CC6" w14:textId="01261C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10F0A" w14:textId="2443E4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95,426.38 </w:t>
            </w:r>
          </w:p>
        </w:tc>
      </w:tr>
      <w:tr w:rsidR="00A50556" w:rsidRPr="00A50556" w14:paraId="6AB4DECA"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E18E2"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97D79C2" w14:textId="367B821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826,7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DB4D148" w14:textId="0CC8642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CD8DC6" w14:textId="1DE1288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C4BDDE" w14:textId="3D9CC00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826,773.30 </w:t>
            </w:r>
          </w:p>
        </w:tc>
      </w:tr>
      <w:tr w:rsidR="00A50556" w:rsidRPr="00A50556" w14:paraId="346EE46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3CFD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A1B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714B3819" w14:textId="076CB1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6DB41A81" w14:textId="38E04D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9B7C8" w14:textId="35EC84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C434E" w14:textId="6E8BB2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118.48 </w:t>
            </w:r>
          </w:p>
        </w:tc>
      </w:tr>
      <w:tr w:rsidR="00A50556" w:rsidRPr="00A50556" w14:paraId="45A794C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CE7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85B8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3E2B4233" w14:textId="571426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1C976C4E" w14:textId="2FB377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2B4A3" w14:textId="60CD26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8DC48" w14:textId="76B123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19,714.82 </w:t>
            </w:r>
          </w:p>
        </w:tc>
      </w:tr>
      <w:tr w:rsidR="00A50556" w:rsidRPr="00A50556" w14:paraId="608FA9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3F3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F581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11335090" w14:textId="1EE1F1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78A64E7E" w14:textId="0901C7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E4218" w14:textId="46F9A1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A522E" w14:textId="27A025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96,940.00 </w:t>
            </w:r>
          </w:p>
        </w:tc>
      </w:tr>
      <w:tr w:rsidR="00A50556" w:rsidRPr="00A50556" w14:paraId="68BE6DA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8C2A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22FCB05" w14:textId="408B0DF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8,284,69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1E8C5690" w14:textId="39C01C2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E19155" w14:textId="6018073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911423" w14:textId="0659209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8,284,697.02 </w:t>
            </w:r>
          </w:p>
        </w:tc>
      </w:tr>
      <w:tr w:rsidR="00A50556" w:rsidRPr="00A50556" w14:paraId="15B470E5" w14:textId="77777777" w:rsidTr="00A5055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C80E7C5"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85D7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7B3568AD" w14:textId="14C6AB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4AFDB0A1" w14:textId="61AAF9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DED07" w14:textId="7B053D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2AE587" w14:textId="1DF151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62,622.13 </w:t>
            </w:r>
          </w:p>
        </w:tc>
      </w:tr>
      <w:tr w:rsidR="00A50556" w:rsidRPr="00A50556" w14:paraId="3900B8BF" w14:textId="77777777" w:rsidTr="00A5055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65BC227"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43E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744F1A74" w14:textId="24182F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9B6BF71" w14:textId="4E1B84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B09BA" w14:textId="133524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0D678" w14:textId="235DD4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96,940.00 </w:t>
            </w:r>
          </w:p>
        </w:tc>
      </w:tr>
      <w:tr w:rsidR="00A50556" w:rsidRPr="00A50556" w14:paraId="0F1B7E2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C5AA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F1F7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779643A2" w14:textId="7D9D0C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AD9B48" w14:textId="35A5B4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AF5B1" w14:textId="2D91AE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06DA6" w14:textId="03F2B3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75,000.00 </w:t>
            </w:r>
          </w:p>
        </w:tc>
      </w:tr>
      <w:tr w:rsidR="00A50556" w:rsidRPr="00A50556" w14:paraId="4D90E47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379F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A730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118C019B" w14:textId="2FAA14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432648E9" w14:textId="17B83C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7F5ED" w14:textId="476536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2526C" w14:textId="20DD70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19,557.64 </w:t>
            </w:r>
          </w:p>
        </w:tc>
      </w:tr>
      <w:tr w:rsidR="00A50556" w:rsidRPr="00A50556" w14:paraId="02AED0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933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C44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B9E203" w14:textId="7E4BF2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6E2073D0" w14:textId="02A23E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7F3E3" w14:textId="5FB0D7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43916" w14:textId="72AEF0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089,469.32 </w:t>
            </w:r>
          </w:p>
        </w:tc>
      </w:tr>
      <w:tr w:rsidR="00A50556" w:rsidRPr="00A50556" w14:paraId="3DB272E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2802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A05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C3A5FE" w14:textId="1AB7D2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0,442.78 </w:t>
            </w:r>
          </w:p>
        </w:tc>
        <w:tc>
          <w:tcPr>
            <w:tcW w:w="958" w:type="pct"/>
            <w:tcBorders>
              <w:top w:val="nil"/>
              <w:left w:val="nil"/>
              <w:bottom w:val="single" w:sz="4" w:space="0" w:color="000000"/>
              <w:right w:val="single" w:sz="4" w:space="0" w:color="000000"/>
            </w:tcBorders>
            <w:shd w:val="clear" w:color="auto" w:fill="auto"/>
            <w:noWrap/>
            <w:vAlign w:val="bottom"/>
            <w:hideMark/>
          </w:tcPr>
          <w:p w14:paraId="00C3B936" w14:textId="760106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503B9" w14:textId="382ACE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CD41F" w14:textId="522CC2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0,442.78 </w:t>
            </w:r>
          </w:p>
        </w:tc>
      </w:tr>
      <w:tr w:rsidR="00A50556" w:rsidRPr="00A50556" w14:paraId="32E10F2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F6A0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455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7F206F4F" w14:textId="78C56A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1A5B2C3A" w14:textId="072E51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C70BB" w14:textId="476385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D9098" w14:textId="2B9002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849,807.18 </w:t>
            </w:r>
          </w:p>
        </w:tc>
      </w:tr>
      <w:tr w:rsidR="00A50556" w:rsidRPr="00A50556" w14:paraId="38F9DF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02A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00C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05F044D" w14:textId="2408E8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2834A77C" w14:textId="0A8C42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A0BA7" w14:textId="788AED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DC3B6" w14:textId="58F0FF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9,972.10 </w:t>
            </w:r>
          </w:p>
        </w:tc>
      </w:tr>
      <w:tr w:rsidR="00A50556" w:rsidRPr="00A50556" w14:paraId="124AFE3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E8E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DED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4C1CF7EF" w14:textId="37A156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59,511.48 </w:t>
            </w:r>
          </w:p>
        </w:tc>
        <w:tc>
          <w:tcPr>
            <w:tcW w:w="958" w:type="pct"/>
            <w:tcBorders>
              <w:top w:val="nil"/>
              <w:left w:val="nil"/>
              <w:bottom w:val="single" w:sz="4" w:space="0" w:color="000000"/>
              <w:right w:val="single" w:sz="4" w:space="0" w:color="000000"/>
            </w:tcBorders>
            <w:shd w:val="clear" w:color="auto" w:fill="auto"/>
            <w:noWrap/>
            <w:vAlign w:val="bottom"/>
            <w:hideMark/>
          </w:tcPr>
          <w:p w14:paraId="0E606212" w14:textId="108136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F02A4" w14:textId="602D40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50699" w14:textId="5F3CFC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59,511.48 </w:t>
            </w:r>
          </w:p>
        </w:tc>
      </w:tr>
      <w:tr w:rsidR="00A50556" w:rsidRPr="00A50556" w14:paraId="4BFCAB4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652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25FE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B450E70" w14:textId="7C1C69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43478E0B" w14:textId="2509DF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10E0B" w14:textId="36442C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491DE" w14:textId="69BE8E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23,020.85 </w:t>
            </w:r>
          </w:p>
        </w:tc>
      </w:tr>
      <w:tr w:rsidR="00A50556" w:rsidRPr="00A50556" w14:paraId="47A3FCB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343B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8BE0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5AEF25DA" w14:textId="69B306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38BFA15" w14:textId="478A8B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5C1F5" w14:textId="15C130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EB50A" w14:textId="7252C0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2,500.00 </w:t>
            </w:r>
          </w:p>
        </w:tc>
      </w:tr>
      <w:tr w:rsidR="00A50556" w:rsidRPr="00A50556" w14:paraId="14C285D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338F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D74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5172E777" w14:textId="5C37CC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40269CFE" w14:textId="5E715D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1912B" w14:textId="630AA5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AF0BE" w14:textId="36E2AD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0,262.46 </w:t>
            </w:r>
          </w:p>
        </w:tc>
      </w:tr>
      <w:tr w:rsidR="00A50556" w:rsidRPr="00A50556" w14:paraId="10808B5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624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E01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7049FA06" w14:textId="015023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6109B6E2" w14:textId="7BEAC3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9DBEF" w14:textId="58540A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745E1" w14:textId="1EC423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25,987.48 </w:t>
            </w:r>
          </w:p>
        </w:tc>
      </w:tr>
      <w:tr w:rsidR="00A50556" w:rsidRPr="00A50556" w14:paraId="7FADC96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EC1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33CF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1946E9A3" w14:textId="3CD597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507DC923" w14:textId="1D3469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A2307" w14:textId="24A6F0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E78D2" w14:textId="5C80A5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6,143.60 </w:t>
            </w:r>
          </w:p>
        </w:tc>
      </w:tr>
      <w:tr w:rsidR="00A50556" w:rsidRPr="00A50556" w14:paraId="7E98A4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39E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7FB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176D8D82" w14:textId="352D50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60DA8047" w14:textId="63C6A9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80BA5" w14:textId="6140F8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38957" w14:textId="1B64D8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792,860.00 </w:t>
            </w:r>
          </w:p>
        </w:tc>
      </w:tr>
      <w:tr w:rsidR="00A50556" w:rsidRPr="00A50556" w14:paraId="27B7FC9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055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3E0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18867B5C" w14:textId="0EA538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A3733D6" w14:textId="3F2C53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C9A85" w14:textId="3C1EAD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0AADE" w14:textId="76B825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0,600.00 </w:t>
            </w:r>
          </w:p>
        </w:tc>
      </w:tr>
      <w:tr w:rsidR="00A50556" w:rsidRPr="00A50556" w14:paraId="0C50843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61DCB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D5DF4C2" w14:textId="3FE76F6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3,347,71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588395DC" w14:textId="014A19F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B18FB87" w14:textId="178A8F1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8764562" w14:textId="40DDE45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269,988.54 </w:t>
            </w:r>
          </w:p>
        </w:tc>
      </w:tr>
      <w:tr w:rsidR="00A50556" w:rsidRPr="00A50556" w14:paraId="5E4277B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BF923"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2C16313" w14:textId="571BCF7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50027B96" w14:textId="05D6872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4BFF5E" w14:textId="6999993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906369" w14:textId="4EDD24C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0,827.23 </w:t>
            </w:r>
          </w:p>
        </w:tc>
      </w:tr>
      <w:tr w:rsidR="00A50556" w:rsidRPr="00A50556" w14:paraId="3383ABF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715F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1D1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06A9E2F1" w14:textId="34A7EF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3E73DFA3" w14:textId="4D9754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750DE" w14:textId="246BDC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660FC" w14:textId="74DC72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195.44 </w:t>
            </w:r>
          </w:p>
        </w:tc>
      </w:tr>
      <w:tr w:rsidR="00A50556" w:rsidRPr="00A50556" w14:paraId="6BA2BD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A00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93E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7FFE4E8B" w14:textId="17D3F4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A18193D" w14:textId="6E1781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D24FB" w14:textId="3853DE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099A2" w14:textId="5271AD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3.93 </w:t>
            </w:r>
          </w:p>
        </w:tc>
      </w:tr>
      <w:tr w:rsidR="00A50556" w:rsidRPr="00A50556" w14:paraId="189EB7A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1CB4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FBA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78C9458C" w14:textId="14F071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C7E0850" w14:textId="4EEAF8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1DA06" w14:textId="1C3D9F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606C6" w14:textId="6DB919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r>
      <w:tr w:rsidR="00A50556" w:rsidRPr="00A50556" w14:paraId="66F2AE8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8D78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470A5DD" w14:textId="7F74A2D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22,10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6097F0FD" w14:textId="4086A53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0514B8" w14:textId="3BEE825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F8A585" w14:textId="49FAB8E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35,002.72 </w:t>
            </w:r>
          </w:p>
        </w:tc>
      </w:tr>
      <w:tr w:rsidR="00A50556" w:rsidRPr="00A50556" w14:paraId="0C4ACA9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DD792"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3B8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1359C97" w14:textId="70B3DD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20C519F5" w14:textId="2173C6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1A252" w14:textId="0E0476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C3D0738" w14:textId="5210CE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0,351.17 </w:t>
            </w:r>
          </w:p>
        </w:tc>
      </w:tr>
      <w:tr w:rsidR="00A50556" w:rsidRPr="00A50556" w14:paraId="20D204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B7F4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F11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4536D55F" w14:textId="4C2661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3A47314" w14:textId="6C0BA2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FB0BD" w14:textId="24FE9D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C20C5" w14:textId="75C982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0.70 </w:t>
            </w:r>
          </w:p>
        </w:tc>
      </w:tr>
      <w:tr w:rsidR="00A50556" w:rsidRPr="00A50556" w14:paraId="5163DB6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F012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BA5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9FF073B" w14:textId="35D574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27C53D2C" w14:textId="778EA9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8998C" w14:textId="7F382A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78486" w14:textId="1C37C2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0.70 </w:t>
            </w:r>
          </w:p>
        </w:tc>
      </w:tr>
      <w:tr w:rsidR="00A50556" w:rsidRPr="00A50556" w14:paraId="1BF950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4C6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74CB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2C65CD16" w14:textId="44C2CE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993F7" w14:textId="406D70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E55CD" w14:textId="0A301B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4B9E88F7" w14:textId="340950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900.00 </w:t>
            </w:r>
          </w:p>
        </w:tc>
      </w:tr>
      <w:tr w:rsidR="00A50556" w:rsidRPr="00A50556" w14:paraId="75AC354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CB11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286C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2AA8C4A7" w14:textId="6AEEFA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278CFE08" w14:textId="2E2195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A37B2" w14:textId="3207AA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789BF" w14:textId="7D535E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9,868.75 </w:t>
            </w:r>
          </w:p>
        </w:tc>
      </w:tr>
      <w:tr w:rsidR="00A50556" w:rsidRPr="00A50556" w14:paraId="73620F3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5F82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D018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2C7F5A7A" w14:textId="798914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941.40 </w:t>
            </w:r>
          </w:p>
        </w:tc>
        <w:tc>
          <w:tcPr>
            <w:tcW w:w="958" w:type="pct"/>
            <w:tcBorders>
              <w:top w:val="nil"/>
              <w:left w:val="nil"/>
              <w:bottom w:val="single" w:sz="4" w:space="0" w:color="000000"/>
              <w:right w:val="single" w:sz="4" w:space="0" w:color="000000"/>
            </w:tcBorders>
            <w:shd w:val="clear" w:color="auto" w:fill="auto"/>
            <w:noWrap/>
            <w:vAlign w:val="bottom"/>
            <w:hideMark/>
          </w:tcPr>
          <w:p w14:paraId="2CBEBF08" w14:textId="2C0FE2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35F0A" w14:textId="0F1CB7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1C0E5" w14:textId="444F6C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941.40 </w:t>
            </w:r>
          </w:p>
        </w:tc>
      </w:tr>
      <w:tr w:rsidR="00A50556" w:rsidRPr="00A50556" w14:paraId="4A1563D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EC54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A128729" w14:textId="3BE8EDE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3D81858" w14:textId="565979F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2AC9C0" w14:textId="3B7336B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8AA62B" w14:textId="4394816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672,555.24 </w:t>
            </w:r>
          </w:p>
        </w:tc>
      </w:tr>
      <w:tr w:rsidR="00A50556" w:rsidRPr="00A50556" w14:paraId="377FF30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2F223"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FFEC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34F19B9" w14:textId="3C2DF5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3C9AB5D5" w14:textId="674D3B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E8E50" w14:textId="7B608C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8E6560C" w14:textId="2CBCA9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9,499.00 </w:t>
            </w:r>
          </w:p>
        </w:tc>
      </w:tr>
      <w:tr w:rsidR="00A50556" w:rsidRPr="00A50556" w14:paraId="2C9101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B70A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E26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49FAA2" w14:textId="3AED54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70210499" w14:textId="0B5267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A4310" w14:textId="159868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BA2CB" w14:textId="634184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9,625.34 </w:t>
            </w:r>
          </w:p>
        </w:tc>
      </w:tr>
      <w:tr w:rsidR="00A50556" w:rsidRPr="00A50556" w14:paraId="71E9D6B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F234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E2965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752FC7D0" w14:textId="421F8B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45116874" w14:textId="4BDB1D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10793" w14:textId="68F2ED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C7FA6" w14:textId="09DE31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3,423.98 </w:t>
            </w:r>
          </w:p>
        </w:tc>
      </w:tr>
      <w:tr w:rsidR="00A50556" w:rsidRPr="00A50556" w14:paraId="2599A5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E713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AED5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2A5F83E3" w14:textId="034665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D53632C" w14:textId="159259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0624D" w14:textId="103B27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82393" w14:textId="779051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7,840.32 </w:t>
            </w:r>
          </w:p>
        </w:tc>
      </w:tr>
      <w:tr w:rsidR="00A50556" w:rsidRPr="00A50556" w14:paraId="510CFB4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0BDF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400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2B7D87B0" w14:textId="3E0126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09CB3EC9" w14:textId="1C123E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4624F" w14:textId="2E99D4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C60DE" w14:textId="161B27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227.86 </w:t>
            </w:r>
          </w:p>
        </w:tc>
      </w:tr>
      <w:tr w:rsidR="00A50556" w:rsidRPr="00A50556" w14:paraId="37A943B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038A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9DC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2175637A" w14:textId="198692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F75F0A0" w14:textId="1C4CAD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CF188" w14:textId="6ECD79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ACC37" w14:textId="758E47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1.79 </w:t>
            </w:r>
          </w:p>
        </w:tc>
      </w:tr>
      <w:tr w:rsidR="00A50556" w:rsidRPr="00A50556" w14:paraId="5C6B46B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7358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DF7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663FB9C3" w14:textId="010D9D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35C6553E" w14:textId="5FE3FF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0F87A" w14:textId="4F3949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928B3" w14:textId="615922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280.00 </w:t>
            </w:r>
          </w:p>
        </w:tc>
      </w:tr>
      <w:tr w:rsidR="00A50556" w:rsidRPr="00A50556" w14:paraId="37E5333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41B8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167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17F4431" w14:textId="6584A0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A6803C3" w14:textId="27DC36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52256" w14:textId="32037D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3168F" w14:textId="35029A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227.86 </w:t>
            </w:r>
          </w:p>
        </w:tc>
      </w:tr>
      <w:tr w:rsidR="00A50556" w:rsidRPr="00A50556" w14:paraId="3EB98F6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A482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DE5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57BDB655" w14:textId="0A1650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408CAF9" w14:textId="170A35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F821C" w14:textId="1D9F6C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F22DE" w14:textId="7D7AAA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75.72 </w:t>
            </w:r>
          </w:p>
        </w:tc>
      </w:tr>
      <w:tr w:rsidR="00A50556" w:rsidRPr="00A50556" w14:paraId="023732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FCBF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0C9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3542F0FD" w14:textId="27923F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3DDCB" w14:textId="7178F0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0A450" w14:textId="7AF257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66AC7CA8" w14:textId="445A41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380.00 </w:t>
            </w:r>
          </w:p>
        </w:tc>
      </w:tr>
      <w:tr w:rsidR="00A50556" w:rsidRPr="00A50556" w14:paraId="7B6BBFD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A0F5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B0A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6D61FFBD" w14:textId="34A375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39CF9FB" w14:textId="4B3F09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F09FF" w14:textId="075D92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F401F" w14:textId="287552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r>
      <w:tr w:rsidR="00A50556" w:rsidRPr="00A50556" w14:paraId="65FD792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BD8D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9ED3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47FD6936" w14:textId="33FC1A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FBA127C" w14:textId="10F595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3FF09" w14:textId="5DCE48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73BA389" w14:textId="049AFA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87.86 </w:t>
            </w:r>
          </w:p>
        </w:tc>
      </w:tr>
      <w:tr w:rsidR="00A50556" w:rsidRPr="00A50556" w14:paraId="2102B7E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D2F0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2008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3BFA09FD" w14:textId="170957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025E0070" w14:textId="74649C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36DC6" w14:textId="714062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741C4" w14:textId="6B7054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1.79 </w:t>
            </w:r>
          </w:p>
        </w:tc>
      </w:tr>
      <w:tr w:rsidR="00A50556" w:rsidRPr="00A50556" w14:paraId="4D1643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6A9A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772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73AF104D" w14:textId="1D7E84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1E1156B6" w14:textId="523546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85006" w14:textId="0C0FEB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2A9BA" w14:textId="647134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6,901.93 </w:t>
            </w:r>
          </w:p>
        </w:tc>
      </w:tr>
      <w:tr w:rsidR="00A50556" w:rsidRPr="00A50556" w14:paraId="6F16DD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B33B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CFBF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6E0AAA1C" w14:textId="17ADFF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A2CF8A6" w14:textId="045AA1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BB12E" w14:textId="5B922B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8E004" w14:textId="5C9336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3.93 </w:t>
            </w:r>
          </w:p>
        </w:tc>
      </w:tr>
      <w:tr w:rsidR="00A50556" w:rsidRPr="00A50556" w14:paraId="4879779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A651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597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E43AE6D" w14:textId="42102D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759E5" w14:textId="75BDEC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09F46" w14:textId="15B874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1B3B2EA7" w14:textId="46EA17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00.00 </w:t>
            </w:r>
          </w:p>
        </w:tc>
      </w:tr>
      <w:tr w:rsidR="00A50556" w:rsidRPr="00A50556" w14:paraId="4F5DFB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CA04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EDE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112B5866" w14:textId="0AC94C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B0983" w14:textId="046998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8B2DE" w14:textId="6149A1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3152C50B" w14:textId="69FC94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690.00 </w:t>
            </w:r>
          </w:p>
        </w:tc>
      </w:tr>
      <w:tr w:rsidR="00A50556" w:rsidRPr="00A50556" w14:paraId="268E8A1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4390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BD64B6" w14:textId="258D459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8CD94C7" w14:textId="5ADD6D6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D1571B" w14:textId="7DD1AEB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078537" w14:textId="4CE0C47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53,999.54 </w:t>
            </w:r>
          </w:p>
        </w:tc>
      </w:tr>
      <w:tr w:rsidR="00A50556" w:rsidRPr="00A50556" w14:paraId="30277E7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4588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58B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E4A71BB" w14:textId="34D83D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18F9E7FB" w14:textId="1E9578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541E1" w14:textId="4148FB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FD2955" w14:textId="2CBEC5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207.68 </w:t>
            </w:r>
          </w:p>
        </w:tc>
      </w:tr>
      <w:tr w:rsidR="00A50556" w:rsidRPr="00A50556" w14:paraId="36E0C86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C6EB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0D64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3249FDD9" w14:textId="7FE59E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B9C384F" w14:textId="2C4F0E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91DAC" w14:textId="2981E7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40356" w14:textId="07D6C3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1,210.00 </w:t>
            </w:r>
          </w:p>
        </w:tc>
      </w:tr>
      <w:tr w:rsidR="00A50556" w:rsidRPr="00A50556" w14:paraId="65C6AE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48F7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10B6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550FE861" w14:textId="49D42E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5E52A947" w14:textId="20C040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4F30B" w14:textId="3A94A2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E5CB634" w14:textId="39440A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5,605.00 </w:t>
            </w:r>
          </w:p>
        </w:tc>
      </w:tr>
      <w:tr w:rsidR="00A50556" w:rsidRPr="00A50556" w14:paraId="3B4B6A1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2D52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8C0C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5457F97E" w14:textId="3822BB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4E0B2BF7" w14:textId="6019F2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290BA" w14:textId="43FB81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6FBED" w14:textId="7E1918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60,912.86 </w:t>
            </w:r>
          </w:p>
        </w:tc>
      </w:tr>
      <w:tr w:rsidR="00A50556" w:rsidRPr="00A50556" w14:paraId="4B8C1A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200F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D19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72AC9A36" w14:textId="77B88A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62A50552" w14:textId="0C1890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A16CB" w14:textId="24298C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95B30" w14:textId="11ECB1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0,854.00 </w:t>
            </w:r>
          </w:p>
        </w:tc>
      </w:tr>
      <w:tr w:rsidR="00A50556" w:rsidRPr="00A50556" w14:paraId="7748F1E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466F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E41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E2777CC" w14:textId="1DAED0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5B2BB123" w14:textId="6E583C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7785D" w14:textId="113A5B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149CD" w14:textId="797EA4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140.00 </w:t>
            </w:r>
          </w:p>
        </w:tc>
      </w:tr>
      <w:tr w:rsidR="00A50556" w:rsidRPr="00A50556" w14:paraId="2891A80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5CA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D835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E03BADA" w14:textId="6F9E86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002423ED" w14:textId="07A08E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2EFB4" w14:textId="599E24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26D24" w14:textId="18343A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70.00 </w:t>
            </w:r>
          </w:p>
        </w:tc>
      </w:tr>
      <w:tr w:rsidR="00A50556" w:rsidRPr="00A50556" w14:paraId="53239B9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7CCB3"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5A4E168" w14:textId="5628F0C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1682415" w14:textId="2E3D10C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3CF02D" w14:textId="43A2C1B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D6D12E" w14:textId="67C88F5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603,082.95 </w:t>
            </w:r>
          </w:p>
        </w:tc>
      </w:tr>
      <w:tr w:rsidR="00A50556" w:rsidRPr="00A50556" w14:paraId="188F32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4CD72"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A3C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69E022B" w14:textId="5D960A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46C5E64A" w14:textId="4F7AF0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08757" w14:textId="2FF5F4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7F4E202" w14:textId="07C5C4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256.41 </w:t>
            </w:r>
          </w:p>
        </w:tc>
      </w:tr>
      <w:tr w:rsidR="00A50556" w:rsidRPr="00A50556" w14:paraId="3FACC78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3448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8F2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2F3084" w14:textId="50794A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6B650A12" w14:textId="03FCDC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057BE" w14:textId="7F0365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2C999" w14:textId="4BA7A8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59,825.00 </w:t>
            </w:r>
          </w:p>
        </w:tc>
      </w:tr>
      <w:tr w:rsidR="00A50556" w:rsidRPr="00A50556" w14:paraId="59375E4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0455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FE6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4AE53C88" w14:textId="34A69D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74FF7E2" w14:textId="2E30D5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58812" w14:textId="68C7ED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1F4C1" w14:textId="51B6F9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3.93 </w:t>
            </w:r>
          </w:p>
        </w:tc>
      </w:tr>
      <w:tr w:rsidR="00A50556" w:rsidRPr="00A50556" w14:paraId="15A0CA6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81B7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35A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20A40DBD" w14:textId="2D576A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FBD56" w14:textId="78E0B4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F767F" w14:textId="4FB405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37188FA" w14:textId="50FB10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08,500.00 </w:t>
            </w:r>
          </w:p>
        </w:tc>
      </w:tr>
      <w:tr w:rsidR="00A50556" w:rsidRPr="00A50556" w14:paraId="2B8568A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249E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922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679B683A" w14:textId="2F5DAC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4FFA6125" w14:textId="19BAED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DADBE" w14:textId="7B6E3C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F420B" w14:textId="539197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386,203.80 </w:t>
            </w:r>
          </w:p>
        </w:tc>
      </w:tr>
      <w:tr w:rsidR="00A50556" w:rsidRPr="00A50556" w14:paraId="1A0940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D960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17A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77160E58" w14:textId="5BC09C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243138FC" w14:textId="6DF9DC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3EE7F" w14:textId="5E2AF2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1348A" w14:textId="66E080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3,956.90 </w:t>
            </w:r>
          </w:p>
        </w:tc>
      </w:tr>
      <w:tr w:rsidR="00A50556" w:rsidRPr="00A50556" w14:paraId="2C511D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28BE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D139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6CA4CA56" w14:textId="513377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08F34094" w14:textId="24D9CD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120A4" w14:textId="6CD20A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E1A3C" w14:textId="22C065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8,659.86 </w:t>
            </w:r>
          </w:p>
        </w:tc>
      </w:tr>
      <w:tr w:rsidR="00A50556" w:rsidRPr="00A50556" w14:paraId="71BB49B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88FE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688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791508BD" w14:textId="041DBF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36FD42F5" w14:textId="238820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E7411" w14:textId="27DF9E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77975" w14:textId="30BE15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7,238.06 </w:t>
            </w:r>
          </w:p>
        </w:tc>
      </w:tr>
      <w:tr w:rsidR="00A50556" w:rsidRPr="00A50556" w14:paraId="6BBBEFD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7742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0D0D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3059AB6B" w14:textId="2214B7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B11E888" w14:textId="146067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2A03D" w14:textId="4D8859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A47A8" w14:textId="64E5B5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r>
      <w:tr w:rsidR="00A50556" w:rsidRPr="00A50556" w14:paraId="25E6ECD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CF5F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46C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42DE9DCE" w14:textId="148A9E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7158B622" w14:textId="6B1AD6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02F6F" w14:textId="6E7A3F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8A38B" w14:textId="060009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1,811.13 </w:t>
            </w:r>
          </w:p>
        </w:tc>
      </w:tr>
      <w:tr w:rsidR="00A50556" w:rsidRPr="00A50556" w14:paraId="3B7E5D3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1858F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C1A7876" w14:textId="2163EA5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4E8C3A8E" w14:textId="4A6FF58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AF44CE" w14:textId="3E6048E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EF9045" w14:textId="35EB052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784,520.86 </w:t>
            </w:r>
          </w:p>
        </w:tc>
      </w:tr>
      <w:tr w:rsidR="00A50556" w:rsidRPr="00A50556" w14:paraId="22950D5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BD383"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E3E1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52057E9" w14:textId="287D70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54D96CE5" w14:textId="2053D8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37292" w14:textId="5A41FC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BF1BAA" w14:textId="031BDB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767.56 </w:t>
            </w:r>
          </w:p>
        </w:tc>
      </w:tr>
      <w:tr w:rsidR="00A50556" w:rsidRPr="00A50556" w14:paraId="3DFB249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CBDF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133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0D907702" w14:textId="58E545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A322FCF" w14:textId="39BE3D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11F38" w14:textId="07E53C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78D79" w14:textId="620061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75.72 </w:t>
            </w:r>
          </w:p>
        </w:tc>
      </w:tr>
      <w:tr w:rsidR="00A50556" w:rsidRPr="00A50556" w14:paraId="319C8EC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863B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644A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914F7CA" w14:textId="421986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2C58A" w14:textId="797EE9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13212" w14:textId="365B93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8BACECD" w14:textId="03917A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125EF1A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D346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FB5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55967D2E" w14:textId="261A7A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94D3C4F" w14:textId="47A087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F5A12" w14:textId="34BCE9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F474C" w14:textId="1CD263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75.72 </w:t>
            </w:r>
          </w:p>
        </w:tc>
      </w:tr>
      <w:tr w:rsidR="00A50556" w:rsidRPr="00A50556" w14:paraId="313A033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A1CC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E576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60CC0034" w14:textId="0A957E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0D30B96A" w14:textId="5624C6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5C7EA" w14:textId="5D0C8E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31C86" w14:textId="50227A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901.86 </w:t>
            </w:r>
          </w:p>
        </w:tc>
      </w:tr>
      <w:tr w:rsidR="00A50556" w:rsidRPr="00A50556" w14:paraId="3158526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A3A3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7EC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46F13923" w14:textId="34D90C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9D486" w14:textId="554D16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AE63A" w14:textId="19A98D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CEF3F32" w14:textId="407984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7,500.00 </w:t>
            </w:r>
          </w:p>
        </w:tc>
      </w:tr>
      <w:tr w:rsidR="00A50556" w:rsidRPr="00A50556" w14:paraId="6A970E8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5D3EC3"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283D8B6B" w14:textId="5B4DAEE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7,474,061.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C1A53C6" w14:textId="70B76D6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90CACD7" w14:textId="1621C2E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64FB31B" w14:textId="4E6558F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7,474,061.00 </w:t>
            </w:r>
          </w:p>
        </w:tc>
      </w:tr>
      <w:tr w:rsidR="00A50556" w:rsidRPr="00A50556" w14:paraId="7664F71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4B39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53ABFA8" w14:textId="2E308CC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436,194.18 </w:t>
            </w:r>
          </w:p>
        </w:tc>
        <w:tc>
          <w:tcPr>
            <w:tcW w:w="958" w:type="pct"/>
            <w:tcBorders>
              <w:top w:val="nil"/>
              <w:left w:val="nil"/>
              <w:bottom w:val="single" w:sz="4" w:space="0" w:color="000000"/>
              <w:right w:val="single" w:sz="4" w:space="0" w:color="000000"/>
            </w:tcBorders>
            <w:shd w:val="clear" w:color="D8D8D8" w:fill="D8D8D8"/>
            <w:noWrap/>
            <w:vAlign w:val="bottom"/>
            <w:hideMark/>
          </w:tcPr>
          <w:p w14:paraId="69D79062" w14:textId="1AF46DA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CADF4A" w14:textId="65F7F22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E4CBA3" w14:textId="175EC0F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436,194.18 </w:t>
            </w:r>
          </w:p>
        </w:tc>
      </w:tr>
      <w:tr w:rsidR="00A50556" w:rsidRPr="00A50556" w14:paraId="6EA56BB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732A0"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DE9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24D26110" w14:textId="50DE09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35E2741C" w14:textId="194311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D3315" w14:textId="173FD2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D8F77" w14:textId="26911A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4,440.00 </w:t>
            </w:r>
          </w:p>
        </w:tc>
      </w:tr>
      <w:tr w:rsidR="00A50556" w:rsidRPr="00A50556" w14:paraId="29A6943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35B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C4B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7F30CB3D" w14:textId="4D5E19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0DF1EB75" w14:textId="1816EE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2AA91" w14:textId="743D49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645F4" w14:textId="07EC1C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6,240.00 </w:t>
            </w:r>
          </w:p>
        </w:tc>
      </w:tr>
      <w:tr w:rsidR="00A50556" w:rsidRPr="00A50556" w14:paraId="5FC0CFB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084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ECF5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A61FFF" w14:textId="4CBCD9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5D261AC1" w14:textId="482F14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D42E5" w14:textId="44D166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C15E5" w14:textId="55E982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3,080.00 </w:t>
            </w:r>
          </w:p>
        </w:tc>
      </w:tr>
      <w:tr w:rsidR="00A50556" w:rsidRPr="00A50556" w14:paraId="53F375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CFA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8EB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8AD1B3" w14:textId="1CB377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89B6950" w14:textId="0EB08E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3FF20" w14:textId="0D3B4D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F447E" w14:textId="6D7036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63,960.00 </w:t>
            </w:r>
          </w:p>
        </w:tc>
      </w:tr>
      <w:tr w:rsidR="00A50556" w:rsidRPr="00A50556" w14:paraId="5ADF2BF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9611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F03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11F9C24C" w14:textId="4D9764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359F9522" w14:textId="6593AE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903AE" w14:textId="528D5A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F0B3F" w14:textId="25E3BB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2,960.00 </w:t>
            </w:r>
          </w:p>
        </w:tc>
      </w:tr>
      <w:tr w:rsidR="00A50556" w:rsidRPr="00A50556" w14:paraId="523F48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709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78B5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6D189BBB" w14:textId="65F255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641B580E" w14:textId="19052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E0C7F" w14:textId="4DF890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21DD5" w14:textId="63F1EB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3,560.00 </w:t>
            </w:r>
          </w:p>
        </w:tc>
      </w:tr>
      <w:tr w:rsidR="00A50556" w:rsidRPr="00A50556" w14:paraId="369437C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F55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F5A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17CF9481" w14:textId="6ACD77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180CEBD" w14:textId="37D0BE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7F324" w14:textId="00B15B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774B0" w14:textId="37AE4D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1,200.00 </w:t>
            </w:r>
          </w:p>
        </w:tc>
      </w:tr>
      <w:tr w:rsidR="00A50556" w:rsidRPr="00A50556" w14:paraId="44C27E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D0E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362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6738B1D5" w14:textId="0D7DD4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050B26D4" w14:textId="2A847F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D3C74" w14:textId="4D5F76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4F2C7" w14:textId="5F06C0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480.00 </w:t>
            </w:r>
          </w:p>
        </w:tc>
      </w:tr>
      <w:tr w:rsidR="00A50556" w:rsidRPr="00A50556" w14:paraId="6C825F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A10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6D22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717BA43" w14:textId="442928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4,760.00 </w:t>
            </w:r>
          </w:p>
        </w:tc>
        <w:tc>
          <w:tcPr>
            <w:tcW w:w="958" w:type="pct"/>
            <w:tcBorders>
              <w:top w:val="nil"/>
              <w:left w:val="nil"/>
              <w:bottom w:val="single" w:sz="4" w:space="0" w:color="000000"/>
              <w:right w:val="single" w:sz="4" w:space="0" w:color="000000"/>
            </w:tcBorders>
            <w:shd w:val="clear" w:color="auto" w:fill="auto"/>
            <w:noWrap/>
            <w:vAlign w:val="bottom"/>
            <w:hideMark/>
          </w:tcPr>
          <w:p w14:paraId="645195B9" w14:textId="329D56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9BDF0" w14:textId="3BE117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870F6" w14:textId="2776C7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4,760.00 </w:t>
            </w:r>
          </w:p>
        </w:tc>
      </w:tr>
      <w:tr w:rsidR="00A50556" w:rsidRPr="00A50556" w14:paraId="59FBCD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47A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02D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ED2F3C4" w14:textId="75DE9C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DDE71CF" w14:textId="249B2F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0D03D" w14:textId="6EA522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19D48" w14:textId="45EFED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8,400.00 </w:t>
            </w:r>
          </w:p>
        </w:tc>
      </w:tr>
      <w:tr w:rsidR="00A50556" w:rsidRPr="00A50556" w14:paraId="654CEE7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24C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F3E34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40799611" w14:textId="28107C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137EE391" w14:textId="59B56C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CFFE8" w14:textId="23FFD6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20CAB" w14:textId="76C642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3,360.00 </w:t>
            </w:r>
          </w:p>
        </w:tc>
      </w:tr>
      <w:tr w:rsidR="00A50556" w:rsidRPr="00A50556" w14:paraId="177406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505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02B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4C9EDF7E" w14:textId="09C223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05F0B09B" w14:textId="2187B4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3D6E3" w14:textId="78BBBB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7C596" w14:textId="7257E5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86,114.18 </w:t>
            </w:r>
          </w:p>
        </w:tc>
      </w:tr>
      <w:tr w:rsidR="00A50556" w:rsidRPr="00A50556" w14:paraId="283A961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985B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A8C8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0B7CE2FE" w14:textId="1A82BB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11CF19B" w14:textId="54423C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D9E26" w14:textId="3456AC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905A7" w14:textId="08D63E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8,040.00 </w:t>
            </w:r>
          </w:p>
        </w:tc>
      </w:tr>
      <w:tr w:rsidR="00A50556" w:rsidRPr="00A50556" w14:paraId="061EA13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C89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981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290B98EE" w14:textId="06A1B5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2,600.00 </w:t>
            </w:r>
          </w:p>
        </w:tc>
        <w:tc>
          <w:tcPr>
            <w:tcW w:w="958" w:type="pct"/>
            <w:tcBorders>
              <w:top w:val="nil"/>
              <w:left w:val="nil"/>
              <w:bottom w:val="single" w:sz="4" w:space="0" w:color="000000"/>
              <w:right w:val="single" w:sz="4" w:space="0" w:color="000000"/>
            </w:tcBorders>
            <w:shd w:val="clear" w:color="auto" w:fill="auto"/>
            <w:noWrap/>
            <w:vAlign w:val="bottom"/>
            <w:hideMark/>
          </w:tcPr>
          <w:p w14:paraId="3CF69EC7" w14:textId="29E0A6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61A99" w14:textId="75F9C3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74569" w14:textId="0B5FC4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2,600.00 </w:t>
            </w:r>
          </w:p>
        </w:tc>
      </w:tr>
      <w:tr w:rsidR="00A50556" w:rsidRPr="00A50556" w14:paraId="164780D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B8D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3DB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5AFB3EE8" w14:textId="356B6F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3A93F04" w14:textId="6DDB0E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37C82" w14:textId="67F372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C4B0A" w14:textId="6CE294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600.00 </w:t>
            </w:r>
          </w:p>
        </w:tc>
      </w:tr>
      <w:tr w:rsidR="00A50556" w:rsidRPr="00A50556" w14:paraId="07133F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7B45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F4D5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7D860E17" w14:textId="280177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1AD77740" w14:textId="05B2C7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6A57F" w14:textId="41C4A5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7CB69" w14:textId="4E628A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280.00 </w:t>
            </w:r>
          </w:p>
        </w:tc>
      </w:tr>
      <w:tr w:rsidR="00A50556" w:rsidRPr="00A50556" w14:paraId="643CBA2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9FE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A06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0652A88" w14:textId="11E2E2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041D78E7" w14:textId="1AD294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3F30E" w14:textId="139C15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068AF" w14:textId="17514D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280.00 </w:t>
            </w:r>
          </w:p>
        </w:tc>
      </w:tr>
      <w:tr w:rsidR="00A50556" w:rsidRPr="00A50556" w14:paraId="48BA63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DFC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06D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ECB3AA4" w14:textId="404DCB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05958E68" w14:textId="25592F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4E3C0" w14:textId="240D98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230E3" w14:textId="52DBFE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6,120.00 </w:t>
            </w:r>
          </w:p>
        </w:tc>
      </w:tr>
      <w:tr w:rsidR="00A50556" w:rsidRPr="00A50556" w14:paraId="7768746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9F40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49B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1626CB7F" w14:textId="46D7A5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9597EF5" w14:textId="51E8D3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86335" w14:textId="35CB00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2B8CE" w14:textId="0DD101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9,800.00 </w:t>
            </w:r>
          </w:p>
        </w:tc>
      </w:tr>
      <w:tr w:rsidR="00A50556" w:rsidRPr="00A50556" w14:paraId="3A9DC0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75F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EED0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5B76FA7B" w14:textId="2954B8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742695" w14:textId="13CABA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92388" w14:textId="42524E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4E68F" w14:textId="4F0DA0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4,600.00 </w:t>
            </w:r>
          </w:p>
        </w:tc>
      </w:tr>
      <w:tr w:rsidR="00A50556" w:rsidRPr="00A50556" w14:paraId="38A73D9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7BC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34F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59022F91" w14:textId="52BE22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43E7B7ED" w14:textId="1154A1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7C84E" w14:textId="65784C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C1D93" w14:textId="155D36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1,840.00 </w:t>
            </w:r>
          </w:p>
        </w:tc>
      </w:tr>
      <w:tr w:rsidR="00A50556" w:rsidRPr="00A50556" w14:paraId="6A7A9E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26B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A36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07E205F8" w14:textId="1692C7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050BAC67" w14:textId="7C8313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18C77" w14:textId="53B1D5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668AE" w14:textId="4C9186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7,680.00 </w:t>
            </w:r>
          </w:p>
        </w:tc>
      </w:tr>
      <w:tr w:rsidR="00A50556" w:rsidRPr="00A50556" w14:paraId="1FA23CE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22C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635E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404DF019" w14:textId="36E195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080.00 </w:t>
            </w:r>
          </w:p>
        </w:tc>
        <w:tc>
          <w:tcPr>
            <w:tcW w:w="958" w:type="pct"/>
            <w:tcBorders>
              <w:top w:val="nil"/>
              <w:left w:val="nil"/>
              <w:bottom w:val="single" w:sz="4" w:space="0" w:color="000000"/>
              <w:right w:val="single" w:sz="4" w:space="0" w:color="000000"/>
            </w:tcBorders>
            <w:shd w:val="clear" w:color="auto" w:fill="auto"/>
            <w:noWrap/>
            <w:vAlign w:val="bottom"/>
            <w:hideMark/>
          </w:tcPr>
          <w:p w14:paraId="0900D67D" w14:textId="28607E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12001" w14:textId="550433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56861" w14:textId="5B0136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080.00 </w:t>
            </w:r>
          </w:p>
        </w:tc>
      </w:tr>
      <w:tr w:rsidR="00A50556" w:rsidRPr="00A50556" w14:paraId="520CD3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79F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35C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B841826" w14:textId="0A1588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259F370F" w14:textId="39E6FC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FF856" w14:textId="790176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6FCCB" w14:textId="29CB4B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360.00 </w:t>
            </w:r>
          </w:p>
        </w:tc>
      </w:tr>
      <w:tr w:rsidR="00A50556" w:rsidRPr="00A50556" w14:paraId="5B713F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4956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4D87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1A71996A" w14:textId="6AE970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1729DD" w14:textId="63633B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DB928" w14:textId="4F8EF1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5245F" w14:textId="6DFA89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0,000.00 </w:t>
            </w:r>
          </w:p>
        </w:tc>
      </w:tr>
      <w:tr w:rsidR="00A50556" w:rsidRPr="00A50556" w14:paraId="1DC3031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2EB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9985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3F96C2D6" w14:textId="686606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5BD552D" w14:textId="0F29BE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95320" w14:textId="74BC7A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6B9CF" w14:textId="327FEF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7,360.00 </w:t>
            </w:r>
          </w:p>
        </w:tc>
      </w:tr>
      <w:tr w:rsidR="00A50556" w:rsidRPr="00A50556" w14:paraId="59493FA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AF2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72F7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6583A1F8" w14:textId="6A848E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E98F79" w14:textId="276A10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31C968" w14:textId="2E86E2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87A50" w14:textId="7050DE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9,000.00 </w:t>
            </w:r>
          </w:p>
        </w:tc>
      </w:tr>
      <w:tr w:rsidR="00A50556" w:rsidRPr="00A50556" w14:paraId="51DAE5C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CD046"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E6EF401" w14:textId="3FE783D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807,25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3193BDC1" w14:textId="15951E2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E36477" w14:textId="4395E0E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91EA6B" w14:textId="02DE4B4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807,259.18 </w:t>
            </w:r>
          </w:p>
        </w:tc>
      </w:tr>
      <w:tr w:rsidR="00A50556" w:rsidRPr="00A50556" w14:paraId="3FED2F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D29F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048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A5045FF" w14:textId="5DA1AE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9A0899" w14:textId="615E5D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8C1EF" w14:textId="426AC9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493F6" w14:textId="727C3F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7,000.00 </w:t>
            </w:r>
          </w:p>
        </w:tc>
      </w:tr>
      <w:tr w:rsidR="00A50556" w:rsidRPr="00A50556" w14:paraId="2D7A65D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A6A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FC6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378C39E1" w14:textId="0769B1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19954FF2" w14:textId="53E592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8BD46" w14:textId="25C362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1EF6A" w14:textId="4BA776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2,200.00 </w:t>
            </w:r>
          </w:p>
        </w:tc>
      </w:tr>
      <w:tr w:rsidR="00A50556" w:rsidRPr="00A50556" w14:paraId="64CE2F4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1A2A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9A7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28C50002" w14:textId="2F3ECF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289E12F0" w14:textId="53783E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93C3B" w14:textId="48C3D4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8825E" w14:textId="130597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8,080.00 </w:t>
            </w:r>
          </w:p>
        </w:tc>
      </w:tr>
      <w:tr w:rsidR="00A50556" w:rsidRPr="00A50556" w14:paraId="12A7A7B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9B7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DAB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40B2F3F0" w14:textId="124009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2C451C73" w14:textId="7BCC80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12E95" w14:textId="7903F7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4FCEC" w14:textId="78AFC9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5,520.00 </w:t>
            </w:r>
          </w:p>
        </w:tc>
      </w:tr>
      <w:tr w:rsidR="00A50556" w:rsidRPr="00A50556" w14:paraId="68C64E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960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BC2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F835A0C" w14:textId="2CE2D0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3D222972" w14:textId="69341A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CBEE6" w14:textId="457BDD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45825" w14:textId="1CD204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9,800.00 </w:t>
            </w:r>
          </w:p>
        </w:tc>
      </w:tr>
      <w:tr w:rsidR="00A50556" w:rsidRPr="00A50556" w14:paraId="4F90ECE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DDF1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3FA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FC1B4D7" w14:textId="7A37AC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4543A693" w14:textId="6512D6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A22A7" w14:textId="1EC07E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044EC" w14:textId="1A4C5B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4,240.00 </w:t>
            </w:r>
          </w:p>
        </w:tc>
      </w:tr>
      <w:tr w:rsidR="00A50556" w:rsidRPr="00A50556" w14:paraId="3520062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DF5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97C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6593511E" w14:textId="6D4283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F9BEB5A" w14:textId="03E5A9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0B468" w14:textId="781FB4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5FC61" w14:textId="7A7DD5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960.00 </w:t>
            </w:r>
          </w:p>
        </w:tc>
      </w:tr>
      <w:tr w:rsidR="00A50556" w:rsidRPr="00A50556" w14:paraId="1D3202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8FC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C6D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47E10571" w14:textId="4E644A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E9AA7AE" w14:textId="4A5DAA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F79B5" w14:textId="67EA8B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CD0C6" w14:textId="09FB74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8,040.00 </w:t>
            </w:r>
          </w:p>
        </w:tc>
      </w:tr>
      <w:tr w:rsidR="00A50556" w:rsidRPr="00A50556" w14:paraId="326AAE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179B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7F3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60536BEE" w14:textId="0D154F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7B6072F5" w14:textId="0FB423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7179E" w14:textId="7DB95A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1D08D" w14:textId="649A8C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6,920.00 </w:t>
            </w:r>
          </w:p>
        </w:tc>
      </w:tr>
      <w:tr w:rsidR="00A50556" w:rsidRPr="00A50556" w14:paraId="05982CD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99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91E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B0AD632" w14:textId="11A4E0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49C825F6" w14:textId="059AA5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53A7E" w14:textId="7858BF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1AB5F" w14:textId="21F3FF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7,560.00 </w:t>
            </w:r>
          </w:p>
        </w:tc>
      </w:tr>
      <w:tr w:rsidR="00A50556" w:rsidRPr="00A50556" w14:paraId="71E8528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BDE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4BB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1506DF3F" w14:textId="51A2C6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43AF2B1C" w14:textId="602F82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5A5FE" w14:textId="526837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DCC6E" w14:textId="7FC1C3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760.00 </w:t>
            </w:r>
          </w:p>
        </w:tc>
      </w:tr>
      <w:tr w:rsidR="00A50556" w:rsidRPr="00A50556" w14:paraId="331E33B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3ED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AC38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314AD7FF" w14:textId="6629A4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1F4D2AF4" w14:textId="048EFF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599E5" w14:textId="7CA898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DDC6E" w14:textId="15AAAF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640.00 </w:t>
            </w:r>
          </w:p>
        </w:tc>
      </w:tr>
      <w:tr w:rsidR="00A50556" w:rsidRPr="00A50556" w14:paraId="7DB6EFA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2BF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7CC6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6518C67B" w14:textId="129B4E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028358B2" w14:textId="7A489F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E4962" w14:textId="109017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1E83A" w14:textId="037911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4,880.00 </w:t>
            </w:r>
          </w:p>
        </w:tc>
      </w:tr>
      <w:tr w:rsidR="00A50556" w:rsidRPr="00A50556" w14:paraId="21EF435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578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21FC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5A4A7E18" w14:textId="0DE464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76D44644" w14:textId="3825C3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89FF4" w14:textId="6F43C9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D3A38" w14:textId="2524AD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080.00 </w:t>
            </w:r>
          </w:p>
        </w:tc>
      </w:tr>
      <w:tr w:rsidR="00A50556" w:rsidRPr="00A50556" w14:paraId="04996F2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862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5797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0D41F200" w14:textId="51257A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5ED91B7" w14:textId="32C105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BD74B" w14:textId="0EA42C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F52D4" w14:textId="7F546C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320.00 </w:t>
            </w:r>
          </w:p>
        </w:tc>
      </w:tr>
      <w:tr w:rsidR="00A50556" w:rsidRPr="00A50556" w14:paraId="338619E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9E05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14E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0CA2B0EA" w14:textId="06A4DA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5869B17C" w14:textId="2D4658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ACFE4" w14:textId="7E6C94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6429C" w14:textId="75C738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9,480.00 </w:t>
            </w:r>
          </w:p>
        </w:tc>
      </w:tr>
      <w:tr w:rsidR="00A50556" w:rsidRPr="00A50556" w14:paraId="23EA1D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CE5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0A7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F8622E" w14:textId="562AF5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DB3AA8" w14:textId="0F87E8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5FE7F" w14:textId="39CA0C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12235" w14:textId="5897D0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0,000.00 </w:t>
            </w:r>
          </w:p>
        </w:tc>
      </w:tr>
      <w:tr w:rsidR="00A50556" w:rsidRPr="00A50556" w14:paraId="0958BA3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8A89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833D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91AC063" w14:textId="659FA5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72536FA7" w14:textId="01CB23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F43C5" w14:textId="19A8AD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797D6" w14:textId="3AE2AB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7,200.00 </w:t>
            </w:r>
          </w:p>
        </w:tc>
      </w:tr>
      <w:tr w:rsidR="00A50556" w:rsidRPr="00A50556" w14:paraId="49E5FE5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CC92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D38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68ACD30D" w14:textId="0A7A2B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49299175" w14:textId="6010A9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E1962" w14:textId="54652B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0A350" w14:textId="4D27B7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5,720.00 </w:t>
            </w:r>
          </w:p>
        </w:tc>
      </w:tr>
      <w:tr w:rsidR="00A50556" w:rsidRPr="00A50556" w14:paraId="5DE2DA1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A43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BF8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DEBCEF0" w14:textId="3BEB45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A6E9C89" w14:textId="3AD701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81B53" w14:textId="204B86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CF3D4" w14:textId="66B552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2,840.00 </w:t>
            </w:r>
          </w:p>
        </w:tc>
      </w:tr>
      <w:tr w:rsidR="00A50556" w:rsidRPr="00A50556" w14:paraId="7B82E99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5940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D00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01C8F32" w14:textId="7F6749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2AE4AA1" w14:textId="332CCB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1D7AF" w14:textId="23BA22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C1C35" w14:textId="71E4DE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1,040.00 </w:t>
            </w:r>
          </w:p>
        </w:tc>
      </w:tr>
      <w:tr w:rsidR="00A50556" w:rsidRPr="00A50556" w14:paraId="13B5CA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8BCA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AD2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7EC2A51" w14:textId="3F833F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0A2016A8" w14:textId="497E1D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1EB79" w14:textId="04568A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33C87" w14:textId="1FB237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120.00 </w:t>
            </w:r>
          </w:p>
        </w:tc>
      </w:tr>
      <w:tr w:rsidR="00A50556" w:rsidRPr="00A50556" w14:paraId="4D94586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457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2CFA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54C5A22B" w14:textId="70A34A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3CEB3DAA" w14:textId="1FDDE6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967C5" w14:textId="03C17A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EAF35" w14:textId="523A08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3,520.00 </w:t>
            </w:r>
          </w:p>
        </w:tc>
      </w:tr>
      <w:tr w:rsidR="00A50556" w:rsidRPr="00A50556" w14:paraId="09C4611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01A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AB60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76B602A8" w14:textId="6582D4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3F90D840" w14:textId="1268DC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4D469" w14:textId="573E29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58CB9" w14:textId="4722BA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1,400.00 </w:t>
            </w:r>
          </w:p>
        </w:tc>
      </w:tr>
      <w:tr w:rsidR="00A50556" w:rsidRPr="00A50556" w14:paraId="3486FA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E491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6A9A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2F36811F" w14:textId="31D418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59045103" w14:textId="2BAACE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4B643" w14:textId="33A6B7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0D778" w14:textId="197518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5,080.00 </w:t>
            </w:r>
          </w:p>
        </w:tc>
      </w:tr>
      <w:tr w:rsidR="00A50556" w:rsidRPr="00A50556" w14:paraId="1E9A4A9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5735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5A2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51980FED" w14:textId="2C33E3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A7C8EB" w14:textId="3A5F11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3C6B3" w14:textId="2D1198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A8702" w14:textId="7E47BF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000.00 </w:t>
            </w:r>
          </w:p>
        </w:tc>
      </w:tr>
      <w:tr w:rsidR="00A50556" w:rsidRPr="00A50556" w14:paraId="61D5999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C6E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AAC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59FD1F28" w14:textId="445D39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5EA11A52" w14:textId="639F6D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B9EFE" w14:textId="30470A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F62FE" w14:textId="212E72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4,160.00 </w:t>
            </w:r>
          </w:p>
        </w:tc>
      </w:tr>
      <w:tr w:rsidR="00A50556" w:rsidRPr="00A50556" w14:paraId="20050FD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319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667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04625D" w14:textId="655BB5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08,699.18 </w:t>
            </w:r>
          </w:p>
        </w:tc>
        <w:tc>
          <w:tcPr>
            <w:tcW w:w="958" w:type="pct"/>
            <w:tcBorders>
              <w:top w:val="nil"/>
              <w:left w:val="nil"/>
              <w:bottom w:val="single" w:sz="4" w:space="0" w:color="000000"/>
              <w:right w:val="single" w:sz="4" w:space="0" w:color="000000"/>
            </w:tcBorders>
            <w:shd w:val="clear" w:color="auto" w:fill="auto"/>
            <w:noWrap/>
            <w:vAlign w:val="bottom"/>
            <w:hideMark/>
          </w:tcPr>
          <w:p w14:paraId="203E4847" w14:textId="437734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79201" w14:textId="6195DB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8F6E8" w14:textId="1722E9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08,699.18 </w:t>
            </w:r>
          </w:p>
        </w:tc>
      </w:tr>
      <w:tr w:rsidR="00A50556" w:rsidRPr="00A50556" w14:paraId="25B9045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E70F7"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F80B235" w14:textId="0C5E821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383,1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418C78" w14:textId="4E4BF05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B6C30A" w14:textId="0E25799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65429A" w14:textId="702C3A8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383,176.00 </w:t>
            </w:r>
          </w:p>
        </w:tc>
      </w:tr>
      <w:tr w:rsidR="00A50556" w:rsidRPr="00A50556" w14:paraId="50C2E3C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80A6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487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71D27C7" w14:textId="1ED481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648BF075" w14:textId="062045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4994F" w14:textId="5F6498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A5F9D" w14:textId="5959C6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0,680.00 </w:t>
            </w:r>
          </w:p>
        </w:tc>
      </w:tr>
      <w:tr w:rsidR="00A50556" w:rsidRPr="00A50556" w14:paraId="7FBC25A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9FA2D"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F6D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7A565EC5" w14:textId="3F2388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5E7EA134" w14:textId="39BBC8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B28A0" w14:textId="64DD1D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248B5" w14:textId="07B037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4,280.00 </w:t>
            </w:r>
          </w:p>
        </w:tc>
      </w:tr>
      <w:tr w:rsidR="00A50556" w:rsidRPr="00A50556" w14:paraId="62AC281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CCE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A7B5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1798E98" w14:textId="24D247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03197" w14:textId="7BC651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B358F" w14:textId="23C412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2A8A3" w14:textId="1E62B7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000.00 </w:t>
            </w:r>
          </w:p>
        </w:tc>
      </w:tr>
      <w:tr w:rsidR="00A50556" w:rsidRPr="00A50556" w14:paraId="643CAAB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AE10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6DD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7ED4CD6F" w14:textId="447838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0,400.00 </w:t>
            </w:r>
          </w:p>
        </w:tc>
        <w:tc>
          <w:tcPr>
            <w:tcW w:w="958" w:type="pct"/>
            <w:tcBorders>
              <w:top w:val="nil"/>
              <w:left w:val="nil"/>
              <w:bottom w:val="single" w:sz="4" w:space="0" w:color="000000"/>
              <w:right w:val="single" w:sz="4" w:space="0" w:color="000000"/>
            </w:tcBorders>
            <w:shd w:val="clear" w:color="auto" w:fill="auto"/>
            <w:noWrap/>
            <w:vAlign w:val="bottom"/>
            <w:hideMark/>
          </w:tcPr>
          <w:p w14:paraId="44DA0EB7" w14:textId="4AD42C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351D3" w14:textId="44D8E7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71990" w14:textId="36A491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0,400.00 </w:t>
            </w:r>
          </w:p>
        </w:tc>
      </w:tr>
      <w:tr w:rsidR="00A50556" w:rsidRPr="00A50556" w14:paraId="5D49604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DFCA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197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3AA31850" w14:textId="09D152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1DE89593" w14:textId="35AD69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EDA14" w14:textId="08B2FF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11B83" w14:textId="759FA1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2,074.00 </w:t>
            </w:r>
          </w:p>
        </w:tc>
      </w:tr>
      <w:tr w:rsidR="00A50556" w:rsidRPr="00A50556" w14:paraId="0CE138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089F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8DB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1CBD84D9" w14:textId="0B6AA0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2D9E4C74" w14:textId="24668C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7CCE4" w14:textId="66FAA9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C1CFF" w14:textId="65F79D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8,742.00 </w:t>
            </w:r>
          </w:p>
        </w:tc>
      </w:tr>
      <w:tr w:rsidR="00A50556" w:rsidRPr="00A50556" w14:paraId="2F869BE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32D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51D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5F168E39" w14:textId="4CEC92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7F5AF8E5" w14:textId="74B8EB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B6160" w14:textId="3FA193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38734" w14:textId="0DFAEB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0,480.00 </w:t>
            </w:r>
          </w:p>
        </w:tc>
      </w:tr>
      <w:tr w:rsidR="00A50556" w:rsidRPr="00A50556" w14:paraId="6D7D4C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6ACE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2F8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2E3ABC85" w14:textId="759DBA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E5F1296" w14:textId="789D70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8B6EB" w14:textId="3276F3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E3894" w14:textId="00F8DE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1,800.00 </w:t>
            </w:r>
          </w:p>
        </w:tc>
      </w:tr>
      <w:tr w:rsidR="00A50556" w:rsidRPr="00A50556" w14:paraId="01BB974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E30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8FB81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23967CBA" w14:textId="65FA90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5F3BB0F4" w14:textId="3F10D7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06220" w14:textId="770C09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12529" w14:textId="76533E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5,920.00 </w:t>
            </w:r>
          </w:p>
        </w:tc>
      </w:tr>
      <w:tr w:rsidR="00A50556" w:rsidRPr="00A50556" w14:paraId="7C5D738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80CC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E59A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71C13639" w14:textId="32859C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1C4A2684" w14:textId="23CD2A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44887" w14:textId="79C9C7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F5430" w14:textId="1C900D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0,040.00 </w:t>
            </w:r>
          </w:p>
        </w:tc>
      </w:tr>
      <w:tr w:rsidR="00A50556" w:rsidRPr="00A50556" w14:paraId="7CB9E25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6D85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56B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032994F8" w14:textId="26D0B8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6D449248" w14:textId="1F23AC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CCA18" w14:textId="2AE308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1E7E3" w14:textId="21C8B6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120.00 </w:t>
            </w:r>
          </w:p>
        </w:tc>
      </w:tr>
      <w:tr w:rsidR="00A50556" w:rsidRPr="00A50556" w14:paraId="78837B8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C9B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258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BEDBDD9" w14:textId="01BF64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A991D9D" w14:textId="5447A6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20140" w14:textId="28C70C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6DFC5" w14:textId="351E5A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3,600.00 </w:t>
            </w:r>
          </w:p>
        </w:tc>
      </w:tr>
      <w:tr w:rsidR="00A50556" w:rsidRPr="00A50556" w14:paraId="25FEE4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5F62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029F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22373B6E" w14:textId="391308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3BEFBC1C" w14:textId="2A151C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04D25" w14:textId="305220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C6F84" w14:textId="7E8286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3,840.00 </w:t>
            </w:r>
          </w:p>
        </w:tc>
      </w:tr>
      <w:tr w:rsidR="00A50556" w:rsidRPr="00A50556" w14:paraId="764CFD9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3BE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1CB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2E8A0E8D" w14:textId="0C92E0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4,200.00 </w:t>
            </w:r>
          </w:p>
        </w:tc>
        <w:tc>
          <w:tcPr>
            <w:tcW w:w="958" w:type="pct"/>
            <w:tcBorders>
              <w:top w:val="nil"/>
              <w:left w:val="nil"/>
              <w:bottom w:val="single" w:sz="4" w:space="0" w:color="000000"/>
              <w:right w:val="single" w:sz="4" w:space="0" w:color="000000"/>
            </w:tcBorders>
            <w:shd w:val="clear" w:color="auto" w:fill="auto"/>
            <w:noWrap/>
            <w:vAlign w:val="bottom"/>
            <w:hideMark/>
          </w:tcPr>
          <w:p w14:paraId="015D1184" w14:textId="765F2C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5A3B5" w14:textId="1CDF81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63DC8" w14:textId="299587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4,200.00 </w:t>
            </w:r>
          </w:p>
        </w:tc>
      </w:tr>
      <w:tr w:rsidR="00A50556" w:rsidRPr="00A50556" w14:paraId="64A1772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98531"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3C675BAD" w14:textId="6438EB0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6434E280" w14:textId="2CEE89B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E2337F" w14:textId="31E4138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DE77AA" w14:textId="5F48A09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847,431.64 </w:t>
            </w:r>
          </w:p>
        </w:tc>
      </w:tr>
      <w:tr w:rsidR="00A50556" w:rsidRPr="00A50556" w14:paraId="7D87AA0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49DB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400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0897D20" w14:textId="3AE2E8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2591F61D" w14:textId="623BE4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B86EE" w14:textId="61DB32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454D7" w14:textId="582B95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7,431.64 </w:t>
            </w:r>
          </w:p>
        </w:tc>
      </w:tr>
      <w:tr w:rsidR="00A50556" w:rsidRPr="00A50556" w14:paraId="3D9A250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9293E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0A41CCBC" w14:textId="06C418B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7,724,886.71 </w:t>
            </w:r>
          </w:p>
        </w:tc>
        <w:tc>
          <w:tcPr>
            <w:tcW w:w="958" w:type="pct"/>
            <w:tcBorders>
              <w:top w:val="nil"/>
              <w:left w:val="nil"/>
              <w:bottom w:val="single" w:sz="4" w:space="0" w:color="000000"/>
              <w:right w:val="single" w:sz="4" w:space="0" w:color="000000"/>
            </w:tcBorders>
            <w:shd w:val="clear" w:color="A5A5A5" w:fill="A5A5A5"/>
            <w:noWrap/>
            <w:vAlign w:val="bottom"/>
            <w:hideMark/>
          </w:tcPr>
          <w:p w14:paraId="1957EF6A" w14:textId="37A2F17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D8861F0" w14:textId="68D88EE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4222960" w14:textId="2948592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7,724,886.71 </w:t>
            </w:r>
          </w:p>
        </w:tc>
      </w:tr>
      <w:tr w:rsidR="00A50556" w:rsidRPr="00A50556" w14:paraId="6AE909E9"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AB576"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D6053C0" w14:textId="76AED50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366,32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6379A518" w14:textId="3190354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BF7A56" w14:textId="3075A68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C50F4E" w14:textId="57EDFCB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366,321.42 </w:t>
            </w:r>
          </w:p>
        </w:tc>
      </w:tr>
      <w:tr w:rsidR="00A50556" w:rsidRPr="00A50556" w14:paraId="175D1F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E230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2DF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6B4997F2" w14:textId="4F505F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157202B" w14:textId="705E40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9D1D7" w14:textId="05671A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3CBC6" w14:textId="6DAC5C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3EF7A92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AED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E916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05ADEFFF" w14:textId="7C5DF6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CDCC49A" w14:textId="2B2FD7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F4646" w14:textId="6F617E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7CEDD" w14:textId="3BFCC4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r>
      <w:tr w:rsidR="00A50556" w:rsidRPr="00A50556" w14:paraId="1FAFF2F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2530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917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3476CE43" w14:textId="492789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CD3B5E8" w14:textId="05CC94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66FC0" w14:textId="618E8C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A1D39" w14:textId="5FDAE6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0C1580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7DC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833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2E0CCDEF" w14:textId="62B878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452490" w14:textId="271C3D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880E1" w14:textId="0AFDB8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5060A" w14:textId="607554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3F3175A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9EA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5F4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7FD8A5B2" w14:textId="57A2AD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3559AB6E" w14:textId="0A262E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267E9" w14:textId="35CDA0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94463" w14:textId="0C3757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602.00 </w:t>
            </w:r>
          </w:p>
        </w:tc>
      </w:tr>
      <w:tr w:rsidR="00A50556" w:rsidRPr="00A50556" w14:paraId="72C383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AC8C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651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122018C7" w14:textId="7E5933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46335F9" w14:textId="23BC6C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A8DB1" w14:textId="66C9B6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A7913" w14:textId="31A92D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593B453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954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C42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4BE39F07" w14:textId="32082C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7658B944" w14:textId="617943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84ADB" w14:textId="45101D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C95CA" w14:textId="2794A0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50,175.00 </w:t>
            </w:r>
          </w:p>
        </w:tc>
      </w:tr>
      <w:tr w:rsidR="00A50556" w:rsidRPr="00A50556" w14:paraId="57384AE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C33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8C5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676024C" w14:textId="0B23C6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84309F6" w14:textId="3233CA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1C882" w14:textId="1950C1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5E82A" w14:textId="19BE22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44CFD2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F64B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80C5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572F08A0" w14:textId="41518B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26ACED9" w14:textId="24C361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E23D1" w14:textId="191326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0B941" w14:textId="37BB08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3D9774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C25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1391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4B83A72" w14:textId="65B9A3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2AA6CA1C" w14:textId="3912C9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44B78" w14:textId="1C2290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01661" w14:textId="6D65EC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6,794.42 </w:t>
            </w:r>
          </w:p>
        </w:tc>
      </w:tr>
      <w:tr w:rsidR="00A50556" w:rsidRPr="00A50556" w14:paraId="708D4BB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24C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17F0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1E438611" w14:textId="0858C3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F7AEF14" w14:textId="6E991B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28EE2" w14:textId="481B72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04BEC" w14:textId="7DDD99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720941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E810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993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4E3EF04E" w14:textId="05B9D5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5F95BE4B" w14:textId="34696C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23AE9" w14:textId="6CA8A9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AB331" w14:textId="428E11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4,645.00 </w:t>
            </w:r>
          </w:p>
        </w:tc>
      </w:tr>
      <w:tr w:rsidR="00A50556" w:rsidRPr="00A50556" w14:paraId="635203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7AD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0BCA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2F92CEE1" w14:textId="181183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E1750A7" w14:textId="7D4C65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DD203" w14:textId="732A84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E9189" w14:textId="569657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4EAD5E7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AFB9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29738FA7" w14:textId="7378FA6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515AB66F" w14:textId="1D49FD7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15A614" w14:textId="3C0AAE7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911A5D" w14:textId="762C40A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15,819.37 </w:t>
            </w:r>
          </w:p>
        </w:tc>
      </w:tr>
      <w:tr w:rsidR="00A50556" w:rsidRPr="00A50556" w14:paraId="1B9389C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DDEA8"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3D4A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58A21429" w14:textId="05459C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CEC4EB8" w14:textId="5443B2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4E346" w14:textId="4D839C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FECFE" w14:textId="448152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0BAA6BD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9E9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007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210EB586" w14:textId="001DC6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4C5695E5" w14:textId="6B3563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13F38" w14:textId="432B8F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316B2" w14:textId="170996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1,503.62 </w:t>
            </w:r>
          </w:p>
        </w:tc>
      </w:tr>
      <w:tr w:rsidR="00A50556" w:rsidRPr="00A50556" w14:paraId="1259887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8651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AC8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EFFC38F" w14:textId="180517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44FE18D5" w14:textId="2F5A29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B774C" w14:textId="73F737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C893B" w14:textId="09A79C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1,130.75 </w:t>
            </w:r>
          </w:p>
        </w:tc>
      </w:tr>
      <w:tr w:rsidR="00A50556" w:rsidRPr="00A50556" w14:paraId="6C3473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5AD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49B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7B755C3C" w14:textId="784DF6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0607683" w14:textId="4CD54D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F5E39" w14:textId="194BA3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E9A5B" w14:textId="311F50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59EF4D7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BB7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3F0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5F51A200" w14:textId="3C6CAF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9C0B064" w14:textId="30D6BE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BD6BA" w14:textId="3A9CF3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974B7" w14:textId="069BDD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74FC0EC9"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BEF40"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996515A" w14:textId="2F67417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3,709,5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26BBC123" w14:textId="0D820CB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ED3495" w14:textId="00439EE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06FBF1" w14:textId="3FAD15F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3,709,532.97 </w:t>
            </w:r>
          </w:p>
        </w:tc>
      </w:tr>
      <w:tr w:rsidR="00A50556" w:rsidRPr="00A50556" w14:paraId="6494AB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024BE"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E39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A04B8D" w14:textId="6BB177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3A7F4AFF" w14:textId="4FE20D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CEC42" w14:textId="4D3BC9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06EBA" w14:textId="6D5AB7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980,082.53 </w:t>
            </w:r>
          </w:p>
        </w:tc>
      </w:tr>
      <w:tr w:rsidR="00A50556" w:rsidRPr="00A50556" w14:paraId="23C3DEC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D47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F86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540E56B7" w14:textId="22E83E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5218957" w14:textId="43C942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EA6CC" w14:textId="42B6A4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1B1EF" w14:textId="2C8704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r>
      <w:tr w:rsidR="00A50556" w:rsidRPr="00A50556" w14:paraId="67631BE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6B15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F2FA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74A3DE99" w14:textId="5DEC6F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D9F97FB" w14:textId="01E7D5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65085" w14:textId="5E0D3C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C0470" w14:textId="198B65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67F311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3016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9B00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1771B2D7" w14:textId="0CFF33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7FE6967A" w14:textId="2F8B0C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7C540" w14:textId="672FD5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F6B4" w14:textId="21402C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7,865.00 </w:t>
            </w:r>
          </w:p>
        </w:tc>
      </w:tr>
      <w:tr w:rsidR="00A50556" w:rsidRPr="00A50556" w14:paraId="0CCD0B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A4C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79F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47846463" w14:textId="0ED142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3D0C0E85" w14:textId="21EC96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5D504" w14:textId="707C6D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9C5FC" w14:textId="40D4CB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5,197.44 </w:t>
            </w:r>
          </w:p>
        </w:tc>
      </w:tr>
      <w:tr w:rsidR="00A50556" w:rsidRPr="00A50556" w14:paraId="382C1C3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399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A225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47B41D73" w14:textId="22668E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DAA74E" w14:textId="7A9662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15611" w14:textId="63383D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FB840" w14:textId="027309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38F2A8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2F6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7266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2289F798" w14:textId="278DD3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EC4D73" w14:textId="185CCC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3F658" w14:textId="535CCA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E3EF8" w14:textId="7664C5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2D52D5E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17E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2C81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5252F4A5" w14:textId="694F52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380330F" w14:textId="56AF14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3AD79" w14:textId="519D9E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2F1CA" w14:textId="0F9BDB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780.00 </w:t>
            </w:r>
          </w:p>
        </w:tc>
      </w:tr>
      <w:tr w:rsidR="00A50556" w:rsidRPr="00A50556" w14:paraId="537E36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410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BB5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0656BB59" w14:textId="7C4834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85DE999" w14:textId="317E6A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76920" w14:textId="141464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8C299" w14:textId="6FF56C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5C8B409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CF0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E42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53F251B" w14:textId="0E93AC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27F57FF" w14:textId="43C2EA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FADA5" w14:textId="1DEB4E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5953E" w14:textId="308D2E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r>
      <w:tr w:rsidR="00A50556" w:rsidRPr="00A50556" w14:paraId="3B5956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8DA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C32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27A93171" w14:textId="14B9B5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20DA8303" w14:textId="36E638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0BE16" w14:textId="6B4547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95471" w14:textId="506753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64,965.00 </w:t>
            </w:r>
          </w:p>
        </w:tc>
      </w:tr>
      <w:tr w:rsidR="00A50556" w:rsidRPr="00A50556" w14:paraId="091718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648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0B6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54814DD" w14:textId="15B8B0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95553BB" w14:textId="369390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9E08E" w14:textId="620E62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8AD8F" w14:textId="55BCDB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77D9D8E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4460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072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15285807" w14:textId="512633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354,293.00 </w:t>
            </w:r>
          </w:p>
        </w:tc>
        <w:tc>
          <w:tcPr>
            <w:tcW w:w="958" w:type="pct"/>
            <w:tcBorders>
              <w:top w:val="nil"/>
              <w:left w:val="nil"/>
              <w:bottom w:val="single" w:sz="4" w:space="0" w:color="000000"/>
              <w:right w:val="single" w:sz="4" w:space="0" w:color="000000"/>
            </w:tcBorders>
            <w:shd w:val="clear" w:color="auto" w:fill="auto"/>
            <w:noWrap/>
            <w:vAlign w:val="bottom"/>
            <w:hideMark/>
          </w:tcPr>
          <w:p w14:paraId="47C5C2CF" w14:textId="44D17F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F56DE" w14:textId="436717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44A0F" w14:textId="4132DB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354,293.00 </w:t>
            </w:r>
          </w:p>
        </w:tc>
      </w:tr>
      <w:tr w:rsidR="00A50556" w:rsidRPr="00A50556" w14:paraId="2C49AF0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2B2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6A0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25EE06EC" w14:textId="1EFDF8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8C5F81" w14:textId="3248F4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8B48D" w14:textId="12F0A1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35326" w14:textId="6CF6A5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66AC53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D3B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CC6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2DE9718" w14:textId="3BA272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05728B1" w14:textId="276044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0F840" w14:textId="55AAF4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082F3" w14:textId="3BB39F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r>
      <w:tr w:rsidR="00A50556" w:rsidRPr="00A50556" w14:paraId="2B8B773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13FE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D30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26C77F5F" w14:textId="7A7EAA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6E14B6" w14:textId="09D858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D629B" w14:textId="4C9C8D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CC201" w14:textId="656215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2AA451C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8F3B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B58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C4EB681" w14:textId="17D807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02BC5865" w14:textId="72BBBE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7D2E4" w14:textId="7BF72B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23125" w14:textId="661BB0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6,930.00 </w:t>
            </w:r>
          </w:p>
        </w:tc>
      </w:tr>
      <w:tr w:rsidR="00A50556" w:rsidRPr="00A50556" w14:paraId="5EFAA7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10F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FC9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1B7C7636" w14:textId="086E59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0CFBA68" w14:textId="1604E2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ED185" w14:textId="6DE670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89575" w14:textId="67DE9A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r>
      <w:tr w:rsidR="00A50556" w:rsidRPr="00A50556" w14:paraId="49B90A4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859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25F7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00F5D92A" w14:textId="22AB9D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298CDD0" w14:textId="073164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C8F2F" w14:textId="18FB75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DF5BC" w14:textId="61D466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5BD484EE"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C55F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C0A5DC3" w14:textId="697B29D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BBDFCC" w14:textId="5CA291B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858CEC" w14:textId="3E631AD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BFE39" w14:textId="7A3637D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194,550.00 </w:t>
            </w:r>
          </w:p>
        </w:tc>
      </w:tr>
      <w:tr w:rsidR="00A50556" w:rsidRPr="00A50556" w14:paraId="78CA75B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C8F75"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82B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7050AA8C" w14:textId="03C480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1ABA2C3" w14:textId="4A2937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FEDE2" w14:textId="4B6B77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59ECF" w14:textId="1AD29D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2623C00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3CE5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EE0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655B525A" w14:textId="23951F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7341CD" w14:textId="77F1C8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04006" w14:textId="4C920F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4E50B" w14:textId="31403C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2B0A388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B595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E1A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9794CB9" w14:textId="48E2B0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D812FB8" w14:textId="7D8FF4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08FDE" w14:textId="37BEAA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C1262" w14:textId="793104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07F670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787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3BD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BCECCF6" w14:textId="6FA8F1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799B502" w14:textId="1E52F8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2098D" w14:textId="3D0003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50CBC" w14:textId="1B35AE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7DC3A7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652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161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66F3C3FF" w14:textId="55F2D4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0B2FCE9" w14:textId="2E7A45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D3702" w14:textId="28CD42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422B0" w14:textId="488B96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5D9BB2A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A29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9BE6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05DAF560" w14:textId="548280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0429EF" w14:textId="322BD6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9894C" w14:textId="0FFEF0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4E96B" w14:textId="044D39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09A9864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138B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87C1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0E9656" w14:textId="4F3854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57AA62B8" w14:textId="0E91D8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A01E3" w14:textId="2D4EA9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74186" w14:textId="14DBAC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67,440.00 </w:t>
            </w:r>
          </w:p>
        </w:tc>
      </w:tr>
      <w:tr w:rsidR="00A50556" w:rsidRPr="00A50556" w14:paraId="001D61B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1080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1EE54F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4F3DEF01" w14:textId="473155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606D574" w14:textId="52C2DF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77FAF" w14:textId="66EE78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A2D6C" w14:textId="59E8A6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35A791D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9E5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B835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48A7B54" w14:textId="2E2897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FAA448E" w14:textId="5293A5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4E78F" w14:textId="501584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4290C" w14:textId="1CD977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5EDB025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3C9B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D4F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0BC3ADCC" w14:textId="72CB53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CEF17EA" w14:textId="1F2082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55DAD" w14:textId="429DEF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77E74" w14:textId="11EFBE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5F522C9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62B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47B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405EEE84" w14:textId="21D688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F11E77" w14:textId="21606D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A6CE9" w14:textId="1EBCFC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0EA87" w14:textId="560396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17743AE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653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71E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6D766216" w14:textId="64E30E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19DD33C" w14:textId="7B0038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D9EB4" w14:textId="3EF1F7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E4D9C" w14:textId="45E8E6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427A875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58D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0A8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32C993B" w14:textId="45B942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0FF5B2E" w14:textId="1E7B96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9B92C" w14:textId="6B42DB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18F13" w14:textId="31DAE9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6FEA00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630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4057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A1B610" w14:textId="22A02B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D260E0" w14:textId="6B82BC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B3BC7" w14:textId="7CDAA8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1294C" w14:textId="14A07D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05,000.00 </w:t>
            </w:r>
          </w:p>
        </w:tc>
      </w:tr>
      <w:tr w:rsidR="00A50556" w:rsidRPr="00A50556" w14:paraId="7D0689C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521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289B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66BAE403" w14:textId="611450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CA2474" w14:textId="3BF25C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5360E" w14:textId="308FA1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78E9B" w14:textId="7B6922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1C871E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07D5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582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CCA690" w14:textId="5BB454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61EC5F7" w14:textId="32E0C9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D850D" w14:textId="60BD1E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601FD" w14:textId="18F217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035A91D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CDB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104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501C979" w14:textId="706B87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9AE5C0" w14:textId="54868F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CB278" w14:textId="3B6614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77684" w14:textId="0B2398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0E7E585F"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A2140"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7FA71E9" w14:textId="39C2F25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338,66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DF0D36F" w14:textId="308759B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EC105B" w14:textId="3216BF0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3C5463" w14:textId="19DE7AE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338,662.95 </w:t>
            </w:r>
          </w:p>
        </w:tc>
      </w:tr>
      <w:tr w:rsidR="00A50556" w:rsidRPr="00A50556" w14:paraId="723D61E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0F879"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90A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A67B77" w14:textId="1E7A72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946,703.95 </w:t>
            </w:r>
          </w:p>
        </w:tc>
        <w:tc>
          <w:tcPr>
            <w:tcW w:w="958" w:type="pct"/>
            <w:tcBorders>
              <w:top w:val="nil"/>
              <w:left w:val="nil"/>
              <w:bottom w:val="single" w:sz="4" w:space="0" w:color="000000"/>
              <w:right w:val="single" w:sz="4" w:space="0" w:color="000000"/>
            </w:tcBorders>
            <w:shd w:val="clear" w:color="auto" w:fill="auto"/>
            <w:noWrap/>
            <w:vAlign w:val="bottom"/>
            <w:hideMark/>
          </w:tcPr>
          <w:p w14:paraId="12DB5827" w14:textId="37778D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1946F" w14:textId="46DBE9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805A6" w14:textId="1A464A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946,703.95 </w:t>
            </w:r>
          </w:p>
        </w:tc>
      </w:tr>
      <w:tr w:rsidR="00A50556" w:rsidRPr="00A50556" w14:paraId="6105E8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2E3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49E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7BA08BCC" w14:textId="5A1FED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92015F5" w14:textId="56D419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733CB" w14:textId="36CD89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AB9C8" w14:textId="3257A5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7504AF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A1A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7C7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4402858A" w14:textId="4B539E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FC9EA5B" w14:textId="022A80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07C1F" w14:textId="4D9138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6B404" w14:textId="25DCE3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33D1FA5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0AE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1BB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0A4AFC9A" w14:textId="3710AB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9C95E5B" w14:textId="4CE439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5D506" w14:textId="5AB5E1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A2CB5" w14:textId="0902A2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01CEC90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CB1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BA8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3D358458" w14:textId="08D27D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922F80A" w14:textId="1C87E7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269D4" w14:textId="70F3DB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2CDD2" w14:textId="5C8AF7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6741628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306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4D1D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09C34C93" w14:textId="0131D4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45D559B" w14:textId="1621CB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9E99C" w14:textId="6FD339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3D865" w14:textId="41270E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3292970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E761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62DE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520B9197" w14:textId="2D8F62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20DD412C" w14:textId="7BEBB4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9FD5D" w14:textId="6D1A00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9C474" w14:textId="3A853E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0,789.00 </w:t>
            </w:r>
          </w:p>
        </w:tc>
      </w:tr>
      <w:tr w:rsidR="00A50556" w:rsidRPr="00A50556" w14:paraId="25A08B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85E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D48F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00B5BD26" w14:textId="523649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2606DD" w14:textId="619AC9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21EA1" w14:textId="70B7D7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E03B2" w14:textId="13B96A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1783BA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6EF3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41CF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42A75571" w14:textId="0F7588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885AEB0" w14:textId="4948E3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B593A" w14:textId="035EA7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ABDE5" w14:textId="395CC4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38BF10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495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667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738DE965" w14:textId="094121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3FB431" w14:textId="0C4DA6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07E42" w14:textId="2FE67B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8AE99" w14:textId="298CA6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1E01552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848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9CE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716A036D" w14:textId="79A04F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B1263D0" w14:textId="0F3BE0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BD5BD" w14:textId="5AAB84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38FD3" w14:textId="75D483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4CFA95B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CF8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8B56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23368A3" w14:textId="6A56C7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9420E9A" w14:textId="18A283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71E88" w14:textId="2CBBB1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B3986" w14:textId="3F6ED5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1F31587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F0E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7056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A97AFE3" w14:textId="7E7161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38438563" w14:textId="34FD09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0EC5A" w14:textId="1A903E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7F3D0" w14:textId="2BB411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5,700.00 </w:t>
            </w:r>
          </w:p>
        </w:tc>
      </w:tr>
      <w:tr w:rsidR="00A50556" w:rsidRPr="00A50556" w14:paraId="06EB06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BA8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32D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55B7A242" w14:textId="5C3BFE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0D89233" w14:textId="531E5A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D684D" w14:textId="21FF96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7072C" w14:textId="06D448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3E0987F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77A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331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78801608" w14:textId="346878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64DA1E3A" w14:textId="61B361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67183" w14:textId="0091CB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D6B48" w14:textId="30C95C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684,045.00 </w:t>
            </w:r>
          </w:p>
        </w:tc>
      </w:tr>
      <w:tr w:rsidR="00A50556" w:rsidRPr="00A50556" w14:paraId="10AF324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0F9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AF6E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408DAFF7" w14:textId="18351E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6A4603D" w14:textId="02D101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CBEE8" w14:textId="000400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48D57" w14:textId="6DFC8E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060FC1B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78D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02A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5E13D89D" w14:textId="27DEE0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69D68D" w14:textId="198010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8BF0F" w14:textId="55A8EE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66224" w14:textId="3E6995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70B2178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669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C22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53BF156" w14:textId="670121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07A6272B" w14:textId="79BF90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95592" w14:textId="2BE3AC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47751" w14:textId="0A35F1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1,980.00 </w:t>
            </w:r>
          </w:p>
        </w:tc>
      </w:tr>
      <w:tr w:rsidR="00A50556" w:rsidRPr="00A50556" w14:paraId="4E7D02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D32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62C1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34676C44" w14:textId="3754BB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EB13FCC" w14:textId="6BCED2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95FCE" w14:textId="1B33AE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D54DA" w14:textId="24E451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780.00 </w:t>
            </w:r>
          </w:p>
        </w:tc>
      </w:tr>
      <w:tr w:rsidR="00A50556" w:rsidRPr="00A50556" w14:paraId="5BD98D3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7FB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53C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3CAB9E1F" w14:textId="565AF0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EDDE81A" w14:textId="289A64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DE2F2" w14:textId="7EB250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82BEB" w14:textId="35CEA3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6393D8B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B75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E9A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73638DF6" w14:textId="31D6C6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4D4A0376" w14:textId="64A3A2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3B1B1" w14:textId="15AA5A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49564" w14:textId="69D3BC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6,930.00 </w:t>
            </w:r>
          </w:p>
        </w:tc>
      </w:tr>
      <w:tr w:rsidR="00A50556" w:rsidRPr="00A50556" w14:paraId="1BFD7A2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EF2C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56D0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294751D" w14:textId="0001CE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45DD5FD" w14:textId="0F632E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73FCC" w14:textId="10FC6C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75CBD" w14:textId="40F179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448D71D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40C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243A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B0A53FA" w14:textId="0AD801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4496C1" w14:textId="56344E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84A8C" w14:textId="1C698A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0ADEE" w14:textId="3F8A82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000.00 </w:t>
            </w:r>
          </w:p>
        </w:tc>
      </w:tr>
      <w:tr w:rsidR="00A50556" w:rsidRPr="00A50556" w14:paraId="3245203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54C14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2B87DD3F" w14:textId="6AB0DB8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163F778F" w14:textId="5F0500E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BDA545F" w14:textId="630A6F8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1E3912D" w14:textId="40E99CB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1,396,915.79 </w:t>
            </w:r>
          </w:p>
        </w:tc>
      </w:tr>
      <w:tr w:rsidR="00A50556" w:rsidRPr="00A50556" w14:paraId="6FA6FC8B"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183E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C5F2E84" w14:textId="7F47522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1A88797A" w14:textId="7D4D98C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A8EE67" w14:textId="43E7DE0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CE97EB" w14:textId="0078131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476,474.66 </w:t>
            </w:r>
          </w:p>
        </w:tc>
      </w:tr>
      <w:tr w:rsidR="00A50556" w:rsidRPr="00A50556" w14:paraId="09C33B7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354B5"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599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91D51DB" w14:textId="0FF989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34DA207E" w14:textId="64DDDF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D44C3" w14:textId="10FB0D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3AF28" w14:textId="3F8B27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630.00 </w:t>
            </w:r>
          </w:p>
        </w:tc>
      </w:tr>
      <w:tr w:rsidR="00A50556" w:rsidRPr="00A50556" w14:paraId="02C5FB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E1F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7AD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AB15AE3" w14:textId="19E81A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30F89B8B" w14:textId="651624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3FE9C" w14:textId="583CB0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B7BB8" w14:textId="6D6C32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6,096.53 </w:t>
            </w:r>
          </w:p>
        </w:tc>
      </w:tr>
      <w:tr w:rsidR="00A50556" w:rsidRPr="00A50556" w14:paraId="1D2ABAF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FB1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209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8072E08" w14:textId="547E04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367DA9F4" w14:textId="2AC869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DD1D8" w14:textId="2D4906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7FF51" w14:textId="6E1041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4,206.65 </w:t>
            </w:r>
          </w:p>
        </w:tc>
      </w:tr>
      <w:tr w:rsidR="00A50556" w:rsidRPr="00A50556" w14:paraId="4DC9A42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2746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8B73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01A96F02" w14:textId="68F8FA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5C1451DA" w14:textId="556F92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505E5" w14:textId="0388F1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FDE21" w14:textId="0FE991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3,966.82 </w:t>
            </w:r>
          </w:p>
        </w:tc>
      </w:tr>
      <w:tr w:rsidR="00A50556" w:rsidRPr="00A50556" w14:paraId="47D19C4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C4C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D46B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45F06E5" w14:textId="4EBEE7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1C9830F2" w14:textId="2885FD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A7EC5" w14:textId="084B68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E10A6" w14:textId="6D37AE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6,364.71 </w:t>
            </w:r>
          </w:p>
        </w:tc>
      </w:tr>
      <w:tr w:rsidR="00A50556" w:rsidRPr="00A50556" w14:paraId="62AC05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51F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26E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27D4A765" w14:textId="0829B0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2426915B" w14:textId="0A3BB3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3045B" w14:textId="0482EA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B0F04" w14:textId="49C0FF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6,370.00 </w:t>
            </w:r>
          </w:p>
        </w:tc>
      </w:tr>
      <w:tr w:rsidR="00A50556" w:rsidRPr="00A50556" w14:paraId="1095B41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4A76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FB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38AE0716" w14:textId="040821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0752A991" w14:textId="4A4078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FD999" w14:textId="17EFCD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B85B7" w14:textId="77D45E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8,283.89 </w:t>
            </w:r>
          </w:p>
        </w:tc>
      </w:tr>
      <w:tr w:rsidR="00A50556" w:rsidRPr="00A50556" w14:paraId="3D8007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AC4E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F9C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78A5F7F4" w14:textId="113F5F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1226348B" w14:textId="2F000B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A775C" w14:textId="7CB710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1ED79" w14:textId="177C62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3,458.80 </w:t>
            </w:r>
          </w:p>
        </w:tc>
      </w:tr>
      <w:tr w:rsidR="00A50556" w:rsidRPr="00A50556" w14:paraId="7FD904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67E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784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10328062" w14:textId="0A71D9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7C73DAE8" w14:textId="0167AA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1F60A" w14:textId="665111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88591" w14:textId="3968CC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3,379.32 </w:t>
            </w:r>
          </w:p>
        </w:tc>
      </w:tr>
      <w:tr w:rsidR="00A50556" w:rsidRPr="00A50556" w14:paraId="387DAD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874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1B1F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03D65B9B" w14:textId="6F5157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51850639" w14:textId="2606CF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CAC65" w14:textId="3B7113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E89EA" w14:textId="56439E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9,492.94 </w:t>
            </w:r>
          </w:p>
        </w:tc>
      </w:tr>
      <w:tr w:rsidR="00A50556" w:rsidRPr="00A50556" w14:paraId="64CF3F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86E2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6EF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4722EB8A" w14:textId="6E0E74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21B2E494" w14:textId="105767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7B444" w14:textId="1FE0FA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B7EE0" w14:textId="762AFE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5,225.00 </w:t>
            </w:r>
          </w:p>
        </w:tc>
      </w:tr>
      <w:tr w:rsidR="00A50556" w:rsidRPr="00A50556" w14:paraId="7F2F057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6232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B104885" w14:textId="1209B43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ABAE1C5" w14:textId="0CC1301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741908" w14:textId="1131C80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F13946" w14:textId="3C0C33F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860,151.85 </w:t>
            </w:r>
          </w:p>
        </w:tc>
      </w:tr>
      <w:tr w:rsidR="00A50556" w:rsidRPr="00A50556" w14:paraId="16E944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0F082"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77C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406FBE5E" w14:textId="0BB9DD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19E6F158" w14:textId="41C242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5849A" w14:textId="3E6978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CD44B" w14:textId="56B161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46,090.42 </w:t>
            </w:r>
          </w:p>
        </w:tc>
      </w:tr>
      <w:tr w:rsidR="00A50556" w:rsidRPr="00A50556" w14:paraId="18CF48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7C4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B07C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5135E828" w14:textId="6D4BD6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1C182D56" w14:textId="4CAB89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FF7CF" w14:textId="7BCC0B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2A98D" w14:textId="023FFE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5,523.95 </w:t>
            </w:r>
          </w:p>
        </w:tc>
      </w:tr>
      <w:tr w:rsidR="00A50556" w:rsidRPr="00A50556" w14:paraId="685DE4D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E80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4E7C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6DC3C3F" w14:textId="0E5A72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3A0001E5" w14:textId="7DDB90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59332" w14:textId="097920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CB94F" w14:textId="478618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830.18 </w:t>
            </w:r>
          </w:p>
        </w:tc>
      </w:tr>
      <w:tr w:rsidR="00A50556" w:rsidRPr="00A50556" w14:paraId="1EEC836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1D1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0EF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4665B578" w14:textId="0C25FD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46EFA80A" w14:textId="079619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E739A" w14:textId="6835D1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5D156" w14:textId="2535F5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6,846.54 </w:t>
            </w:r>
          </w:p>
        </w:tc>
      </w:tr>
      <w:tr w:rsidR="00A50556" w:rsidRPr="00A50556" w14:paraId="0E5EF2A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A7C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528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5B2A4D75" w14:textId="3004EF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00EA6251" w14:textId="4D2AAA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A649D" w14:textId="76966B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2B4CE" w14:textId="1903B6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7,159.32 </w:t>
            </w:r>
          </w:p>
        </w:tc>
      </w:tr>
      <w:tr w:rsidR="00A50556" w:rsidRPr="00A50556" w14:paraId="4DF13CA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F53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72C88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2846D69" w14:textId="54EF93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5D664B28" w14:textId="33F5A5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E1AAB" w14:textId="2BAC6E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1E37F" w14:textId="79A445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368.82 </w:t>
            </w:r>
          </w:p>
        </w:tc>
      </w:tr>
      <w:tr w:rsidR="00A50556" w:rsidRPr="00A50556" w14:paraId="6B0C4AF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0B1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1A0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18C6DBD7" w14:textId="3EDB25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1FEC8752" w14:textId="27111E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021D1" w14:textId="0B9756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E1E47" w14:textId="7A3FA8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918,705.15 </w:t>
            </w:r>
          </w:p>
        </w:tc>
      </w:tr>
      <w:tr w:rsidR="00A50556" w:rsidRPr="00A50556" w14:paraId="08F45E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55A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D4B1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4B78AED" w14:textId="589725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0597572" w14:textId="36EDFF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B7DF7" w14:textId="6B6EB2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C479E" w14:textId="3B7EFB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4,206.65 </w:t>
            </w:r>
          </w:p>
        </w:tc>
      </w:tr>
      <w:tr w:rsidR="00A50556" w:rsidRPr="00A50556" w14:paraId="6C34E76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989F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F0F4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4DA710F" w14:textId="2330ED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3B302ADC" w14:textId="7171B2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90EAA" w14:textId="2F9EC2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47A4F" w14:textId="529A10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7,487.08 </w:t>
            </w:r>
          </w:p>
        </w:tc>
      </w:tr>
      <w:tr w:rsidR="00A50556" w:rsidRPr="00A50556" w14:paraId="50E7729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EA8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7B0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4306AEE5" w14:textId="6B64FA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72705BC8" w14:textId="5F3BC3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E0AA1" w14:textId="076C98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AAFD0" w14:textId="4C7193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1,502.54 </w:t>
            </w:r>
          </w:p>
        </w:tc>
      </w:tr>
      <w:tr w:rsidR="00A50556" w:rsidRPr="00A50556" w14:paraId="158B58B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2DA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15D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491E7737" w14:textId="0048FA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30D05272" w14:textId="66D792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7B49C" w14:textId="11CF36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88C4E" w14:textId="6646AB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2,431.20 </w:t>
            </w:r>
          </w:p>
        </w:tc>
      </w:tr>
      <w:tr w:rsidR="00A50556" w:rsidRPr="00A50556" w14:paraId="703E76D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D6354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DC78AE3" w14:textId="14580AD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2B27FDFC" w14:textId="7F0D9FF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476605" w14:textId="19AC6F9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218D82" w14:textId="39E601F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3,669,625.49 </w:t>
            </w:r>
          </w:p>
        </w:tc>
      </w:tr>
      <w:tr w:rsidR="00A50556" w:rsidRPr="00A50556" w14:paraId="40064E1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1DBF1"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F6B1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4BFD2B13" w14:textId="4C5DF5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4A6A5556" w14:textId="2DB66B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8B17C" w14:textId="5364A3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DDBCF" w14:textId="016EF5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5,619.99 </w:t>
            </w:r>
          </w:p>
        </w:tc>
      </w:tr>
      <w:tr w:rsidR="00A50556" w:rsidRPr="00A50556" w14:paraId="4D5688F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FBE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81F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85BB6B" w14:textId="5EF337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2A73C7AC" w14:textId="3C65C1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FD61F" w14:textId="491B6A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6256C" w14:textId="137F97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507,198.99 </w:t>
            </w:r>
          </w:p>
        </w:tc>
      </w:tr>
      <w:tr w:rsidR="00A50556" w:rsidRPr="00A50556" w14:paraId="458CF9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202F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97C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56C4A21A" w14:textId="5DEC91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508BA80B" w14:textId="47C714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A9DB8" w14:textId="5DE78F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148A7" w14:textId="683666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5,545.86 </w:t>
            </w:r>
          </w:p>
        </w:tc>
      </w:tr>
      <w:tr w:rsidR="00A50556" w:rsidRPr="00A50556" w14:paraId="33875C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E8DF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9F6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BE52ECD" w14:textId="4F12EA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2241593F" w14:textId="48FA64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99995" w14:textId="7CE51A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5BED9" w14:textId="57C8DC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4,842.95 </w:t>
            </w:r>
          </w:p>
        </w:tc>
      </w:tr>
      <w:tr w:rsidR="00A50556" w:rsidRPr="00A50556" w14:paraId="49AB6B1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2F9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E8F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513BFDF2" w14:textId="1B3348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058A14B2" w14:textId="1E26D2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893BC" w14:textId="2C803C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84714" w14:textId="45ABEB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6,420.00 </w:t>
            </w:r>
          </w:p>
        </w:tc>
      </w:tr>
      <w:tr w:rsidR="00A50556" w:rsidRPr="00A50556" w14:paraId="1B8FEE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7F3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48E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7231DD3" w14:textId="285286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393BEDF0" w14:textId="4BAF96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3D233" w14:textId="7D33AC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3C957" w14:textId="6015CE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81,816.30 </w:t>
            </w:r>
          </w:p>
        </w:tc>
      </w:tr>
      <w:tr w:rsidR="00A50556" w:rsidRPr="00A50556" w14:paraId="4FC47A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FA54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3A8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3633A550" w14:textId="0EF315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7659C1AE" w14:textId="05896F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82552" w14:textId="583773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CB764" w14:textId="56CF62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0,104.18 </w:t>
            </w:r>
          </w:p>
        </w:tc>
      </w:tr>
      <w:tr w:rsidR="00A50556" w:rsidRPr="00A50556" w14:paraId="1B3A05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1E9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792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2C7F8273" w14:textId="69BC08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32BC3638" w14:textId="643D29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8BDE9" w14:textId="0BA04E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A7CFF" w14:textId="239BB0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17,826.07 </w:t>
            </w:r>
          </w:p>
        </w:tc>
      </w:tr>
      <w:tr w:rsidR="00A50556" w:rsidRPr="00A50556" w14:paraId="3EA9D34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26E5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FEC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701B5AB8" w14:textId="6CABC3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6474292C" w14:textId="786F3F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C5F37" w14:textId="08C8E9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D9FD8" w14:textId="342EF5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251.15 </w:t>
            </w:r>
          </w:p>
        </w:tc>
      </w:tr>
      <w:tr w:rsidR="00A50556" w:rsidRPr="00A50556" w14:paraId="2D5EF07B"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BDC6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BE44F4A" w14:textId="790130D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0C28FDD" w14:textId="3212F9C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160426" w14:textId="56C5D64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AA111B" w14:textId="0D9241E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620,642.25 </w:t>
            </w:r>
          </w:p>
        </w:tc>
      </w:tr>
      <w:tr w:rsidR="00A50556" w:rsidRPr="00A50556" w14:paraId="148A740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3C76F3"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60AC2111" w14:textId="47F30C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467D6C61" w14:textId="161B2C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3B1F5" w14:textId="129464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CBEF35A" w14:textId="42C332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442,703.84 </w:t>
            </w:r>
          </w:p>
        </w:tc>
      </w:tr>
      <w:tr w:rsidR="00A50556" w:rsidRPr="00A50556" w14:paraId="158029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1EA17"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E3B0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28BAC6F2" w14:textId="33B740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206EF820" w14:textId="52A0C1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19EAB" w14:textId="317ED7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0E50D" w14:textId="09C587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6,698.41 </w:t>
            </w:r>
          </w:p>
        </w:tc>
      </w:tr>
      <w:tr w:rsidR="00A50556" w:rsidRPr="00A50556" w14:paraId="68CD676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B23B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6D8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5CCD298E" w14:textId="1D16DA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5C01988" w14:textId="1BD5EA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0544A" w14:textId="4814F4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E8B94" w14:textId="60DBFA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030.00 </w:t>
            </w:r>
          </w:p>
        </w:tc>
      </w:tr>
      <w:tr w:rsidR="00A50556" w:rsidRPr="00A50556" w14:paraId="065D0D1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5EF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C99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D18A047" w14:textId="6AC5D0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4C996BD" w14:textId="63BD2A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8AD6D" w14:textId="00A741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1DD21" w14:textId="2DF5C3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030.00 </w:t>
            </w:r>
          </w:p>
        </w:tc>
      </w:tr>
      <w:tr w:rsidR="00A50556" w:rsidRPr="00A50556" w14:paraId="43B49B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CC8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1D0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754BFEDA" w14:textId="6A1BA2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7F7CF4C4" w14:textId="38A121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701E7" w14:textId="54C814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1011E" w14:textId="6D51D5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883,180.00 </w:t>
            </w:r>
          </w:p>
        </w:tc>
      </w:tr>
      <w:tr w:rsidR="00A50556" w:rsidRPr="00A50556" w14:paraId="118F356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49257"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A2ED551" w14:textId="486FEAF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1BA69BC" w14:textId="39235D6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770B97" w14:textId="1DA3356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0485D5" w14:textId="0A5287B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770,021.54 </w:t>
            </w:r>
          </w:p>
        </w:tc>
      </w:tr>
      <w:tr w:rsidR="00A50556" w:rsidRPr="00A50556" w14:paraId="000707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FFE3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8695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437EBF0B" w14:textId="67DCEB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7073F3EB" w14:textId="38A62F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15FEE" w14:textId="0D282B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9F41E" w14:textId="37AFC9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91,606.38 </w:t>
            </w:r>
          </w:p>
        </w:tc>
      </w:tr>
      <w:tr w:rsidR="00A50556" w:rsidRPr="00A50556" w14:paraId="765D84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13D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A54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C5CEEBC" w14:textId="11C615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743F83B3" w14:textId="79ECFF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C6F53" w14:textId="7A9F54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7A263" w14:textId="305B40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7,515.16 </w:t>
            </w:r>
          </w:p>
        </w:tc>
      </w:tr>
      <w:tr w:rsidR="00A50556" w:rsidRPr="00A50556" w14:paraId="693CDC1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61E6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A4B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2E51E95" w14:textId="76A669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7AD2EF40" w14:textId="407D4C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16224" w14:textId="0214AF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EA42B" w14:textId="6938CE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20,900.00 </w:t>
            </w:r>
          </w:p>
        </w:tc>
      </w:tr>
      <w:tr w:rsidR="00A50556" w:rsidRPr="00A50556" w14:paraId="65FCF3D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D4295B"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C438172" w14:textId="599562E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4C9AFC9" w14:textId="3ABC565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8695C6F" w14:textId="0DBB302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D0BBA76" w14:textId="5BDD9C5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9,683,663.00 </w:t>
            </w:r>
          </w:p>
        </w:tc>
      </w:tr>
      <w:tr w:rsidR="00A50556" w:rsidRPr="00A50556" w14:paraId="5C3523D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2868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2B9078BC" w14:textId="2FFDA2F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748FE6" w14:textId="4D8398E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C14EF5" w14:textId="187918D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FEF620" w14:textId="0B93CFA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382,900.00 </w:t>
            </w:r>
          </w:p>
        </w:tc>
      </w:tr>
      <w:tr w:rsidR="00A50556" w:rsidRPr="00A50556" w14:paraId="203240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C861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1B0F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7C0E068E" w14:textId="58847B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11E8333" w14:textId="38D615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C210E" w14:textId="2FE688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CF4A5" w14:textId="4B724E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r>
      <w:tr w:rsidR="00A50556" w:rsidRPr="00A50556" w14:paraId="027F2DB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5F6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DD0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11C18A70" w14:textId="3EA5CD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E89685" w14:textId="0E4C01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35020" w14:textId="180764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58D01" w14:textId="2EC0D6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13FBD42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A855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A917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649A2198" w14:textId="0E3DEC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07AEFF" w14:textId="78DB20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130E6" w14:textId="09E0F6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DAD3D" w14:textId="3B564F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1736C5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6B1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7A4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31BC86E5" w14:textId="2A10DD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88FDDD4" w14:textId="30DD8F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DD14D" w14:textId="7F07C2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35529" w14:textId="02167B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r>
      <w:tr w:rsidR="00A50556" w:rsidRPr="00A50556" w14:paraId="6C3C278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C8D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A7B6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688DC3E9" w14:textId="1176CF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A1AE25" w14:textId="1F86EF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27584" w14:textId="18B552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32C02" w14:textId="3C0D1F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251457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49DD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70A8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118ADDD1" w14:textId="44B4C4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6C646F" w14:textId="552A16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5B112" w14:textId="0A3326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6C299" w14:textId="1FA992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799B6FE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318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704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E720DB8" w14:textId="39F367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4FC40" w14:textId="020FC4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DE3C3" w14:textId="0AF10D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798BE" w14:textId="619942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3066BE7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0408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7D4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678F90A9" w14:textId="3DB016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AD8F38" w14:textId="17196D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C196E" w14:textId="6336FF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872BF" w14:textId="73359E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500.00 </w:t>
            </w:r>
          </w:p>
        </w:tc>
      </w:tr>
      <w:tr w:rsidR="00A50556" w:rsidRPr="00A50556" w14:paraId="5EFE71D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499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7C6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A97A08C" w14:textId="6BA50C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F6F141" w14:textId="1E4775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20EA5" w14:textId="394288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8CD73" w14:textId="58BCF2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38513FE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246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056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125326D4" w14:textId="6ED31D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B054200" w14:textId="3075A6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1A935" w14:textId="1BE066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51A5E" w14:textId="316052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r>
      <w:tr w:rsidR="00A50556" w:rsidRPr="00A50556" w14:paraId="307DF24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D136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F11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47364148" w14:textId="7EDC3F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773505C" w14:textId="5F4560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E8DCB" w14:textId="7BE407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2A3AE" w14:textId="727F70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r>
      <w:tr w:rsidR="00A50556" w:rsidRPr="00A50556" w14:paraId="32E177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52E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CCC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1995114B" w14:textId="20D20F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C53B2C" w14:textId="30F6E8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BC10D" w14:textId="3DB437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A0729" w14:textId="7BF4FA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515EBA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1A1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70B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4D313C03" w14:textId="4B29E0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D82B5C" w14:textId="19EE65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45452" w14:textId="5CF229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396D8" w14:textId="2C0D5E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0396F5F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75F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21C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0AC57D7D" w14:textId="5BB98B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6BD603" w14:textId="156F67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E145F" w14:textId="270A26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04DD7" w14:textId="431F59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00,000.00 </w:t>
            </w:r>
          </w:p>
        </w:tc>
      </w:tr>
      <w:tr w:rsidR="00A50556" w:rsidRPr="00A50556" w14:paraId="638F9EC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6DB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AFD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AABC98E" w14:textId="2F7355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600CF4" w14:textId="04459B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DA13D" w14:textId="0B34CD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F8EA2" w14:textId="575FC1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0A5E9EB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B7F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CB7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52812460" w14:textId="1E2749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5D4D91" w14:textId="3DD300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59395" w14:textId="29E5B4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BA827" w14:textId="40C8AA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11BF553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C5F7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782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27C63E8" w14:textId="1F2C22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119DF6" w14:textId="5E665A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5C8AC" w14:textId="1D1752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05450" w14:textId="62A405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0C296C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4AB6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107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73ABAAC6" w14:textId="04153F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C3661E" w14:textId="21CF15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14DDD" w14:textId="5D0F61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4DD45" w14:textId="0ED49F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3006D469"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6E1F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5087EB7E" w14:textId="62346A6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62190B" w14:textId="0C38448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676D6D" w14:textId="5E13140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DDAB72" w14:textId="63E35E5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557,100.00 </w:t>
            </w:r>
          </w:p>
        </w:tc>
      </w:tr>
      <w:tr w:rsidR="00A50556" w:rsidRPr="00A50556" w14:paraId="78CA0B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F89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C7E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2656E6A2" w14:textId="6D6921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DA9C55" w14:textId="0FEB96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C4DA8" w14:textId="47712C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2C0BB6" w14:textId="4E4DC7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5,000.00 </w:t>
            </w:r>
          </w:p>
        </w:tc>
      </w:tr>
      <w:tr w:rsidR="00A50556" w:rsidRPr="00A50556" w14:paraId="0ED0D60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E70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5F3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36DAB901" w14:textId="6AD2A7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FF82F81" w14:textId="2EEBB2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36764" w14:textId="584B66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2472A" w14:textId="521ADE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r>
      <w:tr w:rsidR="00A50556" w:rsidRPr="00A50556" w14:paraId="079016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F6D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293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70B36D99" w14:textId="2F6CD9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E807DA5" w14:textId="4A9D27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0EE8C" w14:textId="302CBB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C2EE7" w14:textId="19157F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r>
      <w:tr w:rsidR="00A50556" w:rsidRPr="00A50556" w14:paraId="094D29E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2E4F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74D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76D331EF" w14:textId="6A2EEF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F2F9A6F" w14:textId="5CE662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44A80" w14:textId="26C613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AD07D" w14:textId="55DF97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r>
      <w:tr w:rsidR="00A50556" w:rsidRPr="00A50556" w14:paraId="2C4CA5B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D20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C988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7ED3CD80" w14:textId="66076A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E7FA7A1" w14:textId="2F1CA5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E9658" w14:textId="531D7E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A730E" w14:textId="4AB436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r>
      <w:tr w:rsidR="00A50556" w:rsidRPr="00A50556" w14:paraId="6A932F9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D6DB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5D2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04C86E7C" w14:textId="4B298C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18434E8F" w14:textId="108F24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990AC" w14:textId="13A7C1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016AF" w14:textId="403468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5,300.00 </w:t>
            </w:r>
          </w:p>
        </w:tc>
      </w:tr>
      <w:tr w:rsidR="00A50556" w:rsidRPr="00A50556" w14:paraId="4937096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64D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CEC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30B4782B" w14:textId="77A807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72D65A" w14:textId="1FC338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5EE2C" w14:textId="0D07D7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EDFA7" w14:textId="660E9C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r>
      <w:tr w:rsidR="00A50556" w:rsidRPr="00A50556" w14:paraId="3BA1C0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142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F74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46F9C3BD" w14:textId="0CAE55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6D70A8A" w14:textId="4DDC0C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C4B04" w14:textId="277166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6AE18" w14:textId="0309C0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r>
      <w:tr w:rsidR="00A50556" w:rsidRPr="00A50556" w14:paraId="6130A4A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5BF08"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3F8E8374" w14:textId="61ED7F0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55C20B" w14:textId="39E0494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021615" w14:textId="64945F3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1607A8" w14:textId="4065509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2,802,113.00 </w:t>
            </w:r>
          </w:p>
        </w:tc>
      </w:tr>
      <w:tr w:rsidR="00A50556" w:rsidRPr="00A50556" w14:paraId="0ECE81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A693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38A8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18B5EFDA" w14:textId="371ACB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BF4861" w14:textId="7549A4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85DF8" w14:textId="18DE44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A49DDCB" w14:textId="4F58AE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00,000.00 </w:t>
            </w:r>
          </w:p>
        </w:tc>
      </w:tr>
      <w:tr w:rsidR="00A50556" w:rsidRPr="00A50556" w14:paraId="052107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6F8ED"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C871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48C610D8" w14:textId="3FA3C3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1810036" w14:textId="3F674D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21E56" w14:textId="1ACC03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2B9DB" w14:textId="735A00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r>
      <w:tr w:rsidR="00A50556" w:rsidRPr="00A50556" w14:paraId="3A8F5C4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8B8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A5A6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6F4B601C" w14:textId="7DB666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9B2F694" w14:textId="30831C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A4E87" w14:textId="22A569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364D1" w14:textId="569E6B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1,800.00 </w:t>
            </w:r>
          </w:p>
        </w:tc>
      </w:tr>
      <w:tr w:rsidR="00A50556" w:rsidRPr="00A50556" w14:paraId="296360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2D1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F81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7A0B5A50" w14:textId="57B223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094B4D0" w14:textId="3BBBAB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94BE2" w14:textId="2A103B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0D90C" w14:textId="6BFEA8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4,350.00 </w:t>
            </w:r>
          </w:p>
        </w:tc>
      </w:tr>
      <w:tr w:rsidR="00A50556" w:rsidRPr="00A50556" w14:paraId="011040A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652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055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43793439" w14:textId="3A78D7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BD54673" w14:textId="57990B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C7827" w14:textId="67A3AF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A49DB" w14:textId="7A9BD9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350.00 </w:t>
            </w:r>
          </w:p>
        </w:tc>
      </w:tr>
      <w:tr w:rsidR="00A50556" w:rsidRPr="00A50556" w14:paraId="7CE7354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D4E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F9D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790FE50E" w14:textId="3F8F63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1D33741" w14:textId="3CA6FA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BAB7A" w14:textId="7C0C2D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E52B2" w14:textId="59CA84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r>
      <w:tr w:rsidR="00A50556" w:rsidRPr="00A50556" w14:paraId="3D6DA6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4C57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8D8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36B6BC63" w14:textId="608D0D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B65F5F6" w14:textId="2ABA96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9A999" w14:textId="47271F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C1424" w14:textId="6910E5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350.00 </w:t>
            </w:r>
          </w:p>
        </w:tc>
      </w:tr>
      <w:tr w:rsidR="00A50556" w:rsidRPr="00A50556" w14:paraId="30507E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525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2B7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0BA0471A" w14:textId="6AD366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1ED457B6" w14:textId="7A0D58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59B7C" w14:textId="2A5B10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AD0FE" w14:textId="29181C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4,650.00 </w:t>
            </w:r>
          </w:p>
        </w:tc>
      </w:tr>
      <w:tr w:rsidR="00A50556" w:rsidRPr="00A50556" w14:paraId="2F079E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4B5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92CB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B26311D" w14:textId="35977C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7194C" w14:textId="2EFB89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26ACD" w14:textId="15622C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80D6B" w14:textId="4B1272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74,900.00 </w:t>
            </w:r>
          </w:p>
        </w:tc>
      </w:tr>
      <w:tr w:rsidR="00A50556" w:rsidRPr="00A50556" w14:paraId="7F03553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D81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74E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129BAE11" w14:textId="3D2CFE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97177AC" w14:textId="6DEA07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8F5DA" w14:textId="345B50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C631F" w14:textId="3AC257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r>
      <w:tr w:rsidR="00A50556" w:rsidRPr="00A50556" w14:paraId="0C7607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8AD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3E3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6D1630F6" w14:textId="3B5367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076146D4" w14:textId="3B64E6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6F76D" w14:textId="169BE5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EE437" w14:textId="2CF0F6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8,563.00 </w:t>
            </w:r>
          </w:p>
        </w:tc>
      </w:tr>
      <w:tr w:rsidR="00A50556" w:rsidRPr="00A50556" w14:paraId="03C0F3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AF9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42ED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09955A67" w14:textId="7D835C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1B9DDA9" w14:textId="633261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977BC" w14:textId="255EDD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32AE2" w14:textId="7A7922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350.00 </w:t>
            </w:r>
          </w:p>
        </w:tc>
      </w:tr>
      <w:tr w:rsidR="00A50556" w:rsidRPr="00A50556" w14:paraId="2AA713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5AED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0CD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6B67B4AE" w14:textId="69FCDD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48B5733" w14:textId="7ED1DE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CE6DD" w14:textId="7E5DBA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193FC" w14:textId="4CB51A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r>
      <w:tr w:rsidR="00A50556" w:rsidRPr="00A50556" w14:paraId="5D5AE4A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F01C5"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7D13CFBC" w14:textId="6526034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155215" w14:textId="67B0382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FAFA52" w14:textId="0B89E44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61FE05" w14:textId="7E957C3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916,050.00 </w:t>
            </w:r>
          </w:p>
        </w:tc>
      </w:tr>
      <w:tr w:rsidR="00A50556" w:rsidRPr="00A50556" w14:paraId="6307CE4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3990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2E67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3C1FD778" w14:textId="4BBD08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C99F395" w14:textId="6CAA92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25E91" w14:textId="5B54E3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2A670" w14:textId="01529C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5054DF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197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A09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29483993" w14:textId="31E862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2D58648" w14:textId="60541C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D55BD" w14:textId="1C0187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F2ED8" w14:textId="41AC0C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7CF1B5F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3B7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BE9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AB33366" w14:textId="2DEE4E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7C7C1DF" w14:textId="50F23A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55E7B" w14:textId="198634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65FB1" w14:textId="2ECD3F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15F27E0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E5B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20C2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6248C0E7" w14:textId="385529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C1D59A1" w14:textId="08EFB2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424B2" w14:textId="762741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084C7" w14:textId="123912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2065762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A24D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52D5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8686002" w14:textId="286635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737EF90" w14:textId="336703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E420D" w14:textId="768DB9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8C549" w14:textId="72C7DE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2672A2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3BB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B28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4F5A76E1" w14:textId="6223A7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8F671C" w14:textId="6300A2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3810E" w14:textId="12C171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AAE6E" w14:textId="0AB91B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85,500.00 </w:t>
            </w:r>
          </w:p>
        </w:tc>
      </w:tr>
      <w:tr w:rsidR="00A50556" w:rsidRPr="00A50556" w14:paraId="389740D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3E1D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B68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54385C3E" w14:textId="085AEB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137AC3D" w14:textId="4B5DF5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7615A" w14:textId="7D5C7A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E6E39" w14:textId="375EDC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1,550.00 </w:t>
            </w:r>
          </w:p>
        </w:tc>
      </w:tr>
      <w:tr w:rsidR="00A50556" w:rsidRPr="00A50556" w14:paraId="534B1E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F8A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0204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603EAC8" w14:textId="740EF5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F52FF6F" w14:textId="1D0E82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DF3B4" w14:textId="04772E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B2AF0" w14:textId="4860FB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0DC6924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AB19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A87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1596B18F" w14:textId="635816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1268880" w14:textId="2C621A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F7043" w14:textId="36FA86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2AB68" w14:textId="4767C4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14,900.00 </w:t>
            </w:r>
          </w:p>
        </w:tc>
      </w:tr>
      <w:tr w:rsidR="00A50556" w:rsidRPr="00A50556" w14:paraId="65BD0AA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715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12F5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5D2296A4" w14:textId="16EA75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2F9F097" w14:textId="6C1C73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F909F" w14:textId="0D9016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BED58" w14:textId="425F2D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34FA68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F9A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7839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54B0C05A" w14:textId="2F2C9A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BD01DE1" w14:textId="7C74C2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70AC5" w14:textId="14DB1D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4ECBB" w14:textId="6096FC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4757ED05" w14:textId="77777777" w:rsidTr="00A50556">
        <w:trPr>
          <w:trHeight w:val="20"/>
        </w:trPr>
        <w:tc>
          <w:tcPr>
            <w:tcW w:w="79" w:type="pct"/>
            <w:tcBorders>
              <w:top w:val="nil"/>
              <w:left w:val="single" w:sz="4" w:space="0" w:color="000000"/>
              <w:bottom w:val="nil"/>
              <w:right w:val="nil"/>
            </w:tcBorders>
            <w:shd w:val="clear" w:color="auto" w:fill="auto"/>
            <w:vAlign w:val="center"/>
            <w:hideMark/>
          </w:tcPr>
          <w:p w14:paraId="057A45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3ED116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764C56E8" w14:textId="2E08DB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9AEFE5C" w14:textId="1C05B4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107D4" w14:textId="3FCBD1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64C40" w14:textId="1EBE8C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1C7E3E35" w14:textId="77777777" w:rsidTr="00A50556">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132CB46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3510C5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5F7E5E44" w14:textId="269AFE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0DF32D8C" w14:textId="513049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45271B57" w14:textId="261C07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0850BD63" w14:textId="39E704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500.00 </w:t>
            </w:r>
          </w:p>
        </w:tc>
      </w:tr>
      <w:tr w:rsidR="00A50556" w:rsidRPr="00A50556" w14:paraId="39909D88"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25366B"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58A5856E" w14:textId="462422C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7,649,06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60FCAFA4" w14:textId="08B7F1F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8EB08E2" w14:textId="1AB2412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BC0ABEE" w14:textId="59F7151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0,614,669.75 </w:t>
            </w:r>
          </w:p>
        </w:tc>
      </w:tr>
      <w:tr w:rsidR="00A50556" w:rsidRPr="00A50556" w14:paraId="6BAB28C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83C9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D39C3BF" w14:textId="46D7DE1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C17747E" w14:textId="1563885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DCD43A" w14:textId="6259D37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C66F5E" w14:textId="51DB89A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6,544,679.38 </w:t>
            </w:r>
          </w:p>
        </w:tc>
      </w:tr>
      <w:tr w:rsidR="00A50556" w:rsidRPr="00A50556" w14:paraId="7358B43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7A2D9"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F28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D0C8B93" w14:textId="06B130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7553573F" w14:textId="09B057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70BB8" w14:textId="42C09C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940D3" w14:textId="6D491C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2,476.25 </w:t>
            </w:r>
          </w:p>
        </w:tc>
      </w:tr>
      <w:tr w:rsidR="00A50556" w:rsidRPr="00A50556" w14:paraId="300EF4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6B2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6DA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EA4A60" w14:textId="30828C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1134156D" w14:textId="6B3277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6B431" w14:textId="4F60A8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B7B1D" w14:textId="25B761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287,352.00 </w:t>
            </w:r>
          </w:p>
        </w:tc>
      </w:tr>
      <w:tr w:rsidR="00A50556" w:rsidRPr="00A50556" w14:paraId="74F47C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4B15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460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5DE4A4F6" w14:textId="29A2A5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279968F4" w14:textId="4040C6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C2E95" w14:textId="23FB7E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3F115" w14:textId="6AFC6F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1,423.63 </w:t>
            </w:r>
          </w:p>
        </w:tc>
      </w:tr>
      <w:tr w:rsidR="00A50556" w:rsidRPr="00A50556" w14:paraId="78981A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B05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D42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49D6DBE" w14:textId="57A7B9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687DE60" w14:textId="2347B9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AE63D" w14:textId="5CC30C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F7212" w14:textId="11973C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766.25 </w:t>
            </w:r>
          </w:p>
        </w:tc>
      </w:tr>
      <w:tr w:rsidR="00A50556" w:rsidRPr="00A50556" w14:paraId="346A54A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A5AB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6918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39F964F9" w14:textId="5452B7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2FA36D24" w14:textId="23F812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EB8E6" w14:textId="493734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81996" w14:textId="04BC71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98,800.75 </w:t>
            </w:r>
          </w:p>
        </w:tc>
      </w:tr>
      <w:tr w:rsidR="00A50556" w:rsidRPr="00A50556" w14:paraId="2A67D9E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E57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5EE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40C6B298" w14:textId="4B42E4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21BE4AAF" w14:textId="1A518B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3F0C5" w14:textId="2881F4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87D32" w14:textId="75CFB1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5,472.50 </w:t>
            </w:r>
          </w:p>
        </w:tc>
      </w:tr>
      <w:tr w:rsidR="00A50556" w:rsidRPr="00A50556" w14:paraId="632D02D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E6A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C07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0E0E35FB" w14:textId="3263DF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5239A5F7" w14:textId="04F8F3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0CF06" w14:textId="380473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2C7F0" w14:textId="0EE9AF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23,850.00 </w:t>
            </w:r>
          </w:p>
        </w:tc>
      </w:tr>
      <w:tr w:rsidR="00A50556" w:rsidRPr="00A50556" w14:paraId="0636ACD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335A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EBE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1D8FFB9C" w14:textId="47E59C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37B4556E" w14:textId="2BCAC9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E3AEC" w14:textId="042AB9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74109" w14:textId="47DFE2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968,565.56 </w:t>
            </w:r>
          </w:p>
        </w:tc>
      </w:tr>
      <w:tr w:rsidR="00A50556" w:rsidRPr="00A50556" w14:paraId="44126BA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0B0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9CC5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0D819CCC" w14:textId="4D6E34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4068FA80" w14:textId="3D5D87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EE9C7" w14:textId="1C59F7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B32A3" w14:textId="7CD9A9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8,072.44 </w:t>
            </w:r>
          </w:p>
        </w:tc>
      </w:tr>
      <w:tr w:rsidR="00A50556" w:rsidRPr="00A50556" w14:paraId="0D9040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901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ADEB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7BEFD245" w14:textId="223BF0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A62AA90" w14:textId="1AE401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62150" w14:textId="364115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8F373" w14:textId="4E2448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900.00 </w:t>
            </w:r>
          </w:p>
        </w:tc>
      </w:tr>
      <w:tr w:rsidR="00A50556" w:rsidRPr="00A50556" w14:paraId="20C1893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99C36"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FEABC7B" w14:textId="0F0ECF6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B4D6DB6" w14:textId="4056FD6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76AD58" w14:textId="53153EE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E4D4B8" w14:textId="15C0BB7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748,685.25 </w:t>
            </w:r>
          </w:p>
        </w:tc>
      </w:tr>
      <w:tr w:rsidR="00A50556" w:rsidRPr="00A50556" w14:paraId="7143CEE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8B11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F3B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41416D1B" w14:textId="43B8AA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060370A4" w14:textId="74AE68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4F029" w14:textId="0EC9E8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E31A8" w14:textId="318583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9,532.50 </w:t>
            </w:r>
          </w:p>
        </w:tc>
      </w:tr>
      <w:tr w:rsidR="00A50556" w:rsidRPr="00A50556" w14:paraId="5F57D66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62C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B3D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526E993" w14:textId="2F8A4D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00DB7A68" w14:textId="75DD44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39EA0" w14:textId="3E8919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95ED4" w14:textId="523AD7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7,195.00 </w:t>
            </w:r>
          </w:p>
        </w:tc>
      </w:tr>
      <w:tr w:rsidR="00A50556" w:rsidRPr="00A50556" w14:paraId="654F98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878F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596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CF17B53" w14:textId="00642B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6714FEFC" w14:textId="0DF550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6EF9A" w14:textId="2D019C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2A98E" w14:textId="151C40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22,520.25 </w:t>
            </w:r>
          </w:p>
        </w:tc>
      </w:tr>
      <w:tr w:rsidR="00A50556" w:rsidRPr="00A50556" w14:paraId="372A21B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515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9E8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019FC569" w14:textId="73AE92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69650616" w14:textId="27FD24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77BFE" w14:textId="01816A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CAA33" w14:textId="6DB318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943.75 </w:t>
            </w:r>
          </w:p>
        </w:tc>
      </w:tr>
      <w:tr w:rsidR="00A50556" w:rsidRPr="00A50556" w14:paraId="3B39319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C7C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94F6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CD7CA82" w14:textId="37799D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D809786" w14:textId="5AD131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1AF4B" w14:textId="29007E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EB241" w14:textId="2AA6AD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831.25 </w:t>
            </w:r>
          </w:p>
        </w:tc>
      </w:tr>
      <w:tr w:rsidR="00A50556" w:rsidRPr="00A50556" w14:paraId="05DA24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F6C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7E4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60D7B7E1" w14:textId="04DAD4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EB6102C" w14:textId="134F7B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7553B" w14:textId="4CAA46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D8BD3" w14:textId="157D09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831.25 </w:t>
            </w:r>
          </w:p>
        </w:tc>
      </w:tr>
      <w:tr w:rsidR="00A50556" w:rsidRPr="00A50556" w14:paraId="10BF9FD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C81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6D5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529A8A1D" w14:textId="366FA3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DB14DDC" w14:textId="4D6A32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4A3CC" w14:textId="6933C1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CAFC3" w14:textId="11E32B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831.25 </w:t>
            </w:r>
          </w:p>
        </w:tc>
      </w:tr>
      <w:tr w:rsidR="00A50556" w:rsidRPr="00A50556" w14:paraId="403B0A3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39FF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FCD504" w14:textId="6706DA8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1884F82F" w14:textId="00658CD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31F4F9" w14:textId="4B230DE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8FBC63" w14:textId="3168F51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361,942.88 </w:t>
            </w:r>
          </w:p>
        </w:tc>
      </w:tr>
      <w:tr w:rsidR="00A50556" w:rsidRPr="00A50556" w14:paraId="0342D8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2C6AE"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CC2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8133D8E" w14:textId="45A197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752D4AB9" w14:textId="7D4325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888C0" w14:textId="7DE3C8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31D2C" w14:textId="77D4C8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3,854.63 </w:t>
            </w:r>
          </w:p>
        </w:tc>
      </w:tr>
      <w:tr w:rsidR="00A50556" w:rsidRPr="00A50556" w14:paraId="45FDBE8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01DF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993F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69EDA33F" w14:textId="6E93C7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C9C9D26" w14:textId="1F2642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59EE8" w14:textId="15A3E6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E1DE6" w14:textId="79FF7B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24,143.75 </w:t>
            </w:r>
          </w:p>
        </w:tc>
      </w:tr>
      <w:tr w:rsidR="00A50556" w:rsidRPr="00A50556" w14:paraId="2927655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2D67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AB7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91BDC24" w14:textId="2726D6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3CD948E4" w14:textId="2DDE8C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E1762" w14:textId="2808C7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41285" w14:textId="5C09E8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2,435.00 </w:t>
            </w:r>
          </w:p>
        </w:tc>
      </w:tr>
      <w:tr w:rsidR="00A50556" w:rsidRPr="00A50556" w14:paraId="68312F0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7791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D7A4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3F694A4A" w14:textId="4FEDB9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4553D7D1" w14:textId="1D444F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B4C16" w14:textId="2B728A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2B5B1" w14:textId="1E5364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81,299.38 </w:t>
            </w:r>
          </w:p>
        </w:tc>
      </w:tr>
      <w:tr w:rsidR="00A50556" w:rsidRPr="00A50556" w14:paraId="2385F82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4FB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DAB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23D8F6D1" w14:textId="3B3C11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5817C5A" w14:textId="6B2D57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C6D06" w14:textId="53A466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F6157" w14:textId="604DE5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r>
      <w:tr w:rsidR="00A50556" w:rsidRPr="00A50556" w14:paraId="58E1A66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D0C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BA7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8BA60BC" w14:textId="7086BB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11E0D67" w14:textId="007A31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4DAB3" w14:textId="11E136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6B3F0" w14:textId="22FCD5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900.00 </w:t>
            </w:r>
          </w:p>
        </w:tc>
      </w:tr>
      <w:tr w:rsidR="00A50556" w:rsidRPr="00A50556" w14:paraId="1C88E05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A6BD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781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DC98581" w14:textId="4934B4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7138F25" w14:textId="56EFC8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72A6C" w14:textId="70ECAD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362F9" w14:textId="1672BB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r>
      <w:tr w:rsidR="00A50556" w:rsidRPr="00A50556" w14:paraId="60A25C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278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57BA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A559CEB" w14:textId="68828E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7171C8BF" w14:textId="15D113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F3E60" w14:textId="609702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8AD6F" w14:textId="33EFF3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2,545.63 </w:t>
            </w:r>
          </w:p>
        </w:tc>
      </w:tr>
      <w:tr w:rsidR="00A50556" w:rsidRPr="00A50556" w14:paraId="5801333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210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8D9C7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65C0CE16" w14:textId="52253C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30AF0366" w14:textId="042F8C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23EFD" w14:textId="13A936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74F12" w14:textId="0BC637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40,265.00 </w:t>
            </w:r>
          </w:p>
        </w:tc>
      </w:tr>
      <w:tr w:rsidR="00A50556" w:rsidRPr="00A50556" w14:paraId="2E2DE1D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792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9EA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3A5F7FA6" w14:textId="0F1A01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7CB0CA1C" w14:textId="2D9083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686F7" w14:textId="3AB086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46FB3" w14:textId="38D04E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6,377.70 </w:t>
            </w:r>
          </w:p>
        </w:tc>
      </w:tr>
      <w:tr w:rsidR="00A50556" w:rsidRPr="00A50556" w14:paraId="3F1DCE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D0D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F7A0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E6909A0" w14:textId="129FE8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EA329F9" w14:textId="26D0E3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E100C" w14:textId="31021E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A66FE" w14:textId="70D84E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1,025.00 </w:t>
            </w:r>
          </w:p>
        </w:tc>
      </w:tr>
      <w:tr w:rsidR="00A50556" w:rsidRPr="00A50556" w14:paraId="7B0BC10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60A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EC97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2DC28B81" w14:textId="21E5E0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B6EA816" w14:textId="3C8CB2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30DC2" w14:textId="384D6A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3CD66" w14:textId="335FFF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1,025.00 </w:t>
            </w:r>
          </w:p>
        </w:tc>
      </w:tr>
      <w:tr w:rsidR="00A50556" w:rsidRPr="00A50556" w14:paraId="1A8A3C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A31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22E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6CD25362" w14:textId="5C1CD9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5BD5D29B" w14:textId="257CD5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D75D3" w14:textId="35B7B5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E009B" w14:textId="66167A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5,653.75 </w:t>
            </w:r>
          </w:p>
        </w:tc>
      </w:tr>
      <w:tr w:rsidR="00A50556" w:rsidRPr="00A50556" w14:paraId="36CFD76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2C2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C2E3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D650682" w14:textId="70E753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7B79AF7" w14:textId="61573D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0EBBE" w14:textId="2D6FED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0B516" w14:textId="2DD601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r>
      <w:tr w:rsidR="00A50556" w:rsidRPr="00A50556" w14:paraId="60908E0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725B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DD5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6AB99BFD" w14:textId="3FCD16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6DA22794" w14:textId="61666D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5547A" w14:textId="289353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67B9A" w14:textId="65231A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6,226.30 </w:t>
            </w:r>
          </w:p>
        </w:tc>
      </w:tr>
      <w:tr w:rsidR="00A50556" w:rsidRPr="00A50556" w14:paraId="1B56124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561AC"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0CB6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6EA889BB" w14:textId="1E38D3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52B8BE3F" w14:textId="2B53D7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765B5" w14:textId="708C1D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59D08" w14:textId="68C08A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0,198.75 </w:t>
            </w:r>
          </w:p>
        </w:tc>
      </w:tr>
      <w:tr w:rsidR="00A50556" w:rsidRPr="00A50556" w14:paraId="28FD750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8D8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39BD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688F7700" w14:textId="7AC477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2D535CE" w14:textId="1B706A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E14E0" w14:textId="17EAB1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3A494" w14:textId="5F4446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r>
      <w:tr w:rsidR="00A50556" w:rsidRPr="00A50556" w14:paraId="19B9E6B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EFD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322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EE0534" w14:textId="65F26F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144A7236" w14:textId="4280DE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C3EB0" w14:textId="2553A3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D9AD5" w14:textId="7D6F1D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3,655.49 </w:t>
            </w:r>
          </w:p>
        </w:tc>
      </w:tr>
      <w:tr w:rsidR="00A50556" w:rsidRPr="00A50556" w14:paraId="399D7E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51F1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6DE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2A5E9A24" w14:textId="01DC80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C1B91" w14:textId="715A17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4CA3DE7" w14:textId="17BBDB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5918B" w14:textId="5D8FCF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5,600.00 </w:t>
            </w:r>
          </w:p>
        </w:tc>
      </w:tr>
      <w:tr w:rsidR="00A50556" w:rsidRPr="00A50556" w14:paraId="47C515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707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6361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2B463D11" w14:textId="453D65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40A182CD" w14:textId="4B58C3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3D335" w14:textId="070FCA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A5ED5" w14:textId="2ACC82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4,977.50 </w:t>
            </w:r>
          </w:p>
        </w:tc>
      </w:tr>
      <w:tr w:rsidR="00A50556" w:rsidRPr="00A50556" w14:paraId="57D104EF"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DB8BE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79291D3" w14:textId="1D07D7C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909,36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CF1505A" w14:textId="55DEDFD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A45A8B" w14:textId="2EB25AF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327C23" w14:textId="02A9EB7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959,362.24 </w:t>
            </w:r>
          </w:p>
        </w:tc>
      </w:tr>
      <w:tr w:rsidR="00A50556" w:rsidRPr="00A50556" w14:paraId="682191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723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6888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4B0FACCE" w14:textId="77D9B4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33654310" w14:textId="2C28DB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A89B0" w14:textId="3C3A9B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10CB6" w14:textId="12F4F7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05,012.91 </w:t>
            </w:r>
          </w:p>
        </w:tc>
      </w:tr>
      <w:tr w:rsidR="00A50556" w:rsidRPr="00A50556" w14:paraId="442F607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771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4F3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74F2DAF1" w14:textId="524214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65394" w14:textId="2A64DF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10A58" w14:textId="14E985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68094" w14:textId="228C27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900.00 </w:t>
            </w:r>
          </w:p>
        </w:tc>
      </w:tr>
      <w:tr w:rsidR="00A50556" w:rsidRPr="00A50556" w14:paraId="2F38884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59A7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489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1C316FC9" w14:textId="374768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2F9A3AA0" w14:textId="28CE14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7E657" w14:textId="225B3F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C65C1" w14:textId="5757DD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672,643.80 </w:t>
            </w:r>
          </w:p>
        </w:tc>
      </w:tr>
      <w:tr w:rsidR="00A50556" w:rsidRPr="00A50556" w14:paraId="6595C4F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042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762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0BB60FD" w14:textId="071FD6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1F848E8C" w14:textId="5321F6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D5306" w14:textId="02D9A3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6CF92" w14:textId="6C272F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673.19 </w:t>
            </w:r>
          </w:p>
        </w:tc>
      </w:tr>
      <w:tr w:rsidR="00A50556" w:rsidRPr="00A50556" w14:paraId="5C4EF04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229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C97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07A29A4A" w14:textId="1940DB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0405B312" w14:textId="0FC483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37721" w14:textId="1DE0A8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E12AB" w14:textId="66C6EF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355.00 </w:t>
            </w:r>
          </w:p>
        </w:tc>
      </w:tr>
      <w:tr w:rsidR="00A50556" w:rsidRPr="00A50556" w14:paraId="1289DAD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3C80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E7D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72C1A14" w14:textId="58EA3D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01F1427E" w14:textId="600D4F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08B5B" w14:textId="4E2C92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EE2A7" w14:textId="721B8D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48,917.08 </w:t>
            </w:r>
          </w:p>
        </w:tc>
      </w:tr>
      <w:tr w:rsidR="00A50556" w:rsidRPr="00A50556" w14:paraId="02F56D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C35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13F3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1CA22A5F" w14:textId="10100E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144043D3" w14:textId="43B128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6A9CF" w14:textId="57FE03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D077F" w14:textId="65F2CE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7,593.13 </w:t>
            </w:r>
          </w:p>
        </w:tc>
      </w:tr>
      <w:tr w:rsidR="00A50556" w:rsidRPr="00A50556" w14:paraId="17A8CFF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22E8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008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38867EFD" w14:textId="7967A7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1AC2852E" w14:textId="7C42E4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C0450" w14:textId="54FA1B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E394B" w14:textId="7203B3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3,785.50 </w:t>
            </w:r>
          </w:p>
        </w:tc>
      </w:tr>
      <w:tr w:rsidR="00A50556" w:rsidRPr="00A50556" w14:paraId="31F2D53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FB2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08A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158CB294" w14:textId="797D2C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51AB85D9" w14:textId="2B943B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AA482" w14:textId="387043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5DE6D" w14:textId="5C7AD9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2,710.00 </w:t>
            </w:r>
          </w:p>
        </w:tc>
      </w:tr>
      <w:tr w:rsidR="00A50556" w:rsidRPr="00A50556" w14:paraId="2CD6890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A5B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E94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2815F62E" w14:textId="708F3D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6D92191A" w14:textId="3A3EAE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9E4D9" w14:textId="7CD574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D099B" w14:textId="1956A1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9,988.13 </w:t>
            </w:r>
          </w:p>
        </w:tc>
      </w:tr>
      <w:tr w:rsidR="00A50556" w:rsidRPr="00A50556" w14:paraId="285259B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3A5F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3A9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065DAEB2" w14:textId="5B5705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530395EA" w14:textId="4A6FB5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B1523" w14:textId="7E20A2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6C578" w14:textId="3A8744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94,150.33 </w:t>
            </w:r>
          </w:p>
        </w:tc>
      </w:tr>
      <w:tr w:rsidR="00A50556" w:rsidRPr="00A50556" w14:paraId="1F93ABB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7D7F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59B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09FB15F" w14:textId="792714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9647376" w14:textId="5B4374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E49B6" w14:textId="12DD38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EAEC7" w14:textId="48E796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08,576.31 </w:t>
            </w:r>
          </w:p>
        </w:tc>
      </w:tr>
      <w:tr w:rsidR="00A50556" w:rsidRPr="00A50556" w14:paraId="1B960D3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021E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1FDF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FC83B81" w14:textId="3267BD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5F9F90D0" w14:textId="7B0F13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836A4F" w14:textId="47F817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21E02" w14:textId="66049D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924,585.00 </w:t>
            </w:r>
          </w:p>
        </w:tc>
      </w:tr>
      <w:tr w:rsidR="00A50556" w:rsidRPr="00A50556" w14:paraId="102D08C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6C72F"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430B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5F1E9441" w14:textId="423950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32A7A66" w14:textId="2EDEA3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66D66" w14:textId="16E604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FD3CC" w14:textId="6A743E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355.00 </w:t>
            </w:r>
          </w:p>
        </w:tc>
      </w:tr>
      <w:tr w:rsidR="00A50556" w:rsidRPr="00A50556" w14:paraId="1AA7DA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5D78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A93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1F9AD6C6" w14:textId="05D494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122E21E7" w14:textId="19687A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768B2" w14:textId="7C3C11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83CF7" w14:textId="3BD585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2,395.00 </w:t>
            </w:r>
          </w:p>
        </w:tc>
      </w:tr>
      <w:tr w:rsidR="00A50556" w:rsidRPr="00A50556" w14:paraId="188C3F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1A2BF"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D3C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6A1D70AB" w14:textId="0049F6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06783667" w14:textId="535B05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BBE92" w14:textId="29810B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AC6DF" w14:textId="7C8A4B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3,721.86 </w:t>
            </w:r>
          </w:p>
        </w:tc>
      </w:tr>
      <w:tr w:rsidR="00A50556" w:rsidRPr="00A50556" w14:paraId="7C4D78B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5C31C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06EED838" w14:textId="526C587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6,752,295.20 </w:t>
            </w:r>
          </w:p>
        </w:tc>
        <w:tc>
          <w:tcPr>
            <w:tcW w:w="958" w:type="pct"/>
            <w:tcBorders>
              <w:top w:val="nil"/>
              <w:left w:val="nil"/>
              <w:bottom w:val="single" w:sz="4" w:space="0" w:color="000000"/>
              <w:right w:val="single" w:sz="4" w:space="0" w:color="000000"/>
            </w:tcBorders>
            <w:shd w:val="clear" w:color="A5A5A5" w:fill="A5A5A5"/>
            <w:noWrap/>
            <w:vAlign w:val="bottom"/>
            <w:hideMark/>
          </w:tcPr>
          <w:p w14:paraId="13E99AE9" w14:textId="4F006B7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3E8A9D3" w14:textId="2630C5F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FC7BA94" w14:textId="2F71D92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96,115,159.60 </w:t>
            </w:r>
          </w:p>
        </w:tc>
      </w:tr>
      <w:tr w:rsidR="00A50556" w:rsidRPr="00A50556" w14:paraId="23C74BF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CB9C1"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400F00A6" w14:textId="260B0F3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2,340,593.90 </w:t>
            </w:r>
          </w:p>
        </w:tc>
        <w:tc>
          <w:tcPr>
            <w:tcW w:w="958" w:type="pct"/>
            <w:tcBorders>
              <w:top w:val="nil"/>
              <w:left w:val="nil"/>
              <w:bottom w:val="single" w:sz="4" w:space="0" w:color="000000"/>
              <w:right w:val="single" w:sz="4" w:space="0" w:color="000000"/>
            </w:tcBorders>
            <w:shd w:val="clear" w:color="D8D8D8" w:fill="D8D8D8"/>
            <w:noWrap/>
            <w:vAlign w:val="bottom"/>
            <w:hideMark/>
          </w:tcPr>
          <w:p w14:paraId="1A98AA7C" w14:textId="5DC179E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D12A24" w14:textId="448FFA5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4A91C8" w14:textId="6ED985B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2,411,548.90 </w:t>
            </w:r>
          </w:p>
        </w:tc>
      </w:tr>
      <w:tr w:rsidR="00A50556" w:rsidRPr="00A50556" w14:paraId="360518B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955C9"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CD5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11436595" w14:textId="71C644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082,689.06 </w:t>
            </w:r>
          </w:p>
        </w:tc>
        <w:tc>
          <w:tcPr>
            <w:tcW w:w="958" w:type="pct"/>
            <w:tcBorders>
              <w:top w:val="nil"/>
              <w:left w:val="nil"/>
              <w:bottom w:val="single" w:sz="4" w:space="0" w:color="000000"/>
              <w:right w:val="single" w:sz="4" w:space="0" w:color="000000"/>
            </w:tcBorders>
            <w:shd w:val="clear" w:color="auto" w:fill="auto"/>
            <w:noWrap/>
            <w:vAlign w:val="bottom"/>
            <w:hideMark/>
          </w:tcPr>
          <w:p w14:paraId="619CB083" w14:textId="048D19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C71F2" w14:textId="554FA8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C4161" w14:textId="24977D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082,689.06 </w:t>
            </w:r>
          </w:p>
        </w:tc>
      </w:tr>
      <w:tr w:rsidR="00A50556" w:rsidRPr="00A50556" w14:paraId="15C6457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28663"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A769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09E4EEDB" w14:textId="7311D9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2EABF32B" w14:textId="19815C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C8786" w14:textId="7A3717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7DD6C" w14:textId="253404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8,748.24 </w:t>
            </w:r>
          </w:p>
        </w:tc>
      </w:tr>
      <w:tr w:rsidR="00A50556" w:rsidRPr="00A50556" w14:paraId="2F63022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48A4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A872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12C00BFC" w14:textId="743EBE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6C987F16" w14:textId="40DA54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06634" w14:textId="39B613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DB26D" w14:textId="5826A4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3,117.44 </w:t>
            </w:r>
          </w:p>
        </w:tc>
      </w:tr>
      <w:tr w:rsidR="00A50556" w:rsidRPr="00A50556" w14:paraId="128EDD2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5494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950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4FB5ECAC" w14:textId="64EEF6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114554E9" w14:textId="2AC6AA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71AA1" w14:textId="461770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55DDD" w14:textId="2374D8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5,651.60 </w:t>
            </w:r>
          </w:p>
        </w:tc>
      </w:tr>
      <w:tr w:rsidR="00A50556" w:rsidRPr="00A50556" w14:paraId="413A466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6CA0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061F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26FB96F4" w14:textId="0C37A6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669.26 </w:t>
            </w:r>
          </w:p>
        </w:tc>
        <w:tc>
          <w:tcPr>
            <w:tcW w:w="958" w:type="pct"/>
            <w:tcBorders>
              <w:top w:val="nil"/>
              <w:left w:val="nil"/>
              <w:bottom w:val="single" w:sz="4" w:space="0" w:color="000000"/>
              <w:right w:val="single" w:sz="4" w:space="0" w:color="000000"/>
            </w:tcBorders>
            <w:shd w:val="clear" w:color="auto" w:fill="auto"/>
            <w:noWrap/>
            <w:vAlign w:val="bottom"/>
            <w:hideMark/>
          </w:tcPr>
          <w:p w14:paraId="1CDACE08" w14:textId="642983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ED603" w14:textId="4934A6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4E10B" w14:textId="37564A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669.26 </w:t>
            </w:r>
          </w:p>
        </w:tc>
      </w:tr>
      <w:tr w:rsidR="00A50556" w:rsidRPr="00A50556" w14:paraId="6BF4827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C9ED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740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6E61B5CE" w14:textId="70CE3C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3588A283" w14:textId="07F15F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F4D09" w14:textId="4A7DDB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B3D1F" w14:textId="22B361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7,793.72 </w:t>
            </w:r>
          </w:p>
        </w:tc>
      </w:tr>
      <w:tr w:rsidR="00A50556" w:rsidRPr="00A50556" w14:paraId="3B24E6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EC00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A16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3118E51" w14:textId="59B6F5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338DAEB1" w14:textId="529BEF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37A0A" w14:textId="18DB3F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DC540" w14:textId="6D2C54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0,089.27 </w:t>
            </w:r>
          </w:p>
        </w:tc>
      </w:tr>
      <w:tr w:rsidR="00A50556" w:rsidRPr="00A50556" w14:paraId="7F93CE2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DCE4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EE2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64C626A" w14:textId="08216E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1B6877EB" w14:textId="5050F5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D2C12" w14:textId="3D4BA6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05CC6" w14:textId="5AE3FD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02,785.90 </w:t>
            </w:r>
          </w:p>
        </w:tc>
      </w:tr>
      <w:tr w:rsidR="00A50556" w:rsidRPr="00A50556" w14:paraId="6A7F35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981A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0578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4BBBEC01" w14:textId="6F8CC3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0359C127" w14:textId="388D61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3A007" w14:textId="7CCD1C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F027D" w14:textId="20A4F9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9,086.88 </w:t>
            </w:r>
          </w:p>
        </w:tc>
      </w:tr>
      <w:tr w:rsidR="00A50556" w:rsidRPr="00A50556" w14:paraId="7033CA9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7678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AA0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5ADE3384" w14:textId="13B0A4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196B3E99" w14:textId="5D190F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D3FC9" w14:textId="1A2239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4D172" w14:textId="771278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42,680.18 </w:t>
            </w:r>
          </w:p>
        </w:tc>
      </w:tr>
      <w:tr w:rsidR="00A50556" w:rsidRPr="00A50556" w14:paraId="770269B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F19C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DDAD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68220C3" w14:textId="6AD962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192F8F77" w14:textId="2B98C2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F8BAA" w14:textId="37DF83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3BDE4E2" w14:textId="100F3A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8,956.98 </w:t>
            </w:r>
          </w:p>
        </w:tc>
      </w:tr>
      <w:tr w:rsidR="00A50556" w:rsidRPr="00A50556" w14:paraId="4145580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DC953"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152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66F8F283" w14:textId="54999B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777C77B5" w14:textId="414351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95F13" w14:textId="684000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153B6" w14:textId="348067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662.32 </w:t>
            </w:r>
          </w:p>
        </w:tc>
      </w:tr>
      <w:tr w:rsidR="00A50556" w:rsidRPr="00A50556" w14:paraId="220F5D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F5944"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053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1223DE83" w14:textId="022BB3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051BF00E" w14:textId="1D3E27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4FFDC" w14:textId="74660F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86C4B" w14:textId="6F6C27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5,346.88 </w:t>
            </w:r>
          </w:p>
        </w:tc>
      </w:tr>
      <w:tr w:rsidR="00A50556" w:rsidRPr="00A50556" w14:paraId="3B0A4B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4735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9748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36770634" w14:textId="703E9F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0F35B91C" w14:textId="4D3061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B0DD6" w14:textId="7FE995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E9A18" w14:textId="5DF965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6,812.84 </w:t>
            </w:r>
          </w:p>
        </w:tc>
      </w:tr>
      <w:tr w:rsidR="00A50556" w:rsidRPr="00A50556" w14:paraId="0FC00C8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EDE2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DFE1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74BAD7AE" w14:textId="7C8B5A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3EF1281F" w14:textId="4AB44D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CF51E" w14:textId="5446E4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46128" w14:textId="66007E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5,266.20 </w:t>
            </w:r>
          </w:p>
        </w:tc>
      </w:tr>
      <w:tr w:rsidR="00A50556" w:rsidRPr="00A50556" w14:paraId="3F2EEA6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D7E71"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8A8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41BFE688" w14:textId="7D458C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79FBB4DD" w14:textId="575440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66ABC" w14:textId="5CB1DE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9903B" w14:textId="20A46A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8,961.28 </w:t>
            </w:r>
          </w:p>
        </w:tc>
      </w:tr>
      <w:tr w:rsidR="00A50556" w:rsidRPr="00A50556" w14:paraId="7582DC9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3F38D"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312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31DD6420" w14:textId="524BCA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1556EB4E" w14:textId="32DA8B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DD458" w14:textId="7880F5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818F9" w14:textId="608896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7,696.38 </w:t>
            </w:r>
          </w:p>
        </w:tc>
      </w:tr>
      <w:tr w:rsidR="00A50556" w:rsidRPr="00A50556" w14:paraId="69EDCB3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5D91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6E7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7C88F76A" w14:textId="3016CC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2D88867C" w14:textId="156335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C08F4" w14:textId="19C83E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0648A" w14:textId="14E6F4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330.58 </w:t>
            </w:r>
          </w:p>
        </w:tc>
      </w:tr>
      <w:tr w:rsidR="00A50556" w:rsidRPr="00A50556" w14:paraId="211DC1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8CE19"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770D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321E20B" w14:textId="36B16E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5,349.16 </w:t>
            </w:r>
          </w:p>
        </w:tc>
        <w:tc>
          <w:tcPr>
            <w:tcW w:w="958" w:type="pct"/>
            <w:tcBorders>
              <w:top w:val="nil"/>
              <w:left w:val="nil"/>
              <w:bottom w:val="single" w:sz="4" w:space="0" w:color="000000"/>
              <w:right w:val="single" w:sz="4" w:space="0" w:color="000000"/>
            </w:tcBorders>
            <w:shd w:val="clear" w:color="auto" w:fill="auto"/>
            <w:noWrap/>
            <w:vAlign w:val="bottom"/>
            <w:hideMark/>
          </w:tcPr>
          <w:p w14:paraId="55E9A154" w14:textId="4C156E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EEB7A" w14:textId="195C33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CB0F7" w14:textId="5D3CCE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5,349.16 </w:t>
            </w:r>
          </w:p>
        </w:tc>
      </w:tr>
      <w:tr w:rsidR="00A50556" w:rsidRPr="00A50556" w14:paraId="42A7F7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7012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514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68364DCA" w14:textId="128F21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156.40 </w:t>
            </w:r>
          </w:p>
        </w:tc>
        <w:tc>
          <w:tcPr>
            <w:tcW w:w="958" w:type="pct"/>
            <w:tcBorders>
              <w:top w:val="nil"/>
              <w:left w:val="nil"/>
              <w:bottom w:val="single" w:sz="4" w:space="0" w:color="000000"/>
              <w:right w:val="single" w:sz="4" w:space="0" w:color="000000"/>
            </w:tcBorders>
            <w:shd w:val="clear" w:color="auto" w:fill="auto"/>
            <w:noWrap/>
            <w:vAlign w:val="bottom"/>
            <w:hideMark/>
          </w:tcPr>
          <w:p w14:paraId="065339A5" w14:textId="543016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71AB3" w14:textId="16298F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821DC" w14:textId="6CF04B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156.40 </w:t>
            </w:r>
          </w:p>
        </w:tc>
      </w:tr>
      <w:tr w:rsidR="00A50556" w:rsidRPr="00A50556" w14:paraId="372CE64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13AF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F8D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9EF4E7C" w14:textId="09B973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0CA2A532" w14:textId="5A0B18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820D7" w14:textId="1EA510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0C25B" w14:textId="23E28D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388.00 </w:t>
            </w:r>
          </w:p>
        </w:tc>
      </w:tr>
      <w:tr w:rsidR="00A50556" w:rsidRPr="00A50556" w14:paraId="67187DA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A83F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461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6563113" w14:textId="10D8B4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6,185.38 </w:t>
            </w:r>
          </w:p>
        </w:tc>
        <w:tc>
          <w:tcPr>
            <w:tcW w:w="958" w:type="pct"/>
            <w:tcBorders>
              <w:top w:val="nil"/>
              <w:left w:val="nil"/>
              <w:bottom w:val="single" w:sz="4" w:space="0" w:color="000000"/>
              <w:right w:val="single" w:sz="4" w:space="0" w:color="000000"/>
            </w:tcBorders>
            <w:shd w:val="clear" w:color="auto" w:fill="auto"/>
            <w:noWrap/>
            <w:vAlign w:val="bottom"/>
            <w:hideMark/>
          </w:tcPr>
          <w:p w14:paraId="63A5A6B4" w14:textId="427356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64F92A85" w14:textId="35AC87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11612" w14:textId="2A6270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8,140.38 </w:t>
            </w:r>
          </w:p>
        </w:tc>
      </w:tr>
      <w:tr w:rsidR="00A50556" w:rsidRPr="00A50556" w14:paraId="31050B5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8D2E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F7E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F097506" w14:textId="529BB2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58DB4A29" w14:textId="006F4E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B8DEC8" w14:textId="47C74A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7A155" w14:textId="7265FC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78,946.11 </w:t>
            </w:r>
          </w:p>
        </w:tc>
      </w:tr>
      <w:tr w:rsidR="00A50556" w:rsidRPr="00A50556" w14:paraId="6D94EC2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05A0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98C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31F3477C" w14:textId="5B8ED0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5D0A3696" w14:textId="3D2B21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D10D3" w14:textId="7A9BC1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B63EB" w14:textId="419E52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3,990.76 </w:t>
            </w:r>
          </w:p>
        </w:tc>
      </w:tr>
      <w:tr w:rsidR="00A50556" w:rsidRPr="00A50556" w14:paraId="736482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5C1A9"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32A2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638568D1" w14:textId="56AA74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101318EF" w14:textId="25E682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037BB" w14:textId="7565F9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6CF88" w14:textId="227F5D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1,289.62 </w:t>
            </w:r>
          </w:p>
        </w:tc>
      </w:tr>
      <w:tr w:rsidR="00A50556" w:rsidRPr="00A50556" w14:paraId="693CB35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274B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345332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70C742F1" w14:textId="0A4BDF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275FFC1B" w14:textId="1A65C1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768A8" w14:textId="5EB7DC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6CE7F" w14:textId="14B7B5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7,458.46 </w:t>
            </w:r>
          </w:p>
        </w:tc>
      </w:tr>
      <w:tr w:rsidR="00A50556" w:rsidRPr="00A50556" w14:paraId="11E589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88B8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CECF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2AAB6E9" w14:textId="5E9259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4A37EEEC" w14:textId="24175A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5AB40" w14:textId="560C41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79615" w14:textId="39108B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73,485.00 </w:t>
            </w:r>
          </w:p>
        </w:tc>
      </w:tr>
      <w:tr w:rsidR="00A50556" w:rsidRPr="00A50556" w14:paraId="7D028C2E"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FC130"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C031444" w14:textId="3D6017F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1D2D7FFF" w14:textId="5FBC1CC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9426E3" w14:textId="128BBFB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A4B6B8" w14:textId="5665BBD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177,049.92 </w:t>
            </w:r>
          </w:p>
        </w:tc>
      </w:tr>
      <w:tr w:rsidR="00A50556" w:rsidRPr="00A50556" w14:paraId="3077970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8AAA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7E9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7CBACD2" w14:textId="62E0F2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2BB197BB" w14:textId="36D4A3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6B78D" w14:textId="31AF47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C752A" w14:textId="1474D2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0,669.26 </w:t>
            </w:r>
          </w:p>
        </w:tc>
      </w:tr>
      <w:tr w:rsidR="00A50556" w:rsidRPr="00A50556" w14:paraId="5E33BE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A18B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447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3DF70955" w14:textId="43FA26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492DDEF1" w14:textId="38A5B2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E8DF3" w14:textId="73FFC1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8B1A4" w14:textId="20DC13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1,336.16 </w:t>
            </w:r>
          </w:p>
        </w:tc>
      </w:tr>
      <w:tr w:rsidR="00A50556" w:rsidRPr="00A50556" w14:paraId="0E1ADC4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FE4C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8BB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06E743DD" w14:textId="402C8F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71231E30" w14:textId="60D394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A16C2" w14:textId="7A14D4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7F9E7" w14:textId="6F2D23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2,376.00 </w:t>
            </w:r>
          </w:p>
        </w:tc>
      </w:tr>
      <w:tr w:rsidR="00A50556" w:rsidRPr="00A50556" w14:paraId="42C29B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13C9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EAB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BFC7EC9" w14:textId="734ED6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709891E6" w14:textId="6B14B5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21D31" w14:textId="78E1A2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6A55C" w14:textId="2F8FF0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556.68 </w:t>
            </w:r>
          </w:p>
        </w:tc>
      </w:tr>
      <w:tr w:rsidR="00A50556" w:rsidRPr="00A50556" w14:paraId="6F7596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6B2B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207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2BBBDCB" w14:textId="3BF5E0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076CF568" w14:textId="05B2DB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F5664" w14:textId="2E155C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242B3" w14:textId="06B9F4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19,854.07 </w:t>
            </w:r>
          </w:p>
        </w:tc>
      </w:tr>
      <w:tr w:rsidR="00A50556" w:rsidRPr="00A50556" w14:paraId="31E6B1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DFFB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8C6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23A442B1" w14:textId="11FEFC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6F9F557E" w14:textId="365093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FB0C5" w14:textId="427309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D41EB" w14:textId="48C710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5,233.75 </w:t>
            </w:r>
          </w:p>
        </w:tc>
      </w:tr>
      <w:tr w:rsidR="00A50556" w:rsidRPr="00A50556" w14:paraId="2A7FE13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D393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8A4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414D8C2F" w14:textId="217374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5707CD20" w14:textId="6A2775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52D99" w14:textId="194056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332C8" w14:textId="5BFC12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024.00 </w:t>
            </w:r>
          </w:p>
        </w:tc>
      </w:tr>
      <w:tr w:rsidR="00A50556" w:rsidRPr="00A50556" w14:paraId="2FF3A86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014E3"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435DFF63" w14:textId="56C60C5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0,822,233.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81B5847" w14:textId="6C1693C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165112" w14:textId="3C40970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30D8A3" w14:textId="3DCE326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0,114,142.94 </w:t>
            </w:r>
          </w:p>
        </w:tc>
      </w:tr>
      <w:tr w:rsidR="00A50556" w:rsidRPr="00A50556" w14:paraId="27AC96A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134D1"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3F9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6FB649A3" w14:textId="5018ED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3F33D9B1" w14:textId="21E625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32F4C" w14:textId="3A5A63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A41D7" w14:textId="1DB9F2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987.54 </w:t>
            </w:r>
          </w:p>
        </w:tc>
      </w:tr>
      <w:tr w:rsidR="00A50556" w:rsidRPr="00A50556" w14:paraId="20405A2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CF57D"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28E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1A34A1" w14:textId="02F294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87,044.41 </w:t>
            </w:r>
          </w:p>
        </w:tc>
        <w:tc>
          <w:tcPr>
            <w:tcW w:w="958" w:type="pct"/>
            <w:tcBorders>
              <w:top w:val="nil"/>
              <w:left w:val="nil"/>
              <w:bottom w:val="single" w:sz="4" w:space="0" w:color="000000"/>
              <w:right w:val="single" w:sz="4" w:space="0" w:color="000000"/>
            </w:tcBorders>
            <w:shd w:val="clear" w:color="auto" w:fill="auto"/>
            <w:noWrap/>
            <w:vAlign w:val="bottom"/>
            <w:hideMark/>
          </w:tcPr>
          <w:p w14:paraId="2261ECB7" w14:textId="2B5CBF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2F55C" w14:textId="3A682A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4F4B8BD5" w14:textId="7C83A5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933,844.81 </w:t>
            </w:r>
          </w:p>
        </w:tc>
      </w:tr>
      <w:tr w:rsidR="00A50556" w:rsidRPr="00A50556" w14:paraId="5133F87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0241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6A6C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4D3A1C1B" w14:textId="72B1CC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49550788" w14:textId="22169D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ED06F" w14:textId="3FB41F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F1EF8" w14:textId="4E3B22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44,108.90 </w:t>
            </w:r>
          </w:p>
        </w:tc>
      </w:tr>
      <w:tr w:rsidR="00A50556" w:rsidRPr="00A50556" w14:paraId="00689D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FEE7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CCB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6D0BB67E" w14:textId="575EB0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7564F99B" w14:textId="39220C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896A3" w14:textId="280D2E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7B146" w14:textId="70BB7A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9,056.00 </w:t>
            </w:r>
          </w:p>
        </w:tc>
      </w:tr>
      <w:tr w:rsidR="00A50556" w:rsidRPr="00A50556" w14:paraId="692425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E67B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E4F5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2116C61A" w14:textId="365794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01BA92D7" w14:textId="756155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9FE8D7" w14:textId="27EB93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AB47CCA" w14:textId="4E7800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69,167.38 </w:t>
            </w:r>
          </w:p>
        </w:tc>
      </w:tr>
      <w:tr w:rsidR="00A50556" w:rsidRPr="00A50556" w14:paraId="065D63D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0853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321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76F9CC4D" w14:textId="06A2C7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681F9730" w14:textId="3CF443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1EF7F7F6" w14:textId="551EA2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29F064F2" w14:textId="2ED399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012,588.35 </w:t>
            </w:r>
          </w:p>
        </w:tc>
      </w:tr>
      <w:tr w:rsidR="00A50556" w:rsidRPr="00A50556" w14:paraId="75D16D8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B22D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46A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5F7FF6A7" w14:textId="4A8006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4B2659A1" w14:textId="2E65B3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19496416" w14:textId="328294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1575E" w14:textId="5E5E70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6,028.24 </w:t>
            </w:r>
          </w:p>
        </w:tc>
      </w:tr>
      <w:tr w:rsidR="00A50556" w:rsidRPr="00A50556" w14:paraId="457E2A8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4306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1E79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323D5ACD" w14:textId="79FC18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76D13BFE" w14:textId="43F7CD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77117" w14:textId="58F16C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A55E6" w14:textId="33582E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3,132.58 </w:t>
            </w:r>
          </w:p>
        </w:tc>
      </w:tr>
      <w:tr w:rsidR="00A50556" w:rsidRPr="00A50556" w14:paraId="14E98DC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24BF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840A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3F53A49" w14:textId="56401B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61C9C069" w14:textId="0D65A3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75756" w14:textId="2F3693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E33E4" w14:textId="21AA62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8,656.00 </w:t>
            </w:r>
          </w:p>
        </w:tc>
      </w:tr>
      <w:tr w:rsidR="00A50556" w:rsidRPr="00A50556" w14:paraId="116951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06D2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90A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224539E" w14:textId="33EDF9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592,474.84 </w:t>
            </w:r>
          </w:p>
        </w:tc>
        <w:tc>
          <w:tcPr>
            <w:tcW w:w="958" w:type="pct"/>
            <w:tcBorders>
              <w:top w:val="nil"/>
              <w:left w:val="nil"/>
              <w:bottom w:val="single" w:sz="4" w:space="0" w:color="000000"/>
              <w:right w:val="single" w:sz="4" w:space="0" w:color="000000"/>
            </w:tcBorders>
            <w:shd w:val="clear" w:color="auto" w:fill="auto"/>
            <w:noWrap/>
            <w:vAlign w:val="bottom"/>
            <w:hideMark/>
          </w:tcPr>
          <w:p w14:paraId="36A8B0A3" w14:textId="22A31A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D27B3" w14:textId="730E54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8A045" w14:textId="356241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592,474.84 </w:t>
            </w:r>
          </w:p>
        </w:tc>
      </w:tr>
      <w:tr w:rsidR="00A50556" w:rsidRPr="00A50556" w14:paraId="58870A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010C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038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7C3BEA6A" w14:textId="66D948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77,575.12 </w:t>
            </w:r>
          </w:p>
        </w:tc>
        <w:tc>
          <w:tcPr>
            <w:tcW w:w="958" w:type="pct"/>
            <w:tcBorders>
              <w:top w:val="nil"/>
              <w:left w:val="nil"/>
              <w:bottom w:val="single" w:sz="4" w:space="0" w:color="000000"/>
              <w:right w:val="single" w:sz="4" w:space="0" w:color="000000"/>
            </w:tcBorders>
            <w:shd w:val="clear" w:color="auto" w:fill="auto"/>
            <w:noWrap/>
            <w:vAlign w:val="bottom"/>
            <w:hideMark/>
          </w:tcPr>
          <w:p w14:paraId="219CD7F9" w14:textId="50B6B9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641DA" w14:textId="37C183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90C3C" w14:textId="328BB9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77,575.12 </w:t>
            </w:r>
          </w:p>
        </w:tc>
      </w:tr>
      <w:tr w:rsidR="00A50556" w:rsidRPr="00A50556" w14:paraId="14E88CE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D8CC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DC2C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5525E6AB" w14:textId="724CCF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2A0F0590" w14:textId="378A1E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53E2E" w14:textId="07709E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F2E85" w14:textId="305298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1,696.50 </w:t>
            </w:r>
          </w:p>
        </w:tc>
      </w:tr>
      <w:tr w:rsidR="00A50556" w:rsidRPr="00A50556" w14:paraId="0F03D0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2DCB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A9EB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45F8AA54" w14:textId="6D9F37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6FAB210B" w14:textId="3E35C4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1F9C9C" w14:textId="6BED3B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7B8A8" w14:textId="22E734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119,686.28 </w:t>
            </w:r>
          </w:p>
        </w:tc>
      </w:tr>
      <w:tr w:rsidR="00A50556" w:rsidRPr="00A50556" w14:paraId="5A0338B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F1BA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458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0A356D2" w14:textId="7961AD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25469D9E" w14:textId="0D0F99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97C62" w14:textId="10A313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5881A" w14:textId="6C0C7F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9,140.40 </w:t>
            </w:r>
          </w:p>
        </w:tc>
      </w:tr>
      <w:tr w:rsidR="00A50556" w:rsidRPr="00A50556" w14:paraId="0F237C4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4AF0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0DCAAB6" w14:textId="310B9C2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9,237,56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5C8E0745" w14:textId="4DF4CEE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B9C559" w14:textId="4186B0B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D4B4A9" w14:textId="48DD01A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9,237,569.63 </w:t>
            </w:r>
          </w:p>
        </w:tc>
      </w:tr>
      <w:tr w:rsidR="00A50556" w:rsidRPr="00A50556" w14:paraId="328D389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2A0AE"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B0F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45238FF" w14:textId="5C6622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7161755C" w14:textId="09685A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04BC0" w14:textId="00B93F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6CC02" w14:textId="4A420B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4,162.16 </w:t>
            </w:r>
          </w:p>
        </w:tc>
      </w:tr>
      <w:tr w:rsidR="00A50556" w:rsidRPr="00A50556" w14:paraId="196F6B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1378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CDA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21CE2577" w14:textId="46FD0D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7C8019FF" w14:textId="05AD65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24EAF" w14:textId="687378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183F1" w14:textId="5F58B9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2,371.21 </w:t>
            </w:r>
          </w:p>
        </w:tc>
      </w:tr>
      <w:tr w:rsidR="00A50556" w:rsidRPr="00A50556" w14:paraId="256F44A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8006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4027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04CED4DE" w14:textId="65E635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0DC8E905" w14:textId="279EBF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02A46" w14:textId="6E9BCD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2A7E1" w14:textId="178DF7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6,264.25 </w:t>
            </w:r>
          </w:p>
        </w:tc>
      </w:tr>
      <w:tr w:rsidR="00A50556" w:rsidRPr="00A50556" w14:paraId="66BFD59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A3D8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7ED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29214A48" w14:textId="47081E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7D2B7BA7" w14:textId="358D0F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3AB29" w14:textId="46E337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9F02D" w14:textId="43FC5B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0,654.84 </w:t>
            </w:r>
          </w:p>
        </w:tc>
      </w:tr>
      <w:tr w:rsidR="00A50556" w:rsidRPr="00A50556" w14:paraId="6F3A9D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233F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034F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3A3DB8D5" w14:textId="6EE7CF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6CE8A4EF" w14:textId="455BA8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C6015" w14:textId="6FE4D7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ED7D3" w14:textId="1D594C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3,187.18 </w:t>
            </w:r>
          </w:p>
        </w:tc>
      </w:tr>
      <w:tr w:rsidR="00A50556" w:rsidRPr="00A50556" w14:paraId="3013AC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7693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D64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50F17E6" w14:textId="040C12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5F14B888" w14:textId="06FDD6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81B7D" w14:textId="4CE7DC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35B56" w14:textId="547855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48,144.00 </w:t>
            </w:r>
          </w:p>
        </w:tc>
      </w:tr>
      <w:tr w:rsidR="00A50556" w:rsidRPr="00A50556" w14:paraId="03B4D64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64A2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6E8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8EACA1C" w14:textId="780373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62588A42" w14:textId="339778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CEA01" w14:textId="75D8BA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A1502" w14:textId="0C5A7F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01,968.63 </w:t>
            </w:r>
          </w:p>
        </w:tc>
      </w:tr>
      <w:tr w:rsidR="00A50556" w:rsidRPr="00A50556" w14:paraId="59211A4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C3E0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35D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738ED12C" w14:textId="37714B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20,494.68 </w:t>
            </w:r>
          </w:p>
        </w:tc>
        <w:tc>
          <w:tcPr>
            <w:tcW w:w="958" w:type="pct"/>
            <w:tcBorders>
              <w:top w:val="nil"/>
              <w:left w:val="nil"/>
              <w:bottom w:val="single" w:sz="4" w:space="0" w:color="000000"/>
              <w:right w:val="single" w:sz="4" w:space="0" w:color="000000"/>
            </w:tcBorders>
            <w:shd w:val="clear" w:color="auto" w:fill="auto"/>
            <w:noWrap/>
            <w:vAlign w:val="bottom"/>
            <w:hideMark/>
          </w:tcPr>
          <w:p w14:paraId="48FB7766" w14:textId="3A20A5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06BFA" w14:textId="3493B1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B538C" w14:textId="5FE247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20,494.68 </w:t>
            </w:r>
          </w:p>
        </w:tc>
      </w:tr>
      <w:tr w:rsidR="00A50556" w:rsidRPr="00A50556" w14:paraId="6B13129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99EE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316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729ED0D2" w14:textId="0A2C00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51BE0F62" w14:textId="6C9923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10FA0" w14:textId="3415D8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12B9E" w14:textId="7DE62E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11,695.00 </w:t>
            </w:r>
          </w:p>
        </w:tc>
      </w:tr>
      <w:tr w:rsidR="00A50556" w:rsidRPr="00A50556" w14:paraId="1CC429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DA5B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B3C6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63998DAA" w14:textId="349572FB"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14DCA6D3" w14:textId="17CF5E60"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FF8ADFD" w14:textId="1FAF209D"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237ABBC" w14:textId="143F91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7,427.68 </w:t>
            </w:r>
          </w:p>
        </w:tc>
      </w:tr>
      <w:tr w:rsidR="00A50556" w:rsidRPr="00A50556" w14:paraId="01A98DA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DF9A1"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E5D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28C11974" w14:textId="7CED58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2FA2F6A" w14:textId="074405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9B8CC" w14:textId="430617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321EE" w14:textId="403503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1,200.00 </w:t>
            </w:r>
          </w:p>
        </w:tc>
      </w:tr>
      <w:tr w:rsidR="00A50556" w:rsidRPr="00A50556" w14:paraId="646C014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C834E"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5362B4A" w14:textId="351C306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3,598,325.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A27A707" w14:textId="0F06291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3F75A8" w14:textId="4A5EDF9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919E1F" w14:textId="01E76CC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3,598,325.95 </w:t>
            </w:r>
          </w:p>
        </w:tc>
      </w:tr>
      <w:tr w:rsidR="00A50556" w:rsidRPr="00A50556" w14:paraId="46C9638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9B77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127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7BC8D158" w14:textId="7EA351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621421AA" w14:textId="48CD21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C6AF9" w14:textId="5718A3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0A1BC" w14:textId="142D17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3,477.44 </w:t>
            </w:r>
          </w:p>
        </w:tc>
      </w:tr>
      <w:tr w:rsidR="00A50556" w:rsidRPr="00A50556" w14:paraId="3D77B90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B9DF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7CC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709CEDB7" w14:textId="26B943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21,153.36 </w:t>
            </w:r>
          </w:p>
        </w:tc>
        <w:tc>
          <w:tcPr>
            <w:tcW w:w="958" w:type="pct"/>
            <w:tcBorders>
              <w:top w:val="nil"/>
              <w:left w:val="nil"/>
              <w:bottom w:val="single" w:sz="4" w:space="0" w:color="000000"/>
              <w:right w:val="single" w:sz="4" w:space="0" w:color="000000"/>
            </w:tcBorders>
            <w:shd w:val="clear" w:color="auto" w:fill="auto"/>
            <w:noWrap/>
            <w:vAlign w:val="bottom"/>
            <w:hideMark/>
          </w:tcPr>
          <w:p w14:paraId="4F586DB5" w14:textId="7903BC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585B5" w14:textId="48E79F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73922" w14:textId="014F01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21,153.36 </w:t>
            </w:r>
          </w:p>
        </w:tc>
      </w:tr>
      <w:tr w:rsidR="00A50556" w:rsidRPr="00A50556" w14:paraId="0B6BC7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1F5B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B71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2E7757D1" w14:textId="3D3AE3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7,822.56 </w:t>
            </w:r>
          </w:p>
        </w:tc>
        <w:tc>
          <w:tcPr>
            <w:tcW w:w="958" w:type="pct"/>
            <w:tcBorders>
              <w:top w:val="nil"/>
              <w:left w:val="nil"/>
              <w:bottom w:val="single" w:sz="4" w:space="0" w:color="000000"/>
              <w:right w:val="single" w:sz="4" w:space="0" w:color="000000"/>
            </w:tcBorders>
            <w:shd w:val="clear" w:color="auto" w:fill="auto"/>
            <w:noWrap/>
            <w:vAlign w:val="bottom"/>
            <w:hideMark/>
          </w:tcPr>
          <w:p w14:paraId="3370BE86" w14:textId="669397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9ED1B" w14:textId="4A437D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9D0CB" w14:textId="2C9562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7,822.56 </w:t>
            </w:r>
          </w:p>
        </w:tc>
      </w:tr>
      <w:tr w:rsidR="00A50556" w:rsidRPr="00A50556" w14:paraId="4AE09E8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2E62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328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643F2065" w14:textId="7EFDA6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64CAA9F1" w14:textId="2F72CB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667EE" w14:textId="5623DA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DE616" w14:textId="0477A0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95,522.86 </w:t>
            </w:r>
          </w:p>
        </w:tc>
      </w:tr>
      <w:tr w:rsidR="00A50556" w:rsidRPr="00A50556" w14:paraId="17F9D2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F68C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387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64F52D2C" w14:textId="173B9B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2CD2E5CD" w14:textId="2A14A9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6A3C5" w14:textId="39F17E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57C2F" w14:textId="005411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8,269.08 </w:t>
            </w:r>
          </w:p>
        </w:tc>
      </w:tr>
      <w:tr w:rsidR="00A50556" w:rsidRPr="00A50556" w14:paraId="381BEE9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5A6C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CC4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6A017E74" w14:textId="14D6BC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3,821.34 </w:t>
            </w:r>
          </w:p>
        </w:tc>
        <w:tc>
          <w:tcPr>
            <w:tcW w:w="958" w:type="pct"/>
            <w:tcBorders>
              <w:top w:val="nil"/>
              <w:left w:val="nil"/>
              <w:bottom w:val="single" w:sz="4" w:space="0" w:color="000000"/>
              <w:right w:val="single" w:sz="4" w:space="0" w:color="000000"/>
            </w:tcBorders>
            <w:shd w:val="clear" w:color="auto" w:fill="auto"/>
            <w:noWrap/>
            <w:vAlign w:val="bottom"/>
            <w:hideMark/>
          </w:tcPr>
          <w:p w14:paraId="565D1A08" w14:textId="0850D4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C8257" w14:textId="4387F2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130D9" w14:textId="40C401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3,821.34 </w:t>
            </w:r>
          </w:p>
        </w:tc>
      </w:tr>
      <w:tr w:rsidR="00A50556" w:rsidRPr="00A50556" w14:paraId="3FBF50E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CF72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1E3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B36853A" w14:textId="581485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75A1F096" w14:textId="7E7252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7A7B2" w14:textId="1287A9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94596" w14:textId="0249F3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93,329.16 </w:t>
            </w:r>
          </w:p>
        </w:tc>
      </w:tr>
      <w:tr w:rsidR="00A50556" w:rsidRPr="00A50556" w14:paraId="60B1505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E82D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EF1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18C216E8" w14:textId="3A977D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54,930.15 </w:t>
            </w:r>
          </w:p>
        </w:tc>
        <w:tc>
          <w:tcPr>
            <w:tcW w:w="958" w:type="pct"/>
            <w:tcBorders>
              <w:top w:val="nil"/>
              <w:left w:val="nil"/>
              <w:bottom w:val="single" w:sz="4" w:space="0" w:color="000000"/>
              <w:right w:val="single" w:sz="4" w:space="0" w:color="000000"/>
            </w:tcBorders>
            <w:shd w:val="clear" w:color="auto" w:fill="auto"/>
            <w:noWrap/>
            <w:vAlign w:val="bottom"/>
            <w:hideMark/>
          </w:tcPr>
          <w:p w14:paraId="68F5905B" w14:textId="578656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FD73D" w14:textId="68A10D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11362" w14:textId="212991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54,930.15 </w:t>
            </w:r>
          </w:p>
        </w:tc>
      </w:tr>
      <w:tr w:rsidR="00A50556" w:rsidRPr="00A50556" w14:paraId="7886912C"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5281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7CBF3964" w14:textId="3346522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576,522.26 </w:t>
            </w:r>
          </w:p>
        </w:tc>
        <w:tc>
          <w:tcPr>
            <w:tcW w:w="958" w:type="pct"/>
            <w:tcBorders>
              <w:top w:val="nil"/>
              <w:left w:val="nil"/>
              <w:bottom w:val="single" w:sz="4" w:space="0" w:color="000000"/>
              <w:right w:val="single" w:sz="4" w:space="0" w:color="000000"/>
            </w:tcBorders>
            <w:shd w:val="clear" w:color="D8D8D8" w:fill="D8D8D8"/>
            <w:noWrap/>
            <w:vAlign w:val="bottom"/>
            <w:hideMark/>
          </w:tcPr>
          <w:p w14:paraId="4F099F06" w14:textId="6C2E142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268006" w14:textId="1F56A5D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0A2DA9" w14:textId="7418D48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576,522.26 </w:t>
            </w:r>
          </w:p>
        </w:tc>
      </w:tr>
      <w:tr w:rsidR="00A50556" w:rsidRPr="00A50556" w14:paraId="4FF4B35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C2A9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AA2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1EA67861" w14:textId="032B6C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7364DDB4" w14:textId="2A0569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A32A1" w14:textId="28B8B4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54E96" w14:textId="29D22A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9,833.60 </w:t>
            </w:r>
          </w:p>
        </w:tc>
      </w:tr>
      <w:tr w:rsidR="00A50556" w:rsidRPr="00A50556" w14:paraId="670C478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0410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BAD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76DB8FAA" w14:textId="19421F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7,152.40 </w:t>
            </w:r>
          </w:p>
        </w:tc>
        <w:tc>
          <w:tcPr>
            <w:tcW w:w="958" w:type="pct"/>
            <w:tcBorders>
              <w:top w:val="nil"/>
              <w:left w:val="nil"/>
              <w:bottom w:val="single" w:sz="4" w:space="0" w:color="000000"/>
              <w:right w:val="single" w:sz="4" w:space="0" w:color="000000"/>
            </w:tcBorders>
            <w:shd w:val="clear" w:color="auto" w:fill="auto"/>
            <w:noWrap/>
            <w:vAlign w:val="bottom"/>
            <w:hideMark/>
          </w:tcPr>
          <w:p w14:paraId="6023653E" w14:textId="48ECF1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FD85C" w14:textId="268AD6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C1D49" w14:textId="49FDCE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7,152.40 </w:t>
            </w:r>
          </w:p>
        </w:tc>
      </w:tr>
      <w:tr w:rsidR="00A50556" w:rsidRPr="00A50556" w14:paraId="204617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0968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B916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76453C5B" w14:textId="6C00BF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59297481" w14:textId="1999DE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76609" w14:textId="29D801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233B2" w14:textId="29D471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592.00 </w:t>
            </w:r>
          </w:p>
        </w:tc>
      </w:tr>
      <w:tr w:rsidR="00A50556" w:rsidRPr="00A50556" w14:paraId="13ECA9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34D6E"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E4CD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2D272382" w14:textId="2E7F0F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518A03AC" w14:textId="2FB7AC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BC855" w14:textId="705B2D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13F77" w14:textId="3E17D0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5,826.24 </w:t>
            </w:r>
          </w:p>
        </w:tc>
      </w:tr>
      <w:tr w:rsidR="00A50556" w:rsidRPr="00A50556" w14:paraId="0F991ED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4C63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657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43DCF4C2" w14:textId="4D6E9A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0EA68228" w14:textId="7B5705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BFD8B" w14:textId="347670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A7C23" w14:textId="43A52C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980.00 </w:t>
            </w:r>
          </w:p>
        </w:tc>
      </w:tr>
      <w:tr w:rsidR="00A50556" w:rsidRPr="00A50556" w14:paraId="195CCFD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1B71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9A6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171C12F8" w14:textId="5EAC82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2B1066F9" w14:textId="26409F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B1EBF" w14:textId="044794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75961" w14:textId="26A903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3,197.26 </w:t>
            </w:r>
          </w:p>
        </w:tc>
      </w:tr>
      <w:tr w:rsidR="00A50556" w:rsidRPr="00A50556" w14:paraId="42815C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DDFF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4F7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2C7C446" w14:textId="6DD24C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44C15313" w14:textId="216985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CC8BC" w14:textId="3C54D8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DB40E" w14:textId="0CA1B9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49.20 </w:t>
            </w:r>
          </w:p>
        </w:tc>
      </w:tr>
      <w:tr w:rsidR="00A50556" w:rsidRPr="00A50556" w14:paraId="30C991D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9CAB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2BA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56D2047F" w14:textId="554672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520364E3" w14:textId="4350FC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22FC1" w14:textId="6DD2B8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EF067" w14:textId="380715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0,606.00 </w:t>
            </w:r>
          </w:p>
        </w:tc>
      </w:tr>
      <w:tr w:rsidR="00A50556" w:rsidRPr="00A50556" w14:paraId="64591D0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C804E"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307B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624B5649" w14:textId="5F2985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7F3A1CE3" w14:textId="660B41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31FA8" w14:textId="364C22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25F27" w14:textId="683B8A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3,385.56 </w:t>
            </w:r>
          </w:p>
        </w:tc>
      </w:tr>
      <w:tr w:rsidR="00A50556" w:rsidRPr="00A50556" w14:paraId="3BB4A42A"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BB88C8"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3A7B486F" w14:textId="5802535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269693C1" w14:textId="77B0291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9AF2D40" w14:textId="0711494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067DDCB" w14:textId="21564D7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13,738.94 </w:t>
            </w:r>
          </w:p>
        </w:tc>
      </w:tr>
      <w:tr w:rsidR="00A50556" w:rsidRPr="00A50556" w14:paraId="4795016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0ABCE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lastRenderedPageBreak/>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2FE5F28" w14:textId="70D8564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53956EED" w14:textId="3F6B2AB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CD5B6E" w14:textId="0D6FBB4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3962EE" w14:textId="3C60B8D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679,180.94 </w:t>
            </w:r>
          </w:p>
        </w:tc>
      </w:tr>
      <w:tr w:rsidR="00A50556" w:rsidRPr="00A50556" w14:paraId="11FB50D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2B391"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F86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58290CD6" w14:textId="63DE72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39DE4A48" w14:textId="0DEB76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46C26" w14:textId="72B0E2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5A5ED" w14:textId="3B8647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8,750.84 </w:t>
            </w:r>
          </w:p>
        </w:tc>
      </w:tr>
      <w:tr w:rsidR="00A50556" w:rsidRPr="00A50556" w14:paraId="2AB348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7FBA0"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D0E9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28051B82" w14:textId="0241DB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66FD1899" w14:textId="09B2B4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5A5A3" w14:textId="6C4BBC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021F3" w14:textId="6D8D4E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2,012.22 </w:t>
            </w:r>
          </w:p>
        </w:tc>
      </w:tr>
      <w:tr w:rsidR="00A50556" w:rsidRPr="00A50556" w14:paraId="022FC70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0E032"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5B7E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0F8DF02B" w14:textId="46460D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534358C4" w14:textId="1D90F0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14B6A" w14:textId="5FAEB3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71726" w14:textId="1428E6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9,122.92 </w:t>
            </w:r>
          </w:p>
        </w:tc>
      </w:tr>
      <w:tr w:rsidR="00A50556" w:rsidRPr="00A50556" w14:paraId="50C549E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31030"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0F3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35399470" w14:textId="735CC1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7D006E9E" w14:textId="59F914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08CC0" w14:textId="3AB440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46435" w14:textId="6BCC40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4,897.50 </w:t>
            </w:r>
          </w:p>
        </w:tc>
      </w:tr>
      <w:tr w:rsidR="00A50556" w:rsidRPr="00A50556" w14:paraId="14D455C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003B2"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A9E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62DD4EA1" w14:textId="045189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5F1E5964" w14:textId="7BEEC8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8488A" w14:textId="18F55A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3AF9A" w14:textId="39F441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4,397.46 </w:t>
            </w:r>
          </w:p>
        </w:tc>
      </w:tr>
      <w:tr w:rsidR="00A50556" w:rsidRPr="00A50556" w14:paraId="791FF31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B7AE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4D7A273" w14:textId="75183E9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7FF323" w14:textId="07B01F8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9F6BFF" w14:textId="2075F15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FEC6DD" w14:textId="55053D3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22,000.00 </w:t>
            </w:r>
          </w:p>
        </w:tc>
      </w:tr>
      <w:tr w:rsidR="00A50556" w:rsidRPr="00A50556" w14:paraId="53900C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D74EC"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B6B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8ACD2E" w14:textId="3FC043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EE038D" w14:textId="3364EA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B07A5" w14:textId="32597E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13376" w14:textId="2F1DB4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2,000.00 </w:t>
            </w:r>
          </w:p>
        </w:tc>
      </w:tr>
      <w:tr w:rsidR="00A50556" w:rsidRPr="00A50556" w14:paraId="10639A5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189B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654D8D78" w14:textId="6594814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3919D2" w14:textId="54C7316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A07658" w14:textId="6F87185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E8B48F" w14:textId="6FFE7BC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0,920.00 </w:t>
            </w:r>
          </w:p>
        </w:tc>
      </w:tr>
      <w:tr w:rsidR="00A50556" w:rsidRPr="00A50556" w14:paraId="61DC37E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474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A2FF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155E674E" w14:textId="47087A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1ADCFA2" w14:textId="1DC398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371CF" w14:textId="6DF636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20AFB" w14:textId="27FE34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r>
      <w:tr w:rsidR="00A50556" w:rsidRPr="00A50556" w14:paraId="115271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917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CEB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580FE626" w14:textId="271F5C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74FD12E6" w14:textId="135B8C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AEC41" w14:textId="6981FF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64644" w14:textId="2D3D45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68.00 </w:t>
            </w:r>
          </w:p>
        </w:tc>
      </w:tr>
      <w:tr w:rsidR="00A50556" w:rsidRPr="00A50556" w14:paraId="7CB523F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BEA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459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46CE0B75" w14:textId="0DD1F3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99A67DC" w14:textId="3911A3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F5363" w14:textId="61E564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EEF75" w14:textId="6E596B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r>
      <w:tr w:rsidR="00A50556" w:rsidRPr="00A50556" w14:paraId="3D21EF2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160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570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1C91704" w14:textId="4E2B5C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A84E9B7" w14:textId="688055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6F5A8" w14:textId="5BE6B4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B289D" w14:textId="54E039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r>
      <w:tr w:rsidR="00A50556" w:rsidRPr="00A50556" w14:paraId="40CEE57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120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F637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79B682E5" w14:textId="5EB5BC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9C888C5" w14:textId="62FC57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3D7E4" w14:textId="699149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E1600" w14:textId="30CBC3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r>
      <w:tr w:rsidR="00A50556" w:rsidRPr="00A50556" w14:paraId="37282B0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64D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E07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054D6FB5" w14:textId="59B978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06C32363" w14:textId="429D14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13C06" w14:textId="523785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8685B" w14:textId="021799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92.00 </w:t>
            </w:r>
          </w:p>
        </w:tc>
      </w:tr>
      <w:tr w:rsidR="00A50556" w:rsidRPr="00A50556" w14:paraId="4AED979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849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5BF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7F842E22" w14:textId="2EA88E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0CEADA2C" w14:textId="208585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07B5D" w14:textId="684782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96D28" w14:textId="7F56FD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76.00 </w:t>
            </w:r>
          </w:p>
        </w:tc>
      </w:tr>
      <w:tr w:rsidR="00A50556" w:rsidRPr="00A50556" w14:paraId="7F385C3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D194E"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18208793" w14:textId="60967EF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FDDBC2" w14:textId="606AE09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E474A5" w14:textId="540F393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5BCF9C" w14:textId="0C2601A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638.00 </w:t>
            </w:r>
          </w:p>
        </w:tc>
      </w:tr>
      <w:tr w:rsidR="00A50556" w:rsidRPr="00A50556" w14:paraId="7D1DCFE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60A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FB3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54F53830" w14:textId="0A7DA7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5E797F4C" w14:textId="532AE6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57C18" w14:textId="0411EB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69DBB" w14:textId="59C0F5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BE51200" w14:textId="143630B2" w:rsidR="00F86C48" w:rsidRDefault="00F86C48"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173D6E87"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9B3DE1">
        <w:rPr>
          <w:rFonts w:ascii="Arial" w:eastAsia="Times New Roman" w:hAnsi="Arial" w:cs="Arial"/>
          <w:b/>
          <w:sz w:val="24"/>
          <w:szCs w:val="24"/>
          <w:lang w:val="en-US" w:eastAsia="en-US"/>
        </w:rPr>
        <w:t>₱</w:t>
      </w:r>
      <w:r w:rsidR="009B0527" w:rsidRPr="009B3DE1">
        <w:rPr>
          <w:rFonts w:ascii="Arial" w:eastAsia="Times New Roman" w:hAnsi="Arial" w:cs="Arial"/>
          <w:b/>
          <w:bCs/>
          <w:sz w:val="24"/>
          <w:szCs w:val="24"/>
          <w:lang w:eastAsia="en-US"/>
        </w:rPr>
        <w:t>722,377,190.65</w:t>
      </w:r>
      <w:r w:rsidR="00184378" w:rsidRPr="009B3DE1">
        <w:rPr>
          <w:rFonts w:ascii="Arial" w:eastAsia="Times New Roman" w:hAnsi="Arial" w:cs="Arial"/>
          <w:b/>
          <w:bCs/>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andby Funds</w:t>
      </w:r>
    </w:p>
    <w:p w14:paraId="7C1E1C78" w14:textId="4466B731"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Pr="009B3DE1">
        <w:rPr>
          <w:rFonts w:ascii="Arial" w:eastAsia="Times New Roman" w:hAnsi="Arial" w:cs="Arial"/>
          <w:b/>
          <w:sz w:val="24"/>
          <w:szCs w:val="24"/>
          <w:lang w:val="en-US" w:eastAsia="en-US"/>
        </w:rPr>
        <w:t>₱</w:t>
      </w:r>
      <w:r w:rsidR="0060345E" w:rsidRPr="009B3DE1">
        <w:rPr>
          <w:rFonts w:ascii="Arial" w:eastAsia="Times New Roman" w:hAnsi="Arial" w:cs="Arial"/>
          <w:b/>
          <w:bCs/>
          <w:sz w:val="24"/>
          <w:szCs w:val="24"/>
          <w:lang w:eastAsia="en-US"/>
        </w:rPr>
        <w:t xml:space="preserve">118,093,861.63 </w:t>
      </w:r>
      <w:r w:rsidRPr="009B3DE1">
        <w:rPr>
          <w:rFonts w:ascii="Arial" w:eastAsia="Times New Roman" w:hAnsi="Arial" w:cs="Arial"/>
          <w:b/>
          <w:sz w:val="24"/>
          <w:szCs w:val="24"/>
          <w:lang w:val="en-US" w:eastAsia="en-US"/>
        </w:rPr>
        <w:t>standby funds</w:t>
      </w:r>
      <w:r w:rsidRPr="009B3DE1">
        <w:rPr>
          <w:rFonts w:ascii="Arial" w:eastAsia="Times New Roman" w:hAnsi="Arial" w:cs="Arial"/>
          <w:sz w:val="24"/>
          <w:szCs w:val="24"/>
          <w:lang w:val="en-US" w:eastAsia="en-US"/>
        </w:rPr>
        <w:t xml:space="preserve"> in the CO and FOs. Of the said amount </w:t>
      </w:r>
      <w:r w:rsidRPr="009B3DE1">
        <w:rPr>
          <w:rFonts w:ascii="Arial" w:eastAsia="Times New Roman" w:hAnsi="Arial" w:cs="Arial"/>
          <w:b/>
          <w:sz w:val="24"/>
          <w:szCs w:val="24"/>
          <w:lang w:val="en-US" w:eastAsia="en-US"/>
        </w:rPr>
        <w:t xml:space="preserve">₱74,407,324.94 </w:t>
      </w:r>
      <w:r w:rsidRPr="009B3DE1">
        <w:rPr>
          <w:rFonts w:ascii="Arial" w:eastAsia="Times New Roman" w:hAnsi="Arial" w:cs="Arial"/>
          <w:sz w:val="24"/>
          <w:szCs w:val="24"/>
          <w:lang w:val="en-US" w:eastAsia="en-US"/>
        </w:rPr>
        <w:t>is the available Quick Response Fund (QRF) in the CO.</w:t>
      </w:r>
    </w:p>
    <w:p w14:paraId="137228B3" w14:textId="77777777" w:rsidR="00235FE9" w:rsidRPr="009B3DE1"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ockpiles</w:t>
      </w:r>
    </w:p>
    <w:p w14:paraId="3F8F36F4" w14:textId="672ACDA7"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009B0527" w:rsidRPr="009B3DE1">
        <w:rPr>
          <w:rFonts w:ascii="Arial" w:eastAsia="Times New Roman" w:hAnsi="Arial" w:cs="Arial"/>
          <w:b/>
          <w:bCs/>
          <w:sz w:val="24"/>
          <w:szCs w:val="24"/>
          <w:lang w:eastAsia="en-US"/>
        </w:rPr>
        <w:t xml:space="preserve">177,673 </w:t>
      </w:r>
      <w:r w:rsidRPr="009B3DE1">
        <w:rPr>
          <w:rFonts w:ascii="Arial" w:eastAsia="Times New Roman" w:hAnsi="Arial" w:cs="Arial"/>
          <w:b/>
          <w:sz w:val="24"/>
          <w:szCs w:val="24"/>
          <w:lang w:val="en-US" w:eastAsia="en-US"/>
        </w:rPr>
        <w:t>family food packs (FFPs)</w:t>
      </w:r>
      <w:r w:rsidRPr="009B3DE1">
        <w:rPr>
          <w:rFonts w:ascii="Arial" w:eastAsia="Times New Roman" w:hAnsi="Arial" w:cs="Arial"/>
          <w:sz w:val="24"/>
          <w:szCs w:val="24"/>
          <w:lang w:val="en-US" w:eastAsia="en-US"/>
        </w:rPr>
        <w:t xml:space="preserve"> amounting to </w:t>
      </w:r>
      <w:r w:rsidRPr="009B3DE1">
        <w:rPr>
          <w:rFonts w:ascii="Arial" w:eastAsia="Times New Roman" w:hAnsi="Arial" w:cs="Arial"/>
          <w:b/>
          <w:sz w:val="24"/>
          <w:szCs w:val="24"/>
          <w:lang w:val="en-US" w:eastAsia="en-US"/>
        </w:rPr>
        <w:t>₱</w:t>
      </w:r>
      <w:r w:rsidR="009B0527" w:rsidRPr="009B3DE1">
        <w:rPr>
          <w:rFonts w:ascii="Arial" w:eastAsia="Times New Roman" w:hAnsi="Arial" w:cs="Arial"/>
          <w:b/>
          <w:bCs/>
          <w:sz w:val="24"/>
          <w:szCs w:val="24"/>
          <w:lang w:eastAsia="en-US"/>
        </w:rPr>
        <w:t>82,406,000.09</w:t>
      </w:r>
      <w:r w:rsidRPr="009B3DE1">
        <w:rPr>
          <w:rFonts w:ascii="Arial" w:eastAsia="Times New Roman" w:hAnsi="Arial" w:cs="Arial"/>
          <w:sz w:val="24"/>
          <w:szCs w:val="24"/>
          <w:lang w:val="en-US" w:eastAsia="en-US"/>
        </w:rPr>
        <w:t xml:space="preserve">, </w:t>
      </w:r>
      <w:r w:rsidRPr="009B3DE1">
        <w:rPr>
          <w:rFonts w:ascii="Arial" w:eastAsia="Times New Roman" w:hAnsi="Arial" w:cs="Arial"/>
          <w:b/>
          <w:sz w:val="24"/>
          <w:szCs w:val="24"/>
          <w:lang w:val="en-US" w:eastAsia="en-US"/>
        </w:rPr>
        <w:t>other food items</w:t>
      </w:r>
      <w:r w:rsidRPr="009B3DE1">
        <w:rPr>
          <w:rFonts w:ascii="Arial" w:eastAsia="Times New Roman" w:hAnsi="Arial" w:cs="Arial"/>
          <w:sz w:val="24"/>
          <w:szCs w:val="24"/>
          <w:lang w:val="en-US" w:eastAsia="en-US"/>
        </w:rPr>
        <w:t xml:space="preserve"> amounting to </w:t>
      </w:r>
      <w:r w:rsidRPr="009B3DE1">
        <w:rPr>
          <w:rFonts w:ascii="Arial" w:eastAsia="Times New Roman" w:hAnsi="Arial" w:cs="Arial"/>
          <w:b/>
          <w:sz w:val="24"/>
          <w:szCs w:val="24"/>
          <w:lang w:val="en-US" w:eastAsia="en-US"/>
        </w:rPr>
        <w:t>₱</w:t>
      </w:r>
      <w:r w:rsidR="00184378" w:rsidRPr="009B3DE1">
        <w:rPr>
          <w:rFonts w:ascii="Arial" w:eastAsia="Times New Roman" w:hAnsi="Arial" w:cs="Arial"/>
          <w:b/>
          <w:sz w:val="24"/>
          <w:szCs w:val="24"/>
          <w:lang w:val="en-US" w:eastAsia="en-US"/>
        </w:rPr>
        <w:t xml:space="preserve">184,721,563.92 </w:t>
      </w:r>
      <w:r w:rsidRPr="009B3DE1">
        <w:rPr>
          <w:rFonts w:ascii="Arial" w:eastAsia="Times New Roman" w:hAnsi="Arial" w:cs="Arial"/>
          <w:sz w:val="24"/>
          <w:szCs w:val="24"/>
          <w:lang w:val="en-US" w:eastAsia="en-US"/>
        </w:rPr>
        <w:t xml:space="preserve">and </w:t>
      </w:r>
      <w:r w:rsidRPr="009B3DE1">
        <w:rPr>
          <w:rFonts w:ascii="Arial" w:eastAsia="Times New Roman" w:hAnsi="Arial" w:cs="Arial"/>
          <w:b/>
          <w:sz w:val="24"/>
          <w:szCs w:val="24"/>
          <w:lang w:val="en-US" w:eastAsia="en-US"/>
        </w:rPr>
        <w:t xml:space="preserve">non-food items (FNIs) </w:t>
      </w:r>
      <w:r w:rsidRPr="009B3DE1">
        <w:rPr>
          <w:rFonts w:ascii="Arial" w:eastAsia="Times New Roman" w:hAnsi="Arial" w:cs="Arial"/>
          <w:sz w:val="24"/>
          <w:szCs w:val="24"/>
          <w:lang w:val="en-US" w:eastAsia="en-US"/>
        </w:rPr>
        <w:t xml:space="preserve">amounting to </w:t>
      </w:r>
      <w:r w:rsidRPr="009B3DE1">
        <w:rPr>
          <w:rFonts w:ascii="Arial" w:eastAsia="Times New Roman" w:hAnsi="Arial" w:cs="Arial"/>
          <w:b/>
          <w:sz w:val="24"/>
          <w:szCs w:val="24"/>
          <w:lang w:val="en-US" w:eastAsia="en-US"/>
        </w:rPr>
        <w:t>₱</w:t>
      </w:r>
      <w:r w:rsidR="00184378" w:rsidRPr="009B3DE1">
        <w:rPr>
          <w:rFonts w:ascii="Arial" w:eastAsia="Times New Roman" w:hAnsi="Arial" w:cs="Arial"/>
          <w:b/>
          <w:sz w:val="24"/>
          <w:szCs w:val="24"/>
          <w:lang w:val="en-US" w:eastAsia="en-US"/>
        </w:rPr>
        <w:t xml:space="preserve">337,155,765.01 </w:t>
      </w:r>
      <w:r w:rsidRPr="009B3DE1">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620"/>
        <w:gridCol w:w="1440"/>
        <w:gridCol w:w="1080"/>
        <w:gridCol w:w="1172"/>
        <w:gridCol w:w="1438"/>
        <w:gridCol w:w="1262"/>
        <w:gridCol w:w="1376"/>
      </w:tblGrid>
      <w:tr w:rsidR="00184378" w:rsidRPr="009B0527" w14:paraId="0F21CB02" w14:textId="77777777" w:rsidTr="00A448E3">
        <w:trPr>
          <w:trHeight w:val="20"/>
          <w:tblHeader/>
        </w:trPr>
        <w:tc>
          <w:tcPr>
            <w:tcW w:w="86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975D2F2" w14:textId="055EF3DF" w:rsidR="00184378" w:rsidRPr="009B0527" w:rsidRDefault="00184378" w:rsidP="00184378">
            <w:pPr>
              <w:widowControl/>
              <w:spacing w:after="0" w:line="240" w:lineRule="auto"/>
              <w:jc w:val="center"/>
              <w:rPr>
                <w:rFonts w:ascii="Arial Narrow" w:eastAsia="Times New Roman" w:hAnsi="Arial Narrow"/>
                <w:b/>
                <w:bCs/>
                <w:color w:val="000000"/>
                <w:sz w:val="18"/>
                <w:szCs w:val="18"/>
                <w:lang w:val="en-US" w:eastAsia="en-US"/>
              </w:rPr>
            </w:pPr>
            <w:r w:rsidRPr="009B0527">
              <w:rPr>
                <w:rFonts w:ascii="Arial Narrow" w:eastAsia="Times New Roman" w:hAnsi="Arial Narrow" w:cs="Arial"/>
                <w:b/>
                <w:bCs/>
                <w:color w:val="000000"/>
                <w:sz w:val="18"/>
                <w:szCs w:val="18"/>
              </w:rPr>
              <w:t>REGIONAL / FIELD OFFICE</w:t>
            </w:r>
          </w:p>
        </w:tc>
        <w:tc>
          <w:tcPr>
            <w:tcW w:w="767"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82A5447" w14:textId="73E32013"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STANDBY FUNDS</w:t>
            </w:r>
          </w:p>
        </w:tc>
        <w:tc>
          <w:tcPr>
            <w:tcW w:w="1199" w:type="pct"/>
            <w:gridSpan w:val="2"/>
            <w:tcBorders>
              <w:top w:val="single" w:sz="4" w:space="0" w:color="auto"/>
              <w:left w:val="nil"/>
              <w:bottom w:val="single" w:sz="4" w:space="0" w:color="auto"/>
              <w:right w:val="single" w:sz="4" w:space="0" w:color="auto"/>
            </w:tcBorders>
            <w:shd w:val="clear" w:color="000000" w:fill="BFBFBF"/>
            <w:vAlign w:val="center"/>
            <w:hideMark/>
          </w:tcPr>
          <w:p w14:paraId="5AEFCA69" w14:textId="565E8E28"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FAMILY FOOD PACKS</w:t>
            </w:r>
          </w:p>
        </w:tc>
        <w:tc>
          <w:tcPr>
            <w:tcW w:w="766" w:type="pct"/>
            <w:tcBorders>
              <w:top w:val="single" w:sz="4" w:space="0" w:color="auto"/>
              <w:left w:val="nil"/>
              <w:bottom w:val="single" w:sz="4" w:space="0" w:color="auto"/>
              <w:right w:val="single" w:sz="4" w:space="0" w:color="auto"/>
            </w:tcBorders>
            <w:shd w:val="clear" w:color="000000" w:fill="BFBFBF"/>
            <w:vAlign w:val="center"/>
            <w:hideMark/>
          </w:tcPr>
          <w:p w14:paraId="3C34F4D6" w14:textId="5113A1C8"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OTHER FOOD ITEMS</w:t>
            </w:r>
          </w:p>
        </w:tc>
        <w:tc>
          <w:tcPr>
            <w:tcW w:w="672" w:type="pct"/>
            <w:tcBorders>
              <w:top w:val="single" w:sz="4" w:space="0" w:color="auto"/>
              <w:left w:val="nil"/>
              <w:bottom w:val="single" w:sz="4" w:space="0" w:color="auto"/>
              <w:right w:val="single" w:sz="4" w:space="0" w:color="auto"/>
            </w:tcBorders>
            <w:shd w:val="clear" w:color="000000" w:fill="BFBFBF"/>
            <w:vAlign w:val="center"/>
            <w:hideMark/>
          </w:tcPr>
          <w:p w14:paraId="56A195A6" w14:textId="1C81F165"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NON-FOOD RELIEF ITEMS</w:t>
            </w:r>
          </w:p>
        </w:tc>
        <w:tc>
          <w:tcPr>
            <w:tcW w:w="73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FF6EE54" w14:textId="37292BCF"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STANDBY FUNDS &amp; STOCKPILE</w:t>
            </w:r>
          </w:p>
        </w:tc>
      </w:tr>
      <w:tr w:rsidR="00184378" w:rsidRPr="009B0527" w14:paraId="6AE8C772" w14:textId="77777777" w:rsidTr="00A448E3">
        <w:trPr>
          <w:trHeight w:val="20"/>
          <w:tblHeader/>
        </w:trPr>
        <w:tc>
          <w:tcPr>
            <w:tcW w:w="863" w:type="pct"/>
            <w:vMerge/>
            <w:tcBorders>
              <w:top w:val="single" w:sz="4" w:space="0" w:color="auto"/>
              <w:left w:val="single" w:sz="4" w:space="0" w:color="auto"/>
              <w:bottom w:val="single" w:sz="4" w:space="0" w:color="auto"/>
              <w:right w:val="single" w:sz="4" w:space="0" w:color="auto"/>
            </w:tcBorders>
            <w:vAlign w:val="center"/>
            <w:hideMark/>
          </w:tcPr>
          <w:p w14:paraId="1E75D1F0" w14:textId="77777777" w:rsidR="00184378" w:rsidRPr="009B0527" w:rsidRDefault="00184378" w:rsidP="00184378">
            <w:pPr>
              <w:widowControl/>
              <w:spacing w:after="0" w:line="240" w:lineRule="auto"/>
              <w:rPr>
                <w:rFonts w:ascii="Arial Narrow" w:eastAsia="Times New Roman" w:hAnsi="Arial Narrow"/>
                <w:b/>
                <w:bCs/>
                <w:color w:val="000000"/>
                <w:sz w:val="18"/>
                <w:szCs w:val="18"/>
                <w:lang w:val="en-US" w:eastAsia="en-US"/>
              </w:rPr>
            </w:pPr>
          </w:p>
        </w:tc>
        <w:tc>
          <w:tcPr>
            <w:tcW w:w="767" w:type="pct"/>
            <w:vMerge/>
            <w:tcBorders>
              <w:top w:val="single" w:sz="4" w:space="0" w:color="auto"/>
              <w:left w:val="single" w:sz="4" w:space="0" w:color="auto"/>
              <w:bottom w:val="single" w:sz="4" w:space="0" w:color="auto"/>
              <w:right w:val="single" w:sz="4" w:space="0" w:color="auto"/>
            </w:tcBorders>
            <w:vAlign w:val="center"/>
            <w:hideMark/>
          </w:tcPr>
          <w:p w14:paraId="29039F3C" w14:textId="77777777" w:rsidR="00184378" w:rsidRPr="009B0527" w:rsidRDefault="00184378" w:rsidP="00184378">
            <w:pPr>
              <w:widowControl/>
              <w:spacing w:after="0" w:line="240" w:lineRule="auto"/>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000000" w:fill="BFBFBF"/>
            <w:vAlign w:val="center"/>
            <w:hideMark/>
          </w:tcPr>
          <w:p w14:paraId="0B00795F" w14:textId="29534C39" w:rsidR="00184378" w:rsidRPr="009B0527" w:rsidRDefault="00184378" w:rsidP="00184378">
            <w:pPr>
              <w:widowControl/>
              <w:spacing w:after="0" w:line="240" w:lineRule="auto"/>
              <w:jc w:val="right"/>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QUANTITY</w:t>
            </w:r>
          </w:p>
        </w:tc>
        <w:tc>
          <w:tcPr>
            <w:tcW w:w="624" w:type="pct"/>
            <w:tcBorders>
              <w:top w:val="nil"/>
              <w:left w:val="nil"/>
              <w:bottom w:val="single" w:sz="4" w:space="0" w:color="auto"/>
              <w:right w:val="single" w:sz="4" w:space="0" w:color="auto"/>
            </w:tcBorders>
            <w:shd w:val="clear" w:color="000000" w:fill="BFBFBF"/>
            <w:vAlign w:val="center"/>
            <w:hideMark/>
          </w:tcPr>
          <w:p w14:paraId="2C3CEA4F" w14:textId="42BADE1F"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766" w:type="pct"/>
            <w:tcBorders>
              <w:top w:val="nil"/>
              <w:left w:val="nil"/>
              <w:bottom w:val="single" w:sz="4" w:space="0" w:color="auto"/>
              <w:right w:val="single" w:sz="4" w:space="0" w:color="auto"/>
            </w:tcBorders>
            <w:shd w:val="clear" w:color="000000" w:fill="BFBFBF"/>
            <w:vAlign w:val="center"/>
            <w:hideMark/>
          </w:tcPr>
          <w:p w14:paraId="37F5A667" w14:textId="0399C281"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672" w:type="pct"/>
            <w:tcBorders>
              <w:top w:val="nil"/>
              <w:left w:val="nil"/>
              <w:bottom w:val="single" w:sz="4" w:space="0" w:color="auto"/>
              <w:right w:val="single" w:sz="4" w:space="0" w:color="auto"/>
            </w:tcBorders>
            <w:shd w:val="clear" w:color="000000" w:fill="BFBFBF"/>
            <w:vAlign w:val="center"/>
            <w:hideMark/>
          </w:tcPr>
          <w:p w14:paraId="65FD7EC1" w14:textId="4C505BBE"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733" w:type="pct"/>
            <w:vMerge/>
            <w:tcBorders>
              <w:top w:val="single" w:sz="4" w:space="0" w:color="auto"/>
              <w:left w:val="single" w:sz="4" w:space="0" w:color="auto"/>
              <w:bottom w:val="single" w:sz="4" w:space="0" w:color="auto"/>
              <w:right w:val="single" w:sz="4" w:space="0" w:color="auto"/>
            </w:tcBorders>
            <w:vAlign w:val="center"/>
            <w:hideMark/>
          </w:tcPr>
          <w:p w14:paraId="48F49AF0" w14:textId="77777777" w:rsidR="00184378" w:rsidRPr="009B0527" w:rsidRDefault="00184378" w:rsidP="00184378">
            <w:pPr>
              <w:widowControl/>
              <w:spacing w:after="0" w:line="240" w:lineRule="auto"/>
              <w:rPr>
                <w:rFonts w:ascii="Arial Narrow" w:eastAsia="Times New Roman" w:hAnsi="Arial Narrow"/>
                <w:b/>
                <w:bCs/>
                <w:i/>
                <w:iCs/>
                <w:color w:val="000000"/>
                <w:sz w:val="18"/>
                <w:szCs w:val="18"/>
                <w:lang w:val="en-US" w:eastAsia="en-US"/>
              </w:rPr>
            </w:pPr>
          </w:p>
        </w:tc>
      </w:tr>
      <w:tr w:rsidR="009B0527" w:rsidRPr="009B0527" w14:paraId="164E4CF6" w14:textId="77777777" w:rsidTr="00A448E3">
        <w:trPr>
          <w:trHeight w:val="20"/>
        </w:trPr>
        <w:tc>
          <w:tcPr>
            <w:tcW w:w="863" w:type="pct"/>
            <w:tcBorders>
              <w:top w:val="nil"/>
              <w:left w:val="single" w:sz="4" w:space="0" w:color="auto"/>
              <w:bottom w:val="single" w:sz="4" w:space="0" w:color="auto"/>
              <w:right w:val="single" w:sz="4" w:space="0" w:color="auto"/>
            </w:tcBorders>
            <w:shd w:val="clear" w:color="000000" w:fill="D9D9D9"/>
            <w:vAlign w:val="center"/>
            <w:hideMark/>
          </w:tcPr>
          <w:p w14:paraId="7F384D95" w14:textId="77777777" w:rsidR="009B0527" w:rsidRPr="009B0527" w:rsidRDefault="009B0527" w:rsidP="009B0527">
            <w:pPr>
              <w:widowControl/>
              <w:spacing w:after="0" w:line="240" w:lineRule="auto"/>
              <w:jc w:val="center"/>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TOTAL</w:t>
            </w:r>
          </w:p>
        </w:tc>
        <w:tc>
          <w:tcPr>
            <w:tcW w:w="767" w:type="pct"/>
            <w:tcBorders>
              <w:top w:val="nil"/>
              <w:left w:val="nil"/>
              <w:bottom w:val="single" w:sz="4" w:space="0" w:color="auto"/>
              <w:right w:val="single" w:sz="4" w:space="0" w:color="auto"/>
            </w:tcBorders>
            <w:shd w:val="clear" w:color="000000" w:fill="D9D9D9"/>
            <w:vAlign w:val="center"/>
            <w:hideMark/>
          </w:tcPr>
          <w:p w14:paraId="2E053FFF" w14:textId="1583E782"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18,093,861.63</w:t>
            </w:r>
          </w:p>
        </w:tc>
        <w:tc>
          <w:tcPr>
            <w:tcW w:w="575" w:type="pct"/>
            <w:tcBorders>
              <w:top w:val="nil"/>
              <w:left w:val="nil"/>
              <w:bottom w:val="single" w:sz="4" w:space="0" w:color="auto"/>
              <w:right w:val="single" w:sz="4" w:space="0" w:color="auto"/>
            </w:tcBorders>
            <w:shd w:val="clear" w:color="000000" w:fill="D9D9D9"/>
            <w:vAlign w:val="center"/>
            <w:hideMark/>
          </w:tcPr>
          <w:p w14:paraId="1A74DEA6" w14:textId="5FAD532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77,673</w:t>
            </w:r>
          </w:p>
        </w:tc>
        <w:tc>
          <w:tcPr>
            <w:tcW w:w="624" w:type="pct"/>
            <w:tcBorders>
              <w:top w:val="nil"/>
              <w:left w:val="nil"/>
              <w:bottom w:val="single" w:sz="4" w:space="0" w:color="auto"/>
              <w:right w:val="single" w:sz="4" w:space="0" w:color="auto"/>
            </w:tcBorders>
            <w:shd w:val="clear" w:color="000000" w:fill="D9D9D9"/>
            <w:vAlign w:val="center"/>
            <w:hideMark/>
          </w:tcPr>
          <w:p w14:paraId="108E44F3" w14:textId="6BB820DC"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82,406,000.09</w:t>
            </w:r>
          </w:p>
        </w:tc>
        <w:tc>
          <w:tcPr>
            <w:tcW w:w="766" w:type="pct"/>
            <w:tcBorders>
              <w:top w:val="nil"/>
              <w:left w:val="nil"/>
              <w:bottom w:val="single" w:sz="4" w:space="0" w:color="auto"/>
              <w:right w:val="single" w:sz="4" w:space="0" w:color="auto"/>
            </w:tcBorders>
            <w:shd w:val="clear" w:color="000000" w:fill="D9D9D9"/>
            <w:vAlign w:val="center"/>
            <w:hideMark/>
          </w:tcPr>
          <w:p w14:paraId="3CF7CC0F" w14:textId="2EC90C57"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84,721,563.92</w:t>
            </w:r>
          </w:p>
        </w:tc>
        <w:tc>
          <w:tcPr>
            <w:tcW w:w="672" w:type="pct"/>
            <w:tcBorders>
              <w:top w:val="nil"/>
              <w:left w:val="nil"/>
              <w:bottom w:val="single" w:sz="4" w:space="0" w:color="auto"/>
              <w:right w:val="single" w:sz="4" w:space="0" w:color="auto"/>
            </w:tcBorders>
            <w:shd w:val="clear" w:color="000000" w:fill="D9D9D9"/>
            <w:vAlign w:val="center"/>
            <w:hideMark/>
          </w:tcPr>
          <w:p w14:paraId="095C349E" w14:textId="6547941D"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337,155,765.01</w:t>
            </w:r>
          </w:p>
        </w:tc>
        <w:tc>
          <w:tcPr>
            <w:tcW w:w="733" w:type="pct"/>
            <w:tcBorders>
              <w:top w:val="nil"/>
              <w:left w:val="nil"/>
              <w:bottom w:val="single" w:sz="4" w:space="0" w:color="auto"/>
              <w:right w:val="single" w:sz="4" w:space="0" w:color="auto"/>
            </w:tcBorders>
            <w:shd w:val="clear" w:color="000000" w:fill="D9D9D9"/>
            <w:vAlign w:val="center"/>
            <w:hideMark/>
          </w:tcPr>
          <w:p w14:paraId="315B4AB8" w14:textId="4C6D96CC"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722,377,190.65</w:t>
            </w:r>
          </w:p>
        </w:tc>
      </w:tr>
      <w:tr w:rsidR="009B0527" w:rsidRPr="009B0527" w14:paraId="633202D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4EB4438"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entral Office</w:t>
            </w:r>
          </w:p>
        </w:tc>
        <w:tc>
          <w:tcPr>
            <w:tcW w:w="767" w:type="pct"/>
            <w:tcBorders>
              <w:top w:val="nil"/>
              <w:left w:val="nil"/>
              <w:bottom w:val="single" w:sz="4" w:space="0" w:color="auto"/>
              <w:right w:val="single" w:sz="4" w:space="0" w:color="auto"/>
            </w:tcBorders>
            <w:shd w:val="clear" w:color="auto" w:fill="auto"/>
            <w:vAlign w:val="center"/>
            <w:hideMark/>
          </w:tcPr>
          <w:p w14:paraId="60A503CA" w14:textId="41B2C92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4,407,324.94</w:t>
            </w:r>
          </w:p>
        </w:tc>
        <w:tc>
          <w:tcPr>
            <w:tcW w:w="575" w:type="pct"/>
            <w:tcBorders>
              <w:top w:val="nil"/>
              <w:left w:val="nil"/>
              <w:bottom w:val="single" w:sz="4" w:space="0" w:color="auto"/>
              <w:right w:val="single" w:sz="4" w:space="0" w:color="auto"/>
            </w:tcBorders>
            <w:shd w:val="clear" w:color="auto" w:fill="auto"/>
            <w:vAlign w:val="center"/>
            <w:hideMark/>
          </w:tcPr>
          <w:p w14:paraId="358F485B" w14:textId="536EDD63"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624" w:type="pct"/>
            <w:tcBorders>
              <w:top w:val="nil"/>
              <w:left w:val="nil"/>
              <w:bottom w:val="single" w:sz="4" w:space="0" w:color="auto"/>
              <w:right w:val="single" w:sz="4" w:space="0" w:color="auto"/>
            </w:tcBorders>
            <w:shd w:val="clear" w:color="auto" w:fill="auto"/>
            <w:vAlign w:val="center"/>
            <w:hideMark/>
          </w:tcPr>
          <w:p w14:paraId="54D79B15" w14:textId="72132CC1"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766" w:type="pct"/>
            <w:tcBorders>
              <w:top w:val="nil"/>
              <w:left w:val="nil"/>
              <w:bottom w:val="single" w:sz="4" w:space="0" w:color="auto"/>
              <w:right w:val="single" w:sz="4" w:space="0" w:color="auto"/>
            </w:tcBorders>
            <w:shd w:val="clear" w:color="auto" w:fill="auto"/>
            <w:vAlign w:val="center"/>
            <w:hideMark/>
          </w:tcPr>
          <w:p w14:paraId="6E654E2A" w14:textId="3E838192"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672" w:type="pct"/>
            <w:tcBorders>
              <w:top w:val="nil"/>
              <w:left w:val="nil"/>
              <w:bottom w:val="single" w:sz="4" w:space="0" w:color="auto"/>
              <w:right w:val="single" w:sz="4" w:space="0" w:color="auto"/>
            </w:tcBorders>
            <w:shd w:val="clear" w:color="auto" w:fill="auto"/>
            <w:vAlign w:val="center"/>
            <w:hideMark/>
          </w:tcPr>
          <w:p w14:paraId="3F74A3C9" w14:textId="07DFD02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733" w:type="pct"/>
            <w:tcBorders>
              <w:top w:val="nil"/>
              <w:left w:val="nil"/>
              <w:bottom w:val="single" w:sz="4" w:space="0" w:color="auto"/>
              <w:right w:val="single" w:sz="4" w:space="0" w:color="auto"/>
            </w:tcBorders>
            <w:shd w:val="clear" w:color="auto" w:fill="auto"/>
            <w:vAlign w:val="center"/>
            <w:hideMark/>
          </w:tcPr>
          <w:p w14:paraId="78BC19AD" w14:textId="7970788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4,407,324.94</w:t>
            </w:r>
          </w:p>
        </w:tc>
      </w:tr>
      <w:tr w:rsidR="009B0527" w:rsidRPr="009B0527" w14:paraId="6DDB4038"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0A51D20"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RLMB - NROC</w:t>
            </w:r>
          </w:p>
        </w:tc>
        <w:tc>
          <w:tcPr>
            <w:tcW w:w="767" w:type="pct"/>
            <w:tcBorders>
              <w:top w:val="nil"/>
              <w:left w:val="nil"/>
              <w:bottom w:val="single" w:sz="4" w:space="0" w:color="auto"/>
              <w:right w:val="single" w:sz="4" w:space="0" w:color="auto"/>
            </w:tcBorders>
            <w:shd w:val="clear" w:color="auto" w:fill="auto"/>
            <w:vAlign w:val="center"/>
            <w:hideMark/>
          </w:tcPr>
          <w:p w14:paraId="295B0E9F" w14:textId="2CF7E3A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254CB3DE" w14:textId="34F179B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26</w:t>
            </w:r>
          </w:p>
        </w:tc>
        <w:tc>
          <w:tcPr>
            <w:tcW w:w="624" w:type="pct"/>
            <w:tcBorders>
              <w:top w:val="nil"/>
              <w:left w:val="nil"/>
              <w:bottom w:val="single" w:sz="4" w:space="0" w:color="auto"/>
              <w:right w:val="single" w:sz="4" w:space="0" w:color="auto"/>
            </w:tcBorders>
            <w:shd w:val="clear" w:color="auto" w:fill="auto"/>
            <w:vAlign w:val="center"/>
            <w:hideMark/>
          </w:tcPr>
          <w:p w14:paraId="0A9D17C7" w14:textId="2A01B67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47,942.00</w:t>
            </w:r>
          </w:p>
        </w:tc>
        <w:tc>
          <w:tcPr>
            <w:tcW w:w="766" w:type="pct"/>
            <w:tcBorders>
              <w:top w:val="nil"/>
              <w:left w:val="nil"/>
              <w:bottom w:val="single" w:sz="4" w:space="0" w:color="auto"/>
              <w:right w:val="single" w:sz="4" w:space="0" w:color="auto"/>
            </w:tcBorders>
            <w:shd w:val="clear" w:color="auto" w:fill="auto"/>
            <w:vAlign w:val="center"/>
            <w:hideMark/>
          </w:tcPr>
          <w:p w14:paraId="47A5F5C0" w14:textId="217404E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727,730.76</w:t>
            </w:r>
          </w:p>
        </w:tc>
        <w:tc>
          <w:tcPr>
            <w:tcW w:w="672" w:type="pct"/>
            <w:tcBorders>
              <w:top w:val="nil"/>
              <w:left w:val="nil"/>
              <w:bottom w:val="single" w:sz="4" w:space="0" w:color="auto"/>
              <w:right w:val="single" w:sz="4" w:space="0" w:color="auto"/>
            </w:tcBorders>
            <w:shd w:val="clear" w:color="auto" w:fill="auto"/>
            <w:vAlign w:val="center"/>
            <w:hideMark/>
          </w:tcPr>
          <w:p w14:paraId="44D19307" w14:textId="725BD24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6,988,667.79</w:t>
            </w:r>
          </w:p>
        </w:tc>
        <w:tc>
          <w:tcPr>
            <w:tcW w:w="733" w:type="pct"/>
            <w:tcBorders>
              <w:top w:val="nil"/>
              <w:left w:val="nil"/>
              <w:bottom w:val="single" w:sz="4" w:space="0" w:color="auto"/>
              <w:right w:val="single" w:sz="4" w:space="0" w:color="auto"/>
            </w:tcBorders>
            <w:shd w:val="clear" w:color="auto" w:fill="auto"/>
            <w:vAlign w:val="center"/>
            <w:hideMark/>
          </w:tcPr>
          <w:p w14:paraId="370249F0" w14:textId="1C91D31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7,164,340.55</w:t>
            </w:r>
          </w:p>
        </w:tc>
      </w:tr>
      <w:tr w:rsidR="009B0527" w:rsidRPr="009B0527" w14:paraId="2DBDFE8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F3BA1DA"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RLMB - VDRC</w:t>
            </w:r>
          </w:p>
        </w:tc>
        <w:tc>
          <w:tcPr>
            <w:tcW w:w="767" w:type="pct"/>
            <w:tcBorders>
              <w:top w:val="nil"/>
              <w:left w:val="nil"/>
              <w:bottom w:val="single" w:sz="4" w:space="0" w:color="auto"/>
              <w:right w:val="single" w:sz="4" w:space="0" w:color="auto"/>
            </w:tcBorders>
            <w:shd w:val="clear" w:color="auto" w:fill="auto"/>
            <w:vAlign w:val="center"/>
            <w:hideMark/>
          </w:tcPr>
          <w:p w14:paraId="7DBCE542" w14:textId="7CF5E421"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color w:val="000000"/>
                <w:sz w:val="18"/>
                <w:szCs w:val="18"/>
              </w:rPr>
              <w:t>0</w:t>
            </w:r>
          </w:p>
        </w:tc>
        <w:tc>
          <w:tcPr>
            <w:tcW w:w="575" w:type="pct"/>
            <w:tcBorders>
              <w:top w:val="nil"/>
              <w:left w:val="nil"/>
              <w:bottom w:val="single" w:sz="4" w:space="0" w:color="auto"/>
              <w:right w:val="single" w:sz="4" w:space="0" w:color="auto"/>
            </w:tcBorders>
            <w:shd w:val="clear" w:color="auto" w:fill="auto"/>
            <w:vAlign w:val="center"/>
            <w:hideMark/>
          </w:tcPr>
          <w:p w14:paraId="52B4169A" w14:textId="5AE68E9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259</w:t>
            </w:r>
          </w:p>
        </w:tc>
        <w:tc>
          <w:tcPr>
            <w:tcW w:w="624" w:type="pct"/>
            <w:tcBorders>
              <w:top w:val="nil"/>
              <w:left w:val="nil"/>
              <w:bottom w:val="single" w:sz="4" w:space="0" w:color="auto"/>
              <w:right w:val="single" w:sz="4" w:space="0" w:color="auto"/>
            </w:tcBorders>
            <w:shd w:val="clear" w:color="auto" w:fill="auto"/>
            <w:vAlign w:val="center"/>
            <w:hideMark/>
          </w:tcPr>
          <w:p w14:paraId="61D3F513" w14:textId="723F5C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49,415.11</w:t>
            </w:r>
          </w:p>
        </w:tc>
        <w:tc>
          <w:tcPr>
            <w:tcW w:w="766" w:type="pct"/>
            <w:tcBorders>
              <w:top w:val="nil"/>
              <w:left w:val="nil"/>
              <w:bottom w:val="single" w:sz="4" w:space="0" w:color="auto"/>
              <w:right w:val="single" w:sz="4" w:space="0" w:color="auto"/>
            </w:tcBorders>
            <w:shd w:val="clear" w:color="auto" w:fill="auto"/>
            <w:vAlign w:val="center"/>
            <w:hideMark/>
          </w:tcPr>
          <w:p w14:paraId="1B6DBFA8" w14:textId="2FB50F2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8,286,502.30</w:t>
            </w:r>
          </w:p>
        </w:tc>
        <w:tc>
          <w:tcPr>
            <w:tcW w:w="672" w:type="pct"/>
            <w:tcBorders>
              <w:top w:val="nil"/>
              <w:left w:val="nil"/>
              <w:bottom w:val="single" w:sz="4" w:space="0" w:color="auto"/>
              <w:right w:val="single" w:sz="4" w:space="0" w:color="auto"/>
            </w:tcBorders>
            <w:shd w:val="clear" w:color="auto" w:fill="auto"/>
            <w:vAlign w:val="center"/>
            <w:hideMark/>
          </w:tcPr>
          <w:p w14:paraId="5C5E5D22" w14:textId="5D562C0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115,495.45</w:t>
            </w:r>
          </w:p>
        </w:tc>
        <w:tc>
          <w:tcPr>
            <w:tcW w:w="733" w:type="pct"/>
            <w:tcBorders>
              <w:top w:val="nil"/>
              <w:left w:val="nil"/>
              <w:bottom w:val="single" w:sz="4" w:space="0" w:color="auto"/>
              <w:right w:val="single" w:sz="4" w:space="0" w:color="auto"/>
            </w:tcBorders>
            <w:shd w:val="clear" w:color="auto" w:fill="auto"/>
            <w:vAlign w:val="center"/>
            <w:hideMark/>
          </w:tcPr>
          <w:p w14:paraId="2B27B7AC" w14:textId="48B0572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6,451,412.86</w:t>
            </w:r>
          </w:p>
        </w:tc>
      </w:tr>
      <w:tr w:rsidR="009B0527" w:rsidRPr="009B0527" w14:paraId="63908C2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DB427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w:t>
            </w:r>
          </w:p>
        </w:tc>
        <w:tc>
          <w:tcPr>
            <w:tcW w:w="767" w:type="pct"/>
            <w:tcBorders>
              <w:top w:val="nil"/>
              <w:left w:val="nil"/>
              <w:bottom w:val="single" w:sz="4" w:space="0" w:color="auto"/>
              <w:right w:val="single" w:sz="4" w:space="0" w:color="auto"/>
            </w:tcBorders>
            <w:shd w:val="clear" w:color="auto" w:fill="auto"/>
            <w:vAlign w:val="center"/>
            <w:hideMark/>
          </w:tcPr>
          <w:p w14:paraId="32927207" w14:textId="6C8CC8D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72D4E6F" w14:textId="771A2A0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583</w:t>
            </w:r>
          </w:p>
        </w:tc>
        <w:tc>
          <w:tcPr>
            <w:tcW w:w="624" w:type="pct"/>
            <w:tcBorders>
              <w:top w:val="nil"/>
              <w:left w:val="nil"/>
              <w:bottom w:val="single" w:sz="4" w:space="0" w:color="auto"/>
              <w:right w:val="single" w:sz="4" w:space="0" w:color="auto"/>
            </w:tcBorders>
            <w:shd w:val="clear" w:color="auto" w:fill="auto"/>
            <w:vAlign w:val="center"/>
            <w:hideMark/>
          </w:tcPr>
          <w:p w14:paraId="6026D4A2" w14:textId="08350CD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362,653.54</w:t>
            </w:r>
          </w:p>
        </w:tc>
        <w:tc>
          <w:tcPr>
            <w:tcW w:w="766" w:type="pct"/>
            <w:tcBorders>
              <w:top w:val="nil"/>
              <w:left w:val="nil"/>
              <w:bottom w:val="single" w:sz="4" w:space="0" w:color="auto"/>
              <w:right w:val="single" w:sz="4" w:space="0" w:color="auto"/>
            </w:tcBorders>
            <w:shd w:val="clear" w:color="auto" w:fill="auto"/>
            <w:vAlign w:val="center"/>
            <w:hideMark/>
          </w:tcPr>
          <w:p w14:paraId="4CB842A9" w14:textId="0CA35FE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67,146.30</w:t>
            </w:r>
          </w:p>
        </w:tc>
        <w:tc>
          <w:tcPr>
            <w:tcW w:w="672" w:type="pct"/>
            <w:tcBorders>
              <w:top w:val="nil"/>
              <w:left w:val="nil"/>
              <w:bottom w:val="single" w:sz="4" w:space="0" w:color="auto"/>
              <w:right w:val="single" w:sz="4" w:space="0" w:color="auto"/>
            </w:tcBorders>
            <w:shd w:val="clear" w:color="auto" w:fill="auto"/>
            <w:vAlign w:val="center"/>
            <w:hideMark/>
          </w:tcPr>
          <w:p w14:paraId="53E2383E" w14:textId="0691034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365,766.18</w:t>
            </w:r>
          </w:p>
        </w:tc>
        <w:tc>
          <w:tcPr>
            <w:tcW w:w="733" w:type="pct"/>
            <w:tcBorders>
              <w:top w:val="nil"/>
              <w:left w:val="nil"/>
              <w:bottom w:val="single" w:sz="4" w:space="0" w:color="auto"/>
              <w:right w:val="single" w:sz="4" w:space="0" w:color="auto"/>
            </w:tcBorders>
            <w:shd w:val="clear" w:color="auto" w:fill="auto"/>
            <w:vAlign w:val="center"/>
            <w:hideMark/>
          </w:tcPr>
          <w:p w14:paraId="28947D1D" w14:textId="5EFE0E2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595,566.02</w:t>
            </w:r>
          </w:p>
        </w:tc>
      </w:tr>
      <w:tr w:rsidR="009B0527" w:rsidRPr="009B0527" w14:paraId="5011ACBB"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B5DFDC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I</w:t>
            </w:r>
          </w:p>
        </w:tc>
        <w:tc>
          <w:tcPr>
            <w:tcW w:w="767" w:type="pct"/>
            <w:tcBorders>
              <w:top w:val="nil"/>
              <w:left w:val="nil"/>
              <w:bottom w:val="single" w:sz="4" w:space="0" w:color="auto"/>
              <w:right w:val="single" w:sz="4" w:space="0" w:color="auto"/>
            </w:tcBorders>
            <w:shd w:val="clear" w:color="auto" w:fill="auto"/>
            <w:vAlign w:val="center"/>
            <w:hideMark/>
          </w:tcPr>
          <w:p w14:paraId="1FDE7372" w14:textId="7E6F64E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3FFAB51" w14:textId="24AF2AF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421</w:t>
            </w:r>
          </w:p>
        </w:tc>
        <w:tc>
          <w:tcPr>
            <w:tcW w:w="624" w:type="pct"/>
            <w:tcBorders>
              <w:top w:val="nil"/>
              <w:left w:val="nil"/>
              <w:bottom w:val="single" w:sz="4" w:space="0" w:color="auto"/>
              <w:right w:val="single" w:sz="4" w:space="0" w:color="auto"/>
            </w:tcBorders>
            <w:shd w:val="clear" w:color="auto" w:fill="auto"/>
            <w:vAlign w:val="center"/>
            <w:hideMark/>
          </w:tcPr>
          <w:p w14:paraId="725C002A" w14:textId="7320641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410,733.55</w:t>
            </w:r>
          </w:p>
        </w:tc>
        <w:tc>
          <w:tcPr>
            <w:tcW w:w="766" w:type="pct"/>
            <w:tcBorders>
              <w:top w:val="nil"/>
              <w:left w:val="nil"/>
              <w:bottom w:val="single" w:sz="4" w:space="0" w:color="auto"/>
              <w:right w:val="single" w:sz="4" w:space="0" w:color="auto"/>
            </w:tcBorders>
            <w:shd w:val="clear" w:color="auto" w:fill="auto"/>
            <w:vAlign w:val="center"/>
            <w:hideMark/>
          </w:tcPr>
          <w:p w14:paraId="4E7F3EDF" w14:textId="68E9188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501,070.18</w:t>
            </w:r>
          </w:p>
        </w:tc>
        <w:tc>
          <w:tcPr>
            <w:tcW w:w="672" w:type="pct"/>
            <w:tcBorders>
              <w:top w:val="nil"/>
              <w:left w:val="nil"/>
              <w:bottom w:val="single" w:sz="4" w:space="0" w:color="auto"/>
              <w:right w:val="single" w:sz="4" w:space="0" w:color="auto"/>
            </w:tcBorders>
            <w:shd w:val="clear" w:color="auto" w:fill="auto"/>
            <w:vAlign w:val="center"/>
            <w:hideMark/>
          </w:tcPr>
          <w:p w14:paraId="029BD558" w14:textId="4732B52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931,269.79</w:t>
            </w:r>
          </w:p>
        </w:tc>
        <w:tc>
          <w:tcPr>
            <w:tcW w:w="733" w:type="pct"/>
            <w:tcBorders>
              <w:top w:val="nil"/>
              <w:left w:val="nil"/>
              <w:bottom w:val="single" w:sz="4" w:space="0" w:color="auto"/>
              <w:right w:val="single" w:sz="4" w:space="0" w:color="auto"/>
            </w:tcBorders>
            <w:shd w:val="clear" w:color="auto" w:fill="auto"/>
            <w:vAlign w:val="center"/>
            <w:hideMark/>
          </w:tcPr>
          <w:p w14:paraId="2F544CC3" w14:textId="43B915F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2,843,073.52</w:t>
            </w:r>
          </w:p>
        </w:tc>
      </w:tr>
      <w:tr w:rsidR="009B0527" w:rsidRPr="009B0527" w14:paraId="0B6D383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11C753F"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II</w:t>
            </w:r>
          </w:p>
        </w:tc>
        <w:tc>
          <w:tcPr>
            <w:tcW w:w="767" w:type="pct"/>
            <w:tcBorders>
              <w:top w:val="nil"/>
              <w:left w:val="nil"/>
              <w:bottom w:val="single" w:sz="4" w:space="0" w:color="auto"/>
              <w:right w:val="single" w:sz="4" w:space="0" w:color="auto"/>
            </w:tcBorders>
            <w:shd w:val="clear" w:color="auto" w:fill="auto"/>
            <w:vAlign w:val="center"/>
            <w:hideMark/>
          </w:tcPr>
          <w:p w14:paraId="4BCAE0A1" w14:textId="4A82234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305,028.74</w:t>
            </w:r>
          </w:p>
        </w:tc>
        <w:tc>
          <w:tcPr>
            <w:tcW w:w="575" w:type="pct"/>
            <w:tcBorders>
              <w:top w:val="nil"/>
              <w:left w:val="nil"/>
              <w:bottom w:val="single" w:sz="4" w:space="0" w:color="auto"/>
              <w:right w:val="single" w:sz="4" w:space="0" w:color="auto"/>
            </w:tcBorders>
            <w:shd w:val="clear" w:color="auto" w:fill="auto"/>
            <w:vAlign w:val="center"/>
            <w:hideMark/>
          </w:tcPr>
          <w:p w14:paraId="41186C29" w14:textId="4D6374A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35</w:t>
            </w:r>
          </w:p>
        </w:tc>
        <w:tc>
          <w:tcPr>
            <w:tcW w:w="624" w:type="pct"/>
            <w:tcBorders>
              <w:top w:val="nil"/>
              <w:left w:val="nil"/>
              <w:bottom w:val="single" w:sz="4" w:space="0" w:color="auto"/>
              <w:right w:val="single" w:sz="4" w:space="0" w:color="auto"/>
            </w:tcBorders>
            <w:shd w:val="clear" w:color="auto" w:fill="auto"/>
            <w:vAlign w:val="center"/>
            <w:hideMark/>
          </w:tcPr>
          <w:p w14:paraId="60FA3B68" w14:textId="370401A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00,315.42</w:t>
            </w:r>
          </w:p>
        </w:tc>
        <w:tc>
          <w:tcPr>
            <w:tcW w:w="766" w:type="pct"/>
            <w:tcBorders>
              <w:top w:val="nil"/>
              <w:left w:val="nil"/>
              <w:bottom w:val="single" w:sz="4" w:space="0" w:color="auto"/>
              <w:right w:val="single" w:sz="4" w:space="0" w:color="auto"/>
            </w:tcBorders>
            <w:shd w:val="clear" w:color="auto" w:fill="auto"/>
            <w:vAlign w:val="center"/>
            <w:hideMark/>
          </w:tcPr>
          <w:p w14:paraId="7AC5EECD" w14:textId="5710AB0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557,385.86</w:t>
            </w:r>
          </w:p>
        </w:tc>
        <w:tc>
          <w:tcPr>
            <w:tcW w:w="672" w:type="pct"/>
            <w:tcBorders>
              <w:top w:val="nil"/>
              <w:left w:val="nil"/>
              <w:bottom w:val="single" w:sz="4" w:space="0" w:color="auto"/>
              <w:right w:val="single" w:sz="4" w:space="0" w:color="auto"/>
            </w:tcBorders>
            <w:shd w:val="clear" w:color="auto" w:fill="auto"/>
            <w:vAlign w:val="center"/>
            <w:hideMark/>
          </w:tcPr>
          <w:p w14:paraId="16672F81" w14:textId="338F11C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20,960.98</w:t>
            </w:r>
          </w:p>
        </w:tc>
        <w:tc>
          <w:tcPr>
            <w:tcW w:w="733" w:type="pct"/>
            <w:tcBorders>
              <w:top w:val="nil"/>
              <w:left w:val="nil"/>
              <w:bottom w:val="single" w:sz="4" w:space="0" w:color="auto"/>
              <w:right w:val="single" w:sz="4" w:space="0" w:color="auto"/>
            </w:tcBorders>
            <w:shd w:val="clear" w:color="auto" w:fill="auto"/>
            <w:vAlign w:val="center"/>
            <w:hideMark/>
          </w:tcPr>
          <w:p w14:paraId="0F961340" w14:textId="29B0FE9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883,691.00</w:t>
            </w:r>
          </w:p>
        </w:tc>
      </w:tr>
      <w:tr w:rsidR="009B0527" w:rsidRPr="009B0527" w14:paraId="56E812D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81392F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LABARZON</w:t>
            </w:r>
          </w:p>
        </w:tc>
        <w:tc>
          <w:tcPr>
            <w:tcW w:w="767" w:type="pct"/>
            <w:tcBorders>
              <w:top w:val="nil"/>
              <w:left w:val="nil"/>
              <w:bottom w:val="single" w:sz="4" w:space="0" w:color="auto"/>
              <w:right w:val="single" w:sz="4" w:space="0" w:color="auto"/>
            </w:tcBorders>
            <w:shd w:val="clear" w:color="auto" w:fill="auto"/>
            <w:vAlign w:val="center"/>
            <w:hideMark/>
          </w:tcPr>
          <w:p w14:paraId="21FAE667" w14:textId="1FB936F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165C5E0" w14:textId="698FD64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2</w:t>
            </w:r>
          </w:p>
        </w:tc>
        <w:tc>
          <w:tcPr>
            <w:tcW w:w="624" w:type="pct"/>
            <w:tcBorders>
              <w:top w:val="nil"/>
              <w:left w:val="nil"/>
              <w:bottom w:val="single" w:sz="4" w:space="0" w:color="auto"/>
              <w:right w:val="single" w:sz="4" w:space="0" w:color="auto"/>
            </w:tcBorders>
            <w:shd w:val="clear" w:color="auto" w:fill="auto"/>
            <w:vAlign w:val="center"/>
            <w:hideMark/>
          </w:tcPr>
          <w:p w14:paraId="2864EEA7" w14:textId="19FD98C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0,072.00</w:t>
            </w:r>
          </w:p>
        </w:tc>
        <w:tc>
          <w:tcPr>
            <w:tcW w:w="766" w:type="pct"/>
            <w:tcBorders>
              <w:top w:val="nil"/>
              <w:left w:val="nil"/>
              <w:bottom w:val="single" w:sz="4" w:space="0" w:color="auto"/>
              <w:right w:val="single" w:sz="4" w:space="0" w:color="auto"/>
            </w:tcBorders>
            <w:shd w:val="clear" w:color="auto" w:fill="auto"/>
            <w:vAlign w:val="center"/>
            <w:hideMark/>
          </w:tcPr>
          <w:p w14:paraId="4324530F" w14:textId="51840DB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651,266.00</w:t>
            </w:r>
          </w:p>
        </w:tc>
        <w:tc>
          <w:tcPr>
            <w:tcW w:w="672" w:type="pct"/>
            <w:tcBorders>
              <w:top w:val="nil"/>
              <w:left w:val="nil"/>
              <w:bottom w:val="single" w:sz="4" w:space="0" w:color="auto"/>
              <w:right w:val="single" w:sz="4" w:space="0" w:color="auto"/>
            </w:tcBorders>
            <w:shd w:val="clear" w:color="auto" w:fill="auto"/>
            <w:vAlign w:val="center"/>
            <w:hideMark/>
          </w:tcPr>
          <w:p w14:paraId="639350D8" w14:textId="7D13435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80,373.37</w:t>
            </w:r>
          </w:p>
        </w:tc>
        <w:tc>
          <w:tcPr>
            <w:tcW w:w="733" w:type="pct"/>
            <w:tcBorders>
              <w:top w:val="nil"/>
              <w:left w:val="nil"/>
              <w:bottom w:val="single" w:sz="4" w:space="0" w:color="auto"/>
              <w:right w:val="single" w:sz="4" w:space="0" w:color="auto"/>
            </w:tcBorders>
            <w:shd w:val="clear" w:color="auto" w:fill="auto"/>
            <w:vAlign w:val="center"/>
            <w:hideMark/>
          </w:tcPr>
          <w:p w14:paraId="25916BFA" w14:textId="5295223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701,711.37</w:t>
            </w:r>
          </w:p>
        </w:tc>
      </w:tr>
      <w:tr w:rsidR="009B0527" w:rsidRPr="009B0527" w14:paraId="1D9364B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202689D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MIMAROPA</w:t>
            </w:r>
          </w:p>
        </w:tc>
        <w:tc>
          <w:tcPr>
            <w:tcW w:w="767" w:type="pct"/>
            <w:tcBorders>
              <w:top w:val="nil"/>
              <w:left w:val="nil"/>
              <w:bottom w:val="single" w:sz="4" w:space="0" w:color="auto"/>
              <w:right w:val="single" w:sz="4" w:space="0" w:color="auto"/>
            </w:tcBorders>
            <w:shd w:val="clear" w:color="auto" w:fill="auto"/>
            <w:vAlign w:val="center"/>
            <w:hideMark/>
          </w:tcPr>
          <w:p w14:paraId="01837DAA" w14:textId="3BD9B37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2C7893D6" w14:textId="3726BB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2,015</w:t>
            </w:r>
          </w:p>
        </w:tc>
        <w:tc>
          <w:tcPr>
            <w:tcW w:w="624" w:type="pct"/>
            <w:tcBorders>
              <w:top w:val="nil"/>
              <w:left w:val="nil"/>
              <w:bottom w:val="single" w:sz="4" w:space="0" w:color="auto"/>
              <w:right w:val="single" w:sz="4" w:space="0" w:color="auto"/>
            </w:tcBorders>
            <w:shd w:val="clear" w:color="auto" w:fill="auto"/>
            <w:vAlign w:val="center"/>
            <w:hideMark/>
          </w:tcPr>
          <w:p w14:paraId="28CC519C" w14:textId="515D46F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906,750.00</w:t>
            </w:r>
          </w:p>
        </w:tc>
        <w:tc>
          <w:tcPr>
            <w:tcW w:w="766" w:type="pct"/>
            <w:tcBorders>
              <w:top w:val="nil"/>
              <w:left w:val="nil"/>
              <w:bottom w:val="single" w:sz="4" w:space="0" w:color="auto"/>
              <w:right w:val="single" w:sz="4" w:space="0" w:color="auto"/>
            </w:tcBorders>
            <w:shd w:val="clear" w:color="auto" w:fill="auto"/>
            <w:vAlign w:val="center"/>
            <w:hideMark/>
          </w:tcPr>
          <w:p w14:paraId="41639CFC" w14:textId="750AB0E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061,634.00</w:t>
            </w:r>
          </w:p>
        </w:tc>
        <w:tc>
          <w:tcPr>
            <w:tcW w:w="672" w:type="pct"/>
            <w:tcBorders>
              <w:top w:val="nil"/>
              <w:left w:val="nil"/>
              <w:bottom w:val="single" w:sz="4" w:space="0" w:color="auto"/>
              <w:right w:val="single" w:sz="4" w:space="0" w:color="auto"/>
            </w:tcBorders>
            <w:shd w:val="clear" w:color="auto" w:fill="auto"/>
            <w:vAlign w:val="center"/>
            <w:hideMark/>
          </w:tcPr>
          <w:p w14:paraId="258A406F" w14:textId="438E714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149,105.40</w:t>
            </w:r>
          </w:p>
        </w:tc>
        <w:tc>
          <w:tcPr>
            <w:tcW w:w="733" w:type="pct"/>
            <w:tcBorders>
              <w:top w:val="nil"/>
              <w:left w:val="nil"/>
              <w:bottom w:val="single" w:sz="4" w:space="0" w:color="auto"/>
              <w:right w:val="single" w:sz="4" w:space="0" w:color="auto"/>
            </w:tcBorders>
            <w:shd w:val="clear" w:color="auto" w:fill="auto"/>
            <w:vAlign w:val="center"/>
            <w:hideMark/>
          </w:tcPr>
          <w:p w14:paraId="43D6AC0E" w14:textId="1E2A239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1,117,489.40</w:t>
            </w:r>
          </w:p>
        </w:tc>
      </w:tr>
      <w:tr w:rsidR="009B0527" w:rsidRPr="009B0527" w14:paraId="3F666AF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A8C5D5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w:t>
            </w:r>
          </w:p>
        </w:tc>
        <w:tc>
          <w:tcPr>
            <w:tcW w:w="767" w:type="pct"/>
            <w:tcBorders>
              <w:top w:val="nil"/>
              <w:left w:val="nil"/>
              <w:bottom w:val="single" w:sz="4" w:space="0" w:color="auto"/>
              <w:right w:val="single" w:sz="4" w:space="0" w:color="auto"/>
            </w:tcBorders>
            <w:shd w:val="clear" w:color="auto" w:fill="auto"/>
            <w:vAlign w:val="center"/>
            <w:hideMark/>
          </w:tcPr>
          <w:p w14:paraId="35E65CD4" w14:textId="0D5EE55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6183F2A7" w14:textId="1BB1AC2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935</w:t>
            </w:r>
          </w:p>
        </w:tc>
        <w:tc>
          <w:tcPr>
            <w:tcW w:w="624" w:type="pct"/>
            <w:tcBorders>
              <w:top w:val="nil"/>
              <w:left w:val="nil"/>
              <w:bottom w:val="single" w:sz="4" w:space="0" w:color="auto"/>
              <w:right w:val="single" w:sz="4" w:space="0" w:color="auto"/>
            </w:tcBorders>
            <w:shd w:val="clear" w:color="auto" w:fill="auto"/>
            <w:vAlign w:val="center"/>
            <w:hideMark/>
          </w:tcPr>
          <w:p w14:paraId="1E00CF01" w14:textId="53B17C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95,735.76</w:t>
            </w:r>
          </w:p>
        </w:tc>
        <w:tc>
          <w:tcPr>
            <w:tcW w:w="766" w:type="pct"/>
            <w:tcBorders>
              <w:top w:val="nil"/>
              <w:left w:val="nil"/>
              <w:bottom w:val="single" w:sz="4" w:space="0" w:color="auto"/>
              <w:right w:val="single" w:sz="4" w:space="0" w:color="auto"/>
            </w:tcBorders>
            <w:shd w:val="clear" w:color="auto" w:fill="auto"/>
            <w:vAlign w:val="center"/>
            <w:hideMark/>
          </w:tcPr>
          <w:p w14:paraId="20122724" w14:textId="4D617AA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567,218.95</w:t>
            </w:r>
          </w:p>
        </w:tc>
        <w:tc>
          <w:tcPr>
            <w:tcW w:w="672" w:type="pct"/>
            <w:tcBorders>
              <w:top w:val="nil"/>
              <w:left w:val="nil"/>
              <w:bottom w:val="single" w:sz="4" w:space="0" w:color="auto"/>
              <w:right w:val="single" w:sz="4" w:space="0" w:color="auto"/>
            </w:tcBorders>
            <w:shd w:val="clear" w:color="auto" w:fill="auto"/>
            <w:vAlign w:val="center"/>
            <w:hideMark/>
          </w:tcPr>
          <w:p w14:paraId="73745862" w14:textId="504B559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125,279.90</w:t>
            </w:r>
          </w:p>
        </w:tc>
        <w:tc>
          <w:tcPr>
            <w:tcW w:w="733" w:type="pct"/>
            <w:tcBorders>
              <w:top w:val="nil"/>
              <w:left w:val="nil"/>
              <w:bottom w:val="single" w:sz="4" w:space="0" w:color="auto"/>
              <w:right w:val="single" w:sz="4" w:space="0" w:color="auto"/>
            </w:tcBorders>
            <w:shd w:val="clear" w:color="auto" w:fill="auto"/>
            <w:vAlign w:val="center"/>
            <w:hideMark/>
          </w:tcPr>
          <w:p w14:paraId="516F8C4E" w14:textId="7D8CD5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788,234.61</w:t>
            </w:r>
          </w:p>
        </w:tc>
      </w:tr>
      <w:tr w:rsidR="009B0527" w:rsidRPr="009B0527" w14:paraId="438571C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72295BE"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w:t>
            </w:r>
          </w:p>
        </w:tc>
        <w:tc>
          <w:tcPr>
            <w:tcW w:w="767" w:type="pct"/>
            <w:tcBorders>
              <w:top w:val="nil"/>
              <w:left w:val="nil"/>
              <w:bottom w:val="single" w:sz="4" w:space="0" w:color="auto"/>
              <w:right w:val="single" w:sz="4" w:space="0" w:color="auto"/>
            </w:tcBorders>
            <w:shd w:val="clear" w:color="auto" w:fill="auto"/>
            <w:vAlign w:val="center"/>
            <w:hideMark/>
          </w:tcPr>
          <w:p w14:paraId="64D77835" w14:textId="64934DA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7</w:t>
            </w:r>
          </w:p>
        </w:tc>
        <w:tc>
          <w:tcPr>
            <w:tcW w:w="575" w:type="pct"/>
            <w:tcBorders>
              <w:top w:val="nil"/>
              <w:left w:val="nil"/>
              <w:bottom w:val="single" w:sz="4" w:space="0" w:color="auto"/>
              <w:right w:val="single" w:sz="4" w:space="0" w:color="auto"/>
            </w:tcBorders>
            <w:shd w:val="clear" w:color="auto" w:fill="auto"/>
            <w:vAlign w:val="center"/>
            <w:hideMark/>
          </w:tcPr>
          <w:p w14:paraId="392B6F75" w14:textId="67718E7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975</w:t>
            </w:r>
          </w:p>
        </w:tc>
        <w:tc>
          <w:tcPr>
            <w:tcW w:w="624" w:type="pct"/>
            <w:tcBorders>
              <w:top w:val="nil"/>
              <w:left w:val="nil"/>
              <w:bottom w:val="single" w:sz="4" w:space="0" w:color="auto"/>
              <w:right w:val="single" w:sz="4" w:space="0" w:color="auto"/>
            </w:tcBorders>
            <w:shd w:val="clear" w:color="auto" w:fill="auto"/>
            <w:vAlign w:val="center"/>
            <w:hideMark/>
          </w:tcPr>
          <w:p w14:paraId="525FAC0D" w14:textId="7965FCD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628,215.54</w:t>
            </w:r>
          </w:p>
        </w:tc>
        <w:tc>
          <w:tcPr>
            <w:tcW w:w="766" w:type="pct"/>
            <w:tcBorders>
              <w:top w:val="nil"/>
              <w:left w:val="nil"/>
              <w:bottom w:val="single" w:sz="4" w:space="0" w:color="auto"/>
              <w:right w:val="single" w:sz="4" w:space="0" w:color="auto"/>
            </w:tcBorders>
            <w:shd w:val="clear" w:color="auto" w:fill="auto"/>
            <w:vAlign w:val="center"/>
            <w:hideMark/>
          </w:tcPr>
          <w:p w14:paraId="3B5852AD" w14:textId="6405C0D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815,571.00</w:t>
            </w:r>
          </w:p>
        </w:tc>
        <w:tc>
          <w:tcPr>
            <w:tcW w:w="672" w:type="pct"/>
            <w:tcBorders>
              <w:top w:val="nil"/>
              <w:left w:val="nil"/>
              <w:bottom w:val="single" w:sz="4" w:space="0" w:color="auto"/>
              <w:right w:val="single" w:sz="4" w:space="0" w:color="auto"/>
            </w:tcBorders>
            <w:shd w:val="clear" w:color="auto" w:fill="auto"/>
            <w:vAlign w:val="center"/>
            <w:hideMark/>
          </w:tcPr>
          <w:p w14:paraId="46689C86" w14:textId="42432B5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470,572.13</w:t>
            </w:r>
          </w:p>
        </w:tc>
        <w:tc>
          <w:tcPr>
            <w:tcW w:w="733" w:type="pct"/>
            <w:tcBorders>
              <w:top w:val="nil"/>
              <w:left w:val="nil"/>
              <w:bottom w:val="single" w:sz="4" w:space="0" w:color="auto"/>
              <w:right w:val="single" w:sz="4" w:space="0" w:color="auto"/>
            </w:tcBorders>
            <w:shd w:val="clear" w:color="auto" w:fill="auto"/>
            <w:vAlign w:val="center"/>
            <w:hideMark/>
          </w:tcPr>
          <w:p w14:paraId="3649AD2D" w14:textId="70E354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9,914,358.74</w:t>
            </w:r>
          </w:p>
        </w:tc>
      </w:tr>
      <w:tr w:rsidR="009B0527" w:rsidRPr="009B0527" w14:paraId="3174E4E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16B0F12"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I</w:t>
            </w:r>
          </w:p>
        </w:tc>
        <w:tc>
          <w:tcPr>
            <w:tcW w:w="767" w:type="pct"/>
            <w:tcBorders>
              <w:top w:val="nil"/>
              <w:left w:val="nil"/>
              <w:bottom w:val="single" w:sz="4" w:space="0" w:color="auto"/>
              <w:right w:val="single" w:sz="4" w:space="0" w:color="auto"/>
            </w:tcBorders>
            <w:shd w:val="clear" w:color="auto" w:fill="auto"/>
            <w:vAlign w:val="center"/>
            <w:hideMark/>
          </w:tcPr>
          <w:p w14:paraId="332E2AB0" w14:textId="4F88D485"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0D28733D" w14:textId="338E3C4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537</w:t>
            </w:r>
          </w:p>
        </w:tc>
        <w:tc>
          <w:tcPr>
            <w:tcW w:w="624" w:type="pct"/>
            <w:tcBorders>
              <w:top w:val="nil"/>
              <w:left w:val="nil"/>
              <w:bottom w:val="single" w:sz="4" w:space="0" w:color="auto"/>
              <w:right w:val="single" w:sz="4" w:space="0" w:color="auto"/>
            </w:tcBorders>
            <w:shd w:val="clear" w:color="auto" w:fill="auto"/>
            <w:vAlign w:val="center"/>
            <w:hideMark/>
          </w:tcPr>
          <w:p w14:paraId="63D9A1B5" w14:textId="49E8557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73,595.00</w:t>
            </w:r>
          </w:p>
        </w:tc>
        <w:tc>
          <w:tcPr>
            <w:tcW w:w="766" w:type="pct"/>
            <w:tcBorders>
              <w:top w:val="nil"/>
              <w:left w:val="nil"/>
              <w:bottom w:val="single" w:sz="4" w:space="0" w:color="auto"/>
              <w:right w:val="single" w:sz="4" w:space="0" w:color="auto"/>
            </w:tcBorders>
            <w:shd w:val="clear" w:color="auto" w:fill="auto"/>
            <w:vAlign w:val="center"/>
            <w:hideMark/>
          </w:tcPr>
          <w:p w14:paraId="2F1D7F96" w14:textId="2AEE3BC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672,561.12</w:t>
            </w:r>
          </w:p>
        </w:tc>
        <w:tc>
          <w:tcPr>
            <w:tcW w:w="672" w:type="pct"/>
            <w:tcBorders>
              <w:top w:val="nil"/>
              <w:left w:val="nil"/>
              <w:bottom w:val="single" w:sz="4" w:space="0" w:color="auto"/>
              <w:right w:val="single" w:sz="4" w:space="0" w:color="auto"/>
            </w:tcBorders>
            <w:shd w:val="clear" w:color="auto" w:fill="auto"/>
            <w:vAlign w:val="center"/>
            <w:hideMark/>
          </w:tcPr>
          <w:p w14:paraId="19B46760" w14:textId="5BCC64C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612,927.55</w:t>
            </w:r>
          </w:p>
        </w:tc>
        <w:tc>
          <w:tcPr>
            <w:tcW w:w="733" w:type="pct"/>
            <w:tcBorders>
              <w:top w:val="nil"/>
              <w:left w:val="nil"/>
              <w:bottom w:val="single" w:sz="4" w:space="0" w:color="auto"/>
              <w:right w:val="single" w:sz="4" w:space="0" w:color="auto"/>
            </w:tcBorders>
            <w:shd w:val="clear" w:color="auto" w:fill="auto"/>
            <w:vAlign w:val="center"/>
            <w:hideMark/>
          </w:tcPr>
          <w:p w14:paraId="38EE8519" w14:textId="56DE45F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259,083.67</w:t>
            </w:r>
          </w:p>
        </w:tc>
      </w:tr>
      <w:tr w:rsidR="009B0527" w:rsidRPr="009B0527" w14:paraId="45796334"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7E3D12"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II</w:t>
            </w:r>
          </w:p>
        </w:tc>
        <w:tc>
          <w:tcPr>
            <w:tcW w:w="767" w:type="pct"/>
            <w:tcBorders>
              <w:top w:val="nil"/>
              <w:left w:val="nil"/>
              <w:bottom w:val="single" w:sz="4" w:space="0" w:color="auto"/>
              <w:right w:val="single" w:sz="4" w:space="0" w:color="auto"/>
            </w:tcBorders>
            <w:shd w:val="clear" w:color="auto" w:fill="auto"/>
            <w:vAlign w:val="center"/>
            <w:hideMark/>
          </w:tcPr>
          <w:p w14:paraId="41F9BC7F" w14:textId="511AF7B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194,543.00</w:t>
            </w:r>
          </w:p>
        </w:tc>
        <w:tc>
          <w:tcPr>
            <w:tcW w:w="575" w:type="pct"/>
            <w:tcBorders>
              <w:top w:val="nil"/>
              <w:left w:val="nil"/>
              <w:bottom w:val="single" w:sz="4" w:space="0" w:color="auto"/>
              <w:right w:val="single" w:sz="4" w:space="0" w:color="auto"/>
            </w:tcBorders>
            <w:shd w:val="clear" w:color="auto" w:fill="auto"/>
            <w:vAlign w:val="center"/>
            <w:hideMark/>
          </w:tcPr>
          <w:p w14:paraId="24C12FC7" w14:textId="65D8DB5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500</w:t>
            </w:r>
          </w:p>
        </w:tc>
        <w:tc>
          <w:tcPr>
            <w:tcW w:w="624" w:type="pct"/>
            <w:tcBorders>
              <w:top w:val="nil"/>
              <w:left w:val="nil"/>
              <w:bottom w:val="single" w:sz="4" w:space="0" w:color="auto"/>
              <w:right w:val="single" w:sz="4" w:space="0" w:color="auto"/>
            </w:tcBorders>
            <w:shd w:val="clear" w:color="auto" w:fill="auto"/>
            <w:vAlign w:val="center"/>
            <w:hideMark/>
          </w:tcPr>
          <w:p w14:paraId="22529E64" w14:textId="1AA10CE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14,312.00</w:t>
            </w:r>
          </w:p>
        </w:tc>
        <w:tc>
          <w:tcPr>
            <w:tcW w:w="766" w:type="pct"/>
            <w:tcBorders>
              <w:top w:val="nil"/>
              <w:left w:val="nil"/>
              <w:bottom w:val="single" w:sz="4" w:space="0" w:color="auto"/>
              <w:right w:val="single" w:sz="4" w:space="0" w:color="auto"/>
            </w:tcBorders>
            <w:shd w:val="clear" w:color="auto" w:fill="auto"/>
            <w:vAlign w:val="center"/>
            <w:hideMark/>
          </w:tcPr>
          <w:p w14:paraId="5693258A" w14:textId="756A4FE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132,799.90</w:t>
            </w:r>
          </w:p>
        </w:tc>
        <w:tc>
          <w:tcPr>
            <w:tcW w:w="672" w:type="pct"/>
            <w:tcBorders>
              <w:top w:val="nil"/>
              <w:left w:val="nil"/>
              <w:bottom w:val="single" w:sz="4" w:space="0" w:color="auto"/>
              <w:right w:val="single" w:sz="4" w:space="0" w:color="auto"/>
            </w:tcBorders>
            <w:shd w:val="clear" w:color="auto" w:fill="auto"/>
            <w:vAlign w:val="center"/>
            <w:hideMark/>
          </w:tcPr>
          <w:p w14:paraId="6613F659" w14:textId="5103A9B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284,402.95</w:t>
            </w:r>
          </w:p>
        </w:tc>
        <w:tc>
          <w:tcPr>
            <w:tcW w:w="733" w:type="pct"/>
            <w:tcBorders>
              <w:top w:val="nil"/>
              <w:left w:val="nil"/>
              <w:bottom w:val="single" w:sz="4" w:space="0" w:color="auto"/>
              <w:right w:val="single" w:sz="4" w:space="0" w:color="auto"/>
            </w:tcBorders>
            <w:shd w:val="clear" w:color="auto" w:fill="auto"/>
            <w:vAlign w:val="center"/>
            <w:hideMark/>
          </w:tcPr>
          <w:p w14:paraId="26DE9EA8" w14:textId="5889E88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326,057.85</w:t>
            </w:r>
          </w:p>
        </w:tc>
      </w:tr>
      <w:tr w:rsidR="009B0527" w:rsidRPr="009B0527" w14:paraId="26FB98C1"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CDFA95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X</w:t>
            </w:r>
          </w:p>
        </w:tc>
        <w:tc>
          <w:tcPr>
            <w:tcW w:w="767" w:type="pct"/>
            <w:tcBorders>
              <w:top w:val="nil"/>
              <w:left w:val="nil"/>
              <w:bottom w:val="single" w:sz="4" w:space="0" w:color="auto"/>
              <w:right w:val="single" w:sz="4" w:space="0" w:color="auto"/>
            </w:tcBorders>
            <w:shd w:val="clear" w:color="auto" w:fill="auto"/>
            <w:vAlign w:val="center"/>
            <w:hideMark/>
          </w:tcPr>
          <w:p w14:paraId="0B714F12" w14:textId="77FA7E1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0,000.00</w:t>
            </w:r>
          </w:p>
        </w:tc>
        <w:tc>
          <w:tcPr>
            <w:tcW w:w="575" w:type="pct"/>
            <w:tcBorders>
              <w:top w:val="nil"/>
              <w:left w:val="nil"/>
              <w:bottom w:val="single" w:sz="4" w:space="0" w:color="auto"/>
              <w:right w:val="single" w:sz="4" w:space="0" w:color="auto"/>
            </w:tcBorders>
            <w:shd w:val="clear" w:color="auto" w:fill="auto"/>
            <w:vAlign w:val="center"/>
            <w:hideMark/>
          </w:tcPr>
          <w:p w14:paraId="14F329CD" w14:textId="0F264B4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925</w:t>
            </w:r>
          </w:p>
        </w:tc>
        <w:tc>
          <w:tcPr>
            <w:tcW w:w="624" w:type="pct"/>
            <w:tcBorders>
              <w:top w:val="nil"/>
              <w:left w:val="nil"/>
              <w:bottom w:val="single" w:sz="4" w:space="0" w:color="auto"/>
              <w:right w:val="single" w:sz="4" w:space="0" w:color="auto"/>
            </w:tcBorders>
            <w:shd w:val="clear" w:color="auto" w:fill="auto"/>
            <w:vAlign w:val="center"/>
            <w:hideMark/>
          </w:tcPr>
          <w:p w14:paraId="4F976328" w14:textId="7EB6BC4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330,933.25</w:t>
            </w:r>
          </w:p>
        </w:tc>
        <w:tc>
          <w:tcPr>
            <w:tcW w:w="766" w:type="pct"/>
            <w:tcBorders>
              <w:top w:val="nil"/>
              <w:left w:val="nil"/>
              <w:bottom w:val="single" w:sz="4" w:space="0" w:color="auto"/>
              <w:right w:val="single" w:sz="4" w:space="0" w:color="auto"/>
            </w:tcBorders>
            <w:shd w:val="clear" w:color="auto" w:fill="auto"/>
            <w:vAlign w:val="center"/>
            <w:hideMark/>
          </w:tcPr>
          <w:p w14:paraId="7DC3CC85" w14:textId="34264AA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395,968.80</w:t>
            </w:r>
          </w:p>
        </w:tc>
        <w:tc>
          <w:tcPr>
            <w:tcW w:w="672" w:type="pct"/>
            <w:tcBorders>
              <w:top w:val="nil"/>
              <w:left w:val="nil"/>
              <w:bottom w:val="single" w:sz="4" w:space="0" w:color="auto"/>
              <w:right w:val="single" w:sz="4" w:space="0" w:color="auto"/>
            </w:tcBorders>
            <w:shd w:val="clear" w:color="auto" w:fill="auto"/>
            <w:vAlign w:val="center"/>
            <w:hideMark/>
          </w:tcPr>
          <w:p w14:paraId="5B8A0619" w14:textId="67862CE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866,180.12</w:t>
            </w:r>
          </w:p>
        </w:tc>
        <w:tc>
          <w:tcPr>
            <w:tcW w:w="733" w:type="pct"/>
            <w:tcBorders>
              <w:top w:val="nil"/>
              <w:left w:val="nil"/>
              <w:bottom w:val="single" w:sz="4" w:space="0" w:color="auto"/>
              <w:right w:val="single" w:sz="4" w:space="0" w:color="auto"/>
            </w:tcBorders>
            <w:shd w:val="clear" w:color="auto" w:fill="auto"/>
            <w:vAlign w:val="center"/>
            <w:hideMark/>
          </w:tcPr>
          <w:p w14:paraId="5918C99E" w14:textId="58FCC8F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163,082.17</w:t>
            </w:r>
          </w:p>
        </w:tc>
      </w:tr>
      <w:tr w:rsidR="009B0527" w:rsidRPr="009B0527" w14:paraId="3960570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D1FDC3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X</w:t>
            </w:r>
          </w:p>
        </w:tc>
        <w:tc>
          <w:tcPr>
            <w:tcW w:w="767" w:type="pct"/>
            <w:tcBorders>
              <w:top w:val="nil"/>
              <w:left w:val="nil"/>
              <w:bottom w:val="single" w:sz="4" w:space="0" w:color="auto"/>
              <w:right w:val="single" w:sz="4" w:space="0" w:color="auto"/>
            </w:tcBorders>
            <w:shd w:val="clear" w:color="auto" w:fill="auto"/>
            <w:vAlign w:val="center"/>
            <w:hideMark/>
          </w:tcPr>
          <w:p w14:paraId="6A50C582" w14:textId="197CA03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724.42</w:t>
            </w:r>
          </w:p>
        </w:tc>
        <w:tc>
          <w:tcPr>
            <w:tcW w:w="575" w:type="pct"/>
            <w:tcBorders>
              <w:top w:val="nil"/>
              <w:left w:val="nil"/>
              <w:bottom w:val="single" w:sz="4" w:space="0" w:color="auto"/>
              <w:right w:val="single" w:sz="4" w:space="0" w:color="auto"/>
            </w:tcBorders>
            <w:shd w:val="clear" w:color="auto" w:fill="auto"/>
            <w:vAlign w:val="center"/>
            <w:hideMark/>
          </w:tcPr>
          <w:p w14:paraId="37B5F2A8" w14:textId="7E7D3C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551</w:t>
            </w:r>
          </w:p>
        </w:tc>
        <w:tc>
          <w:tcPr>
            <w:tcW w:w="624" w:type="pct"/>
            <w:tcBorders>
              <w:top w:val="nil"/>
              <w:left w:val="nil"/>
              <w:bottom w:val="single" w:sz="4" w:space="0" w:color="auto"/>
              <w:right w:val="single" w:sz="4" w:space="0" w:color="auto"/>
            </w:tcBorders>
            <w:shd w:val="clear" w:color="auto" w:fill="auto"/>
            <w:vAlign w:val="center"/>
            <w:hideMark/>
          </w:tcPr>
          <w:p w14:paraId="5A2AD61F" w14:textId="75BE33E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360,278.60</w:t>
            </w:r>
          </w:p>
        </w:tc>
        <w:tc>
          <w:tcPr>
            <w:tcW w:w="766" w:type="pct"/>
            <w:tcBorders>
              <w:top w:val="nil"/>
              <w:left w:val="nil"/>
              <w:bottom w:val="single" w:sz="4" w:space="0" w:color="auto"/>
              <w:right w:val="single" w:sz="4" w:space="0" w:color="auto"/>
            </w:tcBorders>
            <w:shd w:val="clear" w:color="auto" w:fill="auto"/>
            <w:vAlign w:val="center"/>
            <w:hideMark/>
          </w:tcPr>
          <w:p w14:paraId="38653ADB" w14:textId="0C751A4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330,547.64</w:t>
            </w:r>
          </w:p>
        </w:tc>
        <w:tc>
          <w:tcPr>
            <w:tcW w:w="672" w:type="pct"/>
            <w:tcBorders>
              <w:top w:val="nil"/>
              <w:left w:val="nil"/>
              <w:bottom w:val="single" w:sz="4" w:space="0" w:color="auto"/>
              <w:right w:val="single" w:sz="4" w:space="0" w:color="auto"/>
            </w:tcBorders>
            <w:shd w:val="clear" w:color="auto" w:fill="auto"/>
            <w:vAlign w:val="center"/>
            <w:hideMark/>
          </w:tcPr>
          <w:p w14:paraId="1E8FA400" w14:textId="6DBE25D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509,355.74</w:t>
            </w:r>
          </w:p>
        </w:tc>
        <w:tc>
          <w:tcPr>
            <w:tcW w:w="733" w:type="pct"/>
            <w:tcBorders>
              <w:top w:val="nil"/>
              <w:left w:val="nil"/>
              <w:bottom w:val="single" w:sz="4" w:space="0" w:color="auto"/>
              <w:right w:val="single" w:sz="4" w:space="0" w:color="auto"/>
            </w:tcBorders>
            <w:shd w:val="clear" w:color="auto" w:fill="auto"/>
            <w:vAlign w:val="center"/>
            <w:hideMark/>
          </w:tcPr>
          <w:p w14:paraId="07934F92" w14:textId="0481666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7,200,906.40</w:t>
            </w:r>
          </w:p>
        </w:tc>
      </w:tr>
      <w:tr w:rsidR="009B0527" w:rsidRPr="009B0527" w14:paraId="52898EF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FF769DB"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lastRenderedPageBreak/>
              <w:t>XI</w:t>
            </w:r>
          </w:p>
        </w:tc>
        <w:tc>
          <w:tcPr>
            <w:tcW w:w="767" w:type="pct"/>
            <w:tcBorders>
              <w:top w:val="nil"/>
              <w:left w:val="nil"/>
              <w:bottom w:val="single" w:sz="4" w:space="0" w:color="auto"/>
              <w:right w:val="single" w:sz="4" w:space="0" w:color="auto"/>
            </w:tcBorders>
            <w:shd w:val="clear" w:color="auto" w:fill="auto"/>
            <w:vAlign w:val="center"/>
            <w:hideMark/>
          </w:tcPr>
          <w:p w14:paraId="11A4C6E3" w14:textId="3B8E7FD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796E9B26" w14:textId="69F0668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172</w:t>
            </w:r>
          </w:p>
        </w:tc>
        <w:tc>
          <w:tcPr>
            <w:tcW w:w="624" w:type="pct"/>
            <w:tcBorders>
              <w:top w:val="nil"/>
              <w:left w:val="nil"/>
              <w:bottom w:val="single" w:sz="4" w:space="0" w:color="auto"/>
              <w:right w:val="single" w:sz="4" w:space="0" w:color="auto"/>
            </w:tcBorders>
            <w:shd w:val="clear" w:color="auto" w:fill="auto"/>
            <w:vAlign w:val="center"/>
            <w:hideMark/>
          </w:tcPr>
          <w:p w14:paraId="2342F2D9" w14:textId="5059768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44,265.80</w:t>
            </w:r>
          </w:p>
        </w:tc>
        <w:tc>
          <w:tcPr>
            <w:tcW w:w="766" w:type="pct"/>
            <w:tcBorders>
              <w:top w:val="nil"/>
              <w:left w:val="nil"/>
              <w:bottom w:val="single" w:sz="4" w:space="0" w:color="auto"/>
              <w:right w:val="single" w:sz="4" w:space="0" w:color="auto"/>
            </w:tcBorders>
            <w:shd w:val="clear" w:color="auto" w:fill="auto"/>
            <w:vAlign w:val="center"/>
            <w:hideMark/>
          </w:tcPr>
          <w:p w14:paraId="5A6B33FD" w14:textId="674D7AF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608,750.00</w:t>
            </w:r>
          </w:p>
        </w:tc>
        <w:tc>
          <w:tcPr>
            <w:tcW w:w="672" w:type="pct"/>
            <w:tcBorders>
              <w:top w:val="nil"/>
              <w:left w:val="nil"/>
              <w:bottom w:val="single" w:sz="4" w:space="0" w:color="auto"/>
              <w:right w:val="single" w:sz="4" w:space="0" w:color="auto"/>
            </w:tcBorders>
            <w:shd w:val="clear" w:color="auto" w:fill="auto"/>
            <w:vAlign w:val="center"/>
            <w:hideMark/>
          </w:tcPr>
          <w:p w14:paraId="5DB663D9" w14:textId="4C41DBE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078,235.36</w:t>
            </w:r>
          </w:p>
        </w:tc>
        <w:tc>
          <w:tcPr>
            <w:tcW w:w="733" w:type="pct"/>
            <w:tcBorders>
              <w:top w:val="nil"/>
              <w:left w:val="nil"/>
              <w:bottom w:val="single" w:sz="4" w:space="0" w:color="auto"/>
              <w:right w:val="single" w:sz="4" w:space="0" w:color="auto"/>
            </w:tcBorders>
            <w:shd w:val="clear" w:color="auto" w:fill="auto"/>
            <w:vAlign w:val="center"/>
            <w:hideMark/>
          </w:tcPr>
          <w:p w14:paraId="39216E19" w14:textId="57E3A80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231,251.16</w:t>
            </w:r>
          </w:p>
        </w:tc>
      </w:tr>
      <w:tr w:rsidR="009B0527" w:rsidRPr="009B0527" w14:paraId="366FF2E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23FA548"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XII</w:t>
            </w:r>
          </w:p>
        </w:tc>
        <w:tc>
          <w:tcPr>
            <w:tcW w:w="767" w:type="pct"/>
            <w:tcBorders>
              <w:top w:val="nil"/>
              <w:left w:val="nil"/>
              <w:bottom w:val="single" w:sz="4" w:space="0" w:color="auto"/>
              <w:right w:val="single" w:sz="4" w:space="0" w:color="auto"/>
            </w:tcBorders>
            <w:shd w:val="clear" w:color="auto" w:fill="auto"/>
            <w:vAlign w:val="center"/>
            <w:hideMark/>
          </w:tcPr>
          <w:p w14:paraId="5EB46A0F" w14:textId="1262BE0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513.85</w:t>
            </w:r>
          </w:p>
        </w:tc>
        <w:tc>
          <w:tcPr>
            <w:tcW w:w="575" w:type="pct"/>
            <w:tcBorders>
              <w:top w:val="nil"/>
              <w:left w:val="nil"/>
              <w:bottom w:val="single" w:sz="4" w:space="0" w:color="auto"/>
              <w:right w:val="single" w:sz="4" w:space="0" w:color="auto"/>
            </w:tcBorders>
            <w:shd w:val="clear" w:color="auto" w:fill="auto"/>
            <w:vAlign w:val="center"/>
            <w:hideMark/>
          </w:tcPr>
          <w:p w14:paraId="4A55B66A" w14:textId="02C6675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78</w:t>
            </w:r>
          </w:p>
        </w:tc>
        <w:tc>
          <w:tcPr>
            <w:tcW w:w="624" w:type="pct"/>
            <w:tcBorders>
              <w:top w:val="nil"/>
              <w:left w:val="nil"/>
              <w:bottom w:val="single" w:sz="4" w:space="0" w:color="auto"/>
              <w:right w:val="single" w:sz="4" w:space="0" w:color="auto"/>
            </w:tcBorders>
            <w:shd w:val="clear" w:color="auto" w:fill="auto"/>
            <w:vAlign w:val="center"/>
            <w:hideMark/>
          </w:tcPr>
          <w:p w14:paraId="5543DFBE" w14:textId="5FB55A8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85,100.00</w:t>
            </w:r>
          </w:p>
        </w:tc>
        <w:tc>
          <w:tcPr>
            <w:tcW w:w="766" w:type="pct"/>
            <w:tcBorders>
              <w:top w:val="nil"/>
              <w:left w:val="nil"/>
              <w:bottom w:val="single" w:sz="4" w:space="0" w:color="auto"/>
              <w:right w:val="single" w:sz="4" w:space="0" w:color="auto"/>
            </w:tcBorders>
            <w:shd w:val="clear" w:color="auto" w:fill="auto"/>
            <w:vAlign w:val="center"/>
            <w:hideMark/>
          </w:tcPr>
          <w:p w14:paraId="27EB50B2" w14:textId="73782F5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808,990.76</w:t>
            </w:r>
          </w:p>
        </w:tc>
        <w:tc>
          <w:tcPr>
            <w:tcW w:w="672" w:type="pct"/>
            <w:tcBorders>
              <w:top w:val="nil"/>
              <w:left w:val="nil"/>
              <w:bottom w:val="single" w:sz="4" w:space="0" w:color="auto"/>
              <w:right w:val="single" w:sz="4" w:space="0" w:color="auto"/>
            </w:tcBorders>
            <w:shd w:val="clear" w:color="auto" w:fill="auto"/>
            <w:vAlign w:val="center"/>
            <w:hideMark/>
          </w:tcPr>
          <w:p w14:paraId="098379E2" w14:textId="6D455F0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462,999.25</w:t>
            </w:r>
          </w:p>
        </w:tc>
        <w:tc>
          <w:tcPr>
            <w:tcW w:w="733" w:type="pct"/>
            <w:tcBorders>
              <w:top w:val="nil"/>
              <w:left w:val="nil"/>
              <w:bottom w:val="single" w:sz="4" w:space="0" w:color="auto"/>
              <w:right w:val="single" w:sz="4" w:space="0" w:color="auto"/>
            </w:tcBorders>
            <w:shd w:val="clear" w:color="auto" w:fill="auto"/>
            <w:vAlign w:val="center"/>
            <w:hideMark/>
          </w:tcPr>
          <w:p w14:paraId="13E795F1" w14:textId="62654C3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6,757,603.86</w:t>
            </w:r>
          </w:p>
        </w:tc>
      </w:tr>
      <w:tr w:rsidR="009B0527" w:rsidRPr="009B0527" w14:paraId="08D7EB5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FC746A9"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RAGA</w:t>
            </w:r>
          </w:p>
        </w:tc>
        <w:tc>
          <w:tcPr>
            <w:tcW w:w="767" w:type="pct"/>
            <w:tcBorders>
              <w:top w:val="nil"/>
              <w:left w:val="nil"/>
              <w:bottom w:val="single" w:sz="4" w:space="0" w:color="auto"/>
              <w:right w:val="single" w:sz="4" w:space="0" w:color="auto"/>
            </w:tcBorders>
            <w:shd w:val="clear" w:color="auto" w:fill="auto"/>
            <w:vAlign w:val="center"/>
            <w:hideMark/>
          </w:tcPr>
          <w:p w14:paraId="1AEEB60F" w14:textId="7B33952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740.55</w:t>
            </w:r>
          </w:p>
        </w:tc>
        <w:tc>
          <w:tcPr>
            <w:tcW w:w="575" w:type="pct"/>
            <w:tcBorders>
              <w:top w:val="nil"/>
              <w:left w:val="nil"/>
              <w:bottom w:val="single" w:sz="4" w:space="0" w:color="auto"/>
              <w:right w:val="single" w:sz="4" w:space="0" w:color="auto"/>
            </w:tcBorders>
            <w:shd w:val="clear" w:color="auto" w:fill="auto"/>
            <w:vAlign w:val="center"/>
            <w:hideMark/>
          </w:tcPr>
          <w:p w14:paraId="52CB303F" w14:textId="4E4468A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170</w:t>
            </w:r>
          </w:p>
        </w:tc>
        <w:tc>
          <w:tcPr>
            <w:tcW w:w="624" w:type="pct"/>
            <w:tcBorders>
              <w:top w:val="nil"/>
              <w:left w:val="nil"/>
              <w:bottom w:val="single" w:sz="4" w:space="0" w:color="auto"/>
              <w:right w:val="single" w:sz="4" w:space="0" w:color="auto"/>
            </w:tcBorders>
            <w:shd w:val="clear" w:color="auto" w:fill="auto"/>
            <w:vAlign w:val="center"/>
            <w:hideMark/>
          </w:tcPr>
          <w:p w14:paraId="5806AFB6" w14:textId="4B5D2B3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932,525.50</w:t>
            </w:r>
          </w:p>
        </w:tc>
        <w:tc>
          <w:tcPr>
            <w:tcW w:w="766" w:type="pct"/>
            <w:tcBorders>
              <w:top w:val="nil"/>
              <w:left w:val="nil"/>
              <w:bottom w:val="single" w:sz="4" w:space="0" w:color="auto"/>
              <w:right w:val="single" w:sz="4" w:space="0" w:color="auto"/>
            </w:tcBorders>
            <w:shd w:val="clear" w:color="auto" w:fill="auto"/>
            <w:vAlign w:val="center"/>
            <w:hideMark/>
          </w:tcPr>
          <w:p w14:paraId="138FB642" w14:textId="1C1FD3B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92,615.12</w:t>
            </w:r>
          </w:p>
        </w:tc>
        <w:tc>
          <w:tcPr>
            <w:tcW w:w="672" w:type="pct"/>
            <w:tcBorders>
              <w:top w:val="nil"/>
              <w:left w:val="nil"/>
              <w:bottom w:val="single" w:sz="4" w:space="0" w:color="auto"/>
              <w:right w:val="single" w:sz="4" w:space="0" w:color="auto"/>
            </w:tcBorders>
            <w:shd w:val="clear" w:color="auto" w:fill="auto"/>
            <w:vAlign w:val="center"/>
            <w:hideMark/>
          </w:tcPr>
          <w:p w14:paraId="0B4FACFD" w14:textId="09855B4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4,560,454.42</w:t>
            </w:r>
          </w:p>
        </w:tc>
        <w:tc>
          <w:tcPr>
            <w:tcW w:w="733" w:type="pct"/>
            <w:tcBorders>
              <w:top w:val="nil"/>
              <w:left w:val="nil"/>
              <w:bottom w:val="single" w:sz="4" w:space="0" w:color="auto"/>
              <w:right w:val="single" w:sz="4" w:space="0" w:color="auto"/>
            </w:tcBorders>
            <w:shd w:val="clear" w:color="auto" w:fill="auto"/>
            <w:vAlign w:val="center"/>
            <w:hideMark/>
          </w:tcPr>
          <w:p w14:paraId="0AAC236E" w14:textId="19CCA4E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386,335.59</w:t>
            </w:r>
          </w:p>
        </w:tc>
      </w:tr>
      <w:tr w:rsidR="009B0527" w:rsidRPr="009B0527" w14:paraId="730DF3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E6AFFF4"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CR</w:t>
            </w:r>
          </w:p>
        </w:tc>
        <w:tc>
          <w:tcPr>
            <w:tcW w:w="767" w:type="pct"/>
            <w:tcBorders>
              <w:top w:val="nil"/>
              <w:left w:val="nil"/>
              <w:bottom w:val="single" w:sz="4" w:space="0" w:color="auto"/>
              <w:right w:val="single" w:sz="4" w:space="0" w:color="auto"/>
            </w:tcBorders>
            <w:shd w:val="clear" w:color="auto" w:fill="auto"/>
            <w:vAlign w:val="center"/>
            <w:hideMark/>
          </w:tcPr>
          <w:p w14:paraId="49EA0DB4" w14:textId="665282A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559.00</w:t>
            </w:r>
          </w:p>
        </w:tc>
        <w:tc>
          <w:tcPr>
            <w:tcW w:w="575" w:type="pct"/>
            <w:tcBorders>
              <w:top w:val="nil"/>
              <w:left w:val="nil"/>
              <w:bottom w:val="single" w:sz="4" w:space="0" w:color="auto"/>
              <w:right w:val="single" w:sz="4" w:space="0" w:color="auto"/>
            </w:tcBorders>
            <w:shd w:val="clear" w:color="auto" w:fill="auto"/>
            <w:vAlign w:val="center"/>
            <w:hideMark/>
          </w:tcPr>
          <w:p w14:paraId="331C98F8" w14:textId="34FB99F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60</w:t>
            </w:r>
          </w:p>
        </w:tc>
        <w:tc>
          <w:tcPr>
            <w:tcW w:w="624" w:type="pct"/>
            <w:tcBorders>
              <w:top w:val="nil"/>
              <w:left w:val="nil"/>
              <w:bottom w:val="single" w:sz="4" w:space="0" w:color="auto"/>
              <w:right w:val="single" w:sz="4" w:space="0" w:color="auto"/>
            </w:tcBorders>
            <w:shd w:val="clear" w:color="auto" w:fill="auto"/>
            <w:vAlign w:val="center"/>
            <w:hideMark/>
          </w:tcPr>
          <w:p w14:paraId="6B252F1E" w14:textId="51660DD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92,118.00</w:t>
            </w:r>
          </w:p>
        </w:tc>
        <w:tc>
          <w:tcPr>
            <w:tcW w:w="766" w:type="pct"/>
            <w:tcBorders>
              <w:top w:val="nil"/>
              <w:left w:val="nil"/>
              <w:bottom w:val="single" w:sz="4" w:space="0" w:color="auto"/>
              <w:right w:val="single" w:sz="4" w:space="0" w:color="auto"/>
            </w:tcBorders>
            <w:shd w:val="clear" w:color="auto" w:fill="auto"/>
            <w:vAlign w:val="center"/>
            <w:hideMark/>
          </w:tcPr>
          <w:p w14:paraId="0C8D879D" w14:textId="1186F09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34,667.00</w:t>
            </w:r>
          </w:p>
        </w:tc>
        <w:tc>
          <w:tcPr>
            <w:tcW w:w="672" w:type="pct"/>
            <w:tcBorders>
              <w:top w:val="nil"/>
              <w:left w:val="nil"/>
              <w:bottom w:val="single" w:sz="4" w:space="0" w:color="auto"/>
              <w:right w:val="single" w:sz="4" w:space="0" w:color="auto"/>
            </w:tcBorders>
            <w:shd w:val="clear" w:color="auto" w:fill="auto"/>
            <w:vAlign w:val="center"/>
            <w:hideMark/>
          </w:tcPr>
          <w:p w14:paraId="2C98534D" w14:textId="1C6EA27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41,232.78</w:t>
            </w:r>
          </w:p>
        </w:tc>
        <w:tc>
          <w:tcPr>
            <w:tcW w:w="733" w:type="pct"/>
            <w:tcBorders>
              <w:top w:val="nil"/>
              <w:left w:val="nil"/>
              <w:bottom w:val="single" w:sz="4" w:space="0" w:color="auto"/>
              <w:right w:val="single" w:sz="4" w:space="0" w:color="auto"/>
            </w:tcBorders>
            <w:shd w:val="clear" w:color="auto" w:fill="auto"/>
            <w:vAlign w:val="center"/>
            <w:hideMark/>
          </w:tcPr>
          <w:p w14:paraId="6AC06C77" w14:textId="51B76C3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068,576.78</w:t>
            </w:r>
          </w:p>
        </w:tc>
      </w:tr>
      <w:tr w:rsidR="009B0527" w:rsidRPr="009B0527" w14:paraId="112962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9479477"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R</w:t>
            </w:r>
          </w:p>
        </w:tc>
        <w:tc>
          <w:tcPr>
            <w:tcW w:w="767" w:type="pct"/>
            <w:tcBorders>
              <w:top w:val="nil"/>
              <w:left w:val="nil"/>
              <w:bottom w:val="single" w:sz="4" w:space="0" w:color="auto"/>
              <w:right w:val="single" w:sz="4" w:space="0" w:color="auto"/>
            </w:tcBorders>
            <w:shd w:val="clear" w:color="auto" w:fill="auto"/>
            <w:vAlign w:val="center"/>
            <w:hideMark/>
          </w:tcPr>
          <w:p w14:paraId="4A178F8B" w14:textId="4B1C576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614,427.06</w:t>
            </w:r>
          </w:p>
        </w:tc>
        <w:tc>
          <w:tcPr>
            <w:tcW w:w="575" w:type="pct"/>
            <w:tcBorders>
              <w:top w:val="nil"/>
              <w:left w:val="nil"/>
              <w:bottom w:val="single" w:sz="4" w:space="0" w:color="auto"/>
              <w:right w:val="single" w:sz="4" w:space="0" w:color="auto"/>
            </w:tcBorders>
            <w:shd w:val="clear" w:color="auto" w:fill="auto"/>
            <w:vAlign w:val="center"/>
            <w:hideMark/>
          </w:tcPr>
          <w:p w14:paraId="04EA9A25" w14:textId="524181A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879</w:t>
            </w:r>
          </w:p>
        </w:tc>
        <w:tc>
          <w:tcPr>
            <w:tcW w:w="624" w:type="pct"/>
            <w:tcBorders>
              <w:top w:val="nil"/>
              <w:left w:val="nil"/>
              <w:bottom w:val="single" w:sz="4" w:space="0" w:color="auto"/>
              <w:right w:val="single" w:sz="4" w:space="0" w:color="auto"/>
            </w:tcBorders>
            <w:shd w:val="clear" w:color="auto" w:fill="auto"/>
            <w:vAlign w:val="center"/>
            <w:hideMark/>
          </w:tcPr>
          <w:p w14:paraId="37283E55" w14:textId="63FFD12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401,039.02</w:t>
            </w:r>
          </w:p>
        </w:tc>
        <w:tc>
          <w:tcPr>
            <w:tcW w:w="766" w:type="pct"/>
            <w:tcBorders>
              <w:top w:val="nil"/>
              <w:left w:val="nil"/>
              <w:bottom w:val="single" w:sz="4" w:space="0" w:color="auto"/>
              <w:right w:val="single" w:sz="4" w:space="0" w:color="auto"/>
            </w:tcBorders>
            <w:shd w:val="clear" w:color="auto" w:fill="auto"/>
            <w:vAlign w:val="center"/>
            <w:hideMark/>
          </w:tcPr>
          <w:p w14:paraId="1DEC01E5" w14:textId="145E2C4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09,138.23</w:t>
            </w:r>
          </w:p>
        </w:tc>
        <w:tc>
          <w:tcPr>
            <w:tcW w:w="672" w:type="pct"/>
            <w:tcBorders>
              <w:top w:val="nil"/>
              <w:left w:val="nil"/>
              <w:bottom w:val="single" w:sz="4" w:space="0" w:color="auto"/>
              <w:right w:val="single" w:sz="4" w:space="0" w:color="auto"/>
            </w:tcBorders>
            <w:shd w:val="clear" w:color="auto" w:fill="auto"/>
            <w:vAlign w:val="center"/>
            <w:hideMark/>
          </w:tcPr>
          <w:p w14:paraId="02117ED1" w14:textId="53E8206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892,485.85</w:t>
            </w:r>
          </w:p>
        </w:tc>
        <w:tc>
          <w:tcPr>
            <w:tcW w:w="733" w:type="pct"/>
            <w:tcBorders>
              <w:top w:val="nil"/>
              <w:left w:val="nil"/>
              <w:bottom w:val="single" w:sz="4" w:space="0" w:color="auto"/>
              <w:right w:val="single" w:sz="4" w:space="0" w:color="auto"/>
            </w:tcBorders>
            <w:shd w:val="clear" w:color="auto" w:fill="auto"/>
            <w:vAlign w:val="center"/>
            <w:hideMark/>
          </w:tcPr>
          <w:p w14:paraId="743ADC7B" w14:textId="6F21D8D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2,117,090.16</w:t>
            </w:r>
          </w:p>
        </w:tc>
      </w:tr>
    </w:tbl>
    <w:p w14:paraId="3A58A2DA" w14:textId="04131C27"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963C9B">
        <w:rPr>
          <w:rFonts w:ascii="Arial" w:eastAsia="Arial" w:hAnsi="Arial" w:cs="Arial"/>
          <w:i/>
          <w:sz w:val="16"/>
          <w:szCs w:val="16"/>
        </w:rPr>
        <w:t>3</w:t>
      </w:r>
      <w:bookmarkStart w:id="1" w:name="_GoBack"/>
      <w:bookmarkEnd w:id="1"/>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E50C17">
        <w:rPr>
          <w:rFonts w:ascii="Arial" w:eastAsia="Arial" w:hAnsi="Arial" w:cs="Arial"/>
          <w:i/>
          <w:sz w:val="16"/>
          <w:szCs w:val="16"/>
        </w:rPr>
        <w:t>4</w:t>
      </w:r>
      <w:r w:rsidR="00A448E3">
        <w:rPr>
          <w:rFonts w:ascii="Arial" w:eastAsia="Arial" w:hAnsi="Arial" w:cs="Arial"/>
          <w:i/>
          <w:sz w:val="16"/>
          <w:szCs w:val="16"/>
        </w:rPr>
        <w:t>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090C292B" w:rsidR="000C011D" w:rsidRPr="00D42B1F" w:rsidRDefault="000E0F23" w:rsidP="009B3D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4</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8017763"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5CE7C05E" w:rsidR="000C011D" w:rsidRPr="00D42B1F" w:rsidRDefault="000E0F23"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4 Jan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7777777" w:rsidR="000C011D" w:rsidRPr="001266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8</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 xml:space="preserve">DSWD-FO NCR is continuously coordinating with the Joint Task Force-National Capital Region (JTR-NCR) for possible provision of trucks/vehicles for hauling and transport of goods. In the meantime, some of the LGUs have committed to provide </w:t>
            </w:r>
            <w:r w:rsidRPr="00126684">
              <w:rPr>
                <w:rFonts w:ascii="Arial" w:eastAsia="Arial" w:hAnsi="Arial" w:cs="Arial"/>
                <w:sz w:val="20"/>
                <w:szCs w:val="19"/>
              </w:rPr>
              <w:lastRenderedPageBreak/>
              <w:t>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7777777"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31459AA"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9B1FE8">
              <w:rPr>
                <w:rFonts w:ascii="Arial" w:eastAsia="Arial" w:hAnsi="Arial" w:cs="Arial"/>
                <w:sz w:val="20"/>
                <w:szCs w:val="19"/>
              </w:rPr>
              <w:t>2</w:t>
            </w:r>
            <w:r w:rsidR="00AB0E44"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72E5D209" w:rsidR="000C011D" w:rsidRPr="009B1FE8" w:rsidRDefault="000C011D" w:rsidP="001C6402">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A total of 154 personnel are on-duty/deployed region-wide to conduct response operation and to monitor and execute SAP implementation in the Region</w:t>
            </w:r>
          </w:p>
          <w:p w14:paraId="75B7A80A" w14:textId="77777777" w:rsidR="0060145D" w:rsidRPr="009B1FE8" w:rsidRDefault="0060145D" w:rsidP="0060145D">
            <w:pPr>
              <w:spacing w:after="0" w:line="240" w:lineRule="auto"/>
              <w:jc w:val="both"/>
              <w:rPr>
                <w:rFonts w:ascii="Arial" w:eastAsia="Arial" w:hAnsi="Arial" w:cs="Arial"/>
                <w:sz w:val="20"/>
                <w:szCs w:val="19"/>
              </w:rPr>
            </w:pPr>
          </w:p>
          <w:p w14:paraId="4651D949" w14:textId="77777777" w:rsidR="000C011D" w:rsidRPr="009B1FE8" w:rsidRDefault="000C011D" w:rsidP="006162E5">
            <w:pPr>
              <w:spacing w:after="0" w:line="240" w:lineRule="auto"/>
              <w:contextualSpacing/>
              <w:jc w:val="both"/>
              <w:rPr>
                <w:rFonts w:ascii="Arial" w:eastAsia="Arial" w:hAnsi="Arial" w:cs="Arial"/>
                <w:b/>
                <w:sz w:val="20"/>
                <w:szCs w:val="19"/>
              </w:rPr>
            </w:pPr>
            <w:r w:rsidRPr="009B1FE8">
              <w:rPr>
                <w:rFonts w:ascii="Arial" w:eastAsia="Arial" w:hAnsi="Arial" w:cs="Arial"/>
                <w:b/>
                <w:sz w:val="20"/>
                <w:szCs w:val="19"/>
              </w:rPr>
              <w:t>Social Amelioration Program (SAP)</w:t>
            </w:r>
          </w:p>
          <w:p w14:paraId="4D099AF0"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of </w:t>
            </w:r>
            <w:r w:rsidRPr="009B1FE8">
              <w:rPr>
                <w:rFonts w:ascii="Arial" w:eastAsia="Arial" w:hAnsi="Arial" w:cs="Arial"/>
                <w:b/>
                <w:sz w:val="20"/>
                <w:szCs w:val="19"/>
              </w:rPr>
              <w:t>₱</w:t>
            </w:r>
            <w:r w:rsidRPr="009B1FE8">
              <w:rPr>
                <w:rFonts w:ascii="Arial" w:eastAsia="Arial" w:hAnsi="Arial" w:cs="Arial"/>
                <w:b/>
                <w:sz w:val="20"/>
                <w:szCs w:val="19"/>
                <w:lang w:val="en-US"/>
              </w:rPr>
              <w:t xml:space="preserve">4,270,871,000.00 </w:t>
            </w:r>
            <w:r w:rsidRPr="009B1FE8">
              <w:rPr>
                <w:rFonts w:ascii="Arial" w:eastAsia="Arial" w:hAnsi="Arial" w:cs="Arial"/>
                <w:sz w:val="20"/>
                <w:szCs w:val="19"/>
              </w:rPr>
              <w:t xml:space="preserve">was paid to </w:t>
            </w:r>
            <w:r w:rsidRPr="009B1FE8">
              <w:rPr>
                <w:rFonts w:ascii="Arial" w:eastAsia="Arial" w:hAnsi="Arial" w:cs="Arial"/>
                <w:b/>
                <w:bCs/>
                <w:sz w:val="20"/>
                <w:szCs w:val="19"/>
                <w:lang w:val="en-US"/>
              </w:rPr>
              <w:t>776,522 beneficiaries</w:t>
            </w:r>
            <w:r w:rsidRPr="009B1FE8">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amount of </w:t>
            </w:r>
            <w:r w:rsidRPr="009B1FE8">
              <w:rPr>
                <w:rFonts w:ascii="Arial" w:eastAsia="Arial" w:hAnsi="Arial" w:cs="Arial"/>
                <w:b/>
                <w:bCs/>
                <w:sz w:val="20"/>
                <w:szCs w:val="19"/>
              </w:rPr>
              <w:t>₱513,724,350.00</w:t>
            </w:r>
            <w:r w:rsidRPr="009B1FE8">
              <w:rPr>
                <w:rFonts w:ascii="Arial" w:eastAsia="Arial" w:hAnsi="Arial" w:cs="Arial"/>
                <w:sz w:val="20"/>
                <w:szCs w:val="19"/>
              </w:rPr>
              <w:t xml:space="preserve"> were paid through direct payout and cash cards to </w:t>
            </w:r>
            <w:r w:rsidRPr="009B1FE8">
              <w:rPr>
                <w:rFonts w:ascii="Arial" w:eastAsia="Arial" w:hAnsi="Arial" w:cs="Arial"/>
                <w:b/>
                <w:bCs/>
                <w:sz w:val="20"/>
                <w:szCs w:val="19"/>
              </w:rPr>
              <w:t>123,789</w:t>
            </w:r>
            <w:r w:rsidRPr="009B1FE8">
              <w:rPr>
                <w:rFonts w:ascii="Arial" w:eastAsia="Arial" w:hAnsi="Arial" w:cs="Arial"/>
                <w:sz w:val="20"/>
                <w:szCs w:val="19"/>
              </w:rPr>
              <w:t xml:space="preserve"> </w:t>
            </w:r>
            <w:r w:rsidRPr="009B1FE8">
              <w:rPr>
                <w:rFonts w:ascii="Arial" w:eastAsia="Arial" w:hAnsi="Arial" w:cs="Arial"/>
                <w:b/>
                <w:sz w:val="20"/>
                <w:szCs w:val="19"/>
              </w:rPr>
              <w:t>4Ps beneficiaries</w:t>
            </w:r>
            <w:r w:rsidRPr="009B1FE8">
              <w:rPr>
                <w:rFonts w:ascii="Arial" w:eastAsia="Arial" w:hAnsi="Arial" w:cs="Arial"/>
                <w:sz w:val="20"/>
                <w:szCs w:val="19"/>
              </w:rPr>
              <w:t xml:space="preserve"> while a total amount of </w:t>
            </w:r>
            <w:r w:rsidRPr="009B1FE8">
              <w:rPr>
                <w:rFonts w:ascii="Arial" w:eastAsia="Arial" w:hAnsi="Arial" w:cs="Arial"/>
                <w:b/>
                <w:sz w:val="20"/>
                <w:szCs w:val="19"/>
              </w:rPr>
              <w:t>₱</w:t>
            </w:r>
            <w:r w:rsidRPr="009B1FE8">
              <w:rPr>
                <w:rFonts w:ascii="Arial" w:eastAsia="Arial" w:hAnsi="Arial" w:cs="Arial"/>
                <w:b/>
                <w:sz w:val="20"/>
                <w:szCs w:val="19"/>
                <w:lang w:val="en-US"/>
              </w:rPr>
              <w:t xml:space="preserve">2,259,829,000.00 </w:t>
            </w:r>
            <w:r w:rsidRPr="009B1FE8">
              <w:rPr>
                <w:rFonts w:ascii="Arial" w:eastAsia="Arial" w:hAnsi="Arial" w:cs="Arial"/>
                <w:sz w:val="20"/>
                <w:szCs w:val="19"/>
              </w:rPr>
              <w:t xml:space="preserve">were paid through financial service providers (FSPs) to </w:t>
            </w:r>
            <w:r w:rsidRPr="009B1FE8">
              <w:rPr>
                <w:rFonts w:ascii="Arial" w:eastAsia="Arial" w:hAnsi="Arial" w:cs="Arial"/>
                <w:b/>
                <w:sz w:val="20"/>
                <w:szCs w:val="19"/>
                <w:lang w:val="en-US"/>
              </w:rPr>
              <w:t xml:space="preserve">410,878 </w:t>
            </w:r>
            <w:r w:rsidRPr="009B1FE8">
              <w:rPr>
                <w:rFonts w:ascii="Arial" w:eastAsia="Arial" w:hAnsi="Arial" w:cs="Arial"/>
                <w:b/>
                <w:sz w:val="20"/>
                <w:szCs w:val="19"/>
              </w:rPr>
              <w:t>non-4Ps beneficiaries</w:t>
            </w:r>
            <w:r w:rsidRPr="009B1FE8">
              <w:rPr>
                <w:rFonts w:ascii="Arial" w:eastAsia="Arial" w:hAnsi="Arial" w:cs="Arial"/>
                <w:sz w:val="20"/>
                <w:szCs w:val="19"/>
              </w:rPr>
              <w:t xml:space="preserve"> in Pangasinan for the second tranche implementation.</w:t>
            </w:r>
          </w:p>
          <w:p w14:paraId="3473308F"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A total amount of</w:t>
            </w:r>
            <w:r w:rsidRPr="009B1FE8">
              <w:rPr>
                <w:rFonts w:ascii="Arial" w:eastAsia="Arial" w:hAnsi="Arial" w:cs="Arial"/>
                <w:b/>
                <w:sz w:val="20"/>
                <w:szCs w:val="19"/>
              </w:rPr>
              <w:t xml:space="preserve"> ₱265,446,500.00 </w:t>
            </w:r>
            <w:r w:rsidRPr="009B1FE8">
              <w:rPr>
                <w:rFonts w:ascii="Arial" w:eastAsia="Arial" w:hAnsi="Arial" w:cs="Arial"/>
                <w:sz w:val="20"/>
                <w:szCs w:val="19"/>
              </w:rPr>
              <w:t>were</w:t>
            </w:r>
            <w:r w:rsidRPr="009B1FE8">
              <w:rPr>
                <w:rFonts w:ascii="Arial" w:eastAsia="Arial" w:hAnsi="Arial" w:cs="Arial"/>
                <w:b/>
                <w:sz w:val="20"/>
                <w:szCs w:val="19"/>
              </w:rPr>
              <w:t xml:space="preserve"> </w:t>
            </w:r>
            <w:r w:rsidRPr="009B1FE8">
              <w:rPr>
                <w:rFonts w:ascii="Arial" w:eastAsia="Arial" w:hAnsi="Arial" w:cs="Arial"/>
                <w:sz w:val="20"/>
                <w:szCs w:val="19"/>
              </w:rPr>
              <w:t xml:space="preserve">paid to </w:t>
            </w:r>
            <w:r w:rsidRPr="009B1FE8">
              <w:rPr>
                <w:rFonts w:ascii="Arial" w:eastAsia="Arial" w:hAnsi="Arial" w:cs="Arial"/>
                <w:b/>
                <w:sz w:val="20"/>
                <w:szCs w:val="19"/>
              </w:rPr>
              <w:t>48,263 waitlisted beneficiaries</w:t>
            </w:r>
            <w:r w:rsidRPr="009B1FE8">
              <w:rPr>
                <w:rFonts w:ascii="Arial" w:eastAsia="Arial" w:hAnsi="Arial" w:cs="Arial"/>
                <w:sz w:val="20"/>
                <w:szCs w:val="19"/>
              </w:rPr>
              <w:t xml:space="preserve"> in the Region.</w:t>
            </w:r>
          </w:p>
          <w:p w14:paraId="421ABC6F"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amount of </w:t>
            </w:r>
            <w:r w:rsidRPr="009B1FE8">
              <w:rPr>
                <w:rFonts w:ascii="Arial" w:eastAsia="Arial" w:hAnsi="Arial" w:cs="Arial"/>
                <w:b/>
                <w:sz w:val="20"/>
                <w:szCs w:val="19"/>
              </w:rPr>
              <w:t>₱</w:t>
            </w:r>
            <w:r w:rsidRPr="009B1FE8">
              <w:rPr>
                <w:rFonts w:ascii="Arial" w:eastAsia="Arial" w:hAnsi="Arial" w:cs="Arial"/>
                <w:b/>
                <w:sz w:val="20"/>
                <w:szCs w:val="19"/>
                <w:lang w:val="en-US"/>
              </w:rPr>
              <w:t xml:space="preserve">15,130,500.00 </w:t>
            </w:r>
            <w:r w:rsidRPr="009B1FE8">
              <w:rPr>
                <w:rFonts w:ascii="Arial" w:eastAsia="Arial" w:hAnsi="Arial" w:cs="Arial"/>
                <w:sz w:val="20"/>
                <w:szCs w:val="19"/>
              </w:rPr>
              <w:t xml:space="preserve">were paid to </w:t>
            </w:r>
            <w:r w:rsidRPr="009B1FE8">
              <w:rPr>
                <w:rFonts w:ascii="Arial" w:eastAsia="Arial" w:hAnsi="Arial" w:cs="Arial"/>
                <w:b/>
                <w:sz w:val="20"/>
                <w:szCs w:val="19"/>
              </w:rPr>
              <w:t xml:space="preserve">1,887 </w:t>
            </w:r>
            <w:r w:rsidRPr="009B1FE8">
              <w:rPr>
                <w:rFonts w:ascii="Arial" w:eastAsia="Arial" w:hAnsi="Arial" w:cs="Arial"/>
                <w:b/>
                <w:bCs/>
                <w:sz w:val="20"/>
                <w:szCs w:val="19"/>
              </w:rPr>
              <w:t>TNVS/PUV drivers</w:t>
            </w:r>
            <w:r w:rsidRPr="009B1FE8">
              <w:rPr>
                <w:rFonts w:ascii="Arial" w:eastAsia="Arial" w:hAnsi="Arial" w:cs="Arial"/>
                <w:sz w:val="20"/>
                <w:szCs w:val="19"/>
              </w:rPr>
              <w:t xml:space="preserve"> in the Region.</w:t>
            </w:r>
          </w:p>
          <w:p w14:paraId="16BBCA0A"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assisted the LGUs in facilitating the encoding of SAC forms and preparing SAP liquidation documentary requirements.</w:t>
            </w:r>
          </w:p>
          <w:p w14:paraId="40420F1E"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lastRenderedPageBreak/>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0D9F8305" w:rsidR="000C011D" w:rsidRPr="000E0F23" w:rsidRDefault="000E0F23"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0E0F23">
              <w:rPr>
                <w:rFonts w:ascii="Arial" w:eastAsia="Arial" w:hAnsi="Arial" w:cs="Arial"/>
                <w:color w:val="0070C0"/>
                <w:sz w:val="20"/>
                <w:szCs w:val="20"/>
              </w:rPr>
              <w:t>04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F656F7" w:rsidR="000C011D" w:rsidRPr="000E0F23" w:rsidRDefault="000C011D" w:rsidP="000E0F23">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0E0F23" w:rsidRPr="000E0F23">
              <w:rPr>
                <w:rFonts w:ascii="Arial" w:eastAsia="Arial" w:hAnsi="Arial" w:cs="Arial"/>
                <w:b/>
                <w:color w:val="0070C0"/>
                <w:sz w:val="20"/>
                <w:szCs w:val="19"/>
                <w:lang w:bidi="en-US"/>
              </w:rPr>
              <w:t>57,741</w:t>
            </w:r>
            <w:r w:rsidR="000E0F23">
              <w:rPr>
                <w:rFonts w:ascii="Arial" w:eastAsia="Arial" w:hAnsi="Arial" w:cs="Arial"/>
                <w:b/>
                <w:color w:val="0070C0"/>
                <w:sz w:val="20"/>
                <w:szCs w:val="19"/>
                <w:lang w:bidi="en-US"/>
              </w:rPr>
              <w:t xml:space="preserve"> </w:t>
            </w:r>
            <w:r w:rsidRPr="000E0F23">
              <w:rPr>
                <w:rFonts w:ascii="Arial" w:eastAsia="Arial" w:hAnsi="Arial" w:cs="Arial"/>
                <w:b/>
                <w:color w:val="0070C0"/>
                <w:sz w:val="20"/>
                <w:szCs w:val="19"/>
                <w:lang w:bidi="en-US"/>
              </w:rPr>
              <w:t>clients</w:t>
            </w:r>
            <w:r w:rsidRPr="000E0F23">
              <w:rPr>
                <w:rFonts w:ascii="Arial" w:eastAsia="Arial" w:hAnsi="Arial" w:cs="Arial"/>
                <w:color w:val="0070C0"/>
                <w:sz w:val="20"/>
                <w:szCs w:val="19"/>
                <w:lang w:bidi="en-US"/>
              </w:rPr>
              <w:t xml:space="preserve"> were served and provided with assistance amounting to </w:t>
            </w:r>
            <w:r w:rsidR="000E0F23" w:rsidRPr="000E0F23">
              <w:rPr>
                <w:rFonts w:ascii="Arial" w:eastAsia="Arial" w:hAnsi="Arial" w:cs="Arial"/>
                <w:b/>
                <w:color w:val="0070C0"/>
                <w:sz w:val="20"/>
                <w:szCs w:val="19"/>
                <w:lang w:bidi="en-US"/>
              </w:rPr>
              <w:t>₱170,093,275.56</w:t>
            </w:r>
            <w:r w:rsidR="000E0F23">
              <w:rPr>
                <w:rFonts w:ascii="Arial" w:eastAsia="Arial" w:hAnsi="Arial" w:cs="Arial"/>
                <w:b/>
                <w:color w:val="0070C0"/>
                <w:sz w:val="20"/>
                <w:szCs w:val="19"/>
                <w:lang w:bidi="en-US"/>
              </w:rPr>
              <w:t xml:space="preserve"> </w:t>
            </w:r>
            <w:r w:rsidRPr="000E0F23">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0E0F2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0E0F23">
              <w:rPr>
                <w:rFonts w:ascii="Arial" w:eastAsia="Arial" w:hAnsi="Arial" w:cs="Arial"/>
                <w:b/>
                <w:color w:val="0070C0"/>
                <w:sz w:val="20"/>
                <w:szCs w:val="19"/>
                <w:lang w:bidi="en-US"/>
              </w:rPr>
              <w:t>₱50,031,597.20</w:t>
            </w:r>
            <w:r w:rsidRPr="000E0F23">
              <w:rPr>
                <w:rFonts w:ascii="Arial" w:eastAsia="Arial" w:hAnsi="Arial" w:cs="Arial"/>
                <w:color w:val="0070C0"/>
                <w:sz w:val="20"/>
                <w:szCs w:val="19"/>
                <w:lang w:bidi="en-US"/>
              </w:rPr>
              <w:t xml:space="preserve"> to </w:t>
            </w:r>
            <w:r w:rsidRPr="000E0F23">
              <w:rPr>
                <w:rFonts w:ascii="Arial" w:eastAsia="Arial" w:hAnsi="Arial" w:cs="Arial"/>
                <w:b/>
                <w:color w:val="0070C0"/>
                <w:sz w:val="20"/>
                <w:szCs w:val="19"/>
                <w:lang w:bidi="en-US"/>
              </w:rPr>
              <w:t xml:space="preserve">5,991 </w:t>
            </w:r>
            <w:r w:rsidRPr="000E0F23">
              <w:rPr>
                <w:rFonts w:ascii="Arial" w:eastAsia="Arial" w:hAnsi="Arial" w:cs="Arial"/>
                <w:color w:val="0070C0"/>
                <w:sz w:val="20"/>
                <w:szCs w:val="19"/>
                <w:lang w:bidi="en-US"/>
              </w:rPr>
              <w:t>beneficiaries.</w:t>
            </w:r>
          </w:p>
          <w:p w14:paraId="710F8097" w14:textId="77777777" w:rsidR="000C011D" w:rsidRPr="000E0F2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0E0F2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0E0F23"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0E0F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0E0F23">
              <w:rPr>
                <w:rFonts w:ascii="Arial" w:eastAsia="Arial" w:hAnsi="Arial" w:cs="Arial"/>
                <w:b/>
                <w:color w:val="0070C0"/>
                <w:sz w:val="20"/>
                <w:szCs w:val="19"/>
              </w:rPr>
              <w:t>Social Amelioration Program (SAP)</w:t>
            </w:r>
          </w:p>
          <w:p w14:paraId="1E7D0725" w14:textId="65690A33" w:rsidR="000E0F23" w:rsidRPr="000E0F23" w:rsidRDefault="000E0F23" w:rsidP="000E0F23">
            <w:pPr>
              <w:pStyle w:val="ListParagraph"/>
              <w:numPr>
                <w:ilvl w:val="0"/>
                <w:numId w:val="4"/>
              </w:numPr>
              <w:spacing w:after="0" w:line="240" w:lineRule="auto"/>
              <w:jc w:val="both"/>
              <w:rPr>
                <w:rFonts w:ascii="Arial" w:eastAsia="Arial" w:hAnsi="Arial" w:cs="Arial"/>
                <w:color w:val="0070C0"/>
                <w:sz w:val="20"/>
                <w:szCs w:val="19"/>
                <w:lang w:bidi="en-US"/>
              </w:rPr>
            </w:pPr>
            <w:r>
              <w:rPr>
                <w:rFonts w:ascii="Arial" w:eastAsia="Arial" w:hAnsi="Arial" w:cs="Arial"/>
                <w:color w:val="0070C0"/>
                <w:sz w:val="20"/>
                <w:szCs w:val="19"/>
                <w:lang w:bidi="en-US"/>
              </w:rPr>
              <w:t xml:space="preserve">DSWD-FO II </w:t>
            </w:r>
            <w:r w:rsidRPr="000E0F23">
              <w:rPr>
                <w:rFonts w:ascii="Arial" w:eastAsia="Arial" w:hAnsi="Arial" w:cs="Arial"/>
                <w:color w:val="0070C0"/>
                <w:sz w:val="20"/>
                <w:szCs w:val="19"/>
                <w:lang w:bidi="en-US"/>
              </w:rPr>
              <w:t>attended a meeting with the Central</w:t>
            </w:r>
            <w:r>
              <w:rPr>
                <w:rFonts w:ascii="Arial" w:eastAsia="Arial" w:hAnsi="Arial" w:cs="Arial"/>
                <w:color w:val="0070C0"/>
                <w:sz w:val="20"/>
                <w:szCs w:val="19"/>
                <w:lang w:bidi="en-US"/>
              </w:rPr>
              <w:t xml:space="preserve"> </w:t>
            </w:r>
            <w:r w:rsidRPr="000E0F23">
              <w:rPr>
                <w:rFonts w:ascii="Arial" w:eastAsia="Arial" w:hAnsi="Arial" w:cs="Arial"/>
                <w:color w:val="0070C0"/>
                <w:sz w:val="20"/>
                <w:szCs w:val="19"/>
                <w:lang w:bidi="en-US"/>
              </w:rPr>
              <w:t>Office regarding the implementation of Social Amelioration</w:t>
            </w:r>
            <w:r>
              <w:rPr>
                <w:rFonts w:ascii="Arial" w:eastAsia="Arial" w:hAnsi="Arial" w:cs="Arial"/>
                <w:color w:val="0070C0"/>
                <w:sz w:val="20"/>
                <w:szCs w:val="19"/>
                <w:lang w:bidi="en-US"/>
              </w:rPr>
              <w:t xml:space="preserve"> </w:t>
            </w:r>
            <w:r w:rsidRPr="000E0F23">
              <w:rPr>
                <w:rFonts w:ascii="Arial" w:eastAsia="Arial" w:hAnsi="Arial" w:cs="Arial"/>
                <w:color w:val="0070C0"/>
                <w:sz w:val="20"/>
                <w:szCs w:val="19"/>
                <w:lang w:bidi="en-US"/>
              </w:rPr>
              <w:t>Program (SAP) and</w:t>
            </w:r>
            <w:r>
              <w:rPr>
                <w:rFonts w:ascii="Arial" w:eastAsia="Arial" w:hAnsi="Arial" w:cs="Arial"/>
                <w:color w:val="0070C0"/>
                <w:sz w:val="20"/>
                <w:szCs w:val="19"/>
                <w:lang w:bidi="en-US"/>
              </w:rPr>
              <w:t xml:space="preserve"> Bayanihan 2 on January 2, 2021 </w:t>
            </w:r>
            <w:r w:rsidRPr="000E0F23">
              <w:rPr>
                <w:rFonts w:ascii="Arial" w:eastAsia="Arial" w:hAnsi="Arial" w:cs="Arial"/>
                <w:color w:val="0070C0"/>
                <w:sz w:val="20"/>
                <w:szCs w:val="19"/>
                <w:lang w:bidi="en-US"/>
              </w:rPr>
              <w:t>via google meet.</w:t>
            </w:r>
          </w:p>
          <w:p w14:paraId="0EBDF5DC" w14:textId="42CF1C49" w:rsidR="000C011D" w:rsidRPr="000E0F23"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DSWD-FO II has ongoing Social Amelioration Program (SAP) payout under the implementation of Bayanihan 2.</w:t>
            </w:r>
          </w:p>
          <w:p w14:paraId="442A2A31" w14:textId="42FEB096" w:rsidR="000C011D" w:rsidRPr="000E0F23" w:rsidRDefault="0060145D" w:rsidP="000E0F23">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DSWD-FO II conducted pay</w:t>
            </w:r>
            <w:r w:rsidR="000C011D" w:rsidRPr="000E0F23">
              <w:rPr>
                <w:rFonts w:ascii="Arial" w:eastAsia="Arial" w:hAnsi="Arial" w:cs="Arial"/>
                <w:color w:val="0070C0"/>
                <w:sz w:val="20"/>
                <w:szCs w:val="19"/>
                <w:lang w:bidi="en-US"/>
              </w:rPr>
              <w:t xml:space="preserve">out to </w:t>
            </w:r>
            <w:r w:rsidR="000E0F23" w:rsidRPr="000E0F23">
              <w:rPr>
                <w:rFonts w:ascii="Arial" w:eastAsia="Arial" w:hAnsi="Arial" w:cs="Arial"/>
                <w:b/>
                <w:color w:val="0070C0"/>
                <w:sz w:val="20"/>
                <w:szCs w:val="19"/>
                <w:lang w:bidi="en-US"/>
              </w:rPr>
              <w:t>19,197</w:t>
            </w:r>
            <w:r w:rsidR="000E0F23">
              <w:rPr>
                <w:rFonts w:ascii="Arial" w:eastAsia="Arial" w:hAnsi="Arial" w:cs="Arial"/>
                <w:b/>
                <w:color w:val="0070C0"/>
                <w:sz w:val="20"/>
                <w:szCs w:val="19"/>
                <w:lang w:bidi="en-US"/>
              </w:rPr>
              <w:t xml:space="preserve"> </w:t>
            </w:r>
            <w:r w:rsidR="000C011D" w:rsidRPr="000E0F23">
              <w:rPr>
                <w:rFonts w:ascii="Arial" w:eastAsia="Arial" w:hAnsi="Arial" w:cs="Arial"/>
                <w:b/>
                <w:color w:val="0070C0"/>
                <w:sz w:val="20"/>
                <w:szCs w:val="19"/>
                <w:lang w:bidi="en-US"/>
              </w:rPr>
              <w:t>beneficiaries</w:t>
            </w:r>
            <w:r w:rsidR="000C011D" w:rsidRPr="000E0F23">
              <w:rPr>
                <w:rFonts w:ascii="Arial" w:eastAsia="Arial" w:hAnsi="Arial" w:cs="Arial"/>
                <w:color w:val="0070C0"/>
                <w:sz w:val="20"/>
                <w:szCs w:val="19"/>
                <w:lang w:bidi="en-US"/>
              </w:rPr>
              <w:t xml:space="preserve"> of the Bayanihan 2 with a total amount of </w:t>
            </w:r>
            <w:r w:rsidR="000E0F23" w:rsidRPr="000E0F23">
              <w:rPr>
                <w:rFonts w:ascii="Arial" w:eastAsia="Arial" w:hAnsi="Arial" w:cs="Arial"/>
                <w:b/>
                <w:bCs/>
                <w:color w:val="0070C0"/>
                <w:sz w:val="20"/>
                <w:szCs w:val="19"/>
                <w:lang w:bidi="en-US"/>
              </w:rPr>
              <w:t>₱105,583,500.00</w:t>
            </w:r>
            <w:r w:rsidR="000E0F23">
              <w:rPr>
                <w:rFonts w:ascii="Arial" w:eastAsia="Arial" w:hAnsi="Arial" w:cs="Arial"/>
                <w:b/>
                <w:bCs/>
                <w:color w:val="0070C0"/>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3DD6CA2C"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677867E0" w:rsidR="000C011D" w:rsidRPr="0076375A" w:rsidRDefault="0076375A"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76375A">
              <w:rPr>
                <w:rFonts w:ascii="Arial" w:eastAsia="Arial" w:hAnsi="Arial" w:cs="Arial"/>
                <w:color w:val="0070C0"/>
                <w:sz w:val="20"/>
                <w:szCs w:val="20"/>
              </w:rPr>
              <w:t>04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76375A"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6375A">
              <w:rPr>
                <w:rFonts w:ascii="Arial" w:eastAsia="Arial" w:hAnsi="Arial" w:cs="Arial"/>
                <w:color w:val="0070C0"/>
                <w:sz w:val="20"/>
                <w:szCs w:val="19"/>
              </w:rPr>
              <w:t xml:space="preserve">DSWD-FO III has served </w:t>
            </w:r>
            <w:r w:rsidR="0076375A" w:rsidRPr="0076375A">
              <w:rPr>
                <w:rFonts w:ascii="Arial" w:eastAsia="Arial" w:hAnsi="Arial" w:cs="Arial"/>
                <w:b/>
                <w:color w:val="0070C0"/>
                <w:sz w:val="20"/>
                <w:szCs w:val="19"/>
              </w:rPr>
              <w:t>36,568</w:t>
            </w:r>
            <w:r w:rsidR="0076375A">
              <w:rPr>
                <w:rFonts w:ascii="Arial" w:eastAsia="Arial" w:hAnsi="Arial" w:cs="Arial"/>
                <w:b/>
                <w:color w:val="0070C0"/>
                <w:sz w:val="20"/>
                <w:szCs w:val="19"/>
              </w:rPr>
              <w:t xml:space="preserve"> </w:t>
            </w:r>
            <w:r w:rsidRPr="0076375A">
              <w:rPr>
                <w:rFonts w:ascii="Arial" w:eastAsia="Arial" w:hAnsi="Arial" w:cs="Arial"/>
                <w:b/>
                <w:color w:val="0070C0"/>
                <w:sz w:val="20"/>
                <w:szCs w:val="19"/>
              </w:rPr>
              <w:t>walk-in clients</w:t>
            </w:r>
            <w:r w:rsidRPr="0076375A">
              <w:rPr>
                <w:rFonts w:ascii="Arial" w:eastAsia="Arial" w:hAnsi="Arial" w:cs="Arial"/>
                <w:color w:val="0070C0"/>
                <w:sz w:val="20"/>
                <w:szCs w:val="19"/>
              </w:rPr>
              <w:t xml:space="preserve"> requesting for assistance through A</w:t>
            </w:r>
            <w:r w:rsidR="0076375A">
              <w:rPr>
                <w:rFonts w:ascii="Arial" w:eastAsia="Arial" w:hAnsi="Arial" w:cs="Arial"/>
                <w:color w:val="0070C0"/>
                <w:sz w:val="20"/>
                <w:szCs w:val="19"/>
              </w:rPr>
              <w:t>ICS from March 16 to December 29</w:t>
            </w:r>
            <w:r w:rsidRPr="0076375A">
              <w:rPr>
                <w:rFonts w:ascii="Arial" w:eastAsia="Arial" w:hAnsi="Arial" w:cs="Arial"/>
                <w:color w:val="0070C0"/>
                <w:sz w:val="20"/>
                <w:szCs w:val="19"/>
              </w:rPr>
              <w:t xml:space="preserve">, 2020 amounting to </w:t>
            </w:r>
            <w:r w:rsidR="0076375A" w:rsidRPr="0076375A">
              <w:rPr>
                <w:rFonts w:ascii="Arial" w:eastAsia="Arial" w:hAnsi="Arial" w:cs="Arial"/>
                <w:b/>
                <w:color w:val="0070C0"/>
                <w:sz w:val="20"/>
                <w:szCs w:val="19"/>
              </w:rPr>
              <w:t>₱167,632,480.38</w:t>
            </w:r>
            <w:r w:rsidR="0076375A">
              <w:rPr>
                <w:rFonts w:ascii="Arial" w:eastAsia="Arial" w:hAnsi="Arial" w:cs="Arial"/>
                <w:b/>
                <w:color w:val="0070C0"/>
                <w:sz w:val="20"/>
                <w:szCs w:val="19"/>
              </w:rPr>
              <w:t>.</w:t>
            </w:r>
          </w:p>
          <w:p w14:paraId="7FB9147B" w14:textId="77777777" w:rsidR="000C011D" w:rsidRPr="0076375A"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6375A">
              <w:rPr>
                <w:rFonts w:ascii="Arial" w:eastAsia="Arial" w:hAnsi="Arial" w:cs="Arial"/>
                <w:color w:val="0070C0"/>
                <w:sz w:val="20"/>
                <w:szCs w:val="19"/>
              </w:rPr>
              <w:t xml:space="preserve">A total of </w:t>
            </w:r>
            <w:r w:rsidRPr="0076375A">
              <w:rPr>
                <w:rFonts w:ascii="Arial" w:eastAsia="Arial" w:hAnsi="Arial" w:cs="Arial"/>
                <w:b/>
                <w:bCs/>
                <w:color w:val="0070C0"/>
                <w:sz w:val="20"/>
                <w:szCs w:val="19"/>
              </w:rPr>
              <w:t>113,739 FFPs</w:t>
            </w:r>
            <w:r w:rsidRPr="0076375A">
              <w:rPr>
                <w:rFonts w:ascii="Arial" w:eastAsia="Arial" w:hAnsi="Arial" w:cs="Arial"/>
                <w:color w:val="0070C0"/>
                <w:sz w:val="20"/>
                <w:szCs w:val="19"/>
              </w:rPr>
              <w:t xml:space="preserve"> were provided to 109 LGUs, one (1) NGA and four (4) NGOs in Region amounting to </w:t>
            </w:r>
            <w:r w:rsidRPr="0076375A">
              <w:rPr>
                <w:rFonts w:ascii="Arial" w:eastAsia="Arial" w:hAnsi="Arial" w:cs="Arial"/>
                <w:b/>
                <w:bCs/>
                <w:color w:val="0070C0"/>
                <w:sz w:val="20"/>
                <w:szCs w:val="19"/>
              </w:rPr>
              <w:t>₱51,901,397.11.</w:t>
            </w:r>
          </w:p>
          <w:p w14:paraId="7A53B641" w14:textId="77777777" w:rsidR="000C011D" w:rsidRPr="0076375A"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6375A">
              <w:rPr>
                <w:rFonts w:ascii="Arial" w:eastAsia="Arial" w:hAnsi="Arial" w:cs="Arial"/>
                <w:color w:val="0070C0"/>
                <w:sz w:val="20"/>
                <w:szCs w:val="19"/>
              </w:rPr>
              <w:t>Non-food items were provided to seven (7) LGUs and one (1) NGA amounting to</w:t>
            </w:r>
            <w:r w:rsidRPr="0076375A">
              <w:rPr>
                <w:rFonts w:ascii="Arial" w:eastAsia="Arial" w:hAnsi="Arial" w:cs="Arial"/>
                <w:b/>
                <w:bCs/>
                <w:color w:val="0070C0"/>
                <w:sz w:val="20"/>
                <w:szCs w:val="19"/>
              </w:rPr>
              <w:t xml:space="preserve"> ₱9,785,970.00.</w:t>
            </w:r>
          </w:p>
          <w:p w14:paraId="7883DA50" w14:textId="77777777" w:rsidR="000C011D" w:rsidRPr="0076375A"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6375A">
              <w:rPr>
                <w:rFonts w:ascii="Arial" w:eastAsia="Arial" w:hAnsi="Arial" w:cs="Arial"/>
                <w:color w:val="0070C0"/>
                <w:sz w:val="20"/>
                <w:szCs w:val="19"/>
              </w:rPr>
              <w:t xml:space="preserve">A total of </w:t>
            </w:r>
            <w:r w:rsidRPr="0076375A">
              <w:rPr>
                <w:rFonts w:ascii="Arial" w:eastAsia="Arial" w:hAnsi="Arial" w:cs="Arial"/>
                <w:b/>
                <w:bCs/>
                <w:color w:val="0070C0"/>
                <w:sz w:val="20"/>
                <w:szCs w:val="19"/>
              </w:rPr>
              <w:t>99,255 beneficiaries</w:t>
            </w:r>
            <w:r w:rsidRPr="0076375A">
              <w:rPr>
                <w:rFonts w:ascii="Arial" w:eastAsia="Arial" w:hAnsi="Arial" w:cs="Arial"/>
                <w:color w:val="0070C0"/>
                <w:sz w:val="20"/>
                <w:szCs w:val="19"/>
              </w:rPr>
              <w:t xml:space="preserve"> received Social Pension assistance amounting to </w:t>
            </w:r>
            <w:r w:rsidRPr="0076375A">
              <w:rPr>
                <w:rFonts w:ascii="Arial" w:eastAsia="Arial" w:hAnsi="Arial" w:cs="Arial"/>
                <w:b/>
                <w:bCs/>
                <w:color w:val="0070C0"/>
                <w:sz w:val="20"/>
                <w:szCs w:val="19"/>
              </w:rPr>
              <w:t xml:space="preserve">₱540,006,000.00 </w:t>
            </w:r>
            <w:r w:rsidRPr="0076375A">
              <w:rPr>
                <w:rFonts w:ascii="Arial" w:eastAsia="Arial" w:hAnsi="Arial" w:cs="Arial"/>
                <w:color w:val="0070C0"/>
                <w:sz w:val="20"/>
                <w:szCs w:val="19"/>
              </w:rPr>
              <w:t>as of 18 December 2020.</w:t>
            </w:r>
          </w:p>
          <w:p w14:paraId="755B3542" w14:textId="77777777" w:rsidR="000C011D" w:rsidRPr="0076375A"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6375A">
              <w:rPr>
                <w:rFonts w:ascii="Arial" w:eastAsia="Arial" w:hAnsi="Arial" w:cs="Arial"/>
                <w:color w:val="0070C0"/>
                <w:sz w:val="20"/>
                <w:szCs w:val="19"/>
              </w:rPr>
              <w:t>DSWD-FO III is continuously repacking FFPs.</w:t>
            </w:r>
          </w:p>
          <w:p w14:paraId="47170B1B" w14:textId="77777777" w:rsidR="000C011D" w:rsidRPr="0076375A"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6375A">
              <w:rPr>
                <w:rFonts w:ascii="Arial" w:eastAsia="Arial" w:hAnsi="Arial" w:cs="Arial"/>
                <w:color w:val="0070C0"/>
                <w:sz w:val="20"/>
                <w:szCs w:val="19"/>
              </w:rPr>
              <w:t xml:space="preserve">DSWD-FO III regularly monitors the status of affected families and assistance provided by LGUs and other stakeholders due to COVID-19 pandemic. </w:t>
            </w:r>
          </w:p>
          <w:p w14:paraId="5A11D476" w14:textId="77777777" w:rsidR="000C011D" w:rsidRPr="0076375A"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7910A1E8" w14:textId="77777777" w:rsidR="000C011D" w:rsidRPr="0076375A"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76375A">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76375A" w:rsidRPr="0076375A" w14:paraId="3D616B4C" w14:textId="77777777" w:rsidTr="006162E5">
              <w:tc>
                <w:tcPr>
                  <w:tcW w:w="1581" w:type="dxa"/>
                  <w:shd w:val="clear" w:color="auto" w:fill="D9D9D9" w:themeFill="background1" w:themeFillShade="D9"/>
                  <w:vAlign w:val="center"/>
                </w:tcPr>
                <w:p w14:paraId="0E2048D4" w14:textId="77777777" w:rsidR="000C011D" w:rsidRPr="0076375A" w:rsidRDefault="000C011D" w:rsidP="006162E5">
                  <w:pPr>
                    <w:widowControl/>
                    <w:spacing w:after="0" w:line="240" w:lineRule="auto"/>
                    <w:contextualSpacing/>
                    <w:jc w:val="center"/>
                    <w:rPr>
                      <w:rFonts w:ascii="Arial" w:eastAsia="Arial" w:hAnsi="Arial" w:cs="Arial"/>
                      <w:b/>
                      <w:color w:val="0070C0"/>
                      <w:sz w:val="16"/>
                      <w:szCs w:val="16"/>
                    </w:rPr>
                  </w:pPr>
                  <w:r w:rsidRPr="0076375A">
                    <w:rPr>
                      <w:rFonts w:ascii="Arial" w:eastAsia="Arial" w:hAnsi="Arial" w:cs="Arial"/>
                      <w:b/>
                      <w:color w:val="0070C0"/>
                      <w:sz w:val="16"/>
                      <w:szCs w:val="16"/>
                    </w:rPr>
                    <w:t>BENEFICIARY</w:t>
                  </w:r>
                </w:p>
              </w:tc>
              <w:tc>
                <w:tcPr>
                  <w:tcW w:w="1559" w:type="dxa"/>
                  <w:shd w:val="clear" w:color="auto" w:fill="D9D9D9" w:themeFill="background1" w:themeFillShade="D9"/>
                  <w:vAlign w:val="center"/>
                </w:tcPr>
                <w:p w14:paraId="0796B720" w14:textId="77777777" w:rsidR="000C011D" w:rsidRPr="0076375A" w:rsidRDefault="000C011D" w:rsidP="006162E5">
                  <w:pPr>
                    <w:widowControl/>
                    <w:spacing w:after="0" w:line="240" w:lineRule="auto"/>
                    <w:contextualSpacing/>
                    <w:jc w:val="center"/>
                    <w:rPr>
                      <w:rFonts w:ascii="Arial" w:eastAsia="Arial" w:hAnsi="Arial" w:cs="Arial"/>
                      <w:b/>
                      <w:color w:val="0070C0"/>
                      <w:sz w:val="16"/>
                      <w:szCs w:val="16"/>
                    </w:rPr>
                  </w:pPr>
                  <w:r w:rsidRPr="0076375A">
                    <w:rPr>
                      <w:rFonts w:ascii="Arial" w:eastAsia="Arial" w:hAnsi="Arial" w:cs="Arial"/>
                      <w:b/>
                      <w:color w:val="0070C0"/>
                      <w:sz w:val="16"/>
                      <w:szCs w:val="16"/>
                    </w:rPr>
                    <w:t>NO. OF BENEFICIARIES</w:t>
                  </w:r>
                </w:p>
              </w:tc>
              <w:tc>
                <w:tcPr>
                  <w:tcW w:w="1701" w:type="dxa"/>
                  <w:shd w:val="clear" w:color="auto" w:fill="D9D9D9" w:themeFill="background1" w:themeFillShade="D9"/>
                  <w:vAlign w:val="center"/>
                </w:tcPr>
                <w:p w14:paraId="3BFBEC64" w14:textId="77777777" w:rsidR="000C011D" w:rsidRPr="0076375A" w:rsidRDefault="000C011D" w:rsidP="006162E5">
                  <w:pPr>
                    <w:widowControl/>
                    <w:spacing w:after="0" w:line="240" w:lineRule="auto"/>
                    <w:contextualSpacing/>
                    <w:jc w:val="center"/>
                    <w:rPr>
                      <w:rFonts w:ascii="Arial" w:eastAsia="Arial" w:hAnsi="Arial" w:cs="Arial"/>
                      <w:b/>
                      <w:color w:val="0070C0"/>
                      <w:sz w:val="16"/>
                      <w:szCs w:val="16"/>
                    </w:rPr>
                  </w:pPr>
                  <w:r w:rsidRPr="0076375A">
                    <w:rPr>
                      <w:rFonts w:ascii="Arial" w:eastAsia="Arial" w:hAnsi="Arial" w:cs="Arial"/>
                      <w:b/>
                      <w:color w:val="0070C0"/>
                      <w:sz w:val="16"/>
                      <w:szCs w:val="16"/>
                    </w:rPr>
                    <w:t>TOTA AMOUNT PAID (PhP)</w:t>
                  </w:r>
                </w:p>
              </w:tc>
              <w:tc>
                <w:tcPr>
                  <w:tcW w:w="2720" w:type="dxa"/>
                  <w:shd w:val="clear" w:color="auto" w:fill="D9D9D9" w:themeFill="background1" w:themeFillShade="D9"/>
                  <w:vAlign w:val="center"/>
                </w:tcPr>
                <w:p w14:paraId="4AA880C9" w14:textId="77777777" w:rsidR="000C011D" w:rsidRPr="0076375A" w:rsidRDefault="000C011D" w:rsidP="006162E5">
                  <w:pPr>
                    <w:widowControl/>
                    <w:spacing w:after="0" w:line="240" w:lineRule="auto"/>
                    <w:contextualSpacing/>
                    <w:jc w:val="center"/>
                    <w:rPr>
                      <w:rFonts w:ascii="Arial" w:eastAsia="Arial" w:hAnsi="Arial" w:cs="Arial"/>
                      <w:b/>
                      <w:color w:val="0070C0"/>
                      <w:sz w:val="16"/>
                      <w:szCs w:val="16"/>
                    </w:rPr>
                  </w:pPr>
                  <w:r w:rsidRPr="0076375A">
                    <w:rPr>
                      <w:rFonts w:ascii="Arial" w:eastAsia="Arial" w:hAnsi="Arial" w:cs="Arial"/>
                      <w:b/>
                      <w:color w:val="0070C0"/>
                      <w:sz w:val="16"/>
                      <w:szCs w:val="16"/>
                    </w:rPr>
                    <w:t>REMARKS</w:t>
                  </w:r>
                </w:p>
              </w:tc>
            </w:tr>
            <w:tr w:rsidR="0076375A" w:rsidRPr="0076375A" w14:paraId="7DF1FF65" w14:textId="77777777" w:rsidTr="006162E5">
              <w:tc>
                <w:tcPr>
                  <w:tcW w:w="7561" w:type="dxa"/>
                  <w:gridSpan w:val="4"/>
                  <w:shd w:val="clear" w:color="auto" w:fill="EAF1DD" w:themeFill="accent3" w:themeFillTint="33"/>
                  <w:vAlign w:val="center"/>
                </w:tcPr>
                <w:p w14:paraId="5D5E1900" w14:textId="77777777" w:rsidR="000C011D" w:rsidRPr="0076375A" w:rsidRDefault="000C011D" w:rsidP="006162E5">
                  <w:pPr>
                    <w:widowControl/>
                    <w:spacing w:after="0" w:line="240" w:lineRule="auto"/>
                    <w:contextualSpacing/>
                    <w:rPr>
                      <w:rFonts w:ascii="Arial" w:eastAsia="Arial" w:hAnsi="Arial" w:cs="Arial"/>
                      <w:b/>
                      <w:color w:val="0070C0"/>
                      <w:sz w:val="16"/>
                      <w:szCs w:val="16"/>
                    </w:rPr>
                  </w:pPr>
                  <w:r w:rsidRPr="0076375A">
                    <w:rPr>
                      <w:rFonts w:ascii="Arial" w:eastAsia="Arial" w:hAnsi="Arial" w:cs="Arial"/>
                      <w:b/>
                      <w:color w:val="0070C0"/>
                      <w:sz w:val="16"/>
                      <w:szCs w:val="16"/>
                    </w:rPr>
                    <w:t>FIRST TRANCHE</w:t>
                  </w:r>
                </w:p>
              </w:tc>
            </w:tr>
            <w:tr w:rsidR="0076375A" w:rsidRPr="0076375A" w14:paraId="1277C851" w14:textId="77777777" w:rsidTr="006162E5">
              <w:tc>
                <w:tcPr>
                  <w:tcW w:w="1581" w:type="dxa"/>
                </w:tcPr>
                <w:p w14:paraId="47DFC332"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Non-4Ps</w:t>
                  </w:r>
                </w:p>
              </w:tc>
              <w:tc>
                <w:tcPr>
                  <w:tcW w:w="1559" w:type="dxa"/>
                </w:tcPr>
                <w:p w14:paraId="6E503897"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1,504,018</w:t>
                  </w:r>
                </w:p>
              </w:tc>
              <w:tc>
                <w:tcPr>
                  <w:tcW w:w="1701" w:type="dxa"/>
                </w:tcPr>
                <w:p w14:paraId="1697FA7C"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9,776,117,000.00</w:t>
                  </w:r>
                </w:p>
              </w:tc>
              <w:tc>
                <w:tcPr>
                  <w:tcW w:w="2720" w:type="dxa"/>
                </w:tcPr>
                <w:p w14:paraId="5F7123D0"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28 May 2020</w:t>
                  </w:r>
                </w:p>
              </w:tc>
            </w:tr>
            <w:tr w:rsidR="0076375A" w:rsidRPr="0076375A" w14:paraId="1116927D" w14:textId="77777777" w:rsidTr="006162E5">
              <w:tc>
                <w:tcPr>
                  <w:tcW w:w="1581" w:type="dxa"/>
                </w:tcPr>
                <w:p w14:paraId="184C9888"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4Ps</w:t>
                  </w:r>
                </w:p>
              </w:tc>
              <w:tc>
                <w:tcPr>
                  <w:tcW w:w="1559" w:type="dxa"/>
                </w:tcPr>
                <w:p w14:paraId="4D84495C"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294,208</w:t>
                  </w:r>
                </w:p>
              </w:tc>
              <w:tc>
                <w:tcPr>
                  <w:tcW w:w="1701" w:type="dxa"/>
                </w:tcPr>
                <w:p w14:paraId="66FF31DA"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1,515,171,200.00</w:t>
                  </w:r>
                </w:p>
              </w:tc>
              <w:tc>
                <w:tcPr>
                  <w:tcW w:w="2720" w:type="dxa"/>
                </w:tcPr>
                <w:p w14:paraId="67285375"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10 September 2020</w:t>
                  </w:r>
                </w:p>
              </w:tc>
            </w:tr>
            <w:tr w:rsidR="0076375A" w:rsidRPr="0076375A" w14:paraId="6EA19E0E" w14:textId="77777777" w:rsidTr="006162E5">
              <w:tc>
                <w:tcPr>
                  <w:tcW w:w="1581" w:type="dxa"/>
                </w:tcPr>
                <w:p w14:paraId="29FE76DD"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Waitlisted</w:t>
                  </w:r>
                </w:p>
              </w:tc>
              <w:tc>
                <w:tcPr>
                  <w:tcW w:w="1559" w:type="dxa"/>
                </w:tcPr>
                <w:p w14:paraId="2222D1A1"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481,698</w:t>
                  </w:r>
                </w:p>
              </w:tc>
              <w:tc>
                <w:tcPr>
                  <w:tcW w:w="1701" w:type="dxa"/>
                </w:tcPr>
                <w:p w14:paraId="2CD0E30F"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3,131,037,000.00</w:t>
                  </w:r>
                </w:p>
              </w:tc>
              <w:tc>
                <w:tcPr>
                  <w:tcW w:w="2720" w:type="dxa"/>
                </w:tcPr>
                <w:p w14:paraId="64A37A8F"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15 November 2020</w:t>
                  </w:r>
                </w:p>
              </w:tc>
            </w:tr>
            <w:tr w:rsidR="0076375A" w:rsidRPr="0076375A" w14:paraId="3EA40252" w14:textId="77777777" w:rsidTr="006162E5">
              <w:tc>
                <w:tcPr>
                  <w:tcW w:w="7561" w:type="dxa"/>
                  <w:gridSpan w:val="4"/>
                  <w:shd w:val="clear" w:color="auto" w:fill="EAF1DD" w:themeFill="accent3" w:themeFillTint="33"/>
                  <w:vAlign w:val="center"/>
                </w:tcPr>
                <w:p w14:paraId="493984AF" w14:textId="77777777" w:rsidR="000C011D" w:rsidRPr="0076375A" w:rsidRDefault="000C011D" w:rsidP="006162E5">
                  <w:pPr>
                    <w:widowControl/>
                    <w:spacing w:after="0" w:line="240" w:lineRule="auto"/>
                    <w:contextualSpacing/>
                    <w:rPr>
                      <w:rFonts w:ascii="Arial" w:eastAsia="Arial" w:hAnsi="Arial" w:cs="Arial"/>
                      <w:b/>
                      <w:color w:val="0070C0"/>
                      <w:sz w:val="16"/>
                      <w:szCs w:val="16"/>
                    </w:rPr>
                  </w:pPr>
                  <w:r w:rsidRPr="0076375A">
                    <w:rPr>
                      <w:rFonts w:ascii="Arial" w:eastAsia="Arial" w:hAnsi="Arial" w:cs="Arial"/>
                      <w:b/>
                      <w:color w:val="0070C0"/>
                      <w:sz w:val="16"/>
                      <w:szCs w:val="16"/>
                    </w:rPr>
                    <w:t>SECOND TRANCHE</w:t>
                  </w:r>
                </w:p>
              </w:tc>
            </w:tr>
            <w:tr w:rsidR="0076375A" w:rsidRPr="0076375A" w14:paraId="098AE481" w14:textId="77777777" w:rsidTr="006162E5">
              <w:tc>
                <w:tcPr>
                  <w:tcW w:w="1581" w:type="dxa"/>
                </w:tcPr>
                <w:p w14:paraId="34F9C7FA"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Non-4Ps</w:t>
                  </w:r>
                </w:p>
              </w:tc>
              <w:tc>
                <w:tcPr>
                  <w:tcW w:w="1559" w:type="dxa"/>
                </w:tcPr>
                <w:p w14:paraId="6D798088"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1,302,266</w:t>
                  </w:r>
                </w:p>
              </w:tc>
              <w:tc>
                <w:tcPr>
                  <w:tcW w:w="1701" w:type="dxa"/>
                </w:tcPr>
                <w:p w14:paraId="6944E2E1"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8,464,729,000.00</w:t>
                  </w:r>
                </w:p>
              </w:tc>
              <w:tc>
                <w:tcPr>
                  <w:tcW w:w="2720" w:type="dxa"/>
                </w:tcPr>
                <w:p w14:paraId="12C0CD26"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15 November 2020</w:t>
                  </w:r>
                </w:p>
              </w:tc>
            </w:tr>
            <w:tr w:rsidR="0076375A" w:rsidRPr="0076375A" w14:paraId="04404EE6" w14:textId="77777777" w:rsidTr="006162E5">
              <w:tc>
                <w:tcPr>
                  <w:tcW w:w="1581" w:type="dxa"/>
                </w:tcPr>
                <w:p w14:paraId="306CD718"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4Ps</w:t>
                  </w:r>
                </w:p>
              </w:tc>
              <w:tc>
                <w:tcPr>
                  <w:tcW w:w="1559" w:type="dxa"/>
                </w:tcPr>
                <w:p w14:paraId="5A849054"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282,718</w:t>
                  </w:r>
                </w:p>
              </w:tc>
              <w:tc>
                <w:tcPr>
                  <w:tcW w:w="1701" w:type="dxa"/>
                </w:tcPr>
                <w:p w14:paraId="2AA1D3D6"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1,455,997,700.00</w:t>
                  </w:r>
                </w:p>
              </w:tc>
              <w:tc>
                <w:tcPr>
                  <w:tcW w:w="2720" w:type="dxa"/>
                </w:tcPr>
                <w:p w14:paraId="1D48931C"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26 November 2020</w:t>
                  </w:r>
                </w:p>
              </w:tc>
            </w:tr>
            <w:tr w:rsidR="0076375A" w:rsidRPr="0076375A" w14:paraId="400269B2" w14:textId="77777777" w:rsidTr="006162E5">
              <w:tc>
                <w:tcPr>
                  <w:tcW w:w="1581" w:type="dxa"/>
                </w:tcPr>
                <w:p w14:paraId="321F8A19"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Waitlisted</w:t>
                  </w:r>
                </w:p>
              </w:tc>
              <w:tc>
                <w:tcPr>
                  <w:tcW w:w="1559" w:type="dxa"/>
                </w:tcPr>
                <w:p w14:paraId="7F01B1ED"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453,484</w:t>
                  </w:r>
                </w:p>
              </w:tc>
              <w:tc>
                <w:tcPr>
                  <w:tcW w:w="1701" w:type="dxa"/>
                </w:tcPr>
                <w:p w14:paraId="7F13D0EC"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2,947,646,000.00</w:t>
                  </w:r>
                </w:p>
              </w:tc>
              <w:tc>
                <w:tcPr>
                  <w:tcW w:w="2720" w:type="dxa"/>
                </w:tcPr>
                <w:p w14:paraId="3642E971"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19 October 2020</w:t>
                  </w:r>
                </w:p>
              </w:tc>
            </w:tr>
            <w:tr w:rsidR="0076375A" w:rsidRPr="0076375A" w14:paraId="3492FF03" w14:textId="77777777" w:rsidTr="006162E5">
              <w:tc>
                <w:tcPr>
                  <w:tcW w:w="7561" w:type="dxa"/>
                  <w:gridSpan w:val="4"/>
                  <w:shd w:val="clear" w:color="auto" w:fill="EAF1DD" w:themeFill="accent3" w:themeFillTint="33"/>
                  <w:vAlign w:val="center"/>
                </w:tcPr>
                <w:p w14:paraId="379D9CBE" w14:textId="77777777" w:rsidR="000C011D" w:rsidRPr="0076375A" w:rsidRDefault="000C011D" w:rsidP="006162E5">
                  <w:pPr>
                    <w:widowControl/>
                    <w:spacing w:after="0" w:line="240" w:lineRule="auto"/>
                    <w:contextualSpacing/>
                    <w:rPr>
                      <w:rFonts w:ascii="Arial" w:eastAsia="Arial" w:hAnsi="Arial" w:cs="Arial"/>
                      <w:b/>
                      <w:color w:val="0070C0"/>
                      <w:sz w:val="16"/>
                      <w:szCs w:val="16"/>
                    </w:rPr>
                  </w:pPr>
                  <w:r w:rsidRPr="0076375A">
                    <w:rPr>
                      <w:rFonts w:ascii="Arial" w:eastAsia="Arial" w:hAnsi="Arial" w:cs="Arial"/>
                      <w:b/>
                      <w:color w:val="0070C0"/>
                      <w:sz w:val="16"/>
                      <w:szCs w:val="16"/>
                    </w:rPr>
                    <w:t>OTHERS</w:t>
                  </w:r>
                </w:p>
              </w:tc>
            </w:tr>
            <w:tr w:rsidR="0076375A" w:rsidRPr="0076375A" w14:paraId="64A47928" w14:textId="77777777" w:rsidTr="006162E5">
              <w:tc>
                <w:tcPr>
                  <w:tcW w:w="1581" w:type="dxa"/>
                  <w:vAlign w:val="center"/>
                </w:tcPr>
                <w:p w14:paraId="064DF5B4"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ESP-SAP LTFRB</w:t>
                  </w:r>
                </w:p>
              </w:tc>
              <w:tc>
                <w:tcPr>
                  <w:tcW w:w="1559" w:type="dxa"/>
                  <w:vAlign w:val="center"/>
                </w:tcPr>
                <w:p w14:paraId="77D7A52C"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13,703</w:t>
                  </w:r>
                </w:p>
              </w:tc>
              <w:tc>
                <w:tcPr>
                  <w:tcW w:w="1701" w:type="dxa"/>
                  <w:vAlign w:val="center"/>
                </w:tcPr>
                <w:p w14:paraId="26E87E53"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89,069,500.00</w:t>
                  </w:r>
                </w:p>
              </w:tc>
              <w:tc>
                <w:tcPr>
                  <w:tcW w:w="2720" w:type="dxa"/>
                  <w:vAlign w:val="center"/>
                </w:tcPr>
                <w:p w14:paraId="4042FB03"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19 October 2020</w:t>
                  </w:r>
                </w:p>
              </w:tc>
            </w:tr>
          </w:tbl>
          <w:p w14:paraId="14C8CFEC" w14:textId="77777777" w:rsidR="000C011D" w:rsidRPr="0076375A"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 xml:space="preserve">The CALABARZON Regional Task Force (RTF) Against COVID-19 continues to </w:t>
            </w:r>
            <w:r w:rsidRPr="00D55A7D">
              <w:rPr>
                <w:rFonts w:ascii="Arial" w:eastAsia="Arial" w:hAnsi="Arial" w:cs="Arial"/>
                <w:sz w:val="20"/>
                <w:szCs w:val="20"/>
              </w:rPr>
              <w:lastRenderedPageBreak/>
              <w:t>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4B60693B" w14:textId="77777777" w:rsidR="00FC2839" w:rsidRDefault="00FC2839" w:rsidP="000C011D">
      <w:pPr>
        <w:widowControl/>
        <w:spacing w:after="0" w:line="240" w:lineRule="auto"/>
        <w:ind w:right="57"/>
        <w:contextualSpacing/>
        <w:rPr>
          <w:rFonts w:ascii="Arial" w:eastAsia="Arial" w:hAnsi="Arial" w:cs="Arial"/>
          <w:b/>
          <w:sz w:val="24"/>
          <w:szCs w:val="24"/>
        </w:rPr>
      </w:pPr>
    </w:p>
    <w:p w14:paraId="0364F984" w14:textId="28A1344E"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2318B57B" w:rsidR="000C011D" w:rsidRPr="00365DB2" w:rsidRDefault="000C011D" w:rsidP="00A552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A5523A">
              <w:rPr>
                <w:rFonts w:ascii="Arial" w:eastAsia="Arial" w:hAnsi="Arial" w:cs="Arial"/>
                <w:sz w:val="20"/>
                <w:szCs w:val="20"/>
              </w:rPr>
              <w:t>9</w:t>
            </w:r>
            <w:r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00C04CEA"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 xml:space="preserve">4,130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 xml:space="preserve">4,102 Locally Stranded Individuals (LSIs) </w:t>
            </w:r>
            <w:r w:rsidRPr="00365DB2">
              <w:rPr>
                <w:rFonts w:ascii="Arial" w:eastAsia="Arial" w:hAnsi="Arial" w:cs="Arial"/>
                <w:sz w:val="20"/>
                <w:szCs w:val="19"/>
              </w:rPr>
              <w:t>through the Region/SWADTs Crisis Intervention Units (CIU) as of 07 December 2020, 1PM.</w:t>
            </w:r>
          </w:p>
          <w:p w14:paraId="6C5366C6"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Pr="00365DB2">
              <w:rPr>
                <w:rFonts w:ascii="Arial" w:eastAsia="Arial" w:hAnsi="Arial" w:cs="Arial"/>
                <w:b/>
                <w:bCs/>
                <w:sz w:val="20"/>
                <w:szCs w:val="19"/>
              </w:rPr>
              <w:t>3,299 hygiene kits</w:t>
            </w:r>
            <w:r w:rsidRPr="00365DB2">
              <w:rPr>
                <w:rFonts w:ascii="Arial" w:eastAsia="Arial" w:hAnsi="Arial" w:cs="Arial"/>
                <w:sz w:val="20"/>
                <w:szCs w:val="19"/>
              </w:rPr>
              <w:t xml:space="preserve"> to </w:t>
            </w:r>
            <w:r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 xml:space="preserve">₱5,584,228.65 </w:t>
            </w:r>
            <w:r w:rsidRPr="00365DB2">
              <w:rPr>
                <w:rFonts w:ascii="Arial" w:eastAsia="Arial" w:hAnsi="Arial" w:cs="Arial"/>
                <w:sz w:val="20"/>
                <w:szCs w:val="19"/>
              </w:rPr>
              <w:t>as of 22 December 2020, 11AM.</w:t>
            </w:r>
          </w:p>
          <w:p w14:paraId="569ABBDB"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bCs/>
                <w:sz w:val="20"/>
                <w:szCs w:val="19"/>
              </w:rPr>
              <w:t>1,029 NFIs</w:t>
            </w:r>
            <w:r w:rsidRPr="00365DB2">
              <w:rPr>
                <w:rFonts w:ascii="Arial" w:eastAsia="Arial" w:hAnsi="Arial" w:cs="Arial"/>
                <w:sz w:val="20"/>
                <w:szCs w:val="19"/>
              </w:rPr>
              <w:t xml:space="preserve"> </w:t>
            </w:r>
            <w:r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 xml:space="preserve">₱1,269,768.93 </w:t>
            </w:r>
            <w:r w:rsidRPr="00365DB2">
              <w:rPr>
                <w:rFonts w:ascii="Arial" w:eastAsia="Arial" w:hAnsi="Arial" w:cs="Arial"/>
                <w:bCs/>
                <w:sz w:val="20"/>
                <w:szCs w:val="19"/>
              </w:rPr>
              <w:t>as of 11 December 2020, 11AM.</w:t>
            </w:r>
          </w:p>
          <w:p w14:paraId="0925A497"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51595637" w14:textId="77777777" w:rsidR="009B1FE8" w:rsidRDefault="009B1FE8" w:rsidP="000C011D">
      <w:pPr>
        <w:spacing w:after="0" w:line="240" w:lineRule="auto"/>
        <w:contextualSpacing/>
        <w:rPr>
          <w:rFonts w:ascii="Arial" w:eastAsia="Arial" w:hAnsi="Arial" w:cs="Arial"/>
          <w:b/>
          <w:sz w:val="24"/>
          <w:szCs w:val="24"/>
        </w:rPr>
      </w:pPr>
    </w:p>
    <w:p w14:paraId="00C91236" w14:textId="7FA77A10"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DC29389" w:rsidR="000C011D" w:rsidRPr="000E0F23" w:rsidRDefault="000E0F23"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0E0F23">
              <w:rPr>
                <w:rFonts w:ascii="Arial" w:eastAsia="Arial" w:hAnsi="Arial" w:cs="Arial"/>
                <w:color w:val="0070C0"/>
                <w:sz w:val="20"/>
                <w:szCs w:val="20"/>
              </w:rPr>
              <w:t>04 January 2021</w:t>
            </w:r>
          </w:p>
        </w:tc>
        <w:tc>
          <w:tcPr>
            <w:tcW w:w="7796" w:type="dxa"/>
            <w:shd w:val="clear" w:color="auto" w:fill="auto"/>
            <w:tcMar>
              <w:top w:w="0" w:type="dxa"/>
              <w:left w:w="115" w:type="dxa"/>
              <w:bottom w:w="0" w:type="dxa"/>
              <w:right w:w="115" w:type="dxa"/>
            </w:tcMar>
            <w:vAlign w:val="center"/>
          </w:tcPr>
          <w:p w14:paraId="1990458E" w14:textId="77777777" w:rsidR="000C011D" w:rsidRPr="000E0F23" w:rsidRDefault="000C011D" w:rsidP="006162E5">
            <w:pPr>
              <w:pStyle w:val="ListParagraph"/>
              <w:numPr>
                <w:ilvl w:val="0"/>
                <w:numId w:val="6"/>
              </w:numPr>
              <w:spacing w:after="0" w:line="240" w:lineRule="auto"/>
              <w:jc w:val="both"/>
              <w:rPr>
                <w:rFonts w:ascii="Arial" w:eastAsia="Times New Roman" w:hAnsi="Arial" w:cs="Arial"/>
                <w:color w:val="0070C0"/>
                <w:sz w:val="20"/>
                <w:szCs w:val="20"/>
              </w:rPr>
            </w:pPr>
            <w:r w:rsidRPr="000E0F23">
              <w:rPr>
                <w:rFonts w:ascii="Arial" w:eastAsia="Times New Roman" w:hAnsi="Arial" w:cs="Arial"/>
                <w:color w:val="0070C0"/>
                <w:sz w:val="20"/>
                <w:szCs w:val="20"/>
              </w:rPr>
              <w:t>DSWD-FO VI is continuously repacking FFPs at the DSWD Regional Warehouse.</w:t>
            </w:r>
          </w:p>
          <w:p w14:paraId="11427A9A" w14:textId="51CD65FD" w:rsidR="000C011D" w:rsidRPr="000E0F23" w:rsidRDefault="000C011D" w:rsidP="000E0F23">
            <w:pPr>
              <w:pStyle w:val="ListParagraph"/>
              <w:numPr>
                <w:ilvl w:val="0"/>
                <w:numId w:val="6"/>
              </w:numPr>
              <w:spacing w:after="0" w:line="240" w:lineRule="auto"/>
              <w:jc w:val="both"/>
              <w:rPr>
                <w:rFonts w:ascii="Arial" w:eastAsia="Times New Roman" w:hAnsi="Arial" w:cs="Arial"/>
                <w:color w:val="0070C0"/>
                <w:sz w:val="20"/>
                <w:szCs w:val="20"/>
              </w:rPr>
            </w:pPr>
            <w:r w:rsidRPr="000E0F23">
              <w:rPr>
                <w:rFonts w:ascii="Arial" w:eastAsia="Times New Roman" w:hAnsi="Arial" w:cs="Arial"/>
                <w:color w:val="0070C0"/>
                <w:sz w:val="20"/>
                <w:szCs w:val="20"/>
              </w:rPr>
              <w:t xml:space="preserve">DSWD-FO VI provided </w:t>
            </w:r>
            <w:r w:rsidR="000E0F23" w:rsidRPr="000E0F23">
              <w:rPr>
                <w:rFonts w:ascii="Arial" w:eastAsia="Times New Roman" w:hAnsi="Arial" w:cs="Arial"/>
                <w:b/>
                <w:bCs/>
                <w:color w:val="0070C0"/>
                <w:sz w:val="20"/>
                <w:szCs w:val="20"/>
              </w:rPr>
              <w:t xml:space="preserve">₱270,259,445.20 </w:t>
            </w:r>
            <w:r w:rsidRPr="000E0F23">
              <w:rPr>
                <w:rFonts w:ascii="Arial" w:eastAsia="Times New Roman" w:hAnsi="Arial" w:cs="Arial"/>
                <w:color w:val="0070C0"/>
                <w:sz w:val="20"/>
                <w:szCs w:val="20"/>
              </w:rPr>
              <w:t xml:space="preserve">worth of assistance to </w:t>
            </w:r>
            <w:r w:rsidR="000E0F23" w:rsidRPr="000E0F23">
              <w:rPr>
                <w:rFonts w:ascii="Arial" w:eastAsia="Times New Roman" w:hAnsi="Arial" w:cs="Arial"/>
                <w:b/>
                <w:bCs/>
                <w:color w:val="0070C0"/>
                <w:sz w:val="20"/>
                <w:szCs w:val="20"/>
              </w:rPr>
              <w:t>85,027</w:t>
            </w:r>
            <w:r w:rsidR="000E0F23">
              <w:rPr>
                <w:rFonts w:ascii="Arial" w:eastAsia="Times New Roman" w:hAnsi="Arial" w:cs="Arial"/>
                <w:b/>
                <w:bCs/>
                <w:color w:val="0070C0"/>
                <w:sz w:val="20"/>
                <w:szCs w:val="20"/>
              </w:rPr>
              <w:t xml:space="preserve"> </w:t>
            </w:r>
            <w:r w:rsidRPr="000E0F23">
              <w:rPr>
                <w:rFonts w:ascii="Arial" w:eastAsia="Times New Roman" w:hAnsi="Arial" w:cs="Arial"/>
                <w:b/>
                <w:bCs/>
                <w:color w:val="0070C0"/>
                <w:sz w:val="20"/>
                <w:szCs w:val="20"/>
              </w:rPr>
              <w:t>individuals</w:t>
            </w:r>
            <w:r w:rsidRPr="000E0F23">
              <w:rPr>
                <w:rFonts w:ascii="Arial" w:eastAsia="Times New Roman" w:hAnsi="Arial" w:cs="Arial"/>
                <w:color w:val="0070C0"/>
                <w:sz w:val="20"/>
                <w:szCs w:val="20"/>
              </w:rPr>
              <w:t xml:space="preserve"> under </w:t>
            </w:r>
            <w:r w:rsidRPr="000E0F23">
              <w:rPr>
                <w:rFonts w:ascii="Arial" w:eastAsia="Times New Roman" w:hAnsi="Arial" w:cs="Arial"/>
                <w:b/>
                <w:bCs/>
                <w:color w:val="0070C0"/>
                <w:sz w:val="20"/>
                <w:szCs w:val="20"/>
              </w:rPr>
              <w:t>Assistance to Individuals in Crisis Situation (AICS)</w:t>
            </w:r>
            <w:r w:rsidRPr="000E0F23">
              <w:rPr>
                <w:rFonts w:ascii="Arial" w:eastAsia="Times New Roman" w:hAnsi="Arial" w:cs="Arial"/>
                <w:color w:val="0070C0"/>
                <w:sz w:val="20"/>
                <w:szCs w:val="20"/>
              </w:rPr>
              <w:t xml:space="preserve"> from 09 March to 21 December 2020.</w:t>
            </w:r>
          </w:p>
          <w:p w14:paraId="3E661573" w14:textId="77777777" w:rsidR="000C011D" w:rsidRPr="000E0F23" w:rsidRDefault="000C011D" w:rsidP="006162E5">
            <w:pPr>
              <w:widowControl/>
              <w:shd w:val="clear" w:color="auto" w:fill="FFFFFF"/>
              <w:spacing w:after="0" w:line="240" w:lineRule="auto"/>
              <w:contextualSpacing/>
              <w:jc w:val="both"/>
              <w:rPr>
                <w:rFonts w:ascii="Arial" w:eastAsia="Times New Roman" w:hAnsi="Arial" w:cs="Arial"/>
                <w:color w:val="0070C0"/>
                <w:sz w:val="20"/>
                <w:szCs w:val="20"/>
              </w:rPr>
            </w:pPr>
            <w:r w:rsidRPr="000E0F23">
              <w:rPr>
                <w:rFonts w:ascii="Arial" w:eastAsia="Times New Roman" w:hAnsi="Arial" w:cs="Arial"/>
                <w:b/>
                <w:bCs/>
                <w:color w:val="0070C0"/>
                <w:sz w:val="20"/>
                <w:szCs w:val="20"/>
              </w:rPr>
              <w:lastRenderedPageBreak/>
              <w:t>Social Amelioration Program (SAP)</w:t>
            </w:r>
          </w:p>
          <w:p w14:paraId="6D51BCC2" w14:textId="77777777" w:rsidR="000C011D" w:rsidRPr="000E0F23" w:rsidRDefault="000C011D" w:rsidP="006162E5">
            <w:pPr>
              <w:pStyle w:val="ListParagraph"/>
              <w:numPr>
                <w:ilvl w:val="0"/>
                <w:numId w:val="6"/>
              </w:numPr>
              <w:spacing w:after="0" w:line="240" w:lineRule="auto"/>
              <w:jc w:val="both"/>
              <w:rPr>
                <w:rFonts w:eastAsia="Times New Roman"/>
                <w:color w:val="0070C0"/>
              </w:rPr>
            </w:pPr>
            <w:r w:rsidRPr="000E0F23">
              <w:rPr>
                <w:rFonts w:ascii="Arial" w:eastAsia="Times New Roman" w:hAnsi="Arial" w:cs="Arial"/>
                <w:color w:val="0070C0"/>
                <w:sz w:val="20"/>
                <w:szCs w:val="20"/>
              </w:rPr>
              <w:t>To date, a total of</w:t>
            </w:r>
            <w:r w:rsidRPr="000E0F23">
              <w:rPr>
                <w:rFonts w:ascii="Arial" w:eastAsia="Times New Roman" w:hAnsi="Arial" w:cs="Arial"/>
                <w:b/>
                <w:bCs/>
                <w:color w:val="0070C0"/>
                <w:sz w:val="20"/>
                <w:szCs w:val="20"/>
              </w:rPr>
              <w:t xml:space="preserve"> ₱1,496,509,500.00 </w:t>
            </w:r>
            <w:r w:rsidRPr="000E0F23">
              <w:rPr>
                <w:rFonts w:ascii="Arial" w:eastAsia="Times New Roman" w:hAnsi="Arial" w:cs="Arial"/>
                <w:color w:val="0070C0"/>
                <w:sz w:val="20"/>
                <w:szCs w:val="20"/>
              </w:rPr>
              <w:t xml:space="preserve">was provided to </w:t>
            </w:r>
            <w:r w:rsidRPr="000E0F23">
              <w:rPr>
                <w:rFonts w:ascii="Arial" w:eastAsia="Times New Roman" w:hAnsi="Arial" w:cs="Arial"/>
                <w:b/>
                <w:bCs/>
                <w:color w:val="0070C0"/>
                <w:sz w:val="20"/>
                <w:szCs w:val="20"/>
              </w:rPr>
              <w:t xml:space="preserve">321,830 4Ps beneficiaries </w:t>
            </w:r>
            <w:r w:rsidRPr="000E0F23">
              <w:rPr>
                <w:rFonts w:ascii="Arial" w:eastAsia="Times New Roman" w:hAnsi="Arial" w:cs="Arial"/>
                <w:color w:val="0070C0"/>
                <w:sz w:val="20"/>
                <w:szCs w:val="20"/>
              </w:rPr>
              <w:t xml:space="preserve">and </w:t>
            </w:r>
            <w:r w:rsidRPr="000E0F23">
              <w:rPr>
                <w:rFonts w:ascii="Arial" w:eastAsia="Times New Roman" w:hAnsi="Arial" w:cs="Arial"/>
                <w:b/>
                <w:bCs/>
                <w:color w:val="0070C0"/>
                <w:sz w:val="20"/>
                <w:szCs w:val="20"/>
              </w:rPr>
              <w:t xml:space="preserve">₱6,788,214,000.00 </w:t>
            </w:r>
            <w:r w:rsidRPr="000E0F23">
              <w:rPr>
                <w:rFonts w:ascii="Arial" w:eastAsia="Times New Roman" w:hAnsi="Arial" w:cs="Arial"/>
                <w:color w:val="0070C0"/>
                <w:sz w:val="20"/>
                <w:szCs w:val="20"/>
              </w:rPr>
              <w:t>was provided</w:t>
            </w:r>
            <w:r w:rsidRPr="000E0F23">
              <w:rPr>
                <w:rFonts w:ascii="Arial" w:eastAsia="Times New Roman" w:hAnsi="Arial" w:cs="Arial"/>
                <w:b/>
                <w:bCs/>
                <w:color w:val="0070C0"/>
                <w:sz w:val="20"/>
                <w:szCs w:val="20"/>
              </w:rPr>
              <w:t xml:space="preserve"> </w:t>
            </w:r>
            <w:r w:rsidRPr="000E0F23">
              <w:rPr>
                <w:rFonts w:ascii="Arial" w:eastAsia="Times New Roman" w:hAnsi="Arial" w:cs="Arial"/>
                <w:color w:val="0070C0"/>
                <w:sz w:val="20"/>
                <w:szCs w:val="20"/>
              </w:rPr>
              <w:t>to</w:t>
            </w:r>
            <w:r w:rsidRPr="000E0F23">
              <w:rPr>
                <w:rFonts w:ascii="Arial" w:eastAsia="Times New Roman" w:hAnsi="Arial" w:cs="Arial"/>
                <w:b/>
                <w:bCs/>
                <w:color w:val="0070C0"/>
                <w:sz w:val="20"/>
                <w:szCs w:val="20"/>
              </w:rPr>
              <w:t xml:space="preserve"> 1,131,369 Non-4Ps beneficiaries </w:t>
            </w:r>
            <w:r w:rsidRPr="000E0F23">
              <w:rPr>
                <w:rFonts w:ascii="Arial" w:eastAsia="Times New Roman" w:hAnsi="Arial" w:cs="Arial"/>
                <w:color w:val="0070C0"/>
                <w:sz w:val="20"/>
                <w:szCs w:val="20"/>
              </w:rPr>
              <w:t>for the first tranche.</w:t>
            </w:r>
          </w:p>
          <w:p w14:paraId="73C35276" w14:textId="77777777" w:rsidR="000C011D" w:rsidRPr="000E0F23" w:rsidRDefault="000C011D" w:rsidP="006162E5">
            <w:pPr>
              <w:pStyle w:val="ListParagraph"/>
              <w:numPr>
                <w:ilvl w:val="0"/>
                <w:numId w:val="6"/>
              </w:numPr>
              <w:spacing w:after="0" w:line="240" w:lineRule="auto"/>
              <w:jc w:val="both"/>
              <w:rPr>
                <w:rFonts w:eastAsia="Times New Roman"/>
                <w:color w:val="0070C0"/>
              </w:rPr>
            </w:pPr>
            <w:r w:rsidRPr="000E0F23">
              <w:rPr>
                <w:rFonts w:ascii="Arial" w:eastAsia="Times New Roman" w:hAnsi="Arial" w:cs="Arial"/>
                <w:color w:val="0070C0"/>
                <w:sz w:val="20"/>
                <w:szCs w:val="20"/>
              </w:rPr>
              <w:t xml:space="preserve">DSWD-FO VI has served </w:t>
            </w:r>
            <w:r w:rsidRPr="000E0F23">
              <w:rPr>
                <w:rFonts w:ascii="Arial" w:eastAsia="Times New Roman" w:hAnsi="Arial" w:cs="Arial"/>
                <w:b/>
                <w:bCs/>
                <w:color w:val="0070C0"/>
                <w:sz w:val="20"/>
                <w:szCs w:val="20"/>
              </w:rPr>
              <w:t>103,608 4Ps beneficiaries</w:t>
            </w:r>
            <w:r w:rsidRPr="000E0F23">
              <w:rPr>
                <w:rFonts w:ascii="Arial" w:eastAsia="Times New Roman" w:hAnsi="Arial" w:cs="Arial"/>
                <w:color w:val="0070C0"/>
                <w:sz w:val="20"/>
                <w:szCs w:val="20"/>
              </w:rPr>
              <w:t xml:space="preserve"> amounting to </w:t>
            </w:r>
            <w:r w:rsidRPr="000E0F23">
              <w:rPr>
                <w:rFonts w:ascii="Arial" w:eastAsia="Times New Roman" w:hAnsi="Arial" w:cs="Arial"/>
                <w:b/>
                <w:bCs/>
                <w:color w:val="0070C0"/>
                <w:sz w:val="20"/>
                <w:szCs w:val="20"/>
              </w:rPr>
              <w:t xml:space="preserve">₱481,777,200.00 </w:t>
            </w:r>
            <w:r w:rsidRPr="000E0F23">
              <w:rPr>
                <w:rFonts w:ascii="Arial" w:eastAsia="Times New Roman" w:hAnsi="Arial" w:cs="Arial"/>
                <w:color w:val="0070C0"/>
                <w:sz w:val="20"/>
                <w:szCs w:val="20"/>
              </w:rPr>
              <w:t xml:space="preserve">and </w:t>
            </w:r>
            <w:r w:rsidRPr="000E0F23">
              <w:rPr>
                <w:rFonts w:ascii="Arial" w:eastAsia="Times New Roman" w:hAnsi="Arial" w:cs="Arial"/>
                <w:b/>
                <w:bCs/>
                <w:color w:val="0070C0"/>
                <w:sz w:val="20"/>
                <w:szCs w:val="20"/>
              </w:rPr>
              <w:t>440,802 Non-4Ps beneficiaries</w:t>
            </w:r>
            <w:r w:rsidRPr="000E0F23">
              <w:rPr>
                <w:rFonts w:ascii="Arial" w:eastAsia="Times New Roman" w:hAnsi="Arial" w:cs="Arial"/>
                <w:color w:val="0070C0"/>
                <w:sz w:val="20"/>
                <w:szCs w:val="20"/>
              </w:rPr>
              <w:t xml:space="preserve"> amounting to</w:t>
            </w:r>
            <w:r w:rsidRPr="000E0F23">
              <w:rPr>
                <w:rFonts w:eastAsia="Times New Roman"/>
                <w:color w:val="0070C0"/>
              </w:rPr>
              <w:t xml:space="preserve"> </w:t>
            </w:r>
            <w:r w:rsidRPr="000E0F23">
              <w:rPr>
                <w:rFonts w:ascii="Arial" w:eastAsia="Times New Roman" w:hAnsi="Arial" w:cs="Arial"/>
                <w:b/>
                <w:bCs/>
                <w:color w:val="0070C0"/>
                <w:sz w:val="20"/>
                <w:szCs w:val="20"/>
              </w:rPr>
              <w:t xml:space="preserve">₱2,644,812,000.00 </w:t>
            </w:r>
            <w:r w:rsidRPr="000E0F23">
              <w:rPr>
                <w:rFonts w:ascii="Arial" w:eastAsia="Times New Roman" w:hAnsi="Arial" w:cs="Arial"/>
                <w:color w:val="0070C0"/>
                <w:sz w:val="20"/>
                <w:szCs w:val="20"/>
              </w:rPr>
              <w:t xml:space="preserve">for the second tranche, and </w:t>
            </w:r>
            <w:r w:rsidRPr="000E0F23">
              <w:rPr>
                <w:rFonts w:ascii="Arial" w:eastAsia="Times New Roman" w:hAnsi="Arial" w:cs="Arial"/>
                <w:b/>
                <w:bCs/>
                <w:color w:val="0070C0"/>
                <w:sz w:val="20"/>
                <w:szCs w:val="20"/>
              </w:rPr>
              <w:t>190,738 left-out/waitlisted</w:t>
            </w:r>
            <w:r w:rsidRPr="000E0F23">
              <w:rPr>
                <w:rFonts w:ascii="Arial" w:eastAsia="Times New Roman" w:hAnsi="Arial" w:cs="Arial"/>
                <w:color w:val="0070C0"/>
                <w:sz w:val="20"/>
                <w:szCs w:val="20"/>
              </w:rPr>
              <w:t xml:space="preserve"> </w:t>
            </w:r>
            <w:r w:rsidRPr="000E0F23">
              <w:rPr>
                <w:rFonts w:ascii="Arial" w:eastAsia="Times New Roman" w:hAnsi="Arial" w:cs="Arial"/>
                <w:b/>
                <w:bCs/>
                <w:color w:val="0070C0"/>
                <w:sz w:val="20"/>
                <w:szCs w:val="20"/>
              </w:rPr>
              <w:t>beneficiaries</w:t>
            </w:r>
            <w:r w:rsidRPr="000E0F23">
              <w:rPr>
                <w:rFonts w:ascii="Arial" w:eastAsia="Times New Roman" w:hAnsi="Arial" w:cs="Arial"/>
                <w:color w:val="0070C0"/>
                <w:sz w:val="20"/>
                <w:szCs w:val="20"/>
              </w:rPr>
              <w:t xml:space="preserve"> amounting to </w:t>
            </w:r>
            <w:r w:rsidRPr="000E0F23">
              <w:rPr>
                <w:rFonts w:ascii="Arial" w:eastAsia="Times New Roman" w:hAnsi="Arial" w:cs="Arial"/>
                <w:b/>
                <w:bCs/>
                <w:color w:val="0070C0"/>
                <w:sz w:val="20"/>
                <w:szCs w:val="20"/>
              </w:rPr>
              <w:t>₱1,144,428,000.00.</w:t>
            </w:r>
          </w:p>
          <w:p w14:paraId="273F7FF7" w14:textId="77777777" w:rsidR="000C011D" w:rsidRPr="000E0F23" w:rsidRDefault="000C011D" w:rsidP="006162E5">
            <w:pPr>
              <w:pStyle w:val="ListParagraph"/>
              <w:numPr>
                <w:ilvl w:val="0"/>
                <w:numId w:val="6"/>
              </w:numPr>
              <w:spacing w:after="0" w:line="240" w:lineRule="auto"/>
              <w:jc w:val="both"/>
              <w:rPr>
                <w:rFonts w:eastAsia="Times New Roman"/>
                <w:color w:val="0070C0"/>
              </w:rPr>
            </w:pPr>
            <w:r w:rsidRPr="000E0F23">
              <w:rPr>
                <w:rFonts w:ascii="Arial" w:eastAsia="Times New Roman" w:hAnsi="Arial" w:cs="Arial"/>
                <w:color w:val="0070C0"/>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7777777" w:rsidR="000C011D" w:rsidRPr="00CF50F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2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is continuously conducting payouts for the 2nd half in Cebu, Bohol and Negros Oriental. As of 16 December 2020, a total of </w:t>
            </w:r>
            <w:r w:rsidRPr="00CF50F9">
              <w:rPr>
                <w:rFonts w:ascii="Arial" w:eastAsia="Arial" w:hAnsi="Arial" w:cs="Arial"/>
                <w:b/>
                <w:sz w:val="20"/>
                <w:szCs w:val="19"/>
              </w:rPr>
              <w:t xml:space="preserve">275,644 </w:t>
            </w:r>
            <w:r w:rsidRPr="00CF50F9">
              <w:rPr>
                <w:rFonts w:ascii="Arial" w:eastAsia="Arial" w:hAnsi="Arial" w:cs="Arial"/>
                <w:sz w:val="20"/>
                <w:szCs w:val="19"/>
              </w:rPr>
              <w:t xml:space="preserve">beneficiaries received cash assistance amounting to </w:t>
            </w:r>
            <w:r w:rsidRPr="00CF50F9">
              <w:rPr>
                <w:rFonts w:ascii="Arial" w:eastAsia="Arial" w:hAnsi="Arial" w:cs="Arial"/>
                <w:b/>
                <w:sz w:val="20"/>
                <w:szCs w:val="19"/>
              </w:rPr>
              <w:t xml:space="preserve">₱863,180,000.00 </w:t>
            </w:r>
            <w:r w:rsidRPr="00CF50F9">
              <w:rPr>
                <w:rFonts w:ascii="Arial" w:eastAsia="Arial" w:hAnsi="Arial" w:cs="Arial"/>
                <w:sz w:val="20"/>
                <w:szCs w:val="19"/>
              </w:rPr>
              <w:t>from</w:t>
            </w:r>
            <w:r w:rsidRPr="00CF50F9">
              <w:rPr>
                <w:rFonts w:ascii="Arial" w:eastAsia="Arial" w:hAnsi="Arial" w:cs="Arial"/>
                <w:b/>
                <w:sz w:val="20"/>
                <w:szCs w:val="19"/>
              </w:rPr>
              <w:t xml:space="preserve"> Social Pension Program.</w:t>
            </w:r>
          </w:p>
          <w:p w14:paraId="09EBD43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as of reporting period.</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3738A9A1"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reporting period,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13D05E0E"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B50D63" w14:textId="77777777"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2BCF61B0" w14:textId="77777777" w:rsidR="000C011D" w:rsidRPr="00CA68C4"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4DE364CB" w14:textId="77777777" w:rsidR="000C011D" w:rsidRPr="00CF50F9" w:rsidRDefault="000C011D" w:rsidP="006162E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279EA101"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0B93745D"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0C011D" w:rsidRPr="00CF50F9" w14:paraId="6367F019" w14:textId="77777777" w:rsidTr="006162E5">
              <w:tc>
                <w:tcPr>
                  <w:tcW w:w="1511" w:type="dxa"/>
                  <w:vAlign w:val="center"/>
                </w:tcPr>
                <w:p w14:paraId="32E3D4D3"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69686F9A"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668E55B0"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7D7A2C9B"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530E372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6CFA2775" w14:textId="77777777" w:rsidTr="006162E5">
              <w:tc>
                <w:tcPr>
                  <w:tcW w:w="1511" w:type="dxa"/>
                  <w:vAlign w:val="center"/>
                </w:tcPr>
                <w:p w14:paraId="2572C9BF"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3FB275F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3C6516F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0D2EFA72"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E4A8C6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0C011D" w:rsidRPr="00CF50F9" w14:paraId="7B09DFF2" w14:textId="77777777" w:rsidTr="006162E5">
              <w:tc>
                <w:tcPr>
                  <w:tcW w:w="1511" w:type="dxa"/>
                  <w:vAlign w:val="center"/>
                </w:tcPr>
                <w:p w14:paraId="53C8A8FE"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5407EAE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4ECC209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080C592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5CC48AB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0C011D" w:rsidRPr="00CF50F9" w14:paraId="34EF6DE1" w14:textId="77777777" w:rsidTr="006162E5">
              <w:tc>
                <w:tcPr>
                  <w:tcW w:w="1511" w:type="dxa"/>
                  <w:vAlign w:val="center"/>
                </w:tcPr>
                <w:p w14:paraId="44E14ED6"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29A2E6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3FF2E3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641E27DA"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73EBB79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0C011D" w:rsidRPr="00CF50F9" w14:paraId="72ADECBF" w14:textId="77777777" w:rsidTr="006162E5">
              <w:tc>
                <w:tcPr>
                  <w:tcW w:w="1511" w:type="dxa"/>
                  <w:vAlign w:val="center"/>
                </w:tcPr>
                <w:p w14:paraId="60572FF8"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0BD8382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00EE073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46973F17"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335C3019"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0C011D" w:rsidRPr="00CF50F9" w14:paraId="3F751BF4" w14:textId="77777777" w:rsidTr="006162E5">
              <w:tc>
                <w:tcPr>
                  <w:tcW w:w="1511" w:type="dxa"/>
                  <w:vAlign w:val="center"/>
                </w:tcPr>
                <w:p w14:paraId="15604809"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9B8436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1CFFBBB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19D10C6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03D5E31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0C011D" w:rsidRPr="00CF50F9" w14:paraId="30FA5F62" w14:textId="77777777" w:rsidTr="006162E5">
              <w:tc>
                <w:tcPr>
                  <w:tcW w:w="1511" w:type="dxa"/>
                  <w:vAlign w:val="center"/>
                </w:tcPr>
                <w:p w14:paraId="0ABE477F"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40C97D2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0CD3D70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35EC08E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3B1F0B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0C011D" w:rsidRPr="00CF50F9" w14:paraId="1704B976" w14:textId="77777777" w:rsidTr="006162E5">
              <w:tc>
                <w:tcPr>
                  <w:tcW w:w="1511" w:type="dxa"/>
                  <w:vAlign w:val="center"/>
                </w:tcPr>
                <w:p w14:paraId="1029F225"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343B2A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5CCB8EF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0838CAA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5C2A370"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0C011D" w:rsidRPr="00CF50F9" w14:paraId="2C7BB453" w14:textId="77777777" w:rsidTr="006162E5">
              <w:tc>
                <w:tcPr>
                  <w:tcW w:w="1511" w:type="dxa"/>
                  <w:vAlign w:val="center"/>
                </w:tcPr>
                <w:p w14:paraId="2B4B9911"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0E3BF9A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2DE5DC7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664724F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52629F0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0C011D" w:rsidRPr="00CF50F9" w14:paraId="4745C95E" w14:textId="77777777" w:rsidTr="006162E5">
              <w:tc>
                <w:tcPr>
                  <w:tcW w:w="1511" w:type="dxa"/>
                  <w:vAlign w:val="center"/>
                </w:tcPr>
                <w:p w14:paraId="20C19365"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3D4048DB"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6637D81E"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076AD99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2929E51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B4AEF37" w14:textId="77777777" w:rsidR="000C011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C011D" w:rsidRPr="00CF50F9" w14:paraId="450629DD" w14:textId="77777777" w:rsidTr="006162E5">
              <w:tc>
                <w:tcPr>
                  <w:tcW w:w="1436" w:type="dxa"/>
                  <w:vAlign w:val="center"/>
                </w:tcPr>
                <w:p w14:paraId="6922D6E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789C8CE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28D754D6"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67DE6F94"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5B6B78C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44E1A922" w14:textId="77777777" w:rsidTr="006162E5">
              <w:tc>
                <w:tcPr>
                  <w:tcW w:w="1436" w:type="dxa"/>
                  <w:vAlign w:val="center"/>
                </w:tcPr>
                <w:p w14:paraId="1880D183"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20F25A5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0C80A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3F9DFDC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2B1E4FA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0C011D" w:rsidRPr="00CF50F9" w14:paraId="52CB2CCC" w14:textId="77777777" w:rsidTr="006162E5">
              <w:tc>
                <w:tcPr>
                  <w:tcW w:w="1436" w:type="dxa"/>
                  <w:vAlign w:val="center"/>
                </w:tcPr>
                <w:p w14:paraId="2022486F"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5E417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189B2E4"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6AA07F9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2A4C790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0C011D" w:rsidRPr="00CF50F9" w14:paraId="3B082CEE" w14:textId="77777777" w:rsidTr="006162E5">
              <w:tc>
                <w:tcPr>
                  <w:tcW w:w="1436" w:type="dxa"/>
                  <w:vAlign w:val="center"/>
                </w:tcPr>
                <w:p w14:paraId="57827D9A"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4419619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1CC11C1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375EA5F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451112B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0C011D" w:rsidRPr="00CF50F9" w14:paraId="1BA2BF2A" w14:textId="77777777" w:rsidTr="006162E5">
              <w:tc>
                <w:tcPr>
                  <w:tcW w:w="1436" w:type="dxa"/>
                  <w:vAlign w:val="center"/>
                </w:tcPr>
                <w:p w14:paraId="43B08B9D"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66E8E81D"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101D97D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5A5633B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380B114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0C011D" w:rsidRPr="00CF50F9" w14:paraId="03B8FC64" w14:textId="77777777" w:rsidTr="006162E5">
              <w:tc>
                <w:tcPr>
                  <w:tcW w:w="1436" w:type="dxa"/>
                  <w:vAlign w:val="center"/>
                </w:tcPr>
                <w:p w14:paraId="4D8C7716"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20C1761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8DCF85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102F4E10"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01D2815A"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0C011D" w:rsidRPr="00CF50F9" w14:paraId="3A1E7C3B" w14:textId="77777777" w:rsidTr="006162E5">
              <w:tc>
                <w:tcPr>
                  <w:tcW w:w="1436" w:type="dxa"/>
                  <w:vAlign w:val="center"/>
                </w:tcPr>
                <w:p w14:paraId="6AB73FA0"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1310CF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0704CC5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5E1F6C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768728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0C011D" w:rsidRPr="00CF50F9" w14:paraId="3B44BA63" w14:textId="77777777" w:rsidTr="006162E5">
              <w:trPr>
                <w:trHeight w:val="58"/>
              </w:trPr>
              <w:tc>
                <w:tcPr>
                  <w:tcW w:w="1436" w:type="dxa"/>
                  <w:vAlign w:val="center"/>
                </w:tcPr>
                <w:p w14:paraId="3E90AA64"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4EE598B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591F9A6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2C72AAD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4611FDD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56AF3D28" w14:textId="77777777" w:rsidR="000C011D" w:rsidRPr="00CA68C4"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0CE2291" w14:textId="77777777" w:rsidR="000E0F23" w:rsidRDefault="000E0F23" w:rsidP="000C011D">
      <w:pPr>
        <w:spacing w:after="0" w:line="240" w:lineRule="auto"/>
        <w:contextualSpacing/>
        <w:rPr>
          <w:rFonts w:ascii="Arial" w:eastAsia="Arial" w:hAnsi="Arial" w:cs="Arial"/>
          <w:b/>
          <w:sz w:val="24"/>
          <w:szCs w:val="24"/>
        </w:rPr>
      </w:pPr>
    </w:p>
    <w:p w14:paraId="0B51080E" w14:textId="4B7D4BB4"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0E0F23">
        <w:trPr>
          <w:trHeight w:val="20"/>
        </w:trPr>
        <w:tc>
          <w:tcPr>
            <w:tcW w:w="1951" w:type="dxa"/>
            <w:tcMar>
              <w:top w:w="0" w:type="dxa"/>
              <w:left w:w="0" w:type="dxa"/>
              <w:bottom w:w="0" w:type="dxa"/>
              <w:right w:w="0" w:type="dxa"/>
            </w:tcMar>
          </w:tcPr>
          <w:p w14:paraId="3EAEC100" w14:textId="77777777" w:rsidR="000C011D" w:rsidRPr="000B3A76" w:rsidRDefault="000C011D" w:rsidP="000E0F2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0E0F2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0E0F23">
        <w:trPr>
          <w:trHeight w:val="20"/>
        </w:trPr>
        <w:tc>
          <w:tcPr>
            <w:tcW w:w="1951" w:type="dxa"/>
            <w:vAlign w:val="center"/>
          </w:tcPr>
          <w:p w14:paraId="42D34412" w14:textId="16880274" w:rsidR="000C011D" w:rsidRPr="005133BB" w:rsidRDefault="00246690" w:rsidP="000E0F2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sz w:val="20"/>
                <w:szCs w:val="19"/>
              </w:rPr>
            </w:pPr>
            <w:r w:rsidRPr="005133BB">
              <w:rPr>
                <w:rFonts w:ascii="Arial" w:eastAsia="Arial" w:hAnsi="Arial" w:cs="Arial"/>
                <w:sz w:val="20"/>
                <w:szCs w:val="19"/>
              </w:rPr>
              <w:t>03 January 2021</w:t>
            </w:r>
          </w:p>
        </w:tc>
        <w:tc>
          <w:tcPr>
            <w:tcW w:w="7830" w:type="dxa"/>
          </w:tcPr>
          <w:p w14:paraId="3DE74F84" w14:textId="5457BC9A" w:rsidR="000C011D" w:rsidRPr="005133BB"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133BB">
              <w:rPr>
                <w:rFonts w:ascii="Arial" w:eastAsia="Arial" w:hAnsi="Arial" w:cs="Arial"/>
                <w:sz w:val="20"/>
                <w:szCs w:val="19"/>
              </w:rPr>
              <w:t xml:space="preserve">DSWD-FO VIII DRMD provided a total of </w:t>
            </w:r>
            <w:r w:rsidRPr="005133BB">
              <w:rPr>
                <w:rFonts w:ascii="Arial" w:eastAsia="Arial" w:hAnsi="Arial" w:cs="Arial"/>
                <w:b/>
                <w:sz w:val="20"/>
                <w:szCs w:val="19"/>
              </w:rPr>
              <w:t xml:space="preserve">₱13,310,675.54 </w:t>
            </w:r>
            <w:r w:rsidRPr="005133BB">
              <w:rPr>
                <w:rFonts w:ascii="Arial" w:eastAsia="Arial" w:hAnsi="Arial" w:cs="Arial"/>
                <w:sz w:val="20"/>
                <w:szCs w:val="19"/>
              </w:rPr>
              <w:t>worth of assistance</w:t>
            </w:r>
            <w:r w:rsidRPr="005133BB">
              <w:rPr>
                <w:rFonts w:ascii="Arial" w:eastAsia="Arial" w:hAnsi="Arial" w:cs="Arial"/>
                <w:b/>
                <w:sz w:val="20"/>
                <w:szCs w:val="19"/>
              </w:rPr>
              <w:t xml:space="preserve"> </w:t>
            </w:r>
            <w:r w:rsidRPr="005133BB">
              <w:rPr>
                <w:rFonts w:ascii="Arial" w:eastAsia="Arial" w:hAnsi="Arial" w:cs="Arial"/>
                <w:sz w:val="20"/>
                <w:szCs w:val="19"/>
              </w:rPr>
              <w:t xml:space="preserve">to </w:t>
            </w:r>
            <w:r w:rsidRPr="005133BB">
              <w:rPr>
                <w:rFonts w:ascii="Arial" w:eastAsia="Arial" w:hAnsi="Arial" w:cs="Arial"/>
                <w:b/>
                <w:sz w:val="20"/>
                <w:szCs w:val="19"/>
              </w:rPr>
              <w:lastRenderedPageBreak/>
              <w:t xml:space="preserve">17 stranded sale </w:t>
            </w:r>
            <w:r w:rsidR="00CC759F" w:rsidRPr="005133BB">
              <w:rPr>
                <w:rFonts w:ascii="Arial" w:eastAsia="Arial" w:hAnsi="Arial" w:cs="Arial"/>
                <w:b/>
                <w:sz w:val="20"/>
                <w:szCs w:val="19"/>
              </w:rPr>
              <w:t>representatives;</w:t>
            </w:r>
            <w:r w:rsidRPr="005133BB">
              <w:rPr>
                <w:rFonts w:ascii="Arial" w:eastAsia="Arial" w:hAnsi="Arial" w:cs="Arial"/>
                <w:sz w:val="20"/>
                <w:szCs w:val="19"/>
              </w:rPr>
              <w:t xml:space="preserve"> eight </w:t>
            </w:r>
            <w:r w:rsidRPr="005133BB">
              <w:rPr>
                <w:rFonts w:ascii="Arial" w:eastAsia="Arial" w:hAnsi="Arial" w:cs="Arial"/>
                <w:b/>
                <w:sz w:val="20"/>
                <w:szCs w:val="19"/>
              </w:rPr>
              <w:t>(8) bus drivers (HTIs);</w:t>
            </w:r>
            <w:r w:rsidRPr="005133BB">
              <w:rPr>
                <w:rFonts w:ascii="Arial" w:eastAsia="Arial" w:hAnsi="Arial" w:cs="Arial"/>
                <w:sz w:val="20"/>
                <w:szCs w:val="19"/>
              </w:rPr>
              <w:t xml:space="preserve"> and</w:t>
            </w:r>
            <w:r w:rsidRPr="005133BB">
              <w:rPr>
                <w:rFonts w:ascii="Arial" w:eastAsia="Arial" w:hAnsi="Arial" w:cs="Arial"/>
                <w:b/>
                <w:sz w:val="20"/>
                <w:szCs w:val="19"/>
              </w:rPr>
              <w:t xml:space="preserve"> 25,480 </w:t>
            </w:r>
            <w:r w:rsidRPr="005133BB">
              <w:rPr>
                <w:rFonts w:ascii="Arial" w:eastAsia="Arial" w:hAnsi="Arial" w:cs="Arial"/>
                <w:bCs/>
                <w:sz w:val="20"/>
                <w:szCs w:val="19"/>
              </w:rPr>
              <w:t>families</w:t>
            </w:r>
            <w:r w:rsidR="000C4C36" w:rsidRPr="005133BB">
              <w:rPr>
                <w:rFonts w:ascii="Arial" w:eastAsia="Arial" w:hAnsi="Arial" w:cs="Arial"/>
                <w:bCs/>
                <w:sz w:val="20"/>
                <w:szCs w:val="19"/>
              </w:rPr>
              <w:t xml:space="preserve">, </w:t>
            </w:r>
            <w:r w:rsidR="004414D2" w:rsidRPr="005133BB">
              <w:rPr>
                <w:rFonts w:ascii="Arial" w:eastAsia="Arial" w:hAnsi="Arial" w:cs="Arial"/>
                <w:bCs/>
                <w:sz w:val="20"/>
                <w:szCs w:val="19"/>
              </w:rPr>
              <w:t>of</w:t>
            </w:r>
            <w:r w:rsidRPr="005133BB">
              <w:rPr>
                <w:rFonts w:ascii="Arial" w:eastAsia="Arial" w:hAnsi="Arial" w:cs="Arial"/>
                <w:sz w:val="20"/>
                <w:szCs w:val="19"/>
              </w:rPr>
              <w:t xml:space="preserve"> which 815 are LSIs.</w:t>
            </w:r>
          </w:p>
          <w:p w14:paraId="6DE240C9" w14:textId="77777777" w:rsidR="000C011D" w:rsidRPr="005133BB"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133BB">
              <w:rPr>
                <w:rFonts w:ascii="Arial" w:eastAsia="Arial" w:hAnsi="Arial" w:cs="Arial"/>
                <w:sz w:val="20"/>
                <w:szCs w:val="19"/>
              </w:rPr>
              <w:t xml:space="preserve">DSWD-FO VIII through its Crisis Intervention Unit (CIU) provided assistance to </w:t>
            </w:r>
            <w:r w:rsidRPr="005133BB">
              <w:rPr>
                <w:rFonts w:ascii="Arial" w:eastAsia="Arial" w:hAnsi="Arial" w:cs="Arial"/>
                <w:b/>
                <w:sz w:val="20"/>
                <w:szCs w:val="19"/>
              </w:rPr>
              <w:t>22,171 walk-in clients</w:t>
            </w:r>
            <w:r w:rsidRPr="005133BB">
              <w:rPr>
                <w:rFonts w:ascii="Arial" w:eastAsia="Arial" w:hAnsi="Arial" w:cs="Arial"/>
                <w:sz w:val="20"/>
                <w:szCs w:val="19"/>
              </w:rPr>
              <w:t xml:space="preserve"> amounting to </w:t>
            </w:r>
            <w:r w:rsidRPr="005133BB">
              <w:rPr>
                <w:rFonts w:ascii="Arial" w:eastAsia="Arial" w:hAnsi="Arial" w:cs="Arial"/>
                <w:b/>
                <w:sz w:val="20"/>
                <w:szCs w:val="19"/>
              </w:rPr>
              <w:t>₱109,625,556.13.</w:t>
            </w:r>
          </w:p>
          <w:p w14:paraId="1BDC43F3" w14:textId="5AC4D1CF" w:rsidR="000C011D" w:rsidRPr="005133BB"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133BB">
              <w:rPr>
                <w:rFonts w:ascii="Arial" w:eastAsia="Arial" w:hAnsi="Arial" w:cs="Arial"/>
                <w:sz w:val="20"/>
                <w:szCs w:val="19"/>
              </w:rPr>
              <w:t xml:space="preserve">The Social Pension Unit extended assistance to </w:t>
            </w:r>
            <w:r w:rsidR="00AB0E44" w:rsidRPr="005133BB">
              <w:rPr>
                <w:rFonts w:ascii="Arial" w:eastAsia="Arial" w:hAnsi="Arial" w:cs="Arial"/>
                <w:b/>
                <w:bCs/>
                <w:sz w:val="20"/>
                <w:szCs w:val="19"/>
              </w:rPr>
              <w:t xml:space="preserve">216,397 </w:t>
            </w:r>
            <w:r w:rsidRPr="005133BB">
              <w:rPr>
                <w:rFonts w:ascii="Arial" w:eastAsia="Arial" w:hAnsi="Arial" w:cs="Arial"/>
                <w:b/>
                <w:bCs/>
                <w:sz w:val="20"/>
                <w:szCs w:val="19"/>
              </w:rPr>
              <w:t>senior citizens</w:t>
            </w:r>
            <w:r w:rsidRPr="005133BB">
              <w:rPr>
                <w:rFonts w:ascii="Arial" w:eastAsia="Arial" w:hAnsi="Arial" w:cs="Arial"/>
                <w:sz w:val="20"/>
                <w:szCs w:val="19"/>
              </w:rPr>
              <w:t xml:space="preserve"> amounting to </w:t>
            </w:r>
            <w:r w:rsidR="00AB0E44" w:rsidRPr="005133BB">
              <w:rPr>
                <w:rFonts w:ascii="Arial" w:eastAsia="Arial" w:hAnsi="Arial" w:cs="Arial"/>
                <w:b/>
                <w:bCs/>
                <w:sz w:val="20"/>
                <w:szCs w:val="19"/>
              </w:rPr>
              <w:t xml:space="preserve">₱1,284,624,000.00; </w:t>
            </w:r>
            <w:r w:rsidRPr="005133BB">
              <w:rPr>
                <w:rFonts w:ascii="Arial" w:eastAsia="Arial" w:hAnsi="Arial" w:cs="Arial"/>
                <w:sz w:val="20"/>
                <w:szCs w:val="19"/>
              </w:rPr>
              <w:t>and</w:t>
            </w:r>
            <w:r w:rsidRPr="005133BB">
              <w:rPr>
                <w:rFonts w:ascii="Arial" w:eastAsia="Arial" w:hAnsi="Arial" w:cs="Arial"/>
                <w:b/>
                <w:bCs/>
                <w:sz w:val="20"/>
                <w:szCs w:val="19"/>
              </w:rPr>
              <w:t xml:space="preserve"> 29,264 senior citizens</w:t>
            </w:r>
            <w:r w:rsidRPr="005133BB">
              <w:rPr>
                <w:rFonts w:ascii="Arial" w:eastAsia="Arial" w:hAnsi="Arial" w:cs="Arial"/>
                <w:sz w:val="20"/>
                <w:szCs w:val="19"/>
              </w:rPr>
              <w:t xml:space="preserve"> amounting to </w:t>
            </w:r>
            <w:r w:rsidRPr="005133BB">
              <w:rPr>
                <w:rFonts w:ascii="Arial" w:eastAsia="Arial" w:hAnsi="Arial" w:cs="Arial"/>
                <w:b/>
                <w:bCs/>
                <w:sz w:val="20"/>
                <w:szCs w:val="19"/>
              </w:rPr>
              <w:t xml:space="preserve">₱173,937,000.00 </w:t>
            </w:r>
            <w:r w:rsidRPr="005133BB">
              <w:rPr>
                <w:rFonts w:ascii="Arial" w:eastAsia="Arial" w:hAnsi="Arial" w:cs="Arial"/>
                <w:sz w:val="20"/>
                <w:szCs w:val="19"/>
              </w:rPr>
              <w:t>for the year 2019 and 2020, respectively.</w:t>
            </w:r>
          </w:p>
          <w:p w14:paraId="6C278E87" w14:textId="77777777" w:rsidR="000C011D" w:rsidRPr="005133BB"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133BB">
              <w:rPr>
                <w:rFonts w:ascii="Arial" w:eastAsia="Arial" w:hAnsi="Arial" w:cs="Arial"/>
                <w:sz w:val="20"/>
                <w:szCs w:val="19"/>
              </w:rPr>
              <w:t xml:space="preserve">The Sustainable Livelihood Program (SLP) of DSWD-FO VIII was able to extend assistance to </w:t>
            </w:r>
            <w:r w:rsidRPr="005133BB">
              <w:rPr>
                <w:rFonts w:ascii="Arial" w:eastAsia="Arial" w:hAnsi="Arial" w:cs="Arial"/>
                <w:b/>
                <w:sz w:val="20"/>
                <w:szCs w:val="19"/>
              </w:rPr>
              <w:t>170 beneficiaries</w:t>
            </w:r>
            <w:r w:rsidRPr="005133BB">
              <w:rPr>
                <w:rFonts w:ascii="Arial" w:eastAsia="Arial" w:hAnsi="Arial" w:cs="Arial"/>
                <w:sz w:val="20"/>
                <w:szCs w:val="19"/>
              </w:rPr>
              <w:t xml:space="preserve"> amounting to </w:t>
            </w:r>
            <w:r w:rsidRPr="005133BB">
              <w:rPr>
                <w:rFonts w:ascii="Arial" w:eastAsia="Arial" w:hAnsi="Arial" w:cs="Arial"/>
                <w:b/>
                <w:sz w:val="20"/>
                <w:szCs w:val="19"/>
              </w:rPr>
              <w:t>₱2,261,210.07</w:t>
            </w:r>
            <w:r w:rsidRPr="005133BB">
              <w:rPr>
                <w:rFonts w:ascii="Arial" w:eastAsia="Arial" w:hAnsi="Arial" w:cs="Arial"/>
                <w:sz w:val="20"/>
                <w:szCs w:val="19"/>
              </w:rPr>
              <w:t>.</w:t>
            </w:r>
          </w:p>
          <w:p w14:paraId="4493B54C" w14:textId="77777777" w:rsidR="000C011D" w:rsidRPr="005133BB" w:rsidRDefault="000C011D" w:rsidP="000E0F2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5133BB" w:rsidRDefault="000C011D" w:rsidP="000E0F2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133BB">
              <w:rPr>
                <w:rFonts w:ascii="Arial" w:eastAsia="Arial" w:hAnsi="Arial" w:cs="Arial"/>
                <w:b/>
                <w:sz w:val="20"/>
                <w:szCs w:val="19"/>
              </w:rPr>
              <w:t>Social Amelioration Program (SAP)</w:t>
            </w:r>
          </w:p>
          <w:p w14:paraId="7BCDD0DC" w14:textId="512E77CC" w:rsidR="000C011D" w:rsidRPr="005133BB"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133BB">
              <w:rPr>
                <w:rFonts w:ascii="Arial" w:eastAsia="Arial" w:hAnsi="Arial" w:cs="Arial"/>
                <w:sz w:val="20"/>
                <w:szCs w:val="19"/>
              </w:rPr>
              <w:t xml:space="preserve">DSWD-FO VIII through the Emergency Subsidy Program was able to extend assistance to </w:t>
            </w:r>
            <w:r w:rsidR="00537FBA" w:rsidRPr="005133BB">
              <w:rPr>
                <w:rFonts w:ascii="Arial" w:eastAsia="Arial" w:hAnsi="Arial" w:cs="Arial"/>
                <w:b/>
                <w:sz w:val="20"/>
                <w:szCs w:val="19"/>
              </w:rPr>
              <w:t xml:space="preserve">19,592 </w:t>
            </w:r>
            <w:r w:rsidRPr="005133BB">
              <w:rPr>
                <w:rFonts w:ascii="Arial" w:eastAsia="Arial" w:hAnsi="Arial" w:cs="Arial"/>
                <w:b/>
                <w:sz w:val="20"/>
                <w:szCs w:val="19"/>
              </w:rPr>
              <w:t>beneficiaries</w:t>
            </w:r>
            <w:r w:rsidRPr="005133BB">
              <w:rPr>
                <w:rFonts w:ascii="Arial" w:eastAsia="Arial" w:hAnsi="Arial" w:cs="Arial"/>
                <w:sz w:val="20"/>
                <w:szCs w:val="19"/>
              </w:rPr>
              <w:t xml:space="preserve"> amounting to </w:t>
            </w:r>
            <w:r w:rsidRPr="005133BB">
              <w:rPr>
                <w:rFonts w:ascii="Arial" w:eastAsia="Arial" w:hAnsi="Arial" w:cs="Arial"/>
                <w:b/>
                <w:bCs/>
                <w:sz w:val="20"/>
                <w:szCs w:val="19"/>
              </w:rPr>
              <w:t>₱</w:t>
            </w:r>
            <w:r w:rsidR="00537FBA" w:rsidRPr="005133BB">
              <w:rPr>
                <w:rFonts w:ascii="Arial" w:eastAsia="Arial" w:hAnsi="Arial" w:cs="Arial"/>
                <w:b/>
                <w:bCs/>
                <w:sz w:val="20"/>
                <w:szCs w:val="19"/>
              </w:rPr>
              <w:t>103,995,000.00.</w:t>
            </w:r>
          </w:p>
          <w:p w14:paraId="21D28222" w14:textId="10E9249B" w:rsidR="000C011D" w:rsidRPr="005133BB"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133BB">
              <w:rPr>
                <w:rFonts w:ascii="Arial" w:eastAsia="Arial" w:hAnsi="Arial" w:cs="Arial"/>
                <w:sz w:val="20"/>
                <w:szCs w:val="19"/>
              </w:rPr>
              <w:t xml:space="preserve">DSWD-FO VIII DRMD recorded </w:t>
            </w:r>
            <w:r w:rsidRPr="005133BB">
              <w:rPr>
                <w:rFonts w:ascii="Arial" w:eastAsia="Arial" w:hAnsi="Arial" w:cs="Arial"/>
                <w:b/>
                <w:sz w:val="20"/>
                <w:szCs w:val="19"/>
              </w:rPr>
              <w:t>550,267 non-4Ps beneficiaries</w:t>
            </w:r>
            <w:r w:rsidRPr="005133BB">
              <w:rPr>
                <w:rFonts w:ascii="Arial" w:eastAsia="Arial" w:hAnsi="Arial" w:cs="Arial"/>
                <w:sz w:val="20"/>
                <w:szCs w:val="19"/>
              </w:rPr>
              <w:t xml:space="preserve"> who received SAP amounting to </w:t>
            </w:r>
            <w:r w:rsidRPr="005133BB">
              <w:rPr>
                <w:rFonts w:ascii="Arial" w:eastAsia="Arial" w:hAnsi="Arial" w:cs="Arial"/>
                <w:b/>
                <w:sz w:val="20"/>
                <w:szCs w:val="19"/>
              </w:rPr>
              <w:t>₱</w:t>
            </w:r>
            <w:r w:rsidRPr="005133BB">
              <w:rPr>
                <w:rFonts w:ascii="Arial" w:eastAsia="Arial" w:hAnsi="Arial" w:cs="Arial"/>
                <w:b/>
                <w:sz w:val="20"/>
                <w:szCs w:val="24"/>
              </w:rPr>
              <w:t>2,751,249,750.00</w:t>
            </w:r>
            <w:r w:rsidRPr="005133BB">
              <w:rPr>
                <w:rFonts w:ascii="Arial" w:eastAsia="Arial" w:hAnsi="Arial" w:cs="Arial"/>
                <w:b/>
                <w:sz w:val="20"/>
                <w:szCs w:val="19"/>
              </w:rPr>
              <w:t xml:space="preserve">. </w:t>
            </w:r>
            <w:r w:rsidRPr="005133BB">
              <w:rPr>
                <w:rFonts w:ascii="Arial" w:eastAsia="Arial" w:hAnsi="Arial" w:cs="Arial"/>
                <w:sz w:val="20"/>
                <w:szCs w:val="19"/>
              </w:rPr>
              <w:t xml:space="preserve">There </w:t>
            </w:r>
            <w:r w:rsidR="00980A4F" w:rsidRPr="005133BB">
              <w:rPr>
                <w:rFonts w:ascii="Arial" w:eastAsia="Arial" w:hAnsi="Arial" w:cs="Arial"/>
                <w:sz w:val="20"/>
                <w:szCs w:val="19"/>
              </w:rPr>
              <w:t>were</w:t>
            </w:r>
            <w:r w:rsidRPr="005133BB">
              <w:rPr>
                <w:rFonts w:ascii="Arial" w:eastAsia="Arial" w:hAnsi="Arial" w:cs="Arial"/>
                <w:sz w:val="20"/>
                <w:szCs w:val="19"/>
              </w:rPr>
              <w:t xml:space="preserve"> also </w:t>
            </w:r>
            <w:r w:rsidRPr="005133BB">
              <w:rPr>
                <w:rFonts w:ascii="Arial" w:eastAsia="Arial" w:hAnsi="Arial" w:cs="Arial"/>
                <w:b/>
                <w:sz w:val="20"/>
                <w:szCs w:val="19"/>
              </w:rPr>
              <w:t>68,2</w:t>
            </w:r>
            <w:r w:rsidR="001C6402" w:rsidRPr="005133BB">
              <w:rPr>
                <w:rFonts w:ascii="Arial" w:eastAsia="Arial" w:hAnsi="Arial" w:cs="Arial"/>
                <w:b/>
                <w:sz w:val="20"/>
                <w:szCs w:val="19"/>
              </w:rPr>
              <w:t>2</w:t>
            </w:r>
            <w:r w:rsidRPr="005133BB">
              <w:rPr>
                <w:rFonts w:ascii="Arial" w:eastAsia="Arial" w:hAnsi="Arial" w:cs="Arial"/>
                <w:b/>
                <w:sz w:val="20"/>
                <w:szCs w:val="19"/>
              </w:rPr>
              <w:t xml:space="preserve">8 </w:t>
            </w:r>
            <w:r w:rsidRPr="005133BB">
              <w:rPr>
                <w:rFonts w:ascii="Arial" w:eastAsia="Arial" w:hAnsi="Arial" w:cs="Arial"/>
                <w:sz w:val="20"/>
                <w:szCs w:val="19"/>
              </w:rPr>
              <w:t xml:space="preserve">out of 83,011 waitlisted beneficiaries who were served amounting to </w:t>
            </w:r>
            <w:r w:rsidRPr="005133BB">
              <w:rPr>
                <w:rFonts w:ascii="Arial" w:eastAsia="Arial" w:hAnsi="Arial" w:cs="Arial"/>
                <w:b/>
                <w:sz w:val="20"/>
                <w:szCs w:val="19"/>
              </w:rPr>
              <w:t>₱</w:t>
            </w:r>
            <w:r w:rsidR="001C6402" w:rsidRPr="005133BB">
              <w:rPr>
                <w:rFonts w:ascii="Arial" w:eastAsia="Arial" w:hAnsi="Arial" w:cs="Arial"/>
                <w:b/>
                <w:sz w:val="20"/>
                <w:szCs w:val="19"/>
              </w:rPr>
              <w:t>341,140,000</w:t>
            </w:r>
            <w:r w:rsidRPr="005133BB">
              <w:rPr>
                <w:rFonts w:ascii="Arial" w:eastAsia="Arial" w:hAnsi="Arial" w:cs="Arial"/>
                <w:b/>
                <w:sz w:val="20"/>
                <w:szCs w:val="19"/>
              </w:rPr>
              <w:t>.</w:t>
            </w:r>
          </w:p>
          <w:p w14:paraId="23D70FB8" w14:textId="77777777" w:rsidR="000C011D" w:rsidRPr="005133BB"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133BB">
              <w:rPr>
                <w:rFonts w:ascii="Arial" w:eastAsia="Arial" w:hAnsi="Arial" w:cs="Arial"/>
                <w:sz w:val="20"/>
                <w:szCs w:val="19"/>
              </w:rPr>
              <w:t xml:space="preserve">4Ps was able to extend assistance to their </w:t>
            </w:r>
            <w:r w:rsidRPr="005133BB">
              <w:rPr>
                <w:rFonts w:ascii="Arial" w:eastAsia="Arial" w:hAnsi="Arial" w:cs="Arial"/>
                <w:b/>
                <w:sz w:val="20"/>
                <w:szCs w:val="19"/>
              </w:rPr>
              <w:t>258,936 cash card</w:t>
            </w:r>
            <w:r w:rsidRPr="005133BB">
              <w:rPr>
                <w:rFonts w:ascii="Arial" w:eastAsia="Arial" w:hAnsi="Arial" w:cs="Arial"/>
                <w:sz w:val="20"/>
                <w:szCs w:val="19"/>
              </w:rPr>
              <w:t xml:space="preserve"> </w:t>
            </w:r>
            <w:r w:rsidRPr="005133BB">
              <w:rPr>
                <w:rFonts w:ascii="Arial" w:eastAsia="Arial" w:hAnsi="Arial" w:cs="Arial"/>
                <w:b/>
                <w:sz w:val="20"/>
                <w:szCs w:val="19"/>
              </w:rPr>
              <w:t>holder beneficiaries</w:t>
            </w:r>
            <w:r w:rsidRPr="005133BB">
              <w:rPr>
                <w:rFonts w:ascii="Arial" w:eastAsia="Arial" w:hAnsi="Arial" w:cs="Arial"/>
                <w:sz w:val="20"/>
                <w:szCs w:val="19"/>
              </w:rPr>
              <w:t xml:space="preserve"> amounting to </w:t>
            </w:r>
            <w:r w:rsidRPr="005133BB">
              <w:rPr>
                <w:rFonts w:ascii="Arial" w:eastAsia="Arial" w:hAnsi="Arial" w:cs="Arial"/>
                <w:b/>
                <w:sz w:val="20"/>
                <w:szCs w:val="19"/>
              </w:rPr>
              <w:t>₱945,116,400.00</w:t>
            </w:r>
            <w:r w:rsidRPr="005133BB">
              <w:rPr>
                <w:rFonts w:ascii="Arial" w:eastAsia="Arial" w:hAnsi="Arial" w:cs="Arial"/>
                <w:sz w:val="20"/>
                <w:szCs w:val="19"/>
              </w:rPr>
              <w:t xml:space="preserve"> and </w:t>
            </w:r>
            <w:r w:rsidRPr="005133BB">
              <w:rPr>
                <w:rFonts w:ascii="Arial" w:eastAsia="Arial" w:hAnsi="Arial" w:cs="Arial"/>
                <w:b/>
                <w:sz w:val="20"/>
                <w:szCs w:val="19"/>
              </w:rPr>
              <w:t>21,153 non-cash card holder beneficiaries</w:t>
            </w:r>
            <w:r w:rsidRPr="005133BB">
              <w:rPr>
                <w:rFonts w:ascii="Arial" w:eastAsia="Arial" w:hAnsi="Arial" w:cs="Arial"/>
                <w:sz w:val="20"/>
                <w:szCs w:val="19"/>
              </w:rPr>
              <w:t xml:space="preserve"> amounting to </w:t>
            </w:r>
            <w:r w:rsidRPr="005133BB">
              <w:rPr>
                <w:rFonts w:ascii="Arial" w:eastAsia="Arial" w:hAnsi="Arial" w:cs="Arial"/>
                <w:b/>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77777777" w:rsidR="000C011D" w:rsidRPr="00AD27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171C4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30A4535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2B1D1282"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155BD507"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930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622,160.00</w:t>
            </w:r>
            <w:r w:rsidRPr="00AD2727">
              <w:rPr>
                <w:rFonts w:ascii="Arial" w:eastAsia="Arial" w:hAnsi="Arial" w:cs="Arial"/>
                <w:sz w:val="20"/>
                <w:szCs w:val="19"/>
              </w:rPr>
              <w:t>.</w:t>
            </w:r>
          </w:p>
          <w:p w14:paraId="7F08322C"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7879D0DF"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744EE3D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1876714"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provided a total of 37 FFPs to the provinces of Basilan and Sulu.</w:t>
            </w:r>
          </w:p>
          <w:p w14:paraId="128A381F" w14:textId="77777777" w:rsidR="000C011D" w:rsidRPr="00AD2727" w:rsidRDefault="000C011D" w:rsidP="006162E5">
            <w:pPr>
              <w:widowControl/>
              <w:spacing w:after="0" w:line="240" w:lineRule="auto"/>
              <w:contextualSpacing/>
              <w:jc w:val="both"/>
              <w:rPr>
                <w:rFonts w:ascii="Arial" w:eastAsia="Arial" w:hAnsi="Arial" w:cs="Arial"/>
                <w:b/>
                <w:sz w:val="20"/>
                <w:szCs w:val="19"/>
              </w:rPr>
            </w:pPr>
          </w:p>
          <w:p w14:paraId="5B97A62C" w14:textId="77777777" w:rsidR="000C011D" w:rsidRPr="00AD2727" w:rsidRDefault="000C011D" w:rsidP="006162E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63CEC69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0EA487B0"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279A16C"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9B1FE8">
              <w:rPr>
                <w:rFonts w:ascii="Arial" w:eastAsia="Arial" w:hAnsi="Arial" w:cs="Arial"/>
                <w:sz w:val="20"/>
                <w:szCs w:val="19"/>
              </w:rPr>
              <w:t>2</w:t>
            </w:r>
            <w:r w:rsidR="001C6402"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B1FE8"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P</w:t>
            </w:r>
            <w:r w:rsidR="000C011D" w:rsidRPr="009B1FE8">
              <w:rPr>
                <w:rFonts w:ascii="Arial" w:eastAsia="Arial" w:hAnsi="Arial" w:cs="Arial"/>
                <w:sz w:val="20"/>
                <w:szCs w:val="19"/>
              </w:rPr>
              <w:t>rocurement of additional supplies for production of FFPs</w:t>
            </w:r>
            <w:r w:rsidRPr="009B1FE8">
              <w:rPr>
                <w:rFonts w:ascii="Arial" w:eastAsia="Arial" w:hAnsi="Arial" w:cs="Arial"/>
                <w:sz w:val="20"/>
                <w:szCs w:val="19"/>
              </w:rPr>
              <w:t xml:space="preserve"> is ongoing</w:t>
            </w:r>
            <w:r w:rsidR="000C011D" w:rsidRPr="009B1FE8">
              <w:rPr>
                <w:rFonts w:ascii="Arial" w:eastAsia="Arial" w:hAnsi="Arial" w:cs="Arial"/>
                <w:sz w:val="20"/>
                <w:szCs w:val="19"/>
              </w:rPr>
              <w:t>.</w:t>
            </w:r>
          </w:p>
          <w:p w14:paraId="2D234627"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DSWD-FO X Staff in coordination with OCD and DOH were augmented to help facilitate the LSIs in the designated isolation area in the city.</w:t>
            </w:r>
          </w:p>
          <w:p w14:paraId="3D472122" w14:textId="77777777"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B1FE8">
              <w:rPr>
                <w:rFonts w:ascii="Arial" w:eastAsia="Arial" w:hAnsi="Arial" w:cs="Arial"/>
                <w:b/>
                <w:bCs/>
                <w:sz w:val="20"/>
                <w:szCs w:val="19"/>
              </w:rPr>
              <w:t>Social Amelioration Program (SAP)</w:t>
            </w:r>
          </w:p>
          <w:p w14:paraId="56EC5CCE"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 xml:space="preserve">DSWD-FO X has served </w:t>
            </w:r>
            <w:r w:rsidRPr="009B1FE8">
              <w:rPr>
                <w:rFonts w:ascii="Arial" w:eastAsia="Arial" w:hAnsi="Arial" w:cs="Arial"/>
                <w:b/>
                <w:bCs/>
                <w:sz w:val="20"/>
                <w:szCs w:val="19"/>
              </w:rPr>
              <w:t xml:space="preserve">133,864 </w:t>
            </w:r>
            <w:r w:rsidRPr="009B1FE8">
              <w:rPr>
                <w:rFonts w:ascii="Arial" w:eastAsia="Arial" w:hAnsi="Arial" w:cs="Arial"/>
                <w:sz w:val="20"/>
                <w:szCs w:val="19"/>
              </w:rPr>
              <w:t>waitlisted</w:t>
            </w:r>
            <w:r w:rsidRPr="009B1FE8">
              <w:rPr>
                <w:rFonts w:ascii="Arial" w:eastAsia="Arial" w:hAnsi="Arial" w:cs="Arial"/>
                <w:b/>
                <w:bCs/>
                <w:sz w:val="20"/>
                <w:szCs w:val="19"/>
              </w:rPr>
              <w:t xml:space="preserve"> </w:t>
            </w:r>
            <w:r w:rsidRPr="009B1FE8">
              <w:rPr>
                <w:rFonts w:ascii="Arial" w:eastAsia="Arial" w:hAnsi="Arial" w:cs="Arial"/>
                <w:sz w:val="20"/>
                <w:szCs w:val="19"/>
              </w:rPr>
              <w:t xml:space="preserve">beneficiaries amounting to </w:t>
            </w:r>
            <w:r w:rsidRPr="009B1FE8">
              <w:rPr>
                <w:rFonts w:ascii="Arial" w:eastAsia="Arial" w:hAnsi="Arial" w:cs="Arial"/>
                <w:b/>
                <w:bCs/>
                <w:sz w:val="20"/>
                <w:szCs w:val="19"/>
              </w:rPr>
              <w:t>₱803,184,000.00.</w:t>
            </w:r>
          </w:p>
          <w:p w14:paraId="44B11EAE" w14:textId="607C5681"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lastRenderedPageBreak/>
              <w:t xml:space="preserve">DSWD-FO X has served </w:t>
            </w:r>
            <w:r w:rsidRPr="009B1FE8">
              <w:rPr>
                <w:rFonts w:ascii="Arial" w:eastAsia="Arial" w:hAnsi="Arial" w:cs="Arial"/>
                <w:b/>
                <w:bCs/>
                <w:sz w:val="20"/>
                <w:szCs w:val="19"/>
              </w:rPr>
              <w:t xml:space="preserve">42,897 </w:t>
            </w:r>
            <w:r w:rsidRPr="009B1FE8">
              <w:rPr>
                <w:rFonts w:ascii="Arial" w:eastAsia="Arial" w:hAnsi="Arial" w:cs="Arial"/>
                <w:sz w:val="20"/>
                <w:szCs w:val="19"/>
              </w:rPr>
              <w:t xml:space="preserve">beneficiaries for the Bayanihan 2 ESP Implementation amounting to </w:t>
            </w:r>
            <w:r w:rsidRPr="009B1FE8">
              <w:rPr>
                <w:rFonts w:ascii="Arial" w:eastAsia="Arial" w:hAnsi="Arial" w:cs="Arial"/>
                <w:b/>
                <w:bCs/>
                <w:sz w:val="20"/>
                <w:szCs w:val="19"/>
              </w:rPr>
              <w:t xml:space="preserve">₱257,371,200.00 </w:t>
            </w:r>
            <w:r w:rsidRPr="009B1FE8">
              <w:rPr>
                <w:rFonts w:ascii="Arial" w:eastAsia="Arial" w:hAnsi="Arial" w:cs="Arial"/>
                <w:sz w:val="20"/>
                <w:szCs w:val="19"/>
              </w:rPr>
              <w:t>as of 2</w:t>
            </w:r>
            <w:r w:rsidR="001C6402" w:rsidRPr="009B1FE8">
              <w:rPr>
                <w:rFonts w:ascii="Arial" w:eastAsia="Arial" w:hAnsi="Arial" w:cs="Arial"/>
                <w:sz w:val="20"/>
                <w:szCs w:val="19"/>
              </w:rPr>
              <w:t>9</w:t>
            </w:r>
            <w:r w:rsidRPr="009B1FE8">
              <w:rPr>
                <w:rFonts w:ascii="Arial" w:eastAsia="Arial" w:hAnsi="Arial" w:cs="Arial"/>
                <w:sz w:val="20"/>
                <w:szCs w:val="19"/>
              </w:rPr>
              <w:t xml:space="preserve"> December 2020, 12NN.</w:t>
            </w:r>
          </w:p>
          <w:p w14:paraId="59F2DCDD"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C2E6465" w14:textId="6986F115" w:rsidR="000C011D" w:rsidRPr="00A8767E" w:rsidRDefault="000C011D" w:rsidP="000C011D">
      <w:pPr>
        <w:spacing w:after="0" w:line="240" w:lineRule="auto"/>
        <w:contextualSpacing/>
        <w:rPr>
          <w:rFonts w:ascii="Arial" w:eastAsia="Arial" w:hAnsi="Arial" w:cs="Arial"/>
          <w:b/>
          <w:sz w:val="24"/>
          <w:szCs w:val="24"/>
        </w:rPr>
      </w:pPr>
      <w:bookmarkStart w:id="2" w:name="_heading=h.30j0zll" w:colFirst="0" w:colLast="0"/>
      <w:bookmarkEnd w:id="2"/>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69708B29"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D979437" w14:textId="77777777" w:rsidR="000C011D" w:rsidRPr="001C6402" w:rsidRDefault="000C011D"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6537E374" w14:textId="3D7D3CF7" w:rsidR="00D977CE" w:rsidRDefault="00E50C17" w:rsidP="000C011D">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0898A54D" w14:textId="5E9B1732" w:rsidR="005133BB" w:rsidRDefault="005133BB" w:rsidP="000C011D">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3C95EFA" w14:textId="117AFD07" w:rsidR="000C011D" w:rsidRDefault="000C011D" w:rsidP="000C011D">
      <w:pPr>
        <w:spacing w:after="0" w:line="240" w:lineRule="auto"/>
        <w:contextualSpacing/>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DA516D7" w14:textId="21D33BC8" w:rsidR="000C011D"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169F32C" w14:textId="011F6BD7" w:rsidR="000C011D" w:rsidRPr="004645E6" w:rsidRDefault="005133BB" w:rsidP="000C011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38A2BA3F" w14:textId="26152989" w:rsidR="000C011D" w:rsidRDefault="000C011D" w:rsidP="000C011D">
      <w:pPr>
        <w:spacing w:after="0" w:line="240" w:lineRule="auto"/>
        <w:contextualSpacing/>
        <w:rPr>
          <w:rFonts w:ascii="Arial" w:eastAsia="Arial" w:hAnsi="Arial" w:cs="Arial"/>
          <w:b/>
          <w:sz w:val="24"/>
          <w:szCs w:val="24"/>
        </w:rPr>
      </w:pPr>
      <w:r w:rsidRPr="00193169">
        <w:rPr>
          <w:rFonts w:ascii="Arial" w:eastAsia="Arial" w:hAnsi="Arial" w:cs="Arial"/>
          <w:sz w:val="24"/>
          <w:szCs w:val="24"/>
        </w:rPr>
        <w:t>Releasing Office</w:t>
      </w:r>
      <w:r>
        <w:rPr>
          <w:rFonts w:ascii="Arial" w:eastAsia="Arial" w:hAnsi="Arial" w:cs="Arial"/>
          <w:sz w:val="24"/>
          <w:szCs w:val="24"/>
        </w:rPr>
        <w:t>r</w:t>
      </w:r>
      <w:r>
        <w:rPr>
          <w:rFonts w:ascii="Arial" w:eastAsia="Arial" w:hAnsi="Arial" w:cs="Arial"/>
          <w:b/>
          <w:sz w:val="24"/>
          <w:szCs w:val="24"/>
        </w:rPr>
        <w:tab/>
      </w:r>
    </w:p>
    <w:p w14:paraId="14E7383A" w14:textId="1029655F" w:rsidR="009B3DE1" w:rsidRDefault="009B3DE1" w:rsidP="000C011D">
      <w:pPr>
        <w:spacing w:after="0" w:line="240" w:lineRule="auto"/>
        <w:contextualSpacing/>
        <w:rPr>
          <w:rFonts w:ascii="Arial" w:eastAsia="Arial" w:hAnsi="Arial" w:cs="Arial"/>
          <w:b/>
          <w:sz w:val="24"/>
          <w:szCs w:val="24"/>
        </w:rPr>
      </w:pPr>
    </w:p>
    <w:p w14:paraId="1F229454" w14:textId="6DA3B8ED" w:rsidR="009B3DE1" w:rsidRDefault="009B3DE1" w:rsidP="000C011D">
      <w:pPr>
        <w:spacing w:after="0" w:line="240" w:lineRule="auto"/>
        <w:contextualSpacing/>
        <w:rPr>
          <w:rFonts w:ascii="Arial" w:eastAsia="Arial" w:hAnsi="Arial" w:cs="Arial"/>
          <w:b/>
          <w:sz w:val="24"/>
          <w:szCs w:val="24"/>
        </w:rPr>
      </w:pPr>
    </w:p>
    <w:p w14:paraId="3CFA521C" w14:textId="7966068D" w:rsidR="009B3DE1" w:rsidRDefault="009B3DE1" w:rsidP="000C011D">
      <w:pPr>
        <w:spacing w:after="0" w:line="240" w:lineRule="auto"/>
        <w:contextualSpacing/>
        <w:rPr>
          <w:rFonts w:ascii="Arial" w:eastAsia="Arial" w:hAnsi="Arial" w:cs="Arial"/>
          <w:b/>
          <w:sz w:val="24"/>
          <w:szCs w:val="24"/>
        </w:rPr>
      </w:pPr>
    </w:p>
    <w:p w14:paraId="5A1635F3" w14:textId="2F296317" w:rsidR="009B3DE1" w:rsidRDefault="009B3DE1" w:rsidP="000C011D">
      <w:pPr>
        <w:spacing w:after="0" w:line="240" w:lineRule="auto"/>
        <w:contextualSpacing/>
        <w:rPr>
          <w:rFonts w:ascii="Arial" w:eastAsia="Arial" w:hAnsi="Arial" w:cs="Arial"/>
          <w:b/>
          <w:sz w:val="24"/>
          <w:szCs w:val="24"/>
        </w:rPr>
      </w:pPr>
    </w:p>
    <w:p w14:paraId="61CB2BAA" w14:textId="11C18454" w:rsidR="009B3DE1" w:rsidRDefault="009B3DE1" w:rsidP="000C011D">
      <w:pPr>
        <w:spacing w:after="0" w:line="240" w:lineRule="auto"/>
        <w:contextualSpacing/>
        <w:rPr>
          <w:rFonts w:ascii="Arial" w:eastAsia="Arial" w:hAnsi="Arial" w:cs="Arial"/>
          <w:b/>
          <w:sz w:val="24"/>
          <w:szCs w:val="24"/>
        </w:rPr>
      </w:pPr>
    </w:p>
    <w:p w14:paraId="47FE463C" w14:textId="7E0EE087" w:rsidR="00E50C17" w:rsidRDefault="00E50C17" w:rsidP="000C011D">
      <w:pPr>
        <w:spacing w:after="0" w:line="240" w:lineRule="auto"/>
        <w:contextualSpacing/>
        <w:rPr>
          <w:rFonts w:ascii="Arial" w:eastAsia="Arial" w:hAnsi="Arial" w:cs="Arial"/>
          <w:b/>
          <w:sz w:val="24"/>
          <w:szCs w:val="24"/>
        </w:rPr>
      </w:pPr>
    </w:p>
    <w:p w14:paraId="3BFE6BA8" w14:textId="0F3C8C7D" w:rsidR="00184378" w:rsidRDefault="00184378" w:rsidP="00537FBA">
      <w:pPr>
        <w:widowControl/>
        <w:spacing w:after="0" w:line="240" w:lineRule="auto"/>
        <w:contextualSpacing/>
        <w:rPr>
          <w:rFonts w:ascii="Arial" w:eastAsia="Arial" w:hAnsi="Arial" w:cs="Arial"/>
          <w:b/>
          <w:color w:val="002060"/>
          <w:sz w:val="28"/>
          <w:szCs w:val="24"/>
        </w:rPr>
      </w:pPr>
    </w:p>
    <w:sectPr w:rsidR="00184378"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2D11D" w14:textId="77777777" w:rsidR="006526B1" w:rsidRDefault="006526B1">
      <w:pPr>
        <w:spacing w:after="0" w:line="240" w:lineRule="auto"/>
      </w:pPr>
      <w:r>
        <w:separator/>
      </w:r>
    </w:p>
  </w:endnote>
  <w:endnote w:type="continuationSeparator" w:id="0">
    <w:p w14:paraId="7D7FA770" w14:textId="77777777" w:rsidR="006526B1" w:rsidRDefault="00652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B3DE1" w:rsidRDefault="009B3DE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B3DE1" w:rsidRDefault="009B3DE1">
    <w:pPr>
      <w:pBdr>
        <w:bottom w:val="single" w:sz="6" w:space="1" w:color="000000"/>
      </w:pBdr>
      <w:tabs>
        <w:tab w:val="left" w:pos="2371"/>
        <w:tab w:val="center" w:pos="5233"/>
      </w:tabs>
      <w:spacing w:after="0" w:line="240" w:lineRule="auto"/>
      <w:jc w:val="right"/>
      <w:rPr>
        <w:sz w:val="16"/>
        <w:szCs w:val="16"/>
      </w:rPr>
    </w:pPr>
  </w:p>
  <w:p w14:paraId="7DE3E999" w14:textId="75812E66" w:rsidR="009B3DE1" w:rsidRDefault="009B3DE1">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63C9B">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63C9B">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5133BB">
      <w:rPr>
        <w:rFonts w:ascii="Arial" w:eastAsia="Arial" w:hAnsi="Arial" w:cs="Arial"/>
        <w:sz w:val="14"/>
        <w:szCs w:val="14"/>
      </w:rPr>
      <w:t>516</w:t>
    </w:r>
    <w:r w:rsidRPr="002E2AB4">
      <w:rPr>
        <w:rFonts w:ascii="Arial" w:eastAsia="Arial" w:hAnsi="Arial" w:cs="Arial"/>
        <w:sz w:val="14"/>
        <w:szCs w:val="14"/>
      </w:rPr>
      <w:t xml:space="preserve"> on the Coronavirus Disease (COVID19) as of </w:t>
    </w:r>
    <w:r w:rsidR="005133BB">
      <w:rPr>
        <w:rFonts w:ascii="Arial" w:eastAsia="Arial" w:hAnsi="Arial" w:cs="Arial"/>
        <w:sz w:val="14"/>
        <w:szCs w:val="14"/>
      </w:rPr>
      <w:t>04</w:t>
    </w:r>
    <w:r>
      <w:rPr>
        <w:rFonts w:ascii="Arial" w:eastAsia="Arial" w:hAnsi="Arial" w:cs="Arial"/>
        <w:sz w:val="14"/>
        <w:szCs w:val="14"/>
      </w:rPr>
      <w:t xml:space="preserve"> January 2021, 6P</w:t>
    </w:r>
    <w:r w:rsidRPr="002E2AB4">
      <w:rPr>
        <w:rFonts w:ascii="Arial" w:eastAsia="Arial" w:hAnsi="Arial" w:cs="Arial"/>
        <w:sz w:val="14"/>
        <w:szCs w:val="14"/>
      </w:rPr>
      <w:t>M</w:t>
    </w:r>
  </w:p>
  <w:p w14:paraId="2B859230" w14:textId="77777777" w:rsidR="009B3DE1" w:rsidRDefault="009B3DE1">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B3DE1" w:rsidRDefault="009B3DE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403772" w14:textId="77777777" w:rsidR="006526B1" w:rsidRDefault="006526B1">
      <w:pPr>
        <w:spacing w:after="0" w:line="240" w:lineRule="auto"/>
      </w:pPr>
      <w:r>
        <w:separator/>
      </w:r>
    </w:p>
  </w:footnote>
  <w:footnote w:type="continuationSeparator" w:id="0">
    <w:p w14:paraId="1499BDC7" w14:textId="77777777" w:rsidR="006526B1" w:rsidRDefault="006526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B3DE1" w:rsidRDefault="009B3DE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B3DE1" w:rsidRDefault="009B3DE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B3DE1" w:rsidRDefault="009B3DE1">
    <w:pPr>
      <w:pBdr>
        <w:bottom w:val="single" w:sz="6" w:space="1" w:color="000000"/>
      </w:pBdr>
      <w:tabs>
        <w:tab w:val="center" w:pos="4680"/>
        <w:tab w:val="right" w:pos="9360"/>
      </w:tabs>
      <w:spacing w:after="0" w:line="240" w:lineRule="auto"/>
      <w:jc w:val="center"/>
      <w:rPr>
        <w:sz w:val="10"/>
      </w:rPr>
    </w:pPr>
  </w:p>
  <w:p w14:paraId="3A0C3660" w14:textId="77777777" w:rsidR="009B3DE1" w:rsidRDefault="009B3DE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B3DE1" w:rsidRDefault="009B3DE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3F4F"/>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4D7A35E-2D9A-48D6-9E5D-B08E272A0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718</Words>
  <Characters>78199</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1-04T08:19:00Z</dcterms:created>
  <dcterms:modified xsi:type="dcterms:W3CDTF">2021-01-0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